
<file path=[Content_Types].xml><?xml version="1.0" encoding="utf-8"?>
<Types xmlns="http://schemas.openxmlformats.org/package/2006/content-types">
  <Default Extension="33D5B120"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4E28D5"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5DD31F43" w:rsidR="00594CAF" w:rsidRPr="00903A86" w:rsidRDefault="00594CAF" w:rsidP="00594CAF">
      <w:pPr>
        <w:pStyle w:val="Title"/>
        <w:jc w:val="left"/>
        <w:rPr>
          <w:rStyle w:val="IntenseQuoteChar"/>
        </w:rPr>
      </w:pPr>
      <w:r w:rsidRPr="00073C36">
        <w:rPr>
          <w:sz w:val="22"/>
          <w:szCs w:val="22"/>
        </w:rPr>
        <w:t xml:space="preserve">Project Name:  </w:t>
      </w:r>
      <w:r w:rsidR="004E28D5">
        <w:rPr>
          <w:rStyle w:val="IntenseQuoteChar"/>
          <w:i w:val="0"/>
          <w:iCs w:val="0"/>
          <w:color w:val="auto"/>
        </w:rPr>
        <w:t xml:space="preserve">Talend ETL – Snowflake Population </w:t>
      </w:r>
      <w:r w:rsidR="00A27CB2" w:rsidRPr="008E6DF0">
        <w:rPr>
          <w:rStyle w:val="IntenseQuoteChar"/>
          <w:color w:val="auto"/>
        </w:rPr>
        <w:t xml:space="preserve"> </w:t>
      </w:r>
      <w:r w:rsidR="008D5764" w:rsidRPr="008E6DF0">
        <w:rPr>
          <w:rStyle w:val="IntenseQuoteChar"/>
          <w:color w:val="auto"/>
        </w:rPr>
        <w:t xml:space="preserve"> </w:t>
      </w:r>
    </w:p>
    <w:p w14:paraId="4FB33514" w14:textId="6BFD1EF8" w:rsidR="00594CAF" w:rsidRPr="008E6DF0" w:rsidRDefault="004E28D5" w:rsidP="00594CAF">
      <w:pPr>
        <w:pStyle w:val="Title"/>
        <w:jc w:val="left"/>
        <w:rPr>
          <w:sz w:val="22"/>
          <w:szCs w:val="22"/>
        </w:rPr>
      </w:pPr>
      <w:r>
        <w:rPr>
          <w:sz w:val="22"/>
          <w:szCs w:val="22"/>
        </w:rPr>
        <w:t>Purpose</w:t>
      </w:r>
      <w:r w:rsidR="00594CAF" w:rsidRPr="00073C36">
        <w:rPr>
          <w:sz w:val="22"/>
          <w:szCs w:val="22"/>
        </w:rPr>
        <w:t xml:space="preserve">:  </w:t>
      </w:r>
      <w:r>
        <w:rPr>
          <w:b w:val="0"/>
          <w:bCs/>
          <w:sz w:val="22"/>
          <w:szCs w:val="22"/>
        </w:rPr>
        <w:t>Document ETL process that are populating our cloud warehouse in Snowflake</w:t>
      </w:r>
    </w:p>
    <w:p w14:paraId="29081B88" w14:textId="7501BA7B" w:rsidR="00594CAF" w:rsidRPr="00903A86" w:rsidRDefault="00594CAF" w:rsidP="00594CAF">
      <w:pPr>
        <w:pStyle w:val="Title"/>
        <w:jc w:val="left"/>
        <w:rPr>
          <w:rStyle w:val="IntenseQuoteChar"/>
        </w:rPr>
      </w:pPr>
      <w:r w:rsidRPr="00073C36">
        <w:rPr>
          <w:sz w:val="22"/>
          <w:szCs w:val="22"/>
        </w:rPr>
        <w:t xml:space="preserve">Date:  </w:t>
      </w:r>
      <w:proofErr w:type="gramStart"/>
      <w:r w:rsidR="004E28D5">
        <w:rPr>
          <w:rStyle w:val="IntenseQuoteChar"/>
          <w:i w:val="0"/>
          <w:iCs w:val="0"/>
          <w:color w:val="auto"/>
        </w:rPr>
        <w:t>August,</w:t>
      </w:r>
      <w:proofErr w:type="gramEnd"/>
      <w:r w:rsidR="004E28D5">
        <w:rPr>
          <w:rStyle w:val="IntenseQuoteChar"/>
          <w:i w:val="0"/>
          <w:iCs w:val="0"/>
          <w:color w:val="auto"/>
        </w:rPr>
        <w:t xml:space="preserve"> 2023</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bookmarkStart w:id="1" w:name="_Toc141951514"/>
      <w:r>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17CBD6EB" w:rsidR="001F5541" w:rsidRPr="00073C36" w:rsidRDefault="004E28D5" w:rsidP="005079BE">
            <w:pPr>
              <w:pStyle w:val="TableText"/>
              <w:spacing w:before="20" w:after="60"/>
              <w:rPr>
                <w:rFonts w:ascii="Verdana" w:hAnsi="Verdana" w:cs="Arial"/>
                <w:sz w:val="20"/>
              </w:rPr>
            </w:pPr>
            <w:r>
              <w:rPr>
                <w:rFonts w:ascii="Verdana" w:hAnsi="Verdana" w:cs="Arial"/>
                <w:sz w:val="20"/>
              </w:rPr>
              <w:t>J</w:t>
            </w:r>
            <w:r>
              <w:rPr>
                <w:rFonts w:cs="Arial"/>
              </w:rPr>
              <w:t>ustin Pope</w:t>
            </w:r>
          </w:p>
        </w:tc>
        <w:tc>
          <w:tcPr>
            <w:tcW w:w="4133" w:type="dxa"/>
            <w:tcMar>
              <w:top w:w="43" w:type="dxa"/>
              <w:bottom w:w="43" w:type="dxa"/>
            </w:tcMar>
          </w:tcPr>
          <w:p w14:paraId="7390D77F" w14:textId="18866C56" w:rsidR="001F5541" w:rsidRPr="00073C36" w:rsidRDefault="007D7922" w:rsidP="005079BE">
            <w:pPr>
              <w:pStyle w:val="TableText"/>
              <w:spacing w:before="20" w:after="60"/>
              <w:rPr>
                <w:rFonts w:ascii="Verdana" w:hAnsi="Verdana" w:cs="Arial"/>
                <w:sz w:val="20"/>
              </w:rPr>
            </w:pPr>
            <w:r>
              <w:rPr>
                <w:rFonts w:ascii="Verdana" w:hAnsi="Verdana" w:cs="Arial"/>
                <w:sz w:val="20"/>
              </w:rPr>
              <w:t xml:space="preserve">Software Developer </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2" w:name="_Toc96335886"/>
      <w:bookmarkStart w:id="3" w:name="_Toc141951515"/>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522FB7D4" w:rsidR="00A27CB2" w:rsidRPr="008E658A" w:rsidRDefault="007D7922" w:rsidP="00C639FA">
            <w:pPr>
              <w:pStyle w:val="TableText"/>
              <w:spacing w:before="20" w:after="60"/>
              <w:rPr>
                <w:rStyle w:val="IntenseEmphasis"/>
                <w:color w:val="auto"/>
              </w:rPr>
            </w:pPr>
            <w:r w:rsidRPr="008E658A">
              <w:rPr>
                <w:rStyle w:val="IntenseEmphasis"/>
                <w:color w:val="auto"/>
              </w:rPr>
              <w:t>1</w:t>
            </w:r>
          </w:p>
        </w:tc>
        <w:tc>
          <w:tcPr>
            <w:tcW w:w="1428" w:type="dxa"/>
            <w:tcMar>
              <w:top w:w="43" w:type="dxa"/>
              <w:left w:w="115" w:type="dxa"/>
              <w:bottom w:w="43" w:type="dxa"/>
              <w:right w:w="115" w:type="dxa"/>
            </w:tcMar>
          </w:tcPr>
          <w:p w14:paraId="4402E967" w14:textId="2652E633" w:rsidR="00A27CB2" w:rsidRPr="00971186" w:rsidRDefault="004E28D5" w:rsidP="00C639FA">
            <w:pPr>
              <w:pStyle w:val="TableText"/>
              <w:spacing w:before="20" w:after="60"/>
              <w:rPr>
                <w:rStyle w:val="IntenseEmphasis"/>
                <w:color w:val="auto"/>
              </w:rPr>
            </w:pPr>
            <w:r>
              <w:rPr>
                <w:rStyle w:val="IntenseEmphasis"/>
                <w:color w:val="auto"/>
              </w:rPr>
              <w:t>8/3/2023</w:t>
            </w:r>
          </w:p>
        </w:tc>
        <w:tc>
          <w:tcPr>
            <w:tcW w:w="1710" w:type="dxa"/>
            <w:tcMar>
              <w:top w:w="43" w:type="dxa"/>
              <w:left w:w="115" w:type="dxa"/>
              <w:bottom w:w="43" w:type="dxa"/>
              <w:right w:w="115" w:type="dxa"/>
            </w:tcMar>
          </w:tcPr>
          <w:p w14:paraId="0B392360" w14:textId="70E3C951" w:rsidR="00A27CB2" w:rsidRPr="00971186" w:rsidRDefault="004E28D5" w:rsidP="00C639FA">
            <w:pPr>
              <w:pStyle w:val="TableText"/>
              <w:spacing w:before="20" w:after="60"/>
              <w:rPr>
                <w:rFonts w:ascii="Verdana" w:hAnsi="Verdana" w:cs="Arial"/>
                <w:szCs w:val="16"/>
              </w:rPr>
            </w:pPr>
            <w:r>
              <w:rPr>
                <w:rFonts w:ascii="Verdana" w:hAnsi="Verdana" w:cs="Arial"/>
                <w:szCs w:val="16"/>
              </w:rPr>
              <w:t>Justin Pope</w:t>
            </w:r>
          </w:p>
        </w:tc>
        <w:tc>
          <w:tcPr>
            <w:tcW w:w="2070" w:type="dxa"/>
          </w:tcPr>
          <w:p w14:paraId="74ED0D0D" w14:textId="2B55A446" w:rsidR="00A27CB2" w:rsidRPr="00971186" w:rsidRDefault="004E28D5" w:rsidP="00C639FA">
            <w:pPr>
              <w:pStyle w:val="TableText"/>
              <w:spacing w:before="20" w:after="60"/>
              <w:rPr>
                <w:rStyle w:val="IntenseEmphasis"/>
                <w:color w:val="auto"/>
              </w:rPr>
            </w:pPr>
            <w:r>
              <w:rPr>
                <w:rStyle w:val="IntenseEmphasis"/>
                <w:color w:val="auto"/>
              </w:rPr>
              <w:t>SDM: 40299 &amp; 40307</w:t>
            </w:r>
          </w:p>
        </w:tc>
        <w:tc>
          <w:tcPr>
            <w:tcW w:w="3690" w:type="dxa"/>
            <w:tcMar>
              <w:top w:w="43" w:type="dxa"/>
              <w:left w:w="115" w:type="dxa"/>
              <w:bottom w:w="43" w:type="dxa"/>
              <w:right w:w="115" w:type="dxa"/>
            </w:tcMar>
          </w:tcPr>
          <w:p w14:paraId="2A0ED1B3" w14:textId="78B7DEA8" w:rsidR="00A27CB2" w:rsidRPr="00971186" w:rsidRDefault="004E28D5" w:rsidP="00C639FA">
            <w:pPr>
              <w:pStyle w:val="TableText"/>
              <w:spacing w:before="20" w:after="60"/>
              <w:rPr>
                <w:rFonts w:ascii="Verdana" w:hAnsi="Verdana" w:cs="Arial"/>
                <w:szCs w:val="16"/>
              </w:rPr>
            </w:pPr>
            <w:proofErr w:type="gramStart"/>
            <w:r>
              <w:rPr>
                <w:rFonts w:ascii="Verdana" w:hAnsi="Verdana" w:cs="Arial"/>
                <w:szCs w:val="16"/>
              </w:rPr>
              <w:t>Talend  Jobs</w:t>
            </w:r>
            <w:proofErr w:type="gramEnd"/>
            <w:r>
              <w:rPr>
                <w:rFonts w:ascii="Verdana" w:hAnsi="Verdana" w:cs="Arial"/>
                <w:szCs w:val="16"/>
              </w:rPr>
              <w:t xml:space="preserve"> – Add to scheduler</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p w14:paraId="2103FC96" w14:textId="77777777" w:rsidR="004E28D5" w:rsidRPr="00073C36" w:rsidRDefault="00E706AC" w:rsidP="00DD4FEB">
      <w:pPr>
        <w:spacing w:line="360" w:lineRule="auto"/>
        <w:rPr>
          <w:rStyle w:val="Heading3CharChar"/>
          <w:rFonts w:ascii="Verdana" w:eastAsiaTheme="majorEastAsia" w:hAnsi="Verdana" w:cstheme="majorBidi"/>
          <w:b w:val="0"/>
          <w:bCs w:val="0"/>
          <w:sz w:val="28"/>
          <w:szCs w:val="28"/>
        </w:rPr>
      </w:pPr>
      <w:commentRangeStart w:id="20"/>
      <w:commentRangeEnd w:id="20"/>
      <w:r>
        <w:rPr>
          <w:rStyle w:val="CommentReference"/>
          <w:lang w:val="en-NZ"/>
        </w:rPr>
        <w:lastRenderedPageBreak/>
        <w:commentReference w:id="20"/>
      </w:r>
    </w:p>
    <w:sdt>
      <w:sdtPr>
        <w:id w:val="-1068487657"/>
        <w:docPartObj>
          <w:docPartGallery w:val="Table of Contents"/>
          <w:docPartUnique/>
        </w:docPartObj>
      </w:sdtPr>
      <w:sdtEndPr>
        <w:rPr>
          <w:rFonts w:ascii="Verdana" w:hAnsi="Verdana"/>
          <w:b/>
          <w:bCs/>
          <w:noProof/>
          <w:color w:val="auto"/>
          <w:sz w:val="20"/>
          <w:szCs w:val="24"/>
        </w:rPr>
      </w:sdtEndPr>
      <w:sdtContent>
        <w:p w14:paraId="00D760B0" w14:textId="2897BC8A" w:rsidR="004E28D5" w:rsidRDefault="004E28D5">
          <w:pPr>
            <w:pStyle w:val="TOCHeading"/>
          </w:pPr>
          <w:r>
            <w:t>Contents</w:t>
          </w:r>
        </w:p>
        <w:p w14:paraId="28899DC8" w14:textId="381D0B0B" w:rsidR="004E28D5" w:rsidRDefault="004E28D5">
          <w:pPr>
            <w:pStyle w:val="TOC1"/>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1951514" w:history="1">
            <w:r w:rsidRPr="005750BD">
              <w:rPr>
                <w:rStyle w:val="Hyperlink"/>
                <w:noProof/>
              </w:rPr>
              <w:t>Prepared By</w:t>
            </w:r>
            <w:r>
              <w:rPr>
                <w:noProof/>
                <w:webHidden/>
              </w:rPr>
              <w:tab/>
            </w:r>
            <w:r>
              <w:rPr>
                <w:noProof/>
                <w:webHidden/>
              </w:rPr>
              <w:fldChar w:fldCharType="begin"/>
            </w:r>
            <w:r>
              <w:rPr>
                <w:noProof/>
                <w:webHidden/>
              </w:rPr>
              <w:instrText xml:space="preserve"> PAGEREF _Toc141951514 \h </w:instrText>
            </w:r>
            <w:r>
              <w:rPr>
                <w:noProof/>
                <w:webHidden/>
              </w:rPr>
            </w:r>
            <w:r>
              <w:rPr>
                <w:noProof/>
                <w:webHidden/>
              </w:rPr>
              <w:fldChar w:fldCharType="separate"/>
            </w:r>
            <w:r>
              <w:rPr>
                <w:noProof/>
                <w:webHidden/>
              </w:rPr>
              <w:t>2</w:t>
            </w:r>
            <w:r>
              <w:rPr>
                <w:noProof/>
                <w:webHidden/>
              </w:rPr>
              <w:fldChar w:fldCharType="end"/>
            </w:r>
          </w:hyperlink>
        </w:p>
        <w:p w14:paraId="4276DB7F" w14:textId="0A6866C5" w:rsidR="004E28D5" w:rsidRDefault="004E28D5">
          <w:pPr>
            <w:pStyle w:val="TOC1"/>
            <w:rPr>
              <w:rFonts w:asciiTheme="minorHAnsi" w:eastAsiaTheme="minorEastAsia" w:hAnsiTheme="minorHAnsi" w:cstheme="minorBidi"/>
              <w:noProof/>
              <w:kern w:val="2"/>
              <w:sz w:val="22"/>
              <w:szCs w:val="22"/>
              <w14:ligatures w14:val="standardContextual"/>
            </w:rPr>
          </w:pPr>
          <w:hyperlink w:anchor="_Toc141951515" w:history="1">
            <w:r w:rsidRPr="005750BD">
              <w:rPr>
                <w:rStyle w:val="Hyperlink"/>
                <w:noProof/>
              </w:rPr>
              <w:t>Modification Version Control</w:t>
            </w:r>
            <w:r>
              <w:rPr>
                <w:noProof/>
                <w:webHidden/>
              </w:rPr>
              <w:tab/>
            </w:r>
            <w:r>
              <w:rPr>
                <w:noProof/>
                <w:webHidden/>
              </w:rPr>
              <w:fldChar w:fldCharType="begin"/>
            </w:r>
            <w:r>
              <w:rPr>
                <w:noProof/>
                <w:webHidden/>
              </w:rPr>
              <w:instrText xml:space="preserve"> PAGEREF _Toc141951515 \h </w:instrText>
            </w:r>
            <w:r>
              <w:rPr>
                <w:noProof/>
                <w:webHidden/>
              </w:rPr>
            </w:r>
            <w:r>
              <w:rPr>
                <w:noProof/>
                <w:webHidden/>
              </w:rPr>
              <w:fldChar w:fldCharType="separate"/>
            </w:r>
            <w:r>
              <w:rPr>
                <w:noProof/>
                <w:webHidden/>
              </w:rPr>
              <w:t>2</w:t>
            </w:r>
            <w:r>
              <w:rPr>
                <w:noProof/>
                <w:webHidden/>
              </w:rPr>
              <w:fldChar w:fldCharType="end"/>
            </w:r>
          </w:hyperlink>
        </w:p>
        <w:p w14:paraId="64CF68CE" w14:textId="03FF43D6" w:rsidR="004E28D5" w:rsidRDefault="004E28D5">
          <w:pPr>
            <w:pStyle w:val="TOC1"/>
            <w:tabs>
              <w:tab w:val="left" w:pos="432"/>
            </w:tabs>
            <w:rPr>
              <w:rFonts w:asciiTheme="minorHAnsi" w:eastAsiaTheme="minorEastAsia" w:hAnsiTheme="minorHAnsi" w:cstheme="minorBidi"/>
              <w:noProof/>
              <w:kern w:val="2"/>
              <w:sz w:val="22"/>
              <w:szCs w:val="22"/>
              <w14:ligatures w14:val="standardContextual"/>
            </w:rPr>
          </w:pPr>
          <w:hyperlink w:anchor="_Toc141951516" w:history="1">
            <w:r w:rsidRPr="005750BD">
              <w:rPr>
                <w:rStyle w:val="Hyperlink"/>
                <w:noProof/>
              </w:rPr>
              <w:t>2</w:t>
            </w:r>
            <w:r>
              <w:rPr>
                <w:rFonts w:asciiTheme="minorHAnsi" w:eastAsiaTheme="minorEastAsia" w:hAnsiTheme="minorHAnsi" w:cstheme="minorBidi"/>
                <w:noProof/>
                <w:kern w:val="2"/>
                <w:sz w:val="22"/>
                <w:szCs w:val="22"/>
                <w14:ligatures w14:val="standardContextual"/>
              </w:rPr>
              <w:tab/>
            </w:r>
            <w:r w:rsidRPr="005750BD">
              <w:rPr>
                <w:rStyle w:val="Hyperlink"/>
                <w:noProof/>
              </w:rPr>
              <w:t>Design Overview</w:t>
            </w:r>
            <w:r>
              <w:rPr>
                <w:noProof/>
                <w:webHidden/>
              </w:rPr>
              <w:tab/>
            </w:r>
            <w:r>
              <w:rPr>
                <w:noProof/>
                <w:webHidden/>
              </w:rPr>
              <w:fldChar w:fldCharType="begin"/>
            </w:r>
            <w:r>
              <w:rPr>
                <w:noProof/>
                <w:webHidden/>
              </w:rPr>
              <w:instrText xml:space="preserve"> PAGEREF _Toc141951516 \h </w:instrText>
            </w:r>
            <w:r>
              <w:rPr>
                <w:noProof/>
                <w:webHidden/>
              </w:rPr>
            </w:r>
            <w:r>
              <w:rPr>
                <w:noProof/>
                <w:webHidden/>
              </w:rPr>
              <w:fldChar w:fldCharType="separate"/>
            </w:r>
            <w:r>
              <w:rPr>
                <w:noProof/>
                <w:webHidden/>
              </w:rPr>
              <w:t>5</w:t>
            </w:r>
            <w:r>
              <w:rPr>
                <w:noProof/>
                <w:webHidden/>
              </w:rPr>
              <w:fldChar w:fldCharType="end"/>
            </w:r>
          </w:hyperlink>
        </w:p>
        <w:p w14:paraId="03F4A698" w14:textId="5E8E9171"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17" w:history="1">
            <w:r w:rsidRPr="005750BD">
              <w:rPr>
                <w:rStyle w:val="Hyperlink"/>
                <w:noProof/>
              </w:rPr>
              <w:t>1.1 Business Case/Scope</w:t>
            </w:r>
            <w:r>
              <w:rPr>
                <w:noProof/>
                <w:webHidden/>
              </w:rPr>
              <w:tab/>
            </w:r>
            <w:r>
              <w:rPr>
                <w:noProof/>
                <w:webHidden/>
              </w:rPr>
              <w:fldChar w:fldCharType="begin"/>
            </w:r>
            <w:r>
              <w:rPr>
                <w:noProof/>
                <w:webHidden/>
              </w:rPr>
              <w:instrText xml:space="preserve"> PAGEREF _Toc141951517 \h </w:instrText>
            </w:r>
            <w:r>
              <w:rPr>
                <w:noProof/>
                <w:webHidden/>
              </w:rPr>
            </w:r>
            <w:r>
              <w:rPr>
                <w:noProof/>
                <w:webHidden/>
              </w:rPr>
              <w:fldChar w:fldCharType="separate"/>
            </w:r>
            <w:r>
              <w:rPr>
                <w:noProof/>
                <w:webHidden/>
              </w:rPr>
              <w:t>6</w:t>
            </w:r>
            <w:r>
              <w:rPr>
                <w:noProof/>
                <w:webHidden/>
              </w:rPr>
              <w:fldChar w:fldCharType="end"/>
            </w:r>
          </w:hyperlink>
        </w:p>
        <w:p w14:paraId="5BA7BD14" w14:textId="498D22D4"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18" w:history="1">
            <w:r w:rsidRPr="005750BD">
              <w:rPr>
                <w:rStyle w:val="Hyperlink"/>
                <w:noProof/>
              </w:rPr>
              <w:t>1.2 Audience</w:t>
            </w:r>
            <w:r>
              <w:rPr>
                <w:noProof/>
                <w:webHidden/>
              </w:rPr>
              <w:tab/>
            </w:r>
            <w:r>
              <w:rPr>
                <w:noProof/>
                <w:webHidden/>
              </w:rPr>
              <w:fldChar w:fldCharType="begin"/>
            </w:r>
            <w:r>
              <w:rPr>
                <w:noProof/>
                <w:webHidden/>
              </w:rPr>
              <w:instrText xml:space="preserve"> PAGEREF _Toc141951518 \h </w:instrText>
            </w:r>
            <w:r>
              <w:rPr>
                <w:noProof/>
                <w:webHidden/>
              </w:rPr>
            </w:r>
            <w:r>
              <w:rPr>
                <w:noProof/>
                <w:webHidden/>
              </w:rPr>
              <w:fldChar w:fldCharType="separate"/>
            </w:r>
            <w:r>
              <w:rPr>
                <w:noProof/>
                <w:webHidden/>
              </w:rPr>
              <w:t>6</w:t>
            </w:r>
            <w:r>
              <w:rPr>
                <w:noProof/>
                <w:webHidden/>
              </w:rPr>
              <w:fldChar w:fldCharType="end"/>
            </w:r>
          </w:hyperlink>
        </w:p>
        <w:p w14:paraId="4D0D9A62" w14:textId="2625DC61"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19" w:history="1">
            <w:r w:rsidRPr="005750BD">
              <w:rPr>
                <w:rStyle w:val="Hyperlink"/>
                <w:noProof/>
              </w:rPr>
              <w:t>1.3 Reference</w:t>
            </w:r>
            <w:r>
              <w:rPr>
                <w:noProof/>
                <w:webHidden/>
              </w:rPr>
              <w:tab/>
            </w:r>
            <w:r>
              <w:rPr>
                <w:noProof/>
                <w:webHidden/>
              </w:rPr>
              <w:fldChar w:fldCharType="begin"/>
            </w:r>
            <w:r>
              <w:rPr>
                <w:noProof/>
                <w:webHidden/>
              </w:rPr>
              <w:instrText xml:space="preserve"> PAGEREF _Toc141951519 \h </w:instrText>
            </w:r>
            <w:r>
              <w:rPr>
                <w:noProof/>
                <w:webHidden/>
              </w:rPr>
            </w:r>
            <w:r>
              <w:rPr>
                <w:noProof/>
                <w:webHidden/>
              </w:rPr>
              <w:fldChar w:fldCharType="separate"/>
            </w:r>
            <w:r>
              <w:rPr>
                <w:noProof/>
                <w:webHidden/>
              </w:rPr>
              <w:t>6</w:t>
            </w:r>
            <w:r>
              <w:rPr>
                <w:noProof/>
                <w:webHidden/>
              </w:rPr>
              <w:fldChar w:fldCharType="end"/>
            </w:r>
          </w:hyperlink>
        </w:p>
        <w:p w14:paraId="1DE86D95" w14:textId="377D0957"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20" w:history="1">
            <w:r w:rsidRPr="005750BD">
              <w:rPr>
                <w:rStyle w:val="Hyperlink"/>
                <w:noProof/>
              </w:rPr>
              <w:t>1.4 Terms and Definitions</w:t>
            </w:r>
            <w:r>
              <w:rPr>
                <w:noProof/>
                <w:webHidden/>
              </w:rPr>
              <w:tab/>
            </w:r>
            <w:r>
              <w:rPr>
                <w:noProof/>
                <w:webHidden/>
              </w:rPr>
              <w:fldChar w:fldCharType="begin"/>
            </w:r>
            <w:r>
              <w:rPr>
                <w:noProof/>
                <w:webHidden/>
              </w:rPr>
              <w:instrText xml:space="preserve"> PAGEREF _Toc141951520 \h </w:instrText>
            </w:r>
            <w:r>
              <w:rPr>
                <w:noProof/>
                <w:webHidden/>
              </w:rPr>
            </w:r>
            <w:r>
              <w:rPr>
                <w:noProof/>
                <w:webHidden/>
              </w:rPr>
              <w:fldChar w:fldCharType="separate"/>
            </w:r>
            <w:r>
              <w:rPr>
                <w:noProof/>
                <w:webHidden/>
              </w:rPr>
              <w:t>7</w:t>
            </w:r>
            <w:r>
              <w:rPr>
                <w:noProof/>
                <w:webHidden/>
              </w:rPr>
              <w:fldChar w:fldCharType="end"/>
            </w:r>
          </w:hyperlink>
        </w:p>
        <w:p w14:paraId="78C0A7A5" w14:textId="32274C2A"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21" w:history="1">
            <w:r w:rsidRPr="005750BD">
              <w:rPr>
                <w:rStyle w:val="Hyperlink"/>
                <w:noProof/>
              </w:rPr>
              <w:t>1.5 Technical Design Diagram</w:t>
            </w:r>
            <w:r>
              <w:rPr>
                <w:noProof/>
                <w:webHidden/>
              </w:rPr>
              <w:tab/>
            </w:r>
            <w:r>
              <w:rPr>
                <w:noProof/>
                <w:webHidden/>
              </w:rPr>
              <w:fldChar w:fldCharType="begin"/>
            </w:r>
            <w:r>
              <w:rPr>
                <w:noProof/>
                <w:webHidden/>
              </w:rPr>
              <w:instrText xml:space="preserve"> PAGEREF _Toc141951521 \h </w:instrText>
            </w:r>
            <w:r>
              <w:rPr>
                <w:noProof/>
                <w:webHidden/>
              </w:rPr>
            </w:r>
            <w:r>
              <w:rPr>
                <w:noProof/>
                <w:webHidden/>
              </w:rPr>
              <w:fldChar w:fldCharType="separate"/>
            </w:r>
            <w:r>
              <w:rPr>
                <w:noProof/>
                <w:webHidden/>
              </w:rPr>
              <w:t>7</w:t>
            </w:r>
            <w:r>
              <w:rPr>
                <w:noProof/>
                <w:webHidden/>
              </w:rPr>
              <w:fldChar w:fldCharType="end"/>
            </w:r>
          </w:hyperlink>
        </w:p>
        <w:p w14:paraId="11EC5FD4" w14:textId="4129A45B"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22" w:history="1">
            <w:r w:rsidRPr="005750BD">
              <w:rPr>
                <w:rStyle w:val="Hyperlink"/>
                <w:noProof/>
              </w:rPr>
              <w:t>1.5.1 Application Architecture Diagram</w:t>
            </w:r>
            <w:r>
              <w:rPr>
                <w:noProof/>
                <w:webHidden/>
              </w:rPr>
              <w:tab/>
            </w:r>
            <w:r>
              <w:rPr>
                <w:noProof/>
                <w:webHidden/>
              </w:rPr>
              <w:fldChar w:fldCharType="begin"/>
            </w:r>
            <w:r>
              <w:rPr>
                <w:noProof/>
                <w:webHidden/>
              </w:rPr>
              <w:instrText xml:space="preserve"> PAGEREF _Toc141951522 \h </w:instrText>
            </w:r>
            <w:r>
              <w:rPr>
                <w:noProof/>
                <w:webHidden/>
              </w:rPr>
            </w:r>
            <w:r>
              <w:rPr>
                <w:noProof/>
                <w:webHidden/>
              </w:rPr>
              <w:fldChar w:fldCharType="separate"/>
            </w:r>
            <w:r>
              <w:rPr>
                <w:noProof/>
                <w:webHidden/>
              </w:rPr>
              <w:t>8</w:t>
            </w:r>
            <w:r>
              <w:rPr>
                <w:noProof/>
                <w:webHidden/>
              </w:rPr>
              <w:fldChar w:fldCharType="end"/>
            </w:r>
          </w:hyperlink>
        </w:p>
        <w:p w14:paraId="3424F74C" w14:textId="5AFC2FDD"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23" w:history="1">
            <w:r w:rsidRPr="005750BD">
              <w:rPr>
                <w:rStyle w:val="Hyperlink"/>
                <w:noProof/>
              </w:rPr>
              <w:t>1.5.2 Integration Architecture Diagram</w:t>
            </w:r>
            <w:r>
              <w:rPr>
                <w:noProof/>
                <w:webHidden/>
              </w:rPr>
              <w:tab/>
            </w:r>
            <w:r>
              <w:rPr>
                <w:noProof/>
                <w:webHidden/>
              </w:rPr>
              <w:fldChar w:fldCharType="begin"/>
            </w:r>
            <w:r>
              <w:rPr>
                <w:noProof/>
                <w:webHidden/>
              </w:rPr>
              <w:instrText xml:space="preserve"> PAGEREF _Toc141951523 \h </w:instrText>
            </w:r>
            <w:r>
              <w:rPr>
                <w:noProof/>
                <w:webHidden/>
              </w:rPr>
            </w:r>
            <w:r>
              <w:rPr>
                <w:noProof/>
                <w:webHidden/>
              </w:rPr>
              <w:fldChar w:fldCharType="separate"/>
            </w:r>
            <w:r>
              <w:rPr>
                <w:noProof/>
                <w:webHidden/>
              </w:rPr>
              <w:t>9</w:t>
            </w:r>
            <w:r>
              <w:rPr>
                <w:noProof/>
                <w:webHidden/>
              </w:rPr>
              <w:fldChar w:fldCharType="end"/>
            </w:r>
          </w:hyperlink>
        </w:p>
        <w:p w14:paraId="092FE9B1" w14:textId="595DC4DE"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24" w:history="1">
            <w:r w:rsidRPr="005750BD">
              <w:rPr>
                <w:rStyle w:val="Hyperlink"/>
                <w:noProof/>
              </w:rPr>
              <w:t>1.6 Assumptions/Dependencies</w:t>
            </w:r>
            <w:r>
              <w:rPr>
                <w:noProof/>
                <w:webHidden/>
              </w:rPr>
              <w:tab/>
            </w:r>
            <w:r>
              <w:rPr>
                <w:noProof/>
                <w:webHidden/>
              </w:rPr>
              <w:fldChar w:fldCharType="begin"/>
            </w:r>
            <w:r>
              <w:rPr>
                <w:noProof/>
                <w:webHidden/>
              </w:rPr>
              <w:instrText xml:space="preserve"> PAGEREF _Toc141951524 \h </w:instrText>
            </w:r>
            <w:r>
              <w:rPr>
                <w:noProof/>
                <w:webHidden/>
              </w:rPr>
            </w:r>
            <w:r>
              <w:rPr>
                <w:noProof/>
                <w:webHidden/>
              </w:rPr>
              <w:fldChar w:fldCharType="separate"/>
            </w:r>
            <w:r>
              <w:rPr>
                <w:noProof/>
                <w:webHidden/>
              </w:rPr>
              <w:t>14</w:t>
            </w:r>
            <w:r>
              <w:rPr>
                <w:noProof/>
                <w:webHidden/>
              </w:rPr>
              <w:fldChar w:fldCharType="end"/>
            </w:r>
          </w:hyperlink>
        </w:p>
        <w:p w14:paraId="0E24DEEE" w14:textId="5A2B386B"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25" w:history="1">
            <w:r w:rsidRPr="005750BD">
              <w:rPr>
                <w:rStyle w:val="Hyperlink"/>
                <w:noProof/>
              </w:rPr>
              <w:t>1.7 Outstanding Questions /Open issues</w:t>
            </w:r>
            <w:r>
              <w:rPr>
                <w:noProof/>
                <w:webHidden/>
              </w:rPr>
              <w:tab/>
            </w:r>
            <w:r>
              <w:rPr>
                <w:noProof/>
                <w:webHidden/>
              </w:rPr>
              <w:fldChar w:fldCharType="begin"/>
            </w:r>
            <w:r>
              <w:rPr>
                <w:noProof/>
                <w:webHidden/>
              </w:rPr>
              <w:instrText xml:space="preserve"> PAGEREF _Toc141951525 \h </w:instrText>
            </w:r>
            <w:r>
              <w:rPr>
                <w:noProof/>
                <w:webHidden/>
              </w:rPr>
            </w:r>
            <w:r>
              <w:rPr>
                <w:noProof/>
                <w:webHidden/>
              </w:rPr>
              <w:fldChar w:fldCharType="separate"/>
            </w:r>
            <w:r>
              <w:rPr>
                <w:noProof/>
                <w:webHidden/>
              </w:rPr>
              <w:t>14</w:t>
            </w:r>
            <w:r>
              <w:rPr>
                <w:noProof/>
                <w:webHidden/>
              </w:rPr>
              <w:fldChar w:fldCharType="end"/>
            </w:r>
          </w:hyperlink>
        </w:p>
        <w:p w14:paraId="378909B5" w14:textId="14135788" w:rsidR="004E28D5" w:rsidRDefault="004E28D5">
          <w:pPr>
            <w:pStyle w:val="TOC1"/>
            <w:tabs>
              <w:tab w:val="left" w:pos="432"/>
            </w:tabs>
            <w:rPr>
              <w:rFonts w:asciiTheme="minorHAnsi" w:eastAsiaTheme="minorEastAsia" w:hAnsiTheme="minorHAnsi" w:cstheme="minorBidi"/>
              <w:noProof/>
              <w:kern w:val="2"/>
              <w:sz w:val="22"/>
              <w:szCs w:val="22"/>
              <w14:ligatures w14:val="standardContextual"/>
            </w:rPr>
          </w:pPr>
          <w:hyperlink w:anchor="_Toc141951526" w:history="1">
            <w:r w:rsidRPr="005750BD">
              <w:rPr>
                <w:rStyle w:val="Hyperlink"/>
                <w:noProof/>
              </w:rPr>
              <w:t>3</w:t>
            </w:r>
            <w:r>
              <w:rPr>
                <w:rFonts w:asciiTheme="minorHAnsi" w:eastAsiaTheme="minorEastAsia" w:hAnsiTheme="minorHAnsi" w:cstheme="minorBidi"/>
                <w:noProof/>
                <w:kern w:val="2"/>
                <w:sz w:val="22"/>
                <w:szCs w:val="22"/>
                <w14:ligatures w14:val="standardContextual"/>
              </w:rPr>
              <w:tab/>
            </w:r>
            <w:r w:rsidRPr="005750BD">
              <w:rPr>
                <w:rStyle w:val="Hyperlink"/>
                <w:noProof/>
              </w:rPr>
              <w:t>Data Design</w:t>
            </w:r>
            <w:r>
              <w:rPr>
                <w:noProof/>
                <w:webHidden/>
              </w:rPr>
              <w:tab/>
            </w:r>
            <w:r>
              <w:rPr>
                <w:noProof/>
                <w:webHidden/>
              </w:rPr>
              <w:fldChar w:fldCharType="begin"/>
            </w:r>
            <w:r>
              <w:rPr>
                <w:noProof/>
                <w:webHidden/>
              </w:rPr>
              <w:instrText xml:space="preserve"> PAGEREF _Toc141951526 \h </w:instrText>
            </w:r>
            <w:r>
              <w:rPr>
                <w:noProof/>
                <w:webHidden/>
              </w:rPr>
            </w:r>
            <w:r>
              <w:rPr>
                <w:noProof/>
                <w:webHidden/>
              </w:rPr>
              <w:fldChar w:fldCharType="separate"/>
            </w:r>
            <w:r>
              <w:rPr>
                <w:noProof/>
                <w:webHidden/>
              </w:rPr>
              <w:t>14</w:t>
            </w:r>
            <w:r>
              <w:rPr>
                <w:noProof/>
                <w:webHidden/>
              </w:rPr>
              <w:fldChar w:fldCharType="end"/>
            </w:r>
          </w:hyperlink>
        </w:p>
        <w:p w14:paraId="1F4635E7" w14:textId="2BC13D05"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27" w:history="1">
            <w:r w:rsidRPr="005750BD">
              <w:rPr>
                <w:rStyle w:val="Hyperlink"/>
                <w:noProof/>
              </w:rPr>
              <w:t>2.1 Database Management System Files</w:t>
            </w:r>
            <w:r>
              <w:rPr>
                <w:noProof/>
                <w:webHidden/>
              </w:rPr>
              <w:tab/>
            </w:r>
            <w:r>
              <w:rPr>
                <w:noProof/>
                <w:webHidden/>
              </w:rPr>
              <w:fldChar w:fldCharType="begin"/>
            </w:r>
            <w:r>
              <w:rPr>
                <w:noProof/>
                <w:webHidden/>
              </w:rPr>
              <w:instrText xml:space="preserve"> PAGEREF _Toc141951527 \h </w:instrText>
            </w:r>
            <w:r>
              <w:rPr>
                <w:noProof/>
                <w:webHidden/>
              </w:rPr>
            </w:r>
            <w:r>
              <w:rPr>
                <w:noProof/>
                <w:webHidden/>
              </w:rPr>
              <w:fldChar w:fldCharType="separate"/>
            </w:r>
            <w:r>
              <w:rPr>
                <w:noProof/>
                <w:webHidden/>
              </w:rPr>
              <w:t>14</w:t>
            </w:r>
            <w:r>
              <w:rPr>
                <w:noProof/>
                <w:webHidden/>
              </w:rPr>
              <w:fldChar w:fldCharType="end"/>
            </w:r>
          </w:hyperlink>
        </w:p>
        <w:p w14:paraId="638EADE4" w14:textId="76C3CA3D" w:rsidR="004E28D5" w:rsidRDefault="004E28D5">
          <w:pPr>
            <w:pStyle w:val="TOC2"/>
            <w:tabs>
              <w:tab w:val="left" w:pos="800"/>
            </w:tabs>
            <w:rPr>
              <w:rFonts w:asciiTheme="minorHAnsi" w:eastAsiaTheme="minorEastAsia" w:hAnsiTheme="minorHAnsi" w:cstheme="minorBidi"/>
              <w:noProof/>
              <w:kern w:val="2"/>
              <w:sz w:val="22"/>
              <w:szCs w:val="22"/>
              <w14:ligatures w14:val="standardContextual"/>
            </w:rPr>
          </w:pPr>
          <w:hyperlink w:anchor="_Toc141951528" w:history="1">
            <w:r w:rsidRPr="005750BD">
              <w:rPr>
                <w:rStyle w:val="Hyperlink"/>
                <w:noProof/>
              </w:rPr>
              <w:t>3.2</w:t>
            </w:r>
            <w:r>
              <w:rPr>
                <w:rFonts w:asciiTheme="minorHAnsi" w:eastAsiaTheme="minorEastAsia" w:hAnsiTheme="minorHAnsi" w:cstheme="minorBidi"/>
                <w:noProof/>
                <w:kern w:val="2"/>
                <w:sz w:val="22"/>
                <w:szCs w:val="22"/>
                <w14:ligatures w14:val="standardContextual"/>
              </w:rPr>
              <w:tab/>
            </w:r>
            <w:r w:rsidRPr="005750BD">
              <w:rPr>
                <w:rStyle w:val="Hyperlink"/>
                <w:noProof/>
              </w:rPr>
              <w:t>Non-Database Management System Files</w:t>
            </w:r>
            <w:r>
              <w:rPr>
                <w:noProof/>
                <w:webHidden/>
              </w:rPr>
              <w:tab/>
            </w:r>
            <w:r>
              <w:rPr>
                <w:noProof/>
                <w:webHidden/>
              </w:rPr>
              <w:fldChar w:fldCharType="begin"/>
            </w:r>
            <w:r>
              <w:rPr>
                <w:noProof/>
                <w:webHidden/>
              </w:rPr>
              <w:instrText xml:space="preserve"> PAGEREF _Toc141951528 \h </w:instrText>
            </w:r>
            <w:r>
              <w:rPr>
                <w:noProof/>
                <w:webHidden/>
              </w:rPr>
            </w:r>
            <w:r>
              <w:rPr>
                <w:noProof/>
                <w:webHidden/>
              </w:rPr>
              <w:fldChar w:fldCharType="separate"/>
            </w:r>
            <w:r>
              <w:rPr>
                <w:noProof/>
                <w:webHidden/>
              </w:rPr>
              <w:t>16</w:t>
            </w:r>
            <w:r>
              <w:rPr>
                <w:noProof/>
                <w:webHidden/>
              </w:rPr>
              <w:fldChar w:fldCharType="end"/>
            </w:r>
          </w:hyperlink>
        </w:p>
        <w:p w14:paraId="73B1EEE6" w14:textId="0D984EF4" w:rsidR="004E28D5" w:rsidRDefault="004E28D5">
          <w:pPr>
            <w:pStyle w:val="TOC1"/>
            <w:tabs>
              <w:tab w:val="left" w:pos="432"/>
            </w:tabs>
            <w:rPr>
              <w:rFonts w:asciiTheme="minorHAnsi" w:eastAsiaTheme="minorEastAsia" w:hAnsiTheme="minorHAnsi" w:cstheme="minorBidi"/>
              <w:noProof/>
              <w:kern w:val="2"/>
              <w:sz w:val="22"/>
              <w:szCs w:val="22"/>
              <w14:ligatures w14:val="standardContextual"/>
            </w:rPr>
          </w:pPr>
          <w:hyperlink w:anchor="_Toc141951529" w:history="1">
            <w:r w:rsidRPr="005750BD">
              <w:rPr>
                <w:rStyle w:val="Hyperlink"/>
                <w:noProof/>
              </w:rPr>
              <w:t>4</w:t>
            </w:r>
            <w:r>
              <w:rPr>
                <w:rFonts w:asciiTheme="minorHAnsi" w:eastAsiaTheme="minorEastAsia" w:hAnsiTheme="minorHAnsi" w:cstheme="minorBidi"/>
                <w:noProof/>
                <w:kern w:val="2"/>
                <w:sz w:val="22"/>
                <w:szCs w:val="22"/>
                <w14:ligatures w14:val="standardContextual"/>
              </w:rPr>
              <w:tab/>
            </w:r>
            <w:r w:rsidRPr="005750BD">
              <w:rPr>
                <w:rStyle w:val="Hyperlink"/>
                <w:noProof/>
              </w:rPr>
              <w:t>Detailed Design</w:t>
            </w:r>
            <w:r>
              <w:rPr>
                <w:noProof/>
                <w:webHidden/>
              </w:rPr>
              <w:tab/>
            </w:r>
            <w:r>
              <w:rPr>
                <w:noProof/>
                <w:webHidden/>
              </w:rPr>
              <w:fldChar w:fldCharType="begin"/>
            </w:r>
            <w:r>
              <w:rPr>
                <w:noProof/>
                <w:webHidden/>
              </w:rPr>
              <w:instrText xml:space="preserve"> PAGEREF _Toc141951529 \h </w:instrText>
            </w:r>
            <w:r>
              <w:rPr>
                <w:noProof/>
                <w:webHidden/>
              </w:rPr>
            </w:r>
            <w:r>
              <w:rPr>
                <w:noProof/>
                <w:webHidden/>
              </w:rPr>
              <w:fldChar w:fldCharType="separate"/>
            </w:r>
            <w:r>
              <w:rPr>
                <w:noProof/>
                <w:webHidden/>
              </w:rPr>
              <w:t>17</w:t>
            </w:r>
            <w:r>
              <w:rPr>
                <w:noProof/>
                <w:webHidden/>
              </w:rPr>
              <w:fldChar w:fldCharType="end"/>
            </w:r>
          </w:hyperlink>
        </w:p>
        <w:p w14:paraId="0C26DD0D" w14:textId="05A84259"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30" w:history="1">
            <w:r w:rsidRPr="005750BD">
              <w:rPr>
                <w:rStyle w:val="Hyperlink"/>
                <w:noProof/>
              </w:rPr>
              <w:t>3.1 Hardware Detailed Design</w:t>
            </w:r>
            <w:r>
              <w:rPr>
                <w:noProof/>
                <w:webHidden/>
              </w:rPr>
              <w:tab/>
            </w:r>
            <w:r>
              <w:rPr>
                <w:noProof/>
                <w:webHidden/>
              </w:rPr>
              <w:fldChar w:fldCharType="begin"/>
            </w:r>
            <w:r>
              <w:rPr>
                <w:noProof/>
                <w:webHidden/>
              </w:rPr>
              <w:instrText xml:space="preserve"> PAGEREF _Toc141951530 \h </w:instrText>
            </w:r>
            <w:r>
              <w:rPr>
                <w:noProof/>
                <w:webHidden/>
              </w:rPr>
            </w:r>
            <w:r>
              <w:rPr>
                <w:noProof/>
                <w:webHidden/>
              </w:rPr>
              <w:fldChar w:fldCharType="separate"/>
            </w:r>
            <w:r>
              <w:rPr>
                <w:noProof/>
                <w:webHidden/>
              </w:rPr>
              <w:t>17</w:t>
            </w:r>
            <w:r>
              <w:rPr>
                <w:noProof/>
                <w:webHidden/>
              </w:rPr>
              <w:fldChar w:fldCharType="end"/>
            </w:r>
          </w:hyperlink>
        </w:p>
        <w:p w14:paraId="49FAF9FD" w14:textId="5C5275E1"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31" w:history="1">
            <w:r w:rsidRPr="005750BD">
              <w:rPr>
                <w:rStyle w:val="Hyperlink"/>
                <w:noProof/>
              </w:rPr>
              <w:t>3.2 Software Detailed Design</w:t>
            </w:r>
            <w:r>
              <w:rPr>
                <w:noProof/>
                <w:webHidden/>
              </w:rPr>
              <w:tab/>
            </w:r>
            <w:r>
              <w:rPr>
                <w:noProof/>
                <w:webHidden/>
              </w:rPr>
              <w:fldChar w:fldCharType="begin"/>
            </w:r>
            <w:r>
              <w:rPr>
                <w:noProof/>
                <w:webHidden/>
              </w:rPr>
              <w:instrText xml:space="preserve"> PAGEREF _Toc141951531 \h </w:instrText>
            </w:r>
            <w:r>
              <w:rPr>
                <w:noProof/>
                <w:webHidden/>
              </w:rPr>
            </w:r>
            <w:r>
              <w:rPr>
                <w:noProof/>
                <w:webHidden/>
              </w:rPr>
              <w:fldChar w:fldCharType="separate"/>
            </w:r>
            <w:r>
              <w:rPr>
                <w:noProof/>
                <w:webHidden/>
              </w:rPr>
              <w:t>17</w:t>
            </w:r>
            <w:r>
              <w:rPr>
                <w:noProof/>
                <w:webHidden/>
              </w:rPr>
              <w:fldChar w:fldCharType="end"/>
            </w:r>
          </w:hyperlink>
        </w:p>
        <w:p w14:paraId="3C553694" w14:textId="0EE95475"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32" w:history="1">
            <w:r w:rsidRPr="005750BD">
              <w:rPr>
                <w:rStyle w:val="Hyperlink"/>
                <w:noProof/>
              </w:rPr>
              <w:t>3.2.1 Application Code Organization</w:t>
            </w:r>
            <w:r>
              <w:rPr>
                <w:noProof/>
                <w:webHidden/>
              </w:rPr>
              <w:tab/>
            </w:r>
            <w:r>
              <w:rPr>
                <w:noProof/>
                <w:webHidden/>
              </w:rPr>
              <w:fldChar w:fldCharType="begin"/>
            </w:r>
            <w:r>
              <w:rPr>
                <w:noProof/>
                <w:webHidden/>
              </w:rPr>
              <w:instrText xml:space="preserve"> PAGEREF _Toc141951532 \h </w:instrText>
            </w:r>
            <w:r>
              <w:rPr>
                <w:noProof/>
                <w:webHidden/>
              </w:rPr>
            </w:r>
            <w:r>
              <w:rPr>
                <w:noProof/>
                <w:webHidden/>
              </w:rPr>
              <w:fldChar w:fldCharType="separate"/>
            </w:r>
            <w:r>
              <w:rPr>
                <w:noProof/>
                <w:webHidden/>
              </w:rPr>
              <w:t>17</w:t>
            </w:r>
            <w:r>
              <w:rPr>
                <w:noProof/>
                <w:webHidden/>
              </w:rPr>
              <w:fldChar w:fldCharType="end"/>
            </w:r>
          </w:hyperlink>
        </w:p>
        <w:p w14:paraId="2C1B932D" w14:textId="56AD1DC6" w:rsidR="004E28D5" w:rsidRDefault="004E28D5">
          <w:pPr>
            <w:pStyle w:val="TOC3"/>
            <w:tabs>
              <w:tab w:val="left" w:pos="1000"/>
            </w:tabs>
            <w:rPr>
              <w:rFonts w:asciiTheme="minorHAnsi" w:eastAsiaTheme="minorEastAsia" w:hAnsiTheme="minorHAnsi" w:cstheme="minorBidi"/>
              <w:noProof/>
              <w:kern w:val="2"/>
              <w:sz w:val="22"/>
              <w:szCs w:val="22"/>
              <w14:ligatures w14:val="standardContextual"/>
            </w:rPr>
          </w:pPr>
          <w:hyperlink w:anchor="_Toc141951533" w:history="1">
            <w:r w:rsidRPr="005750BD">
              <w:rPr>
                <w:rStyle w:val="Hyperlink"/>
                <w:noProof/>
              </w:rPr>
              <w:t>1.</w:t>
            </w:r>
            <w:r>
              <w:rPr>
                <w:rFonts w:asciiTheme="minorHAnsi" w:eastAsiaTheme="minorEastAsia" w:hAnsiTheme="minorHAnsi" w:cstheme="minorBidi"/>
                <w:noProof/>
                <w:kern w:val="2"/>
                <w:sz w:val="22"/>
                <w:szCs w:val="22"/>
                <w14:ligatures w14:val="standardContextual"/>
              </w:rPr>
              <w:tab/>
            </w:r>
            <w:r w:rsidRPr="005750BD">
              <w:rPr>
                <w:rStyle w:val="Hyperlink"/>
                <w:noProof/>
              </w:rPr>
              <w:t>Data Context Class</w:t>
            </w:r>
            <w:r>
              <w:rPr>
                <w:noProof/>
                <w:webHidden/>
              </w:rPr>
              <w:tab/>
            </w:r>
            <w:r>
              <w:rPr>
                <w:noProof/>
                <w:webHidden/>
              </w:rPr>
              <w:fldChar w:fldCharType="begin"/>
            </w:r>
            <w:r>
              <w:rPr>
                <w:noProof/>
                <w:webHidden/>
              </w:rPr>
              <w:instrText xml:space="preserve"> PAGEREF _Toc141951533 \h </w:instrText>
            </w:r>
            <w:r>
              <w:rPr>
                <w:noProof/>
                <w:webHidden/>
              </w:rPr>
            </w:r>
            <w:r>
              <w:rPr>
                <w:noProof/>
                <w:webHidden/>
              </w:rPr>
              <w:fldChar w:fldCharType="separate"/>
            </w:r>
            <w:r>
              <w:rPr>
                <w:noProof/>
                <w:webHidden/>
              </w:rPr>
              <w:t>17</w:t>
            </w:r>
            <w:r>
              <w:rPr>
                <w:noProof/>
                <w:webHidden/>
              </w:rPr>
              <w:fldChar w:fldCharType="end"/>
            </w:r>
          </w:hyperlink>
        </w:p>
        <w:p w14:paraId="38E9DCCC" w14:textId="730DDEA6" w:rsidR="004E28D5" w:rsidRDefault="004E28D5">
          <w:pPr>
            <w:pStyle w:val="TOC3"/>
            <w:tabs>
              <w:tab w:val="left" w:pos="1000"/>
            </w:tabs>
            <w:rPr>
              <w:rFonts w:asciiTheme="minorHAnsi" w:eastAsiaTheme="minorEastAsia" w:hAnsiTheme="minorHAnsi" w:cstheme="minorBidi"/>
              <w:noProof/>
              <w:kern w:val="2"/>
              <w:sz w:val="22"/>
              <w:szCs w:val="22"/>
              <w14:ligatures w14:val="standardContextual"/>
            </w:rPr>
          </w:pPr>
          <w:hyperlink w:anchor="_Toc141951534" w:history="1">
            <w:r w:rsidRPr="005750BD">
              <w:rPr>
                <w:rStyle w:val="Hyperlink"/>
                <w:noProof/>
              </w:rPr>
              <w:t>2.</w:t>
            </w:r>
            <w:r>
              <w:rPr>
                <w:rFonts w:asciiTheme="minorHAnsi" w:eastAsiaTheme="minorEastAsia" w:hAnsiTheme="minorHAnsi" w:cstheme="minorBidi"/>
                <w:noProof/>
                <w:kern w:val="2"/>
                <w:sz w:val="22"/>
                <w:szCs w:val="22"/>
                <w14:ligatures w14:val="standardContextual"/>
              </w:rPr>
              <w:tab/>
            </w:r>
            <w:r w:rsidRPr="005750BD">
              <w:rPr>
                <w:rStyle w:val="Hyperlink"/>
                <w:noProof/>
              </w:rPr>
              <w:t>WKI_Service Class</w:t>
            </w:r>
            <w:r>
              <w:rPr>
                <w:noProof/>
                <w:webHidden/>
              </w:rPr>
              <w:tab/>
            </w:r>
            <w:r>
              <w:rPr>
                <w:noProof/>
                <w:webHidden/>
              </w:rPr>
              <w:fldChar w:fldCharType="begin"/>
            </w:r>
            <w:r>
              <w:rPr>
                <w:noProof/>
                <w:webHidden/>
              </w:rPr>
              <w:instrText xml:space="preserve"> PAGEREF _Toc141951534 \h </w:instrText>
            </w:r>
            <w:r>
              <w:rPr>
                <w:noProof/>
                <w:webHidden/>
              </w:rPr>
            </w:r>
            <w:r>
              <w:rPr>
                <w:noProof/>
                <w:webHidden/>
              </w:rPr>
              <w:fldChar w:fldCharType="separate"/>
            </w:r>
            <w:r>
              <w:rPr>
                <w:noProof/>
                <w:webHidden/>
              </w:rPr>
              <w:t>18</w:t>
            </w:r>
            <w:r>
              <w:rPr>
                <w:noProof/>
                <w:webHidden/>
              </w:rPr>
              <w:fldChar w:fldCharType="end"/>
            </w:r>
          </w:hyperlink>
        </w:p>
        <w:p w14:paraId="7EC84177" w14:textId="570D9E2C" w:rsidR="004E28D5" w:rsidRDefault="004E28D5">
          <w:pPr>
            <w:pStyle w:val="TOC3"/>
            <w:tabs>
              <w:tab w:val="left" w:pos="1000"/>
            </w:tabs>
            <w:rPr>
              <w:rFonts w:asciiTheme="minorHAnsi" w:eastAsiaTheme="minorEastAsia" w:hAnsiTheme="minorHAnsi" w:cstheme="minorBidi"/>
              <w:noProof/>
              <w:kern w:val="2"/>
              <w:sz w:val="22"/>
              <w:szCs w:val="22"/>
              <w14:ligatures w14:val="standardContextual"/>
            </w:rPr>
          </w:pPr>
          <w:hyperlink w:anchor="_Toc141951535" w:history="1">
            <w:r w:rsidRPr="005750BD">
              <w:rPr>
                <w:rStyle w:val="Hyperlink"/>
                <w:noProof/>
              </w:rPr>
              <w:t>3.</w:t>
            </w:r>
            <w:r>
              <w:rPr>
                <w:rFonts w:asciiTheme="minorHAnsi" w:eastAsiaTheme="minorEastAsia" w:hAnsiTheme="minorHAnsi" w:cstheme="minorBidi"/>
                <w:noProof/>
                <w:kern w:val="2"/>
                <w:sz w:val="22"/>
                <w:szCs w:val="22"/>
                <w14:ligatures w14:val="standardContextual"/>
              </w:rPr>
              <w:tab/>
            </w:r>
            <w:r w:rsidRPr="005750BD">
              <w:rPr>
                <w:rStyle w:val="Hyperlink"/>
                <w:noProof/>
              </w:rPr>
              <w:t>ModMain Module</w:t>
            </w:r>
            <w:r>
              <w:rPr>
                <w:noProof/>
                <w:webHidden/>
              </w:rPr>
              <w:tab/>
            </w:r>
            <w:r>
              <w:rPr>
                <w:noProof/>
                <w:webHidden/>
              </w:rPr>
              <w:fldChar w:fldCharType="begin"/>
            </w:r>
            <w:r>
              <w:rPr>
                <w:noProof/>
                <w:webHidden/>
              </w:rPr>
              <w:instrText xml:space="preserve"> PAGEREF _Toc141951535 \h </w:instrText>
            </w:r>
            <w:r>
              <w:rPr>
                <w:noProof/>
                <w:webHidden/>
              </w:rPr>
            </w:r>
            <w:r>
              <w:rPr>
                <w:noProof/>
                <w:webHidden/>
              </w:rPr>
              <w:fldChar w:fldCharType="separate"/>
            </w:r>
            <w:r>
              <w:rPr>
                <w:noProof/>
                <w:webHidden/>
              </w:rPr>
              <w:t>21</w:t>
            </w:r>
            <w:r>
              <w:rPr>
                <w:noProof/>
                <w:webHidden/>
              </w:rPr>
              <w:fldChar w:fldCharType="end"/>
            </w:r>
          </w:hyperlink>
        </w:p>
        <w:p w14:paraId="63847DBF" w14:textId="3E7CA477"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36" w:history="1">
            <w:r w:rsidRPr="005750BD">
              <w:rPr>
                <w:rStyle w:val="Hyperlink"/>
                <w:noProof/>
              </w:rPr>
              <w:t>3.2.2 Using Syspro Library</w:t>
            </w:r>
            <w:r>
              <w:rPr>
                <w:noProof/>
                <w:webHidden/>
              </w:rPr>
              <w:tab/>
            </w:r>
            <w:r>
              <w:rPr>
                <w:noProof/>
                <w:webHidden/>
              </w:rPr>
              <w:fldChar w:fldCharType="begin"/>
            </w:r>
            <w:r>
              <w:rPr>
                <w:noProof/>
                <w:webHidden/>
              </w:rPr>
              <w:instrText xml:space="preserve"> PAGEREF _Toc141951536 \h </w:instrText>
            </w:r>
            <w:r>
              <w:rPr>
                <w:noProof/>
                <w:webHidden/>
              </w:rPr>
            </w:r>
            <w:r>
              <w:rPr>
                <w:noProof/>
                <w:webHidden/>
              </w:rPr>
              <w:fldChar w:fldCharType="separate"/>
            </w:r>
            <w:r>
              <w:rPr>
                <w:noProof/>
                <w:webHidden/>
              </w:rPr>
              <w:t>22</w:t>
            </w:r>
            <w:r>
              <w:rPr>
                <w:noProof/>
                <w:webHidden/>
              </w:rPr>
              <w:fldChar w:fldCharType="end"/>
            </w:r>
          </w:hyperlink>
        </w:p>
        <w:p w14:paraId="6CD8EA9E" w14:textId="2CA8AE92"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37" w:history="1">
            <w:r w:rsidRPr="005750BD">
              <w:rPr>
                <w:rStyle w:val="Hyperlink"/>
                <w:noProof/>
              </w:rPr>
              <w:t>3.2.3 Using GWC Library</w:t>
            </w:r>
            <w:r>
              <w:rPr>
                <w:noProof/>
                <w:webHidden/>
              </w:rPr>
              <w:tab/>
            </w:r>
            <w:r>
              <w:rPr>
                <w:noProof/>
                <w:webHidden/>
              </w:rPr>
              <w:fldChar w:fldCharType="begin"/>
            </w:r>
            <w:r>
              <w:rPr>
                <w:noProof/>
                <w:webHidden/>
              </w:rPr>
              <w:instrText xml:space="preserve"> PAGEREF _Toc141951537 \h </w:instrText>
            </w:r>
            <w:r>
              <w:rPr>
                <w:noProof/>
                <w:webHidden/>
              </w:rPr>
            </w:r>
            <w:r>
              <w:rPr>
                <w:noProof/>
                <w:webHidden/>
              </w:rPr>
              <w:fldChar w:fldCharType="separate"/>
            </w:r>
            <w:r>
              <w:rPr>
                <w:noProof/>
                <w:webHidden/>
              </w:rPr>
              <w:t>24</w:t>
            </w:r>
            <w:r>
              <w:rPr>
                <w:noProof/>
                <w:webHidden/>
              </w:rPr>
              <w:fldChar w:fldCharType="end"/>
            </w:r>
          </w:hyperlink>
        </w:p>
        <w:p w14:paraId="58AD8E42" w14:textId="1B4C002D"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38" w:history="1">
            <w:r w:rsidRPr="005750BD">
              <w:rPr>
                <w:rStyle w:val="Hyperlink"/>
                <w:noProof/>
              </w:rPr>
              <w:t>3.3 Communications Detailed Design</w:t>
            </w:r>
            <w:r>
              <w:rPr>
                <w:noProof/>
                <w:webHidden/>
              </w:rPr>
              <w:tab/>
            </w:r>
            <w:r>
              <w:rPr>
                <w:noProof/>
                <w:webHidden/>
              </w:rPr>
              <w:fldChar w:fldCharType="begin"/>
            </w:r>
            <w:r>
              <w:rPr>
                <w:noProof/>
                <w:webHidden/>
              </w:rPr>
              <w:instrText xml:space="preserve"> PAGEREF _Toc141951538 \h </w:instrText>
            </w:r>
            <w:r>
              <w:rPr>
                <w:noProof/>
                <w:webHidden/>
              </w:rPr>
            </w:r>
            <w:r>
              <w:rPr>
                <w:noProof/>
                <w:webHidden/>
              </w:rPr>
              <w:fldChar w:fldCharType="separate"/>
            </w:r>
            <w:r>
              <w:rPr>
                <w:noProof/>
                <w:webHidden/>
              </w:rPr>
              <w:t>26</w:t>
            </w:r>
            <w:r>
              <w:rPr>
                <w:noProof/>
                <w:webHidden/>
              </w:rPr>
              <w:fldChar w:fldCharType="end"/>
            </w:r>
          </w:hyperlink>
        </w:p>
        <w:p w14:paraId="15375252" w14:textId="0E2C89C9" w:rsidR="004E28D5" w:rsidRDefault="004E28D5">
          <w:pPr>
            <w:pStyle w:val="TOC1"/>
            <w:tabs>
              <w:tab w:val="left" w:pos="432"/>
            </w:tabs>
            <w:rPr>
              <w:rFonts w:asciiTheme="minorHAnsi" w:eastAsiaTheme="minorEastAsia" w:hAnsiTheme="minorHAnsi" w:cstheme="minorBidi"/>
              <w:noProof/>
              <w:kern w:val="2"/>
              <w:sz w:val="22"/>
              <w:szCs w:val="22"/>
              <w14:ligatures w14:val="standardContextual"/>
            </w:rPr>
          </w:pPr>
          <w:hyperlink w:anchor="_Toc141951539" w:history="1">
            <w:r w:rsidRPr="005750BD">
              <w:rPr>
                <w:rStyle w:val="Hyperlink"/>
                <w:noProof/>
              </w:rPr>
              <w:t>5</w:t>
            </w:r>
            <w:r>
              <w:rPr>
                <w:rFonts w:asciiTheme="minorHAnsi" w:eastAsiaTheme="minorEastAsia" w:hAnsiTheme="minorHAnsi" w:cstheme="minorBidi"/>
                <w:noProof/>
                <w:kern w:val="2"/>
                <w:sz w:val="22"/>
                <w:szCs w:val="22"/>
                <w14:ligatures w14:val="standardContextual"/>
              </w:rPr>
              <w:tab/>
            </w:r>
            <w:r w:rsidRPr="005750BD">
              <w:rPr>
                <w:rStyle w:val="Hyperlink"/>
                <w:noProof/>
              </w:rPr>
              <w:t>External Interface Design</w:t>
            </w:r>
            <w:r>
              <w:rPr>
                <w:noProof/>
                <w:webHidden/>
              </w:rPr>
              <w:tab/>
            </w:r>
            <w:r>
              <w:rPr>
                <w:noProof/>
                <w:webHidden/>
              </w:rPr>
              <w:fldChar w:fldCharType="begin"/>
            </w:r>
            <w:r>
              <w:rPr>
                <w:noProof/>
                <w:webHidden/>
              </w:rPr>
              <w:instrText xml:space="preserve"> PAGEREF _Toc141951539 \h </w:instrText>
            </w:r>
            <w:r>
              <w:rPr>
                <w:noProof/>
                <w:webHidden/>
              </w:rPr>
            </w:r>
            <w:r>
              <w:rPr>
                <w:noProof/>
                <w:webHidden/>
              </w:rPr>
              <w:fldChar w:fldCharType="separate"/>
            </w:r>
            <w:r>
              <w:rPr>
                <w:noProof/>
                <w:webHidden/>
              </w:rPr>
              <w:t>26</w:t>
            </w:r>
            <w:r>
              <w:rPr>
                <w:noProof/>
                <w:webHidden/>
              </w:rPr>
              <w:fldChar w:fldCharType="end"/>
            </w:r>
          </w:hyperlink>
        </w:p>
        <w:p w14:paraId="065DCD30" w14:textId="3EB691B7"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40" w:history="1">
            <w:r w:rsidRPr="005750BD">
              <w:rPr>
                <w:rStyle w:val="Hyperlink"/>
                <w:noProof/>
              </w:rPr>
              <w:t>4.1 Interface Architecture</w:t>
            </w:r>
            <w:r>
              <w:rPr>
                <w:noProof/>
                <w:webHidden/>
              </w:rPr>
              <w:tab/>
            </w:r>
            <w:r>
              <w:rPr>
                <w:noProof/>
                <w:webHidden/>
              </w:rPr>
              <w:fldChar w:fldCharType="begin"/>
            </w:r>
            <w:r>
              <w:rPr>
                <w:noProof/>
                <w:webHidden/>
              </w:rPr>
              <w:instrText xml:space="preserve"> PAGEREF _Toc141951540 \h </w:instrText>
            </w:r>
            <w:r>
              <w:rPr>
                <w:noProof/>
                <w:webHidden/>
              </w:rPr>
            </w:r>
            <w:r>
              <w:rPr>
                <w:noProof/>
                <w:webHidden/>
              </w:rPr>
              <w:fldChar w:fldCharType="separate"/>
            </w:r>
            <w:r>
              <w:rPr>
                <w:noProof/>
                <w:webHidden/>
              </w:rPr>
              <w:t>26</w:t>
            </w:r>
            <w:r>
              <w:rPr>
                <w:noProof/>
                <w:webHidden/>
              </w:rPr>
              <w:fldChar w:fldCharType="end"/>
            </w:r>
          </w:hyperlink>
        </w:p>
        <w:p w14:paraId="57956328" w14:textId="49C390E8"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41" w:history="1">
            <w:r w:rsidRPr="005750BD">
              <w:rPr>
                <w:rStyle w:val="Hyperlink"/>
                <w:noProof/>
              </w:rPr>
              <w:t>4.2 Interface detailed design</w:t>
            </w:r>
            <w:r>
              <w:rPr>
                <w:noProof/>
                <w:webHidden/>
              </w:rPr>
              <w:tab/>
            </w:r>
            <w:r>
              <w:rPr>
                <w:noProof/>
                <w:webHidden/>
              </w:rPr>
              <w:fldChar w:fldCharType="begin"/>
            </w:r>
            <w:r>
              <w:rPr>
                <w:noProof/>
                <w:webHidden/>
              </w:rPr>
              <w:instrText xml:space="preserve"> PAGEREF _Toc141951541 \h </w:instrText>
            </w:r>
            <w:r>
              <w:rPr>
                <w:noProof/>
                <w:webHidden/>
              </w:rPr>
            </w:r>
            <w:r>
              <w:rPr>
                <w:noProof/>
                <w:webHidden/>
              </w:rPr>
              <w:fldChar w:fldCharType="separate"/>
            </w:r>
            <w:r>
              <w:rPr>
                <w:noProof/>
                <w:webHidden/>
              </w:rPr>
              <w:t>26</w:t>
            </w:r>
            <w:r>
              <w:rPr>
                <w:noProof/>
                <w:webHidden/>
              </w:rPr>
              <w:fldChar w:fldCharType="end"/>
            </w:r>
          </w:hyperlink>
        </w:p>
        <w:p w14:paraId="1909E2A1" w14:textId="7B05B1F4" w:rsidR="004E28D5" w:rsidRDefault="004E28D5">
          <w:pPr>
            <w:pStyle w:val="TOC1"/>
            <w:tabs>
              <w:tab w:val="left" w:pos="432"/>
            </w:tabs>
            <w:rPr>
              <w:rFonts w:asciiTheme="minorHAnsi" w:eastAsiaTheme="minorEastAsia" w:hAnsiTheme="minorHAnsi" w:cstheme="minorBidi"/>
              <w:noProof/>
              <w:kern w:val="2"/>
              <w:sz w:val="22"/>
              <w:szCs w:val="22"/>
              <w14:ligatures w14:val="standardContextual"/>
            </w:rPr>
          </w:pPr>
          <w:hyperlink w:anchor="_Toc141951542" w:history="1">
            <w:r w:rsidRPr="005750BD">
              <w:rPr>
                <w:rStyle w:val="Hyperlink"/>
                <w:noProof/>
              </w:rPr>
              <w:t>6</w:t>
            </w:r>
            <w:r>
              <w:rPr>
                <w:rFonts w:asciiTheme="minorHAnsi" w:eastAsiaTheme="minorEastAsia" w:hAnsiTheme="minorHAnsi" w:cstheme="minorBidi"/>
                <w:noProof/>
                <w:kern w:val="2"/>
                <w:sz w:val="22"/>
                <w:szCs w:val="22"/>
                <w14:ligatures w14:val="standardContextual"/>
              </w:rPr>
              <w:tab/>
            </w:r>
            <w:r w:rsidRPr="005750BD">
              <w:rPr>
                <w:rStyle w:val="Hyperlink"/>
                <w:noProof/>
              </w:rPr>
              <w:t>Human-Machine Interface</w:t>
            </w:r>
            <w:r>
              <w:rPr>
                <w:noProof/>
                <w:webHidden/>
              </w:rPr>
              <w:tab/>
            </w:r>
            <w:r>
              <w:rPr>
                <w:noProof/>
                <w:webHidden/>
              </w:rPr>
              <w:fldChar w:fldCharType="begin"/>
            </w:r>
            <w:r>
              <w:rPr>
                <w:noProof/>
                <w:webHidden/>
              </w:rPr>
              <w:instrText xml:space="preserve"> PAGEREF _Toc141951542 \h </w:instrText>
            </w:r>
            <w:r>
              <w:rPr>
                <w:noProof/>
                <w:webHidden/>
              </w:rPr>
            </w:r>
            <w:r>
              <w:rPr>
                <w:noProof/>
                <w:webHidden/>
              </w:rPr>
              <w:fldChar w:fldCharType="separate"/>
            </w:r>
            <w:r>
              <w:rPr>
                <w:noProof/>
                <w:webHidden/>
              </w:rPr>
              <w:t>26</w:t>
            </w:r>
            <w:r>
              <w:rPr>
                <w:noProof/>
                <w:webHidden/>
              </w:rPr>
              <w:fldChar w:fldCharType="end"/>
            </w:r>
          </w:hyperlink>
        </w:p>
        <w:p w14:paraId="2B47FFF3" w14:textId="6B18D099"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43" w:history="1">
            <w:r w:rsidRPr="005750BD">
              <w:rPr>
                <w:rStyle w:val="Hyperlink"/>
                <w:noProof/>
              </w:rPr>
              <w:t>5.1 Interface Design Rules</w:t>
            </w:r>
            <w:r>
              <w:rPr>
                <w:noProof/>
                <w:webHidden/>
              </w:rPr>
              <w:tab/>
            </w:r>
            <w:r>
              <w:rPr>
                <w:noProof/>
                <w:webHidden/>
              </w:rPr>
              <w:fldChar w:fldCharType="begin"/>
            </w:r>
            <w:r>
              <w:rPr>
                <w:noProof/>
                <w:webHidden/>
              </w:rPr>
              <w:instrText xml:space="preserve"> PAGEREF _Toc141951543 \h </w:instrText>
            </w:r>
            <w:r>
              <w:rPr>
                <w:noProof/>
                <w:webHidden/>
              </w:rPr>
            </w:r>
            <w:r>
              <w:rPr>
                <w:noProof/>
                <w:webHidden/>
              </w:rPr>
              <w:fldChar w:fldCharType="separate"/>
            </w:r>
            <w:r>
              <w:rPr>
                <w:noProof/>
                <w:webHidden/>
              </w:rPr>
              <w:t>26</w:t>
            </w:r>
            <w:r>
              <w:rPr>
                <w:noProof/>
                <w:webHidden/>
              </w:rPr>
              <w:fldChar w:fldCharType="end"/>
            </w:r>
          </w:hyperlink>
        </w:p>
        <w:p w14:paraId="0432CF5E" w14:textId="55E71937"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44" w:history="1">
            <w:r w:rsidRPr="005750BD">
              <w:rPr>
                <w:rStyle w:val="Hyperlink"/>
                <w:noProof/>
              </w:rPr>
              <w:t>5.1.1 Inputs</w:t>
            </w:r>
            <w:r>
              <w:rPr>
                <w:noProof/>
                <w:webHidden/>
              </w:rPr>
              <w:tab/>
            </w:r>
            <w:r>
              <w:rPr>
                <w:noProof/>
                <w:webHidden/>
              </w:rPr>
              <w:fldChar w:fldCharType="begin"/>
            </w:r>
            <w:r>
              <w:rPr>
                <w:noProof/>
                <w:webHidden/>
              </w:rPr>
              <w:instrText xml:space="preserve"> PAGEREF _Toc141951544 \h </w:instrText>
            </w:r>
            <w:r>
              <w:rPr>
                <w:noProof/>
                <w:webHidden/>
              </w:rPr>
            </w:r>
            <w:r>
              <w:rPr>
                <w:noProof/>
                <w:webHidden/>
              </w:rPr>
              <w:fldChar w:fldCharType="separate"/>
            </w:r>
            <w:r>
              <w:rPr>
                <w:noProof/>
                <w:webHidden/>
              </w:rPr>
              <w:t>26</w:t>
            </w:r>
            <w:r>
              <w:rPr>
                <w:noProof/>
                <w:webHidden/>
              </w:rPr>
              <w:fldChar w:fldCharType="end"/>
            </w:r>
          </w:hyperlink>
        </w:p>
        <w:p w14:paraId="2C4A0491" w14:textId="0A844A05"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45" w:history="1">
            <w:r w:rsidRPr="005750BD">
              <w:rPr>
                <w:rStyle w:val="Hyperlink"/>
                <w:noProof/>
              </w:rPr>
              <w:t>5.1.2 Outputs</w:t>
            </w:r>
            <w:r>
              <w:rPr>
                <w:noProof/>
                <w:webHidden/>
              </w:rPr>
              <w:tab/>
            </w:r>
            <w:r>
              <w:rPr>
                <w:noProof/>
                <w:webHidden/>
              </w:rPr>
              <w:fldChar w:fldCharType="begin"/>
            </w:r>
            <w:r>
              <w:rPr>
                <w:noProof/>
                <w:webHidden/>
              </w:rPr>
              <w:instrText xml:space="preserve"> PAGEREF _Toc141951545 \h </w:instrText>
            </w:r>
            <w:r>
              <w:rPr>
                <w:noProof/>
                <w:webHidden/>
              </w:rPr>
            </w:r>
            <w:r>
              <w:rPr>
                <w:noProof/>
                <w:webHidden/>
              </w:rPr>
              <w:fldChar w:fldCharType="separate"/>
            </w:r>
            <w:r>
              <w:rPr>
                <w:noProof/>
                <w:webHidden/>
              </w:rPr>
              <w:t>26</w:t>
            </w:r>
            <w:r>
              <w:rPr>
                <w:noProof/>
                <w:webHidden/>
              </w:rPr>
              <w:fldChar w:fldCharType="end"/>
            </w:r>
          </w:hyperlink>
        </w:p>
        <w:p w14:paraId="2E9E0A17" w14:textId="01A5C1FA"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46" w:history="1">
            <w:r w:rsidRPr="005750BD">
              <w:rPr>
                <w:rStyle w:val="Hyperlink"/>
                <w:noProof/>
              </w:rPr>
              <w:t>5.2 Navigation Hierarchy</w:t>
            </w:r>
            <w:r>
              <w:rPr>
                <w:noProof/>
                <w:webHidden/>
              </w:rPr>
              <w:tab/>
            </w:r>
            <w:r>
              <w:rPr>
                <w:noProof/>
                <w:webHidden/>
              </w:rPr>
              <w:fldChar w:fldCharType="begin"/>
            </w:r>
            <w:r>
              <w:rPr>
                <w:noProof/>
                <w:webHidden/>
              </w:rPr>
              <w:instrText xml:space="preserve"> PAGEREF _Toc141951546 \h </w:instrText>
            </w:r>
            <w:r>
              <w:rPr>
                <w:noProof/>
                <w:webHidden/>
              </w:rPr>
            </w:r>
            <w:r>
              <w:rPr>
                <w:noProof/>
                <w:webHidden/>
              </w:rPr>
              <w:fldChar w:fldCharType="separate"/>
            </w:r>
            <w:r>
              <w:rPr>
                <w:noProof/>
                <w:webHidden/>
              </w:rPr>
              <w:t>27</w:t>
            </w:r>
            <w:r>
              <w:rPr>
                <w:noProof/>
                <w:webHidden/>
              </w:rPr>
              <w:fldChar w:fldCharType="end"/>
            </w:r>
          </w:hyperlink>
        </w:p>
        <w:p w14:paraId="7FF5DEE8" w14:textId="56CD58F8"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47" w:history="1">
            <w:r w:rsidRPr="005750BD">
              <w:rPr>
                <w:rStyle w:val="Hyperlink"/>
                <w:noProof/>
              </w:rPr>
              <w:t>5.2.1 Screen [x.1]</w:t>
            </w:r>
            <w:r>
              <w:rPr>
                <w:noProof/>
                <w:webHidden/>
              </w:rPr>
              <w:tab/>
            </w:r>
            <w:r>
              <w:rPr>
                <w:noProof/>
                <w:webHidden/>
              </w:rPr>
              <w:fldChar w:fldCharType="begin"/>
            </w:r>
            <w:r>
              <w:rPr>
                <w:noProof/>
                <w:webHidden/>
              </w:rPr>
              <w:instrText xml:space="preserve"> PAGEREF _Toc141951547 \h </w:instrText>
            </w:r>
            <w:r>
              <w:rPr>
                <w:noProof/>
                <w:webHidden/>
              </w:rPr>
            </w:r>
            <w:r>
              <w:rPr>
                <w:noProof/>
                <w:webHidden/>
              </w:rPr>
              <w:fldChar w:fldCharType="separate"/>
            </w:r>
            <w:r>
              <w:rPr>
                <w:noProof/>
                <w:webHidden/>
              </w:rPr>
              <w:t>27</w:t>
            </w:r>
            <w:r>
              <w:rPr>
                <w:noProof/>
                <w:webHidden/>
              </w:rPr>
              <w:fldChar w:fldCharType="end"/>
            </w:r>
          </w:hyperlink>
        </w:p>
        <w:p w14:paraId="16756039" w14:textId="03AD1907" w:rsidR="004E28D5" w:rsidRDefault="004E28D5">
          <w:pPr>
            <w:pStyle w:val="TOC3"/>
            <w:rPr>
              <w:rFonts w:asciiTheme="minorHAnsi" w:eastAsiaTheme="minorEastAsia" w:hAnsiTheme="minorHAnsi" w:cstheme="minorBidi"/>
              <w:noProof/>
              <w:kern w:val="2"/>
              <w:sz w:val="22"/>
              <w:szCs w:val="22"/>
              <w14:ligatures w14:val="standardContextual"/>
            </w:rPr>
          </w:pPr>
          <w:hyperlink w:anchor="_Toc141951548" w:history="1">
            <w:r w:rsidRPr="005750BD">
              <w:rPr>
                <w:rStyle w:val="Hyperlink"/>
                <w:noProof/>
              </w:rPr>
              <w:t>5.2.3 Screen [x.2]</w:t>
            </w:r>
            <w:r>
              <w:rPr>
                <w:noProof/>
                <w:webHidden/>
              </w:rPr>
              <w:tab/>
            </w:r>
            <w:r>
              <w:rPr>
                <w:noProof/>
                <w:webHidden/>
              </w:rPr>
              <w:fldChar w:fldCharType="begin"/>
            </w:r>
            <w:r>
              <w:rPr>
                <w:noProof/>
                <w:webHidden/>
              </w:rPr>
              <w:instrText xml:space="preserve"> PAGEREF _Toc141951548 \h </w:instrText>
            </w:r>
            <w:r>
              <w:rPr>
                <w:noProof/>
                <w:webHidden/>
              </w:rPr>
            </w:r>
            <w:r>
              <w:rPr>
                <w:noProof/>
                <w:webHidden/>
              </w:rPr>
              <w:fldChar w:fldCharType="separate"/>
            </w:r>
            <w:r>
              <w:rPr>
                <w:noProof/>
                <w:webHidden/>
              </w:rPr>
              <w:t>27</w:t>
            </w:r>
            <w:r>
              <w:rPr>
                <w:noProof/>
                <w:webHidden/>
              </w:rPr>
              <w:fldChar w:fldCharType="end"/>
            </w:r>
          </w:hyperlink>
        </w:p>
        <w:p w14:paraId="2FF91A96" w14:textId="04339E41" w:rsidR="004E28D5" w:rsidRDefault="004E28D5">
          <w:pPr>
            <w:pStyle w:val="TOC1"/>
            <w:tabs>
              <w:tab w:val="left" w:pos="432"/>
            </w:tabs>
            <w:rPr>
              <w:rFonts w:asciiTheme="minorHAnsi" w:eastAsiaTheme="minorEastAsia" w:hAnsiTheme="minorHAnsi" w:cstheme="minorBidi"/>
              <w:noProof/>
              <w:kern w:val="2"/>
              <w:sz w:val="22"/>
              <w:szCs w:val="22"/>
              <w14:ligatures w14:val="standardContextual"/>
            </w:rPr>
          </w:pPr>
          <w:hyperlink w:anchor="_Toc141951549" w:history="1">
            <w:r w:rsidRPr="005750BD">
              <w:rPr>
                <w:rStyle w:val="Hyperlink"/>
                <w:noProof/>
              </w:rPr>
              <w:t>7</w:t>
            </w:r>
            <w:r>
              <w:rPr>
                <w:rFonts w:asciiTheme="minorHAnsi" w:eastAsiaTheme="minorEastAsia" w:hAnsiTheme="minorHAnsi" w:cstheme="minorBidi"/>
                <w:noProof/>
                <w:kern w:val="2"/>
                <w:sz w:val="22"/>
                <w:szCs w:val="22"/>
                <w14:ligatures w14:val="standardContextual"/>
              </w:rPr>
              <w:tab/>
            </w:r>
            <w:r w:rsidRPr="005750BD">
              <w:rPr>
                <w:rStyle w:val="Hyperlink"/>
                <w:noProof/>
              </w:rPr>
              <w:t>Appendicess</w:t>
            </w:r>
            <w:r>
              <w:rPr>
                <w:noProof/>
                <w:webHidden/>
              </w:rPr>
              <w:tab/>
            </w:r>
            <w:r>
              <w:rPr>
                <w:noProof/>
                <w:webHidden/>
              </w:rPr>
              <w:fldChar w:fldCharType="begin"/>
            </w:r>
            <w:r>
              <w:rPr>
                <w:noProof/>
                <w:webHidden/>
              </w:rPr>
              <w:instrText xml:space="preserve"> PAGEREF _Toc141951549 \h </w:instrText>
            </w:r>
            <w:r>
              <w:rPr>
                <w:noProof/>
                <w:webHidden/>
              </w:rPr>
            </w:r>
            <w:r>
              <w:rPr>
                <w:noProof/>
                <w:webHidden/>
              </w:rPr>
              <w:fldChar w:fldCharType="separate"/>
            </w:r>
            <w:r>
              <w:rPr>
                <w:noProof/>
                <w:webHidden/>
              </w:rPr>
              <w:t>27</w:t>
            </w:r>
            <w:r>
              <w:rPr>
                <w:noProof/>
                <w:webHidden/>
              </w:rPr>
              <w:fldChar w:fldCharType="end"/>
            </w:r>
          </w:hyperlink>
        </w:p>
        <w:p w14:paraId="027DC8F5" w14:textId="7E95B123"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50" w:history="1">
            <w:r w:rsidRPr="005750BD">
              <w:rPr>
                <w:rStyle w:val="Hyperlink"/>
                <w:noProof/>
              </w:rPr>
              <w:t>Appendix A: Analysis Documentation</w:t>
            </w:r>
            <w:r>
              <w:rPr>
                <w:noProof/>
                <w:webHidden/>
              </w:rPr>
              <w:tab/>
            </w:r>
            <w:r>
              <w:rPr>
                <w:noProof/>
                <w:webHidden/>
              </w:rPr>
              <w:fldChar w:fldCharType="begin"/>
            </w:r>
            <w:r>
              <w:rPr>
                <w:noProof/>
                <w:webHidden/>
              </w:rPr>
              <w:instrText xml:space="preserve"> PAGEREF _Toc141951550 \h </w:instrText>
            </w:r>
            <w:r>
              <w:rPr>
                <w:noProof/>
                <w:webHidden/>
              </w:rPr>
            </w:r>
            <w:r>
              <w:rPr>
                <w:noProof/>
                <w:webHidden/>
              </w:rPr>
              <w:fldChar w:fldCharType="separate"/>
            </w:r>
            <w:r>
              <w:rPr>
                <w:noProof/>
                <w:webHidden/>
              </w:rPr>
              <w:t>27</w:t>
            </w:r>
            <w:r>
              <w:rPr>
                <w:noProof/>
                <w:webHidden/>
              </w:rPr>
              <w:fldChar w:fldCharType="end"/>
            </w:r>
          </w:hyperlink>
        </w:p>
        <w:p w14:paraId="2E931807" w14:textId="19324B2E"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51" w:history="1">
            <w:r w:rsidRPr="005750BD">
              <w:rPr>
                <w:rStyle w:val="Hyperlink"/>
                <w:noProof/>
              </w:rPr>
              <w:t>Appendix B: Issues</w:t>
            </w:r>
            <w:r>
              <w:rPr>
                <w:noProof/>
                <w:webHidden/>
              </w:rPr>
              <w:tab/>
            </w:r>
            <w:r>
              <w:rPr>
                <w:noProof/>
                <w:webHidden/>
              </w:rPr>
              <w:fldChar w:fldCharType="begin"/>
            </w:r>
            <w:r>
              <w:rPr>
                <w:noProof/>
                <w:webHidden/>
              </w:rPr>
              <w:instrText xml:space="preserve"> PAGEREF _Toc141951551 \h </w:instrText>
            </w:r>
            <w:r>
              <w:rPr>
                <w:noProof/>
                <w:webHidden/>
              </w:rPr>
            </w:r>
            <w:r>
              <w:rPr>
                <w:noProof/>
                <w:webHidden/>
              </w:rPr>
              <w:fldChar w:fldCharType="separate"/>
            </w:r>
            <w:r>
              <w:rPr>
                <w:noProof/>
                <w:webHidden/>
              </w:rPr>
              <w:t>27</w:t>
            </w:r>
            <w:r>
              <w:rPr>
                <w:noProof/>
                <w:webHidden/>
              </w:rPr>
              <w:fldChar w:fldCharType="end"/>
            </w:r>
          </w:hyperlink>
        </w:p>
        <w:p w14:paraId="5C0D80C9" w14:textId="7D3888C9"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52" w:history="1">
            <w:r w:rsidRPr="005750BD">
              <w:rPr>
                <w:rStyle w:val="Hyperlink"/>
                <w:noProof/>
              </w:rPr>
              <w:t xml:space="preserve">Appendix C: Other supporting documentation </w:t>
            </w:r>
            <w:r>
              <w:rPr>
                <w:noProof/>
                <w:webHidden/>
              </w:rPr>
              <w:tab/>
            </w:r>
            <w:r>
              <w:rPr>
                <w:noProof/>
                <w:webHidden/>
              </w:rPr>
              <w:fldChar w:fldCharType="begin"/>
            </w:r>
            <w:r>
              <w:rPr>
                <w:noProof/>
                <w:webHidden/>
              </w:rPr>
              <w:instrText xml:space="preserve"> PAGEREF _Toc141951552 \h </w:instrText>
            </w:r>
            <w:r>
              <w:rPr>
                <w:noProof/>
                <w:webHidden/>
              </w:rPr>
            </w:r>
            <w:r>
              <w:rPr>
                <w:noProof/>
                <w:webHidden/>
              </w:rPr>
              <w:fldChar w:fldCharType="separate"/>
            </w:r>
            <w:r>
              <w:rPr>
                <w:noProof/>
                <w:webHidden/>
              </w:rPr>
              <w:t>27</w:t>
            </w:r>
            <w:r>
              <w:rPr>
                <w:noProof/>
                <w:webHidden/>
              </w:rPr>
              <w:fldChar w:fldCharType="end"/>
            </w:r>
          </w:hyperlink>
        </w:p>
        <w:p w14:paraId="0D12915D" w14:textId="78A7D47B" w:rsidR="004E28D5" w:rsidRDefault="004E28D5">
          <w:pPr>
            <w:pStyle w:val="TOC2"/>
            <w:rPr>
              <w:rFonts w:asciiTheme="minorHAnsi" w:eastAsiaTheme="minorEastAsia" w:hAnsiTheme="minorHAnsi" w:cstheme="minorBidi"/>
              <w:noProof/>
              <w:kern w:val="2"/>
              <w:sz w:val="22"/>
              <w:szCs w:val="22"/>
              <w14:ligatures w14:val="standardContextual"/>
            </w:rPr>
          </w:pPr>
          <w:hyperlink w:anchor="_Toc141951553" w:history="1">
            <w:r w:rsidRPr="005750BD">
              <w:rPr>
                <w:rStyle w:val="Hyperlink"/>
                <w:noProof/>
              </w:rPr>
              <w:t xml:space="preserve">Appendix D: Benchmark Design and Development Estimate </w:t>
            </w:r>
            <w:r>
              <w:rPr>
                <w:noProof/>
                <w:webHidden/>
              </w:rPr>
              <w:tab/>
            </w:r>
            <w:r>
              <w:rPr>
                <w:noProof/>
                <w:webHidden/>
              </w:rPr>
              <w:fldChar w:fldCharType="begin"/>
            </w:r>
            <w:r>
              <w:rPr>
                <w:noProof/>
                <w:webHidden/>
              </w:rPr>
              <w:instrText xml:space="preserve"> PAGEREF _Toc141951553 \h </w:instrText>
            </w:r>
            <w:r>
              <w:rPr>
                <w:noProof/>
                <w:webHidden/>
              </w:rPr>
            </w:r>
            <w:r>
              <w:rPr>
                <w:noProof/>
                <w:webHidden/>
              </w:rPr>
              <w:fldChar w:fldCharType="separate"/>
            </w:r>
            <w:r>
              <w:rPr>
                <w:noProof/>
                <w:webHidden/>
              </w:rPr>
              <w:t>27</w:t>
            </w:r>
            <w:r>
              <w:rPr>
                <w:noProof/>
                <w:webHidden/>
              </w:rPr>
              <w:fldChar w:fldCharType="end"/>
            </w:r>
          </w:hyperlink>
        </w:p>
        <w:p w14:paraId="61A4F450" w14:textId="1C5F574F" w:rsidR="004E28D5" w:rsidRDefault="004E28D5">
          <w:r>
            <w:rPr>
              <w:b/>
              <w:bCs/>
              <w:noProof/>
            </w:rPr>
            <w:fldChar w:fldCharType="end"/>
          </w:r>
        </w:p>
      </w:sdtContent>
    </w:sdt>
    <w:p w14:paraId="35CB9575" w14:textId="5F6AD897"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21" w:name="_Toc96335888"/>
      <w:bookmarkStart w:id="22" w:name="_Toc141951516"/>
      <w:r w:rsidRPr="00F7253F">
        <w:rPr>
          <w:rStyle w:val="Heading3CharChar"/>
          <w:rFonts w:ascii="Verdana" w:hAnsi="Verdana" w:cstheme="majorBidi"/>
          <w:sz w:val="32"/>
          <w:szCs w:val="32"/>
        </w:rPr>
        <w:lastRenderedPageBreak/>
        <w:t>Design Overview</w:t>
      </w:r>
      <w:bookmarkEnd w:id="21"/>
      <w:bookmarkEnd w:id="22"/>
    </w:p>
    <w:p w14:paraId="68E872F6" w14:textId="36A0A77E" w:rsidR="00CB1088" w:rsidRDefault="00E706AC" w:rsidP="004E28D5">
      <w:pPr>
        <w:rPr>
          <w:rStyle w:val="IntenseEmphasis"/>
          <w:i w:val="0"/>
          <w:iCs w:val="0"/>
          <w:color w:val="auto"/>
        </w:rPr>
      </w:pPr>
      <w:commentRangeStart w:id="23"/>
      <w:commentRangeEnd w:id="23"/>
      <w:r>
        <w:rPr>
          <w:rStyle w:val="CommentReference"/>
          <w:lang w:val="en-NZ"/>
        </w:rPr>
        <w:commentReference w:id="23"/>
      </w:r>
      <w:r w:rsidR="004E28D5" w:rsidRPr="00D94312">
        <w:rPr>
          <w:rStyle w:val="IntenseEmphasis"/>
          <w:i w:val="0"/>
          <w:iCs w:val="0"/>
          <w:color w:val="auto"/>
        </w:rPr>
        <w:t xml:space="preserve"> </w:t>
      </w:r>
      <w:r w:rsidR="004E28D5">
        <w:rPr>
          <w:rStyle w:val="IntenseEmphasis"/>
          <w:i w:val="0"/>
          <w:iCs w:val="0"/>
          <w:color w:val="auto"/>
        </w:rPr>
        <w:t>With the expansion of technology at Gabriella White, cloud computing has become a necessity as we move reporting from SQL Server Reporting Services (SSRS) to Power BI and Tableau. We have selected Snowflake as our cloud data warehouse and Talend as our ETL (Extract, Transform, and Load) services. Talend has been selected because of the following benefits:</w:t>
      </w:r>
    </w:p>
    <w:p w14:paraId="446280A1" w14:textId="77777777" w:rsidR="004E28D5" w:rsidRPr="004E28D5" w:rsidRDefault="004E28D5" w:rsidP="004E28D5">
      <w:pPr>
        <w:rPr>
          <w:rStyle w:val="IntenseEmphasis"/>
          <w:b/>
          <w:bCs/>
          <w:i w:val="0"/>
          <w:iCs w:val="0"/>
          <w:color w:val="auto"/>
          <w:u w:val="single"/>
        </w:rPr>
      </w:pPr>
    </w:p>
    <w:p w14:paraId="7F1464F8" w14:textId="388F301E" w:rsidR="00CD6330" w:rsidRDefault="00CD6330" w:rsidP="00903A86">
      <w:pPr>
        <w:rPr>
          <w:rStyle w:val="IntenseEmphasis"/>
          <w:i w:val="0"/>
          <w:iCs w:val="0"/>
          <w:color w:val="auto"/>
        </w:rPr>
      </w:pPr>
    </w:p>
    <w:p w14:paraId="2F42B848" w14:textId="4FB6B332" w:rsidR="00302366" w:rsidRPr="00F7253F" w:rsidRDefault="004302EE" w:rsidP="00F7253F">
      <w:pPr>
        <w:pStyle w:val="Heading2"/>
      </w:pPr>
      <w:bookmarkStart w:id="24" w:name="_Toc96335889"/>
      <w:bookmarkStart w:id="25" w:name="_Toc141951517"/>
      <w:r w:rsidRPr="00F7253F">
        <w:t xml:space="preserve">1.1 </w:t>
      </w:r>
      <w:r w:rsidR="00302366" w:rsidRPr="00F7253F">
        <w:t>Business Case/Scope</w:t>
      </w:r>
      <w:bookmarkEnd w:id="24"/>
      <w:bookmarkEnd w:id="25"/>
    </w:p>
    <w:p w14:paraId="30A8D5F4" w14:textId="001B1BDC" w:rsidR="00C33EED" w:rsidRDefault="00C33EED" w:rsidP="00C33EED">
      <w:r>
        <w:t>Process to post kit issues (labor and materials) and Purchase Order receipts to Syspro based off scanning data. The current process has frequent errors and does not accommodate outsourced operations. It has been determined that revisiting from the ground up would be the best method for resolution. Utilizes business objects WIP Build Material Issue (WIPRMI), WIP Specific Issues (WIPTMI), WIP Labor Postings (WIPTLP) and Purchase Order Receipts (PORTOR). Data for postings will be written to a SQL table where the WKI service will pick it up and post to Syspro. Should be structured similarly to the WIP Job Receipt service (WJR). Appropriate error handling to walk back postings if related posting fails.</w:t>
      </w:r>
    </w:p>
    <w:p w14:paraId="26CBFA75" w14:textId="7EE79D66" w:rsidR="00903A86" w:rsidRPr="00302366" w:rsidRDefault="004302EE" w:rsidP="00F7253F">
      <w:pPr>
        <w:pStyle w:val="Heading2"/>
        <w:rPr>
          <w:rStyle w:val="IntenseEmphasis"/>
          <w:i w:val="0"/>
          <w:iCs w:val="0"/>
          <w:color w:val="auto"/>
        </w:rPr>
      </w:pPr>
      <w:bookmarkStart w:id="26" w:name="_Toc96335890"/>
      <w:bookmarkStart w:id="27" w:name="_Toc141951518"/>
      <w:r>
        <w:rPr>
          <w:rStyle w:val="IntenseEmphasis"/>
          <w:i w:val="0"/>
          <w:iCs w:val="0"/>
          <w:color w:val="auto"/>
        </w:rPr>
        <w:t xml:space="preserve">1.2 </w:t>
      </w:r>
      <w:r w:rsidR="00903A86" w:rsidRPr="00302366">
        <w:rPr>
          <w:rStyle w:val="IntenseEmphasis"/>
          <w:i w:val="0"/>
          <w:iCs w:val="0"/>
          <w:color w:val="auto"/>
        </w:rPr>
        <w:t>Audience</w:t>
      </w:r>
      <w:bookmarkEnd w:id="26"/>
      <w:bookmarkEnd w:id="27"/>
      <w:r w:rsidR="00903A86" w:rsidRPr="00302366">
        <w:rPr>
          <w:rStyle w:val="IntenseEmphasis"/>
          <w:i w:val="0"/>
          <w:iCs w:val="0"/>
          <w:color w:val="auto"/>
        </w:rPr>
        <w:t xml:space="preserve"> </w:t>
      </w:r>
    </w:p>
    <w:p w14:paraId="6525C158" w14:textId="621EFE2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28" w:name="_Toc96335891"/>
      <w:bookmarkStart w:id="29" w:name="_Toc141951519"/>
      <w:r>
        <w:t xml:space="preserve">1.3 </w:t>
      </w:r>
      <w:r w:rsidR="00C961E4">
        <w:t>Reference</w:t>
      </w:r>
      <w:bookmarkEnd w:id="28"/>
      <w:bookmarkEnd w:id="29"/>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48B389A3"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33CB55" w14:textId="45F1869A" w:rsidR="00C961E4" w:rsidRPr="00073C36" w:rsidRDefault="002E058B" w:rsidP="00E65B2E">
            <w:pPr>
              <w:rPr>
                <w:rFonts w:cs="Arial"/>
                <w:b w:val="0"/>
                <w:szCs w:val="20"/>
              </w:rPr>
            </w:pPr>
            <w:r>
              <w:rPr>
                <w:rFonts w:cs="Arial"/>
                <w:b w:val="0"/>
                <w:szCs w:val="20"/>
              </w:rPr>
              <w:t>1</w:t>
            </w:r>
          </w:p>
        </w:tc>
        <w:tc>
          <w:tcPr>
            <w:tcW w:w="2970" w:type="dxa"/>
          </w:tcPr>
          <w:p w14:paraId="670C4F59" w14:textId="279BF4DC"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786E2904" w:rsidR="00C961E4" w:rsidRPr="00073C36" w:rsidRDefault="00000000" w:rsidP="00E65B2E">
            <w:pPr>
              <w:cnfStyle w:val="000000100000" w:firstRow="0" w:lastRow="0" w:firstColumn="0" w:lastColumn="0" w:oddVBand="0" w:evenVBand="0" w:oddHBand="1" w:evenHBand="0" w:firstRowFirstColumn="0" w:firstRowLastColumn="0" w:lastRowFirstColumn="0" w:lastRowLastColumn="0"/>
              <w:rPr>
                <w:rFonts w:cs="Arial"/>
                <w:szCs w:val="20"/>
              </w:rPr>
            </w:pPr>
            <w:hyperlink r:id="rId16" w:history="1">
              <w:r w:rsidR="00E36A7A">
                <w:rPr>
                  <w:rStyle w:val="Hyperlink"/>
                </w:rPr>
                <w:t>sample-application-architecture.drawio - diagrams.net</w:t>
              </w:r>
            </w:hyperlink>
          </w:p>
        </w:tc>
      </w:tr>
      <w:tr w:rsidR="00C961E4" w:rsidRPr="00073C36" w14:paraId="0C611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AB406F6" w14:textId="77777777" w:rsidR="00C961E4" w:rsidRPr="00073C36" w:rsidRDefault="00C961E4" w:rsidP="00E65B2E">
            <w:pPr>
              <w:rPr>
                <w:rFonts w:cs="Arial"/>
                <w:szCs w:val="20"/>
              </w:rPr>
            </w:pPr>
          </w:p>
        </w:tc>
        <w:tc>
          <w:tcPr>
            <w:tcW w:w="2970" w:type="dxa"/>
          </w:tcPr>
          <w:p w14:paraId="577BCF8D" w14:textId="7130C663"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43D6394D" w14:textId="6F2B74E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3F438DC9"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432930A" w14:textId="5356F9B5" w:rsidR="00C961E4" w:rsidRPr="00073C36" w:rsidRDefault="00C961E4" w:rsidP="00E65B2E">
            <w:pPr>
              <w:rPr>
                <w:rFonts w:cs="Arial"/>
                <w:b w:val="0"/>
                <w:szCs w:val="20"/>
              </w:rPr>
            </w:pPr>
          </w:p>
        </w:tc>
        <w:tc>
          <w:tcPr>
            <w:tcW w:w="2970" w:type="dxa"/>
          </w:tcPr>
          <w:p w14:paraId="233FA054" w14:textId="323C6E0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5AF68B1C" w14:textId="7737C98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128621CE"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1DA31EFB" w14:textId="56F61DA6" w:rsidR="00C961E4" w:rsidRPr="00073C36" w:rsidRDefault="00C961E4" w:rsidP="00E65B2E">
            <w:pPr>
              <w:rPr>
                <w:rFonts w:cs="Arial"/>
                <w:b w:val="0"/>
                <w:szCs w:val="20"/>
              </w:rPr>
            </w:pPr>
          </w:p>
        </w:tc>
        <w:tc>
          <w:tcPr>
            <w:tcW w:w="2970" w:type="dxa"/>
          </w:tcPr>
          <w:p w14:paraId="15E83730" w14:textId="56780F7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0899E22A" w14:textId="4AB680CD"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6B47EFD4"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ECB8652" w14:textId="7DD979FC" w:rsidR="00C961E4" w:rsidRPr="00073C36" w:rsidRDefault="00C961E4" w:rsidP="00E65B2E">
            <w:pPr>
              <w:rPr>
                <w:rFonts w:cs="Arial"/>
                <w:b w:val="0"/>
                <w:szCs w:val="20"/>
              </w:rPr>
            </w:pPr>
          </w:p>
        </w:tc>
        <w:tc>
          <w:tcPr>
            <w:tcW w:w="2970" w:type="dxa"/>
          </w:tcPr>
          <w:p w14:paraId="20ECD141" w14:textId="2F702F75"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38247FCF" w14:textId="3ADC45D7"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08C9F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41C88ABB" w14:textId="531CB2E4" w:rsidR="00C961E4" w:rsidRPr="00073C36" w:rsidRDefault="00C961E4" w:rsidP="00E65B2E">
            <w:pPr>
              <w:rPr>
                <w:rFonts w:cs="Arial"/>
                <w:b w:val="0"/>
                <w:szCs w:val="20"/>
              </w:rPr>
            </w:pPr>
          </w:p>
        </w:tc>
        <w:tc>
          <w:tcPr>
            <w:tcW w:w="2970" w:type="dxa"/>
          </w:tcPr>
          <w:p w14:paraId="457F055F" w14:textId="2AE94C31"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34FDD465" w14:textId="1B29BAA0"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6E6D1BFE"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78BFE33" w14:textId="0B25876B" w:rsidR="00C961E4" w:rsidRPr="00073C36" w:rsidRDefault="00C961E4" w:rsidP="00E65B2E">
            <w:pPr>
              <w:rPr>
                <w:rFonts w:cs="Arial"/>
                <w:b w:val="0"/>
                <w:szCs w:val="20"/>
              </w:rPr>
            </w:pPr>
          </w:p>
        </w:tc>
        <w:tc>
          <w:tcPr>
            <w:tcW w:w="2970" w:type="dxa"/>
          </w:tcPr>
          <w:p w14:paraId="60A3CD0E" w14:textId="346E6BAC"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06FE8CD3" w14:textId="0F07AC6C"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5D9D8749"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6AD7D8F4" w14:textId="12FC6620" w:rsidR="00C961E4" w:rsidRPr="00073C36" w:rsidRDefault="00C961E4" w:rsidP="00E65B2E">
            <w:pPr>
              <w:rPr>
                <w:rFonts w:cs="Arial"/>
                <w:b w:val="0"/>
                <w:szCs w:val="20"/>
              </w:rPr>
            </w:pPr>
          </w:p>
        </w:tc>
        <w:tc>
          <w:tcPr>
            <w:tcW w:w="2970" w:type="dxa"/>
          </w:tcPr>
          <w:p w14:paraId="75AB083E" w14:textId="68E7783B"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3D681940" w14:textId="39C8D6DC"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4F525E40"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F5BEFF4" w14:textId="70CFF82E" w:rsidR="00C961E4" w:rsidRPr="00073C36" w:rsidRDefault="00C961E4" w:rsidP="00E65B2E">
            <w:pPr>
              <w:rPr>
                <w:rFonts w:cs="Arial"/>
                <w:b w:val="0"/>
                <w:szCs w:val="20"/>
              </w:rPr>
            </w:pPr>
          </w:p>
        </w:tc>
        <w:tc>
          <w:tcPr>
            <w:tcW w:w="2970" w:type="dxa"/>
          </w:tcPr>
          <w:p w14:paraId="05116E30" w14:textId="612202BD"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08BCD55F" w14:textId="77E6824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6C7320A2"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5F694B1" w14:textId="7C306BC4" w:rsidR="00C961E4" w:rsidRPr="00073C36" w:rsidRDefault="00C961E4" w:rsidP="00E65B2E">
            <w:pPr>
              <w:rPr>
                <w:rFonts w:cs="Arial"/>
                <w:b w:val="0"/>
                <w:szCs w:val="20"/>
              </w:rPr>
            </w:pPr>
          </w:p>
        </w:tc>
        <w:tc>
          <w:tcPr>
            <w:tcW w:w="2970" w:type="dxa"/>
          </w:tcPr>
          <w:p w14:paraId="7FB3232A" w14:textId="08A6A5B9"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1658EC6F" w14:textId="7570EFA6"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30" w:name="_Toc96335892"/>
      <w:bookmarkStart w:id="31" w:name="_Toc141951520"/>
      <w:r>
        <w:t xml:space="preserve">1.4 </w:t>
      </w:r>
      <w:r w:rsidR="00CB0070">
        <w:t>Terms and Definitions</w:t>
      </w:r>
      <w:bookmarkEnd w:id="30"/>
      <w:bookmarkEnd w:id="31"/>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58EBCBA4" w:rsidR="00BC0691" w:rsidRPr="00CB2A70" w:rsidRDefault="001C5B59" w:rsidP="00E65B2E">
            <w:pPr>
              <w:rPr>
                <w:rFonts w:cs="Arial"/>
                <w:b w:val="0"/>
                <w:bCs w:val="0"/>
                <w:szCs w:val="20"/>
              </w:rPr>
            </w:pPr>
            <w:r>
              <w:rPr>
                <w:rFonts w:cs="Arial"/>
                <w:b w:val="0"/>
                <w:bCs w:val="0"/>
                <w:szCs w:val="20"/>
              </w:rPr>
              <w:t>WIP</w:t>
            </w:r>
          </w:p>
        </w:tc>
        <w:tc>
          <w:tcPr>
            <w:tcW w:w="6804" w:type="dxa"/>
          </w:tcPr>
          <w:p w14:paraId="5BD74245" w14:textId="177B735E" w:rsidR="00BC0691" w:rsidRPr="00CB2A70" w:rsidRDefault="001C5B59"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ork In Progress</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73B72B20" w:rsidR="00BC0691" w:rsidRPr="00423D37" w:rsidRDefault="00423D37" w:rsidP="00E65B2E">
            <w:pPr>
              <w:rPr>
                <w:rFonts w:cs="Arial"/>
                <w:b w:val="0"/>
                <w:bCs w:val="0"/>
                <w:szCs w:val="20"/>
              </w:rPr>
            </w:pPr>
            <w:r w:rsidRPr="00423D37">
              <w:rPr>
                <w:rFonts w:cs="Arial"/>
                <w:b w:val="0"/>
                <w:bCs w:val="0"/>
                <w:szCs w:val="20"/>
              </w:rPr>
              <w:t>WKI</w:t>
            </w:r>
          </w:p>
        </w:tc>
        <w:tc>
          <w:tcPr>
            <w:tcW w:w="6804" w:type="dxa"/>
          </w:tcPr>
          <w:p w14:paraId="54422672" w14:textId="7942F3B2" w:rsidR="00BC0691" w:rsidRPr="00073C36" w:rsidRDefault="00423D37"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WIP Kit Issue</w:t>
            </w:r>
          </w:p>
        </w:tc>
      </w:tr>
      <w:tr w:rsidR="00BC0691" w:rsidRPr="00073C36" w14:paraId="2C77185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24B60C0" w14:textId="0941F646" w:rsidR="00BC0691" w:rsidRPr="00734ECA" w:rsidRDefault="004160B0" w:rsidP="00E65B2E">
            <w:pPr>
              <w:rPr>
                <w:rFonts w:cs="Arial"/>
                <w:b w:val="0"/>
                <w:bCs w:val="0"/>
                <w:szCs w:val="20"/>
              </w:rPr>
            </w:pPr>
            <w:r w:rsidRPr="00734ECA">
              <w:rPr>
                <w:rFonts w:cs="Arial"/>
                <w:b w:val="0"/>
                <w:bCs w:val="0"/>
                <w:szCs w:val="20"/>
              </w:rPr>
              <w:t>PO</w:t>
            </w:r>
          </w:p>
        </w:tc>
        <w:tc>
          <w:tcPr>
            <w:tcW w:w="6804" w:type="dxa"/>
          </w:tcPr>
          <w:p w14:paraId="50CB9099" w14:textId="7FC9E0D2" w:rsidR="00BC0691" w:rsidRPr="00073C36" w:rsidRDefault="004160B0"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Purchase Order</w:t>
            </w:r>
          </w:p>
        </w:tc>
      </w:tr>
      <w:tr w:rsidR="00BC0691" w:rsidRPr="00073C36" w14:paraId="6B07DA3E"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6C81A35B" w14:textId="77777777" w:rsidR="00BC0691" w:rsidRPr="00073C36" w:rsidRDefault="00BC0691" w:rsidP="00E65B2E">
            <w:pPr>
              <w:rPr>
                <w:rFonts w:cs="Arial"/>
                <w:szCs w:val="20"/>
              </w:rPr>
            </w:pPr>
          </w:p>
        </w:tc>
        <w:tc>
          <w:tcPr>
            <w:tcW w:w="6804" w:type="dxa"/>
          </w:tcPr>
          <w:p w14:paraId="4464D338"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0CA17F33"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823CDBD" w14:textId="77777777" w:rsidR="00BC0691" w:rsidRPr="00073C36" w:rsidRDefault="00BC0691" w:rsidP="00E65B2E">
            <w:pPr>
              <w:rPr>
                <w:rFonts w:cs="Arial"/>
                <w:szCs w:val="20"/>
              </w:rPr>
            </w:pPr>
          </w:p>
        </w:tc>
        <w:tc>
          <w:tcPr>
            <w:tcW w:w="6804" w:type="dxa"/>
          </w:tcPr>
          <w:p w14:paraId="5098AFEA"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C0691" w:rsidRPr="00073C36" w14:paraId="60BD8080"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5D640348" w14:textId="77777777" w:rsidR="00BC0691" w:rsidRPr="00073C36" w:rsidRDefault="00BC0691" w:rsidP="00E65B2E">
            <w:pPr>
              <w:rPr>
                <w:rFonts w:cs="Arial"/>
                <w:szCs w:val="20"/>
              </w:rPr>
            </w:pPr>
          </w:p>
        </w:tc>
        <w:tc>
          <w:tcPr>
            <w:tcW w:w="6804" w:type="dxa"/>
          </w:tcPr>
          <w:p w14:paraId="60DEDC7D"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5FC32A4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77777777" w:rsidR="00BC0691" w:rsidRPr="00073C36" w:rsidRDefault="00BC0691" w:rsidP="00E65B2E">
            <w:pPr>
              <w:rPr>
                <w:rFonts w:cs="Arial"/>
                <w:szCs w:val="20"/>
              </w:rPr>
            </w:pPr>
          </w:p>
        </w:tc>
        <w:tc>
          <w:tcPr>
            <w:tcW w:w="6804" w:type="dxa"/>
          </w:tcPr>
          <w:p w14:paraId="2D9F9FD3"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8FC0BE2" w14:textId="38A5D4C0" w:rsidR="00C961E4" w:rsidRPr="00F7253F" w:rsidRDefault="00026C46" w:rsidP="00026C46">
      <w:pPr>
        <w:pStyle w:val="Heading2"/>
      </w:pPr>
      <w:bookmarkStart w:id="32" w:name="_Toc96335893"/>
      <w:bookmarkStart w:id="33" w:name="_Toc141951521"/>
      <w:r>
        <w:t xml:space="preserve">1.5 </w:t>
      </w:r>
      <w:r w:rsidR="00CA78B9" w:rsidRPr="00F7253F">
        <w:t>Technical Design Diagram</w:t>
      </w:r>
      <w:bookmarkEnd w:id="32"/>
      <w:bookmarkEnd w:id="33"/>
      <w:r w:rsidR="00CA78B9" w:rsidRPr="00F7253F">
        <w:t xml:space="preserve"> </w:t>
      </w:r>
    </w:p>
    <w:p w14:paraId="2D619EEF" w14:textId="49D105D8" w:rsidR="00FC153D" w:rsidRPr="00026C46" w:rsidRDefault="00026C46" w:rsidP="00CD5823">
      <w:pPr>
        <w:pStyle w:val="Heading3"/>
        <w:rPr>
          <w:rStyle w:val="IntenseEmphasis"/>
          <w:b w:val="0"/>
          <w:bCs w:val="0"/>
          <w:i w:val="0"/>
          <w:iCs w:val="0"/>
          <w:color w:val="auto"/>
        </w:rPr>
      </w:pPr>
      <w:bookmarkStart w:id="34" w:name="_Toc96335894"/>
      <w:bookmarkStart w:id="35" w:name="_Toc141951522"/>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34"/>
      <w:bookmarkEnd w:id="35"/>
      <w:r w:rsidR="00B34131" w:rsidRPr="00026C46">
        <w:rPr>
          <w:rStyle w:val="IntenseEmphasis"/>
          <w:b w:val="0"/>
          <w:bCs w:val="0"/>
          <w:i w:val="0"/>
          <w:iCs w:val="0"/>
          <w:color w:val="auto"/>
        </w:rPr>
        <w:t xml:space="preserve"> </w:t>
      </w:r>
    </w:p>
    <w:p w14:paraId="2F83E594" w14:textId="47FDBA7F" w:rsidR="00F95E0B" w:rsidRPr="00D40666" w:rsidRDefault="006515AF" w:rsidP="00F95E0B">
      <w:pPr>
        <w:rPr>
          <w:rStyle w:val="IntenseEmphasis"/>
        </w:rPr>
      </w:pPr>
      <w:r>
        <w:rPr>
          <w:i/>
          <w:iCs/>
          <w:noProof/>
          <w:color w:val="4472C4" w:themeColor="accent1"/>
        </w:rPr>
        <w:drawing>
          <wp:inline distT="0" distB="0" distL="0" distR="0" wp14:anchorId="6BE86F2E" wp14:editId="54B52083">
            <wp:extent cx="8229600" cy="4873625"/>
            <wp:effectExtent l="0" t="0" r="0" b="3175"/>
            <wp:docPr id="10" name="Picture 1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engineering drawing&#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8229600" cy="4873625"/>
                    </a:xfrm>
                    <a:prstGeom prst="rect">
                      <a:avLst/>
                    </a:prstGeom>
                  </pic:spPr>
                </pic:pic>
              </a:graphicData>
            </a:graphic>
          </wp:inline>
        </w:drawing>
      </w:r>
    </w:p>
    <w:p w14:paraId="0F952DF9" w14:textId="77777777" w:rsidR="00D6647B" w:rsidRDefault="00D6647B">
      <w:pPr>
        <w:rPr>
          <w:rStyle w:val="IntenseEmphasis"/>
          <w:rFonts w:eastAsiaTheme="majorEastAsia" w:cstheme="majorBidi"/>
          <w:b/>
          <w:bCs/>
          <w:i w:val="0"/>
          <w:iCs w:val="0"/>
          <w:color w:val="auto"/>
          <w:sz w:val="22"/>
          <w:u w:val="single"/>
        </w:rPr>
      </w:pPr>
      <w:bookmarkStart w:id="36" w:name="_Toc96335895"/>
      <w:r>
        <w:rPr>
          <w:rStyle w:val="IntenseEmphasis"/>
          <w:i w:val="0"/>
          <w:iCs w:val="0"/>
          <w:color w:val="auto"/>
        </w:rPr>
        <w:br w:type="page"/>
      </w:r>
    </w:p>
    <w:p w14:paraId="38DCD9DA" w14:textId="109DC4D7" w:rsidR="00BC0691" w:rsidRDefault="00026C46" w:rsidP="00CD5823">
      <w:pPr>
        <w:pStyle w:val="Heading3"/>
        <w:rPr>
          <w:rStyle w:val="IntenseEmphasis"/>
          <w:i w:val="0"/>
          <w:iCs w:val="0"/>
          <w:color w:val="auto"/>
        </w:rPr>
      </w:pPr>
      <w:bookmarkStart w:id="37" w:name="_Toc141951523"/>
      <w:r>
        <w:rPr>
          <w:rStyle w:val="IntenseEmphasis"/>
          <w:i w:val="0"/>
          <w:iCs w:val="0"/>
          <w:color w:val="auto"/>
        </w:rPr>
        <w:lastRenderedPageBreak/>
        <w:t xml:space="preserve">1.5.2 </w:t>
      </w:r>
      <w:r w:rsidR="007C70CC" w:rsidRPr="007C70CC">
        <w:rPr>
          <w:rStyle w:val="IntenseEmphasis"/>
          <w:i w:val="0"/>
          <w:iCs w:val="0"/>
          <w:color w:val="auto"/>
        </w:rPr>
        <w:t>Integration Architecture Diagram</w:t>
      </w:r>
      <w:bookmarkEnd w:id="36"/>
      <w:bookmarkEnd w:id="37"/>
      <w:r w:rsidR="007C70CC" w:rsidRPr="007C70CC">
        <w:rPr>
          <w:rStyle w:val="IntenseEmphasis"/>
          <w:i w:val="0"/>
          <w:iCs w:val="0"/>
          <w:color w:val="auto"/>
        </w:rPr>
        <w:t xml:space="preserve"> </w:t>
      </w:r>
    </w:p>
    <w:p w14:paraId="6A2555F0" w14:textId="100B2093" w:rsidR="00825535" w:rsidRPr="001E78CC" w:rsidRDefault="00250D60" w:rsidP="00554D7D">
      <w:pPr>
        <w:pStyle w:val="ListParagraph"/>
        <w:numPr>
          <w:ilvl w:val="0"/>
          <w:numId w:val="27"/>
        </w:numPr>
        <w:rPr>
          <w:rStyle w:val="IntenseEmphasis"/>
          <w:i w:val="0"/>
          <w:iCs w:val="0"/>
          <w:color w:val="auto"/>
        </w:rPr>
      </w:pPr>
      <w:r w:rsidRPr="001E78CC">
        <w:rPr>
          <w:rStyle w:val="IntenseEmphasis"/>
          <w:i w:val="0"/>
          <w:iCs w:val="0"/>
          <w:color w:val="auto"/>
        </w:rPr>
        <w:t>Syspro Busine</w:t>
      </w:r>
      <w:r w:rsidR="00825535" w:rsidRPr="001E78CC">
        <w:rPr>
          <w:rStyle w:val="IntenseEmphasis"/>
          <w:i w:val="0"/>
          <w:iCs w:val="0"/>
          <w:color w:val="auto"/>
        </w:rPr>
        <w:t>ss Objects</w:t>
      </w:r>
    </w:p>
    <w:p w14:paraId="57131682" w14:textId="4AE9A588"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t>WIPRMI</w:t>
      </w:r>
      <w:r w:rsidR="00AC793E" w:rsidRPr="001E78CC">
        <w:rPr>
          <w:rStyle w:val="IntenseEmphasis"/>
          <w:i w:val="0"/>
          <w:iCs w:val="0"/>
          <w:color w:val="auto"/>
        </w:rPr>
        <w:t xml:space="preserve"> – WIP Material Retrieve</w:t>
      </w:r>
    </w:p>
    <w:p w14:paraId="0141E69B" w14:textId="0F637EB4" w:rsidR="00D04B91" w:rsidRPr="001E78CC" w:rsidRDefault="00D04B91" w:rsidP="00D04B91">
      <w:pPr>
        <w:pStyle w:val="ListParagraph"/>
        <w:numPr>
          <w:ilvl w:val="2"/>
          <w:numId w:val="27"/>
        </w:numPr>
        <w:rPr>
          <w:rStyle w:val="IntenseEmphasis"/>
          <w:i w:val="0"/>
          <w:iCs w:val="0"/>
          <w:color w:val="auto"/>
        </w:rPr>
      </w:pPr>
      <w:r w:rsidRPr="001E78CC">
        <w:rPr>
          <w:rStyle w:val="IntenseEmphasis"/>
          <w:i w:val="0"/>
          <w:iCs w:val="0"/>
          <w:color w:val="auto"/>
        </w:rPr>
        <w:t>XML</w:t>
      </w:r>
      <w:r w:rsidR="00CE7E88" w:rsidRPr="001E78CC">
        <w:rPr>
          <w:rStyle w:val="IntenseEmphasis"/>
          <w:i w:val="0"/>
          <w:iCs w:val="0"/>
          <w:color w:val="auto"/>
        </w:rPr>
        <w:t xml:space="preserve"> Sent</w:t>
      </w:r>
    </w:p>
    <w:p w14:paraId="77006DB1" w14:textId="1804EDC8" w:rsidR="00095B26" w:rsidRPr="001E78CC" w:rsidRDefault="00D6647B" w:rsidP="00095B26">
      <w:pPr>
        <w:pStyle w:val="ListParagraph"/>
        <w:numPr>
          <w:ilvl w:val="3"/>
          <w:numId w:val="27"/>
        </w:numPr>
        <w:rPr>
          <w:rStyle w:val="IntenseEmphasis"/>
          <w:i w:val="0"/>
          <w:iCs w:val="0"/>
          <w:color w:val="auto"/>
        </w:rPr>
      </w:pPr>
      <w:r w:rsidRPr="001E78CC">
        <w:rPr>
          <w:rStyle w:val="IntenseEmphasis"/>
          <w:i w:val="0"/>
          <w:iCs w:val="0"/>
          <w:color w:val="auto"/>
        </w:rPr>
        <w:t>Instance</w:t>
      </w:r>
      <w:r w:rsidR="00095B26" w:rsidRPr="001E78CC">
        <w:rPr>
          <w:rStyle w:val="IntenseEmphasis"/>
          <w:i w:val="0"/>
          <w:iCs w:val="0"/>
          <w:color w:val="auto"/>
        </w:rPr>
        <w:t xml:space="preserve"> defaults located in </w:t>
      </w:r>
      <w:r w:rsidR="00BD0AD9">
        <w:rPr>
          <w:rStyle w:val="IntenseEmphasis"/>
          <w:i w:val="0"/>
          <w:iCs w:val="0"/>
          <w:color w:val="auto"/>
        </w:rPr>
        <w:t>SysproDocument.</w:t>
      </w:r>
      <w:r w:rsidR="00FC78C7">
        <w:rPr>
          <w:rStyle w:val="IntenseEmphasis"/>
          <w:i w:val="0"/>
          <w:iCs w:val="0"/>
          <w:color w:val="auto"/>
        </w:rPr>
        <w:t>dbo.Parameter</w:t>
      </w:r>
    </w:p>
    <w:p w14:paraId="045BD902" w14:textId="6B348926" w:rsidR="00095B26" w:rsidRDefault="00971F71" w:rsidP="00971F71">
      <w:pPr>
        <w:pStyle w:val="ListParagraph"/>
        <w:ind w:left="2880"/>
        <w:rPr>
          <w:rStyle w:val="IntenseEmphasis"/>
        </w:rPr>
      </w:pPr>
      <w:r w:rsidRPr="00971F71">
        <w:rPr>
          <w:rStyle w:val="IntenseEmphasis"/>
          <w:noProof/>
        </w:rPr>
        <w:drawing>
          <wp:inline distT="0" distB="0" distL="0" distR="0" wp14:anchorId="597E6B18" wp14:editId="1DC8C8DC">
            <wp:extent cx="4645024" cy="1797542"/>
            <wp:effectExtent l="0" t="0" r="381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4673627" cy="1808611"/>
                    </a:xfrm>
                    <a:prstGeom prst="rect">
                      <a:avLst/>
                    </a:prstGeom>
                  </pic:spPr>
                </pic:pic>
              </a:graphicData>
            </a:graphic>
          </wp:inline>
        </w:drawing>
      </w:r>
    </w:p>
    <w:p w14:paraId="672C4174" w14:textId="77777777" w:rsidR="00CE7E88" w:rsidRDefault="00CE7E88">
      <w:pPr>
        <w:rPr>
          <w:rStyle w:val="IntenseEmphasis"/>
        </w:rPr>
      </w:pPr>
      <w:r>
        <w:rPr>
          <w:rStyle w:val="IntenseEmphasis"/>
        </w:rPr>
        <w:br w:type="page"/>
      </w:r>
    </w:p>
    <w:p w14:paraId="6BBCDF0F" w14:textId="0910DE49" w:rsidR="00D04B91" w:rsidRPr="001E78CC" w:rsidRDefault="009C438C" w:rsidP="00D04B91">
      <w:pPr>
        <w:pStyle w:val="ListParagraph"/>
        <w:numPr>
          <w:ilvl w:val="2"/>
          <w:numId w:val="27"/>
        </w:numPr>
        <w:rPr>
          <w:rStyle w:val="IntenseEmphasis"/>
          <w:i w:val="0"/>
          <w:iCs w:val="0"/>
          <w:color w:val="auto"/>
        </w:rPr>
      </w:pPr>
      <w:r w:rsidRPr="001E78CC">
        <w:rPr>
          <w:rStyle w:val="IntenseEmphasis"/>
          <w:i w:val="0"/>
          <w:iCs w:val="0"/>
          <w:color w:val="auto"/>
        </w:rPr>
        <w:lastRenderedPageBreak/>
        <w:t>XML Returned</w:t>
      </w:r>
    </w:p>
    <w:p w14:paraId="5B0C08AA" w14:textId="67850011" w:rsidR="009C438C" w:rsidRDefault="009C438C" w:rsidP="00971F71">
      <w:pPr>
        <w:pStyle w:val="ListParagraph"/>
        <w:ind w:left="2160"/>
        <w:rPr>
          <w:rStyle w:val="IntenseEmphasis"/>
        </w:rPr>
      </w:pPr>
      <w:r w:rsidRPr="009C438C">
        <w:rPr>
          <w:rStyle w:val="IntenseEmphasis"/>
          <w:noProof/>
        </w:rPr>
        <w:drawing>
          <wp:inline distT="0" distB="0" distL="0" distR="0" wp14:anchorId="746078F8" wp14:editId="0AACBA04">
            <wp:extent cx="4239205" cy="4743450"/>
            <wp:effectExtent l="0" t="0" r="9525"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19"/>
                    <a:stretch>
                      <a:fillRect/>
                    </a:stretch>
                  </pic:blipFill>
                  <pic:spPr>
                    <a:xfrm>
                      <a:off x="0" y="0"/>
                      <a:ext cx="4245837" cy="4750871"/>
                    </a:xfrm>
                    <a:prstGeom prst="rect">
                      <a:avLst/>
                    </a:prstGeom>
                  </pic:spPr>
                </pic:pic>
              </a:graphicData>
            </a:graphic>
          </wp:inline>
        </w:drawing>
      </w:r>
    </w:p>
    <w:p w14:paraId="5835C4DE" w14:textId="77777777" w:rsidR="00D6647B" w:rsidRDefault="00D6647B">
      <w:pPr>
        <w:rPr>
          <w:rStyle w:val="IntenseEmphasis"/>
        </w:rPr>
      </w:pPr>
      <w:r>
        <w:rPr>
          <w:rStyle w:val="IntenseEmphasis"/>
        </w:rPr>
        <w:br w:type="page"/>
      </w:r>
    </w:p>
    <w:p w14:paraId="17052A8E" w14:textId="3D09353F"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lastRenderedPageBreak/>
        <w:t>WIPTLP</w:t>
      </w:r>
      <w:r w:rsidR="00AC793E" w:rsidRPr="001E78CC">
        <w:rPr>
          <w:rStyle w:val="IntenseEmphasis"/>
          <w:i w:val="0"/>
          <w:iCs w:val="0"/>
          <w:color w:val="auto"/>
        </w:rPr>
        <w:t xml:space="preserve"> – WIP Labor Posting</w:t>
      </w:r>
    </w:p>
    <w:p w14:paraId="06899131" w14:textId="6558C606"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XML</w:t>
      </w:r>
      <w:r w:rsidR="00081DCA" w:rsidRPr="001E78CC">
        <w:rPr>
          <w:rStyle w:val="IntenseEmphasis"/>
          <w:i w:val="0"/>
          <w:iCs w:val="0"/>
          <w:color w:val="auto"/>
        </w:rPr>
        <w:t xml:space="preserve"> Parameter</w:t>
      </w:r>
      <w:r w:rsidRPr="001E78CC">
        <w:rPr>
          <w:rStyle w:val="IntenseEmphasis"/>
          <w:i w:val="0"/>
          <w:iCs w:val="0"/>
          <w:color w:val="auto"/>
        </w:rPr>
        <w:t xml:space="preserve"> Sent</w:t>
      </w:r>
    </w:p>
    <w:p w14:paraId="77A25481" w14:textId="5730EEB0" w:rsidR="00081DCA" w:rsidRPr="001E78CC" w:rsidRDefault="00081DCA" w:rsidP="00081DCA">
      <w:pPr>
        <w:pStyle w:val="ListParagraph"/>
        <w:numPr>
          <w:ilvl w:val="3"/>
          <w:numId w:val="27"/>
        </w:numPr>
        <w:rPr>
          <w:rStyle w:val="IntenseEmphasis"/>
          <w:i w:val="0"/>
          <w:iCs w:val="0"/>
          <w:color w:val="auto"/>
        </w:rPr>
      </w:pPr>
      <w:r w:rsidRPr="001E78CC">
        <w:rPr>
          <w:rStyle w:val="IntenseEmphasis"/>
          <w:i w:val="0"/>
          <w:iCs w:val="0"/>
          <w:color w:val="auto"/>
        </w:rPr>
        <w:t xml:space="preserve">Parameter defaults located in </w:t>
      </w:r>
      <w:r w:rsidR="00FC78C7">
        <w:rPr>
          <w:rStyle w:val="IntenseEmphasis"/>
          <w:i w:val="0"/>
          <w:iCs w:val="0"/>
          <w:color w:val="auto"/>
        </w:rPr>
        <w:t>SysproDocument.dbo.Parameter</w:t>
      </w:r>
    </w:p>
    <w:p w14:paraId="0A33CF08" w14:textId="2AEBBBC3" w:rsidR="00081DCA" w:rsidRDefault="00081DCA" w:rsidP="00081DCA">
      <w:pPr>
        <w:pStyle w:val="ListParagraph"/>
        <w:ind w:left="2160"/>
        <w:rPr>
          <w:rStyle w:val="IntenseEmphasis"/>
        </w:rPr>
      </w:pPr>
      <w:r w:rsidRPr="00081DCA">
        <w:rPr>
          <w:rStyle w:val="IntenseEmphasis"/>
          <w:noProof/>
        </w:rPr>
        <w:drawing>
          <wp:inline distT="0" distB="0" distL="0" distR="0" wp14:anchorId="0734E06B" wp14:editId="7E17A8D7">
            <wp:extent cx="3314700" cy="1119249"/>
            <wp:effectExtent l="0" t="0" r="0" b="508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0"/>
                    <a:stretch>
                      <a:fillRect/>
                    </a:stretch>
                  </pic:blipFill>
                  <pic:spPr>
                    <a:xfrm>
                      <a:off x="0" y="0"/>
                      <a:ext cx="3368630" cy="1137459"/>
                    </a:xfrm>
                    <a:prstGeom prst="rect">
                      <a:avLst/>
                    </a:prstGeom>
                  </pic:spPr>
                </pic:pic>
              </a:graphicData>
            </a:graphic>
          </wp:inline>
        </w:drawing>
      </w:r>
    </w:p>
    <w:p w14:paraId="5E95E003" w14:textId="70862607" w:rsidR="00081DCA" w:rsidRDefault="00081DCA" w:rsidP="00D6647B">
      <w:pPr>
        <w:pStyle w:val="ListParagraph"/>
        <w:numPr>
          <w:ilvl w:val="2"/>
          <w:numId w:val="27"/>
        </w:numPr>
        <w:rPr>
          <w:rStyle w:val="IntenseEmphasis"/>
          <w:i w:val="0"/>
          <w:iCs w:val="0"/>
          <w:color w:val="auto"/>
        </w:rPr>
      </w:pPr>
      <w:r w:rsidRPr="001E78CC">
        <w:rPr>
          <w:rStyle w:val="IntenseEmphasis"/>
          <w:i w:val="0"/>
          <w:iCs w:val="0"/>
          <w:color w:val="auto"/>
        </w:rPr>
        <w:t>XML Instance Sent</w:t>
      </w:r>
    </w:p>
    <w:p w14:paraId="41A74C22" w14:textId="77777777"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7ED8BACF" w14:textId="6A9F49C5" w:rsidR="00081DCA" w:rsidRDefault="003F4F97" w:rsidP="006C7063">
      <w:pPr>
        <w:pStyle w:val="ListParagraph"/>
        <w:ind w:left="2160"/>
        <w:rPr>
          <w:rStyle w:val="IntenseEmphasis"/>
        </w:rPr>
      </w:pPr>
      <w:r w:rsidRPr="003F4F97">
        <w:rPr>
          <w:rStyle w:val="IntenseEmphasis"/>
          <w:noProof/>
        </w:rPr>
        <w:drawing>
          <wp:inline distT="0" distB="0" distL="0" distR="0" wp14:anchorId="7BDE0D50" wp14:editId="78AB5585">
            <wp:extent cx="4682360" cy="1371600"/>
            <wp:effectExtent l="0" t="0" r="4445"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1"/>
                    <a:stretch>
                      <a:fillRect/>
                    </a:stretch>
                  </pic:blipFill>
                  <pic:spPr>
                    <a:xfrm>
                      <a:off x="0" y="0"/>
                      <a:ext cx="4686130" cy="1372704"/>
                    </a:xfrm>
                    <a:prstGeom prst="rect">
                      <a:avLst/>
                    </a:prstGeom>
                  </pic:spPr>
                </pic:pic>
              </a:graphicData>
            </a:graphic>
          </wp:inline>
        </w:drawing>
      </w:r>
    </w:p>
    <w:p w14:paraId="315B226B" w14:textId="457DBA24"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XML Received</w:t>
      </w:r>
    </w:p>
    <w:p w14:paraId="035ADD82" w14:textId="01A550C5" w:rsidR="006C7063" w:rsidRDefault="006C7063" w:rsidP="006F00A3">
      <w:pPr>
        <w:pStyle w:val="ListParagraph"/>
        <w:ind w:left="2160"/>
        <w:rPr>
          <w:rStyle w:val="IntenseEmphasis"/>
        </w:rPr>
      </w:pPr>
      <w:r w:rsidRPr="006C7063">
        <w:rPr>
          <w:rStyle w:val="IntenseEmphasis"/>
          <w:noProof/>
        </w:rPr>
        <w:drawing>
          <wp:inline distT="0" distB="0" distL="0" distR="0" wp14:anchorId="3E183E41" wp14:editId="01FA8A67">
            <wp:extent cx="2711450" cy="1575427"/>
            <wp:effectExtent l="0" t="0" r="0" b="635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stretch>
                      <a:fillRect/>
                    </a:stretch>
                  </pic:blipFill>
                  <pic:spPr>
                    <a:xfrm>
                      <a:off x="0" y="0"/>
                      <a:ext cx="2719100" cy="1579872"/>
                    </a:xfrm>
                    <a:prstGeom prst="rect">
                      <a:avLst/>
                    </a:prstGeom>
                  </pic:spPr>
                </pic:pic>
              </a:graphicData>
            </a:graphic>
          </wp:inline>
        </w:drawing>
      </w:r>
    </w:p>
    <w:p w14:paraId="7385F263" w14:textId="77777777" w:rsidR="004F1839" w:rsidRDefault="004F1839">
      <w:pPr>
        <w:rPr>
          <w:rStyle w:val="IntenseEmphasis"/>
        </w:rPr>
      </w:pPr>
      <w:r>
        <w:rPr>
          <w:rStyle w:val="IntenseEmphasis"/>
        </w:rPr>
        <w:br w:type="page"/>
      </w:r>
    </w:p>
    <w:p w14:paraId="6C6B02F2" w14:textId="6FED092D"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lastRenderedPageBreak/>
        <w:t>WIPTMI</w:t>
      </w:r>
      <w:r w:rsidR="00AC793E" w:rsidRPr="001E78CC">
        <w:rPr>
          <w:rStyle w:val="IntenseEmphasis"/>
          <w:i w:val="0"/>
          <w:iCs w:val="0"/>
          <w:color w:val="auto"/>
        </w:rPr>
        <w:t xml:space="preserve"> – WIP Material Posting</w:t>
      </w:r>
    </w:p>
    <w:p w14:paraId="30CB703C" w14:textId="361169E8"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 xml:space="preserve">XML </w:t>
      </w:r>
      <w:r w:rsidR="00576D91" w:rsidRPr="001E78CC">
        <w:rPr>
          <w:rStyle w:val="IntenseEmphasis"/>
          <w:i w:val="0"/>
          <w:iCs w:val="0"/>
          <w:color w:val="auto"/>
        </w:rPr>
        <w:t xml:space="preserve">Parameter </w:t>
      </w:r>
      <w:r w:rsidRPr="001E78CC">
        <w:rPr>
          <w:rStyle w:val="IntenseEmphasis"/>
          <w:i w:val="0"/>
          <w:iCs w:val="0"/>
          <w:color w:val="auto"/>
        </w:rPr>
        <w:t>Sent</w:t>
      </w:r>
    </w:p>
    <w:p w14:paraId="2E593818" w14:textId="749C18F5" w:rsidR="0057755D" w:rsidRPr="001E78CC" w:rsidRDefault="0057755D" w:rsidP="0057755D">
      <w:pPr>
        <w:pStyle w:val="ListParagraph"/>
        <w:numPr>
          <w:ilvl w:val="3"/>
          <w:numId w:val="27"/>
        </w:numPr>
        <w:rPr>
          <w:rStyle w:val="IntenseEmphasis"/>
          <w:i w:val="0"/>
          <w:iCs w:val="0"/>
          <w:color w:val="auto"/>
        </w:rPr>
      </w:pPr>
      <w:r w:rsidRPr="001E78CC">
        <w:rPr>
          <w:rStyle w:val="IntenseEmphasis"/>
          <w:i w:val="0"/>
          <w:iCs w:val="0"/>
          <w:color w:val="auto"/>
        </w:rPr>
        <w:t xml:space="preserve">Parameter defaults located in </w:t>
      </w:r>
      <w:r w:rsidR="00FC78C7">
        <w:rPr>
          <w:rStyle w:val="IntenseEmphasis"/>
          <w:i w:val="0"/>
          <w:iCs w:val="0"/>
          <w:color w:val="auto"/>
        </w:rPr>
        <w:t>SysproDocument.dbo.Parameter</w:t>
      </w:r>
    </w:p>
    <w:p w14:paraId="0952DA7A" w14:textId="43BFD78E" w:rsidR="00576D91" w:rsidRDefault="00C834A8" w:rsidP="00594C98">
      <w:pPr>
        <w:pStyle w:val="ListParagraph"/>
        <w:ind w:left="2160" w:firstLine="360"/>
        <w:rPr>
          <w:rStyle w:val="IntenseEmphasis"/>
        </w:rPr>
      </w:pPr>
      <w:r w:rsidRPr="00C834A8">
        <w:rPr>
          <w:rStyle w:val="IntenseEmphasis"/>
          <w:noProof/>
        </w:rPr>
        <w:drawing>
          <wp:inline distT="0" distB="0" distL="0" distR="0" wp14:anchorId="31BD347C" wp14:editId="51B59504">
            <wp:extent cx="2603500" cy="964894"/>
            <wp:effectExtent l="0" t="0" r="6350" b="6985"/>
            <wp:docPr id="11" name="Picture 11" descr="Graphical user interface, text, application,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letter&#10;&#10;Description automatically generated"/>
                    <pic:cNvPicPr/>
                  </pic:nvPicPr>
                  <pic:blipFill>
                    <a:blip r:embed="rId23"/>
                    <a:stretch>
                      <a:fillRect/>
                    </a:stretch>
                  </pic:blipFill>
                  <pic:spPr>
                    <a:xfrm>
                      <a:off x="0" y="0"/>
                      <a:ext cx="2612413" cy="968197"/>
                    </a:xfrm>
                    <a:prstGeom prst="rect">
                      <a:avLst/>
                    </a:prstGeom>
                  </pic:spPr>
                </pic:pic>
              </a:graphicData>
            </a:graphic>
          </wp:inline>
        </w:drawing>
      </w:r>
    </w:p>
    <w:p w14:paraId="1A5E3BD0" w14:textId="5817CB7A" w:rsidR="00576D91" w:rsidRDefault="00576D91" w:rsidP="00D6647B">
      <w:pPr>
        <w:pStyle w:val="ListParagraph"/>
        <w:numPr>
          <w:ilvl w:val="2"/>
          <w:numId w:val="27"/>
        </w:numPr>
        <w:rPr>
          <w:rStyle w:val="IntenseEmphasis"/>
          <w:color w:val="auto"/>
        </w:rPr>
      </w:pPr>
      <w:r w:rsidRPr="001E78CC">
        <w:rPr>
          <w:rStyle w:val="IntenseEmphasis"/>
          <w:color w:val="auto"/>
        </w:rPr>
        <w:t>XML Instance Sent</w:t>
      </w:r>
    </w:p>
    <w:p w14:paraId="444F3B53" w14:textId="77777777"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65041C83" w14:textId="77707F88" w:rsidR="00576D91" w:rsidRPr="001E78CC" w:rsidRDefault="00576D91" w:rsidP="00576D91">
      <w:pPr>
        <w:pStyle w:val="ListParagraph"/>
        <w:ind w:left="2160"/>
        <w:rPr>
          <w:rStyle w:val="IntenseEmphasis"/>
          <w:color w:val="auto"/>
        </w:rPr>
      </w:pPr>
      <w:r w:rsidRPr="001E78CC">
        <w:rPr>
          <w:rStyle w:val="IntenseEmphasis"/>
          <w:noProof/>
          <w:color w:val="auto"/>
        </w:rPr>
        <w:drawing>
          <wp:inline distT="0" distB="0" distL="0" distR="0" wp14:anchorId="31D98E33" wp14:editId="021BF2C3">
            <wp:extent cx="3689351" cy="1455702"/>
            <wp:effectExtent l="0" t="0" r="635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24"/>
                    <a:stretch>
                      <a:fillRect/>
                    </a:stretch>
                  </pic:blipFill>
                  <pic:spPr>
                    <a:xfrm>
                      <a:off x="0" y="0"/>
                      <a:ext cx="3709521" cy="1463661"/>
                    </a:xfrm>
                    <a:prstGeom prst="rect">
                      <a:avLst/>
                    </a:prstGeom>
                  </pic:spPr>
                </pic:pic>
              </a:graphicData>
            </a:graphic>
          </wp:inline>
        </w:drawing>
      </w:r>
    </w:p>
    <w:p w14:paraId="1B737746" w14:textId="78CE0CAE" w:rsidR="00D6647B" w:rsidRPr="001E78CC" w:rsidRDefault="00D6647B" w:rsidP="00D6647B">
      <w:pPr>
        <w:pStyle w:val="ListParagraph"/>
        <w:numPr>
          <w:ilvl w:val="2"/>
          <w:numId w:val="27"/>
        </w:numPr>
        <w:rPr>
          <w:rStyle w:val="IntenseEmphasis"/>
          <w:color w:val="auto"/>
        </w:rPr>
      </w:pPr>
      <w:r w:rsidRPr="001E78CC">
        <w:rPr>
          <w:rStyle w:val="IntenseEmphasis"/>
          <w:color w:val="auto"/>
        </w:rPr>
        <w:t>XML Received</w:t>
      </w:r>
    </w:p>
    <w:p w14:paraId="13C954E4" w14:textId="022F2E96" w:rsidR="002D7053" w:rsidRDefault="002D7053" w:rsidP="002D7053">
      <w:pPr>
        <w:pStyle w:val="ListParagraph"/>
        <w:ind w:left="2160"/>
        <w:rPr>
          <w:rStyle w:val="IntenseEmphasis"/>
        </w:rPr>
      </w:pPr>
      <w:r w:rsidRPr="002D7053">
        <w:rPr>
          <w:rStyle w:val="IntenseEmphasis"/>
          <w:noProof/>
        </w:rPr>
        <w:drawing>
          <wp:inline distT="0" distB="0" distL="0" distR="0" wp14:anchorId="671AD0EF" wp14:editId="36B260D9">
            <wp:extent cx="4003676" cy="1912547"/>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5"/>
                    <a:stretch>
                      <a:fillRect/>
                    </a:stretch>
                  </pic:blipFill>
                  <pic:spPr>
                    <a:xfrm>
                      <a:off x="0" y="0"/>
                      <a:ext cx="4018970" cy="1919853"/>
                    </a:xfrm>
                    <a:prstGeom prst="rect">
                      <a:avLst/>
                    </a:prstGeom>
                  </pic:spPr>
                </pic:pic>
              </a:graphicData>
            </a:graphic>
          </wp:inline>
        </w:drawing>
      </w:r>
    </w:p>
    <w:p w14:paraId="1C07DDFF" w14:textId="77777777" w:rsidR="00AC793E" w:rsidRDefault="00AC793E">
      <w:pPr>
        <w:rPr>
          <w:rStyle w:val="IntenseEmphasis"/>
        </w:rPr>
      </w:pPr>
      <w:r>
        <w:rPr>
          <w:rStyle w:val="IntenseEmphasis"/>
        </w:rPr>
        <w:br w:type="page"/>
      </w:r>
    </w:p>
    <w:p w14:paraId="7468CA02" w14:textId="61127463" w:rsidR="00825535" w:rsidRPr="001E78CC" w:rsidRDefault="00B83A72" w:rsidP="00825535">
      <w:pPr>
        <w:pStyle w:val="ListParagraph"/>
        <w:numPr>
          <w:ilvl w:val="1"/>
          <w:numId w:val="27"/>
        </w:numPr>
        <w:rPr>
          <w:rStyle w:val="IntenseEmphasis"/>
          <w:color w:val="auto"/>
        </w:rPr>
      </w:pPr>
      <w:r w:rsidRPr="001E78CC">
        <w:rPr>
          <w:rStyle w:val="IntenseEmphasis"/>
          <w:color w:val="auto"/>
        </w:rPr>
        <w:lastRenderedPageBreak/>
        <w:t>PORTOR</w:t>
      </w:r>
      <w:r w:rsidR="00AC793E" w:rsidRPr="001E78CC">
        <w:rPr>
          <w:rStyle w:val="IntenseEmphasis"/>
          <w:color w:val="auto"/>
        </w:rPr>
        <w:t xml:space="preserve"> – PO Receipt Posting</w:t>
      </w:r>
    </w:p>
    <w:p w14:paraId="03990E7B" w14:textId="77777777" w:rsidR="00FC78C7" w:rsidRDefault="00D6647B" w:rsidP="00FC78C7">
      <w:pPr>
        <w:pStyle w:val="ListParagraph"/>
        <w:numPr>
          <w:ilvl w:val="2"/>
          <w:numId w:val="27"/>
        </w:numPr>
        <w:rPr>
          <w:rStyle w:val="IntenseEmphasis"/>
          <w:color w:val="auto"/>
        </w:rPr>
      </w:pPr>
      <w:r w:rsidRPr="001E78CC">
        <w:rPr>
          <w:rStyle w:val="IntenseEmphasis"/>
          <w:color w:val="auto"/>
        </w:rPr>
        <w:t xml:space="preserve">XML </w:t>
      </w:r>
      <w:r w:rsidR="00D50B64" w:rsidRPr="001E78CC">
        <w:rPr>
          <w:rStyle w:val="IntenseEmphasis"/>
          <w:color w:val="auto"/>
        </w:rPr>
        <w:t xml:space="preserve">Parameters </w:t>
      </w:r>
      <w:r w:rsidRPr="001E78CC">
        <w:rPr>
          <w:rStyle w:val="IntenseEmphasis"/>
          <w:color w:val="auto"/>
        </w:rPr>
        <w:t>Sent</w:t>
      </w:r>
    </w:p>
    <w:p w14:paraId="57E4FA98" w14:textId="77777777" w:rsidR="00FC78C7" w:rsidRPr="00FC78C7" w:rsidRDefault="00FC78C7" w:rsidP="00FC78C7">
      <w:pPr>
        <w:pStyle w:val="ListParagraph"/>
        <w:numPr>
          <w:ilvl w:val="3"/>
          <w:numId w:val="27"/>
        </w:numPr>
        <w:rPr>
          <w:rStyle w:val="IntenseEmphasis"/>
          <w:color w:val="auto"/>
        </w:rPr>
      </w:pPr>
      <w:r w:rsidRPr="00FC78C7">
        <w:rPr>
          <w:rStyle w:val="IntenseEmphasis"/>
          <w:i w:val="0"/>
          <w:iCs w:val="0"/>
          <w:color w:val="auto"/>
        </w:rPr>
        <w:t>Parameter defaults located in SysproDocument.dbo.Parameter</w:t>
      </w:r>
    </w:p>
    <w:p w14:paraId="3F87E485" w14:textId="21CD3131" w:rsidR="00D50B64" w:rsidRPr="00FC78C7" w:rsidRDefault="00FC78C7" w:rsidP="00FC78C7">
      <w:pPr>
        <w:ind w:left="2520"/>
        <w:rPr>
          <w:rStyle w:val="IntenseEmphasis"/>
          <w:color w:val="auto"/>
        </w:rPr>
      </w:pPr>
      <w:r w:rsidRPr="00FC78C7">
        <w:rPr>
          <w:rStyle w:val="IntenseEmphasis"/>
          <w:noProof/>
          <w:color w:val="auto"/>
        </w:rPr>
        <w:t xml:space="preserve"> </w:t>
      </w:r>
      <w:r w:rsidR="00D50B64" w:rsidRPr="001E78CC">
        <w:rPr>
          <w:rStyle w:val="IntenseEmphasis"/>
          <w:noProof/>
          <w:color w:val="auto"/>
        </w:rPr>
        <w:drawing>
          <wp:inline distT="0" distB="0" distL="0" distR="0" wp14:anchorId="07CB289B" wp14:editId="47ABC704">
            <wp:extent cx="4303787" cy="970345"/>
            <wp:effectExtent l="0" t="0" r="1905"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6"/>
                    <a:stretch>
                      <a:fillRect/>
                    </a:stretch>
                  </pic:blipFill>
                  <pic:spPr>
                    <a:xfrm>
                      <a:off x="0" y="0"/>
                      <a:ext cx="4371978" cy="985720"/>
                    </a:xfrm>
                    <a:prstGeom prst="rect">
                      <a:avLst/>
                    </a:prstGeom>
                  </pic:spPr>
                </pic:pic>
              </a:graphicData>
            </a:graphic>
          </wp:inline>
        </w:drawing>
      </w:r>
    </w:p>
    <w:p w14:paraId="481BEB9C" w14:textId="731CD16B" w:rsidR="00D50B64" w:rsidRDefault="00D50B64" w:rsidP="00D6647B">
      <w:pPr>
        <w:pStyle w:val="ListParagraph"/>
        <w:numPr>
          <w:ilvl w:val="2"/>
          <w:numId w:val="27"/>
        </w:numPr>
        <w:rPr>
          <w:rStyle w:val="IntenseEmphasis"/>
          <w:color w:val="auto"/>
        </w:rPr>
      </w:pPr>
      <w:r w:rsidRPr="001E78CC">
        <w:rPr>
          <w:rStyle w:val="IntenseEmphasis"/>
          <w:color w:val="auto"/>
        </w:rPr>
        <w:t>XML Instance Sent</w:t>
      </w:r>
    </w:p>
    <w:p w14:paraId="339ADA20" w14:textId="7AC336A3"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1EFC8272" w14:textId="774BDD50" w:rsidR="00D50B64" w:rsidRPr="001E78CC" w:rsidRDefault="004D4363" w:rsidP="00994AE7">
      <w:pPr>
        <w:pStyle w:val="ListParagraph"/>
        <w:ind w:left="2160"/>
        <w:rPr>
          <w:rStyle w:val="IntenseEmphasis"/>
          <w:color w:val="auto"/>
        </w:rPr>
      </w:pPr>
      <w:r w:rsidRPr="004D4363">
        <w:rPr>
          <w:rStyle w:val="IntenseEmphasis"/>
          <w:noProof/>
          <w:color w:val="auto"/>
        </w:rPr>
        <w:drawing>
          <wp:inline distT="0" distB="0" distL="0" distR="0" wp14:anchorId="34764644" wp14:editId="7B00B2AF">
            <wp:extent cx="2806700" cy="2989038"/>
            <wp:effectExtent l="0" t="0" r="0" b="1905"/>
            <wp:docPr id="27" name="Picture 2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low confidence"/>
                    <pic:cNvPicPr/>
                  </pic:nvPicPr>
                  <pic:blipFill>
                    <a:blip r:embed="rId27"/>
                    <a:stretch>
                      <a:fillRect/>
                    </a:stretch>
                  </pic:blipFill>
                  <pic:spPr>
                    <a:xfrm>
                      <a:off x="0" y="0"/>
                      <a:ext cx="2814162" cy="2996985"/>
                    </a:xfrm>
                    <a:prstGeom prst="rect">
                      <a:avLst/>
                    </a:prstGeom>
                  </pic:spPr>
                </pic:pic>
              </a:graphicData>
            </a:graphic>
          </wp:inline>
        </w:drawing>
      </w:r>
    </w:p>
    <w:p w14:paraId="67D35686" w14:textId="03B0A6BE" w:rsidR="00D6647B" w:rsidRPr="001E78CC" w:rsidRDefault="00D6647B" w:rsidP="00D6647B">
      <w:pPr>
        <w:pStyle w:val="ListParagraph"/>
        <w:numPr>
          <w:ilvl w:val="2"/>
          <w:numId w:val="27"/>
        </w:numPr>
        <w:rPr>
          <w:rStyle w:val="IntenseEmphasis"/>
          <w:color w:val="auto"/>
        </w:rPr>
      </w:pPr>
      <w:r w:rsidRPr="001E78CC">
        <w:rPr>
          <w:rStyle w:val="IntenseEmphasis"/>
          <w:color w:val="auto"/>
        </w:rPr>
        <w:t>XML Received</w:t>
      </w:r>
    </w:p>
    <w:p w14:paraId="2AF98943" w14:textId="0688947E" w:rsidR="00343CED" w:rsidRDefault="00AC793E" w:rsidP="001E78CC">
      <w:pPr>
        <w:pStyle w:val="ListParagraph"/>
        <w:ind w:left="2160"/>
        <w:rPr>
          <w:rStyle w:val="IntenseEmphasis"/>
        </w:rPr>
      </w:pPr>
      <w:r w:rsidRPr="00AC793E">
        <w:rPr>
          <w:rStyle w:val="IntenseEmphasis"/>
          <w:noProof/>
        </w:rPr>
        <w:lastRenderedPageBreak/>
        <w:drawing>
          <wp:inline distT="0" distB="0" distL="0" distR="0" wp14:anchorId="40B56251" wp14:editId="6F955BA7">
            <wp:extent cx="3980763" cy="2211228"/>
            <wp:effectExtent l="0" t="0" r="127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8"/>
                    <a:stretch>
                      <a:fillRect/>
                    </a:stretch>
                  </pic:blipFill>
                  <pic:spPr>
                    <a:xfrm>
                      <a:off x="0" y="0"/>
                      <a:ext cx="4004685" cy="2224516"/>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38" w:name="_Toc96335896"/>
      <w:bookmarkStart w:id="39" w:name="_Toc141951524"/>
      <w:r>
        <w:t xml:space="preserve">1.6 </w:t>
      </w:r>
      <w:r w:rsidR="00F57F04" w:rsidRPr="00073C36">
        <w:t>Assumptions/</w:t>
      </w:r>
      <w:r w:rsidR="00BC0691">
        <w:t>Dependencies</w:t>
      </w:r>
      <w:bookmarkEnd w:id="38"/>
      <w:bookmarkEnd w:id="39"/>
    </w:p>
    <w:p w14:paraId="023F1701" w14:textId="4CD83BD6" w:rsidR="00767DC8" w:rsidRPr="002E058B" w:rsidRDefault="001847F3" w:rsidP="00D40666">
      <w:pPr>
        <w:pStyle w:val="ListParagraph"/>
        <w:numPr>
          <w:ilvl w:val="0"/>
          <w:numId w:val="13"/>
        </w:numPr>
        <w:rPr>
          <w:rStyle w:val="IntenseEmphasis"/>
          <w:color w:val="auto"/>
        </w:rPr>
      </w:pPr>
      <w:r w:rsidRPr="002E058B">
        <w:rPr>
          <w:rStyle w:val="IntenseEmphasis"/>
          <w:color w:val="auto"/>
        </w:rPr>
        <w:t>7Syspro server is available</w:t>
      </w:r>
      <w:r w:rsidR="000C4301">
        <w:rPr>
          <w:rStyle w:val="IntenseEmphasis"/>
          <w:color w:val="auto"/>
        </w:rPr>
        <w:t xml:space="preserve"> with network connectivity</w:t>
      </w:r>
    </w:p>
    <w:p w14:paraId="09D90EBE" w14:textId="30220FC9" w:rsidR="001847F3" w:rsidRPr="002E058B" w:rsidRDefault="001847F3" w:rsidP="00D40666">
      <w:pPr>
        <w:pStyle w:val="ListParagraph"/>
        <w:numPr>
          <w:ilvl w:val="0"/>
          <w:numId w:val="13"/>
        </w:numPr>
        <w:rPr>
          <w:rStyle w:val="IntenseEmphasis"/>
          <w:color w:val="auto"/>
        </w:rPr>
      </w:pPr>
      <w:r w:rsidRPr="002E058B">
        <w:rPr>
          <w:rStyle w:val="IntenseEmphasis"/>
          <w:color w:val="auto"/>
        </w:rPr>
        <w:t>SQL08 server is available</w:t>
      </w:r>
      <w:r w:rsidR="000C4301">
        <w:rPr>
          <w:rStyle w:val="IntenseEmphasis"/>
          <w:color w:val="auto"/>
        </w:rPr>
        <w:t xml:space="preserve"> with network connectivity</w:t>
      </w:r>
    </w:p>
    <w:p w14:paraId="57EF44DA" w14:textId="110D270E" w:rsidR="005005A5" w:rsidRDefault="00344637" w:rsidP="00344637">
      <w:pPr>
        <w:pStyle w:val="Heading2"/>
      </w:pPr>
      <w:bookmarkStart w:id="40" w:name="_Toc96335897"/>
      <w:bookmarkStart w:id="41" w:name="_Toc141951525"/>
      <w:r>
        <w:t xml:space="preserve">1.7 </w:t>
      </w:r>
      <w:r w:rsidR="005005A5" w:rsidRPr="00073C36">
        <w:t xml:space="preserve">Outstanding Questions </w:t>
      </w:r>
      <w:r w:rsidR="00D13162" w:rsidRPr="00073C36">
        <w:t>/Open issues</w:t>
      </w:r>
      <w:bookmarkEnd w:id="40"/>
      <w:bookmarkEnd w:id="41"/>
    </w:p>
    <w:p w14:paraId="697773B5" w14:textId="6CB71D80" w:rsidR="00D40666" w:rsidRPr="00F4050E" w:rsidRDefault="00AB43EE" w:rsidP="00FC7BD3">
      <w:pPr>
        <w:pStyle w:val="ListParagraph"/>
        <w:numPr>
          <w:ilvl w:val="0"/>
          <w:numId w:val="31"/>
        </w:numPr>
        <w:rPr>
          <w:rStyle w:val="IntenseEmphasis"/>
          <w:strike/>
          <w:color w:val="auto"/>
        </w:rPr>
      </w:pPr>
      <w:r w:rsidRPr="00F4050E">
        <w:rPr>
          <w:rStyle w:val="IntenseEmphasis"/>
          <w:strike/>
          <w:color w:val="auto"/>
        </w:rPr>
        <w:t>Old method of posting Labor took the Run Time * Qty from WIPJobAllLab table.  Is that correct or just post run time put in staging table?</w:t>
      </w:r>
    </w:p>
    <w:p w14:paraId="47F3B23B" w14:textId="4B777543" w:rsidR="00A72CAC" w:rsidRDefault="00F86BCE" w:rsidP="00A72CAC">
      <w:pPr>
        <w:pStyle w:val="ListParagraph"/>
        <w:numPr>
          <w:ilvl w:val="1"/>
          <w:numId w:val="31"/>
        </w:numPr>
        <w:rPr>
          <w:rStyle w:val="IntenseEmphasis"/>
          <w:color w:val="auto"/>
        </w:rPr>
      </w:pPr>
      <w:r>
        <w:rPr>
          <w:rStyle w:val="IntenseEmphasis"/>
          <w:color w:val="auto"/>
        </w:rPr>
        <w:t>The Staging table will store the complete Run Time that needs to be posted</w:t>
      </w:r>
      <w:r w:rsidR="001F56F3">
        <w:rPr>
          <w:rStyle w:val="IntenseEmphasis"/>
          <w:color w:val="auto"/>
        </w:rPr>
        <w:t>.</w:t>
      </w:r>
    </w:p>
    <w:p w14:paraId="2FE1E2A7" w14:textId="1BB140F4" w:rsidR="00B562DC" w:rsidRDefault="00F651F4" w:rsidP="00FC7BD3">
      <w:pPr>
        <w:pStyle w:val="ListParagraph"/>
        <w:numPr>
          <w:ilvl w:val="0"/>
          <w:numId w:val="31"/>
        </w:numPr>
        <w:rPr>
          <w:rStyle w:val="IntenseEmphasis"/>
          <w:color w:val="auto"/>
        </w:rPr>
      </w:pPr>
      <w:r>
        <w:rPr>
          <w:rStyle w:val="IntenseEmphasis"/>
          <w:color w:val="auto"/>
        </w:rPr>
        <w:t>Need to create records for the staging table and a guide on how things can be tested to validate working correctly.</w:t>
      </w:r>
    </w:p>
    <w:p w14:paraId="7A158A7B" w14:textId="65B42835" w:rsidR="009463BD" w:rsidRDefault="009463BD" w:rsidP="00FC7BD3">
      <w:pPr>
        <w:pStyle w:val="ListParagraph"/>
        <w:numPr>
          <w:ilvl w:val="0"/>
          <w:numId w:val="31"/>
        </w:numPr>
        <w:rPr>
          <w:rStyle w:val="IntenseEmphasis"/>
          <w:color w:val="auto"/>
        </w:rPr>
      </w:pPr>
      <w:r>
        <w:rPr>
          <w:rStyle w:val="IntenseEmphasis"/>
          <w:color w:val="auto"/>
        </w:rPr>
        <w:t>Need to get login credentials created with access to appropriate business objects</w:t>
      </w:r>
      <w:r w:rsidR="001F56F3">
        <w:rPr>
          <w:rStyle w:val="IntenseEmphasis"/>
          <w:color w:val="auto"/>
        </w:rPr>
        <w:t>.</w:t>
      </w:r>
    </w:p>
    <w:p w14:paraId="35417FEA" w14:textId="77777777" w:rsidR="000C4301" w:rsidRDefault="000C4301" w:rsidP="000C4301">
      <w:pPr>
        <w:pStyle w:val="ListParagraph"/>
        <w:ind w:left="360"/>
        <w:rPr>
          <w:rStyle w:val="IntenseEmphasis"/>
          <w:color w:val="auto"/>
        </w:rPr>
      </w:pPr>
    </w:p>
    <w:p w14:paraId="69163CC7" w14:textId="45123D42" w:rsidR="005079BE" w:rsidRPr="00344637" w:rsidRDefault="00D40666" w:rsidP="00344637">
      <w:pPr>
        <w:pStyle w:val="Heading1"/>
      </w:pPr>
      <w:bookmarkStart w:id="42" w:name="_Toc96335898"/>
      <w:bookmarkStart w:id="43" w:name="_Toc141951526"/>
      <w:r w:rsidRPr="00344637">
        <w:t>Data Design</w:t>
      </w:r>
      <w:bookmarkEnd w:id="42"/>
      <w:bookmarkEnd w:id="43"/>
      <w:r w:rsidRPr="00344637">
        <w:t xml:space="preserve"> </w:t>
      </w:r>
    </w:p>
    <w:p w14:paraId="15269C66" w14:textId="087AA652" w:rsidR="005079BE" w:rsidRPr="00073C36" w:rsidRDefault="00344637" w:rsidP="00344637">
      <w:pPr>
        <w:pStyle w:val="Heading2"/>
      </w:pPr>
      <w:bookmarkStart w:id="44" w:name="_Toc96335899"/>
      <w:bookmarkStart w:id="45" w:name="_Toc141951527"/>
      <w:r>
        <w:t xml:space="preserve">2.1 </w:t>
      </w:r>
      <w:r w:rsidR="00057838">
        <w:t>Database Management System Files</w:t>
      </w:r>
      <w:bookmarkEnd w:id="44"/>
      <w:bookmarkEnd w:id="45"/>
      <w:r w:rsidR="00057838">
        <w:t xml:space="preserve"> </w:t>
      </w:r>
    </w:p>
    <w:p w14:paraId="33C45EDE" w14:textId="593B2129" w:rsidR="0076433B" w:rsidRDefault="0076433B" w:rsidP="00D71C5B">
      <w:pPr>
        <w:pStyle w:val="ListParagraph"/>
        <w:numPr>
          <w:ilvl w:val="0"/>
          <w:numId w:val="14"/>
        </w:numPr>
        <w:rPr>
          <w:rStyle w:val="IntenseEmphasis"/>
          <w:i w:val="0"/>
          <w:iCs w:val="0"/>
          <w:color w:val="auto"/>
        </w:rPr>
      </w:pPr>
      <w:r>
        <w:rPr>
          <w:rStyle w:val="IntenseEmphasis"/>
          <w:i w:val="0"/>
          <w:iCs w:val="0"/>
          <w:color w:val="auto"/>
        </w:rPr>
        <w:t>DataConnectionString</w:t>
      </w:r>
    </w:p>
    <w:p w14:paraId="4C74150F" w14:textId="79C111CF"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lastRenderedPageBreak/>
        <w:t>SQL08</w:t>
      </w:r>
    </w:p>
    <w:p w14:paraId="7ED527D5" w14:textId="368E14D5"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t>InitialCatalog: SysproDocument</w:t>
      </w:r>
    </w:p>
    <w:p w14:paraId="03C1FC7C" w14:textId="53077FFC"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t>IntegratedSecurity: SSPI</w:t>
      </w:r>
    </w:p>
    <w:p w14:paraId="61C5B8AB" w14:textId="1509E217" w:rsidR="00184CCE" w:rsidRDefault="00184CCE" w:rsidP="0076433B">
      <w:pPr>
        <w:pStyle w:val="ListParagraph"/>
        <w:numPr>
          <w:ilvl w:val="1"/>
          <w:numId w:val="14"/>
        </w:numPr>
        <w:rPr>
          <w:rStyle w:val="IntenseEmphasis"/>
          <w:i w:val="0"/>
          <w:iCs w:val="0"/>
          <w:color w:val="auto"/>
        </w:rPr>
      </w:pPr>
      <w:r>
        <w:rPr>
          <w:rStyle w:val="IntenseEmphasis"/>
          <w:i w:val="0"/>
          <w:iCs w:val="0"/>
          <w:color w:val="auto"/>
        </w:rPr>
        <w:t>PersistSecurityInfo: true</w:t>
      </w:r>
    </w:p>
    <w:p w14:paraId="3BF5B565" w14:textId="133C9E20" w:rsidR="00D71C5B" w:rsidRPr="00983E7F" w:rsidRDefault="00D71C5B" w:rsidP="00D71C5B">
      <w:pPr>
        <w:pStyle w:val="ListParagraph"/>
        <w:numPr>
          <w:ilvl w:val="0"/>
          <w:numId w:val="14"/>
        </w:numPr>
        <w:rPr>
          <w:rStyle w:val="IntenseEmphasis"/>
          <w:i w:val="0"/>
          <w:iCs w:val="0"/>
          <w:color w:val="auto"/>
        </w:rPr>
      </w:pPr>
      <w:r w:rsidRPr="00983E7F">
        <w:rPr>
          <w:rStyle w:val="IntenseEmphasis"/>
          <w:i w:val="0"/>
          <w:iCs w:val="0"/>
          <w:color w:val="auto"/>
        </w:rPr>
        <w:t>Tables / Adding Records</w:t>
      </w:r>
    </w:p>
    <w:p w14:paraId="3B2717A7" w14:textId="051F1597" w:rsidR="00A73101" w:rsidRDefault="000A37A1" w:rsidP="008326E2">
      <w:pPr>
        <w:pStyle w:val="ListParagraph"/>
        <w:numPr>
          <w:ilvl w:val="1"/>
          <w:numId w:val="14"/>
        </w:numPr>
        <w:rPr>
          <w:rStyle w:val="IntenseEmphasis"/>
          <w:i w:val="0"/>
          <w:iCs w:val="0"/>
          <w:color w:val="auto"/>
        </w:rPr>
      </w:pPr>
      <w:r w:rsidRPr="000A37A1">
        <w:rPr>
          <w:rStyle w:val="IntenseEmphasis"/>
          <w:i w:val="0"/>
          <w:iCs w:val="0"/>
          <w:color w:val="auto"/>
        </w:rPr>
        <w:t>See Appendices C for Excel document with Table Structures</w:t>
      </w:r>
      <w:r w:rsidR="009A488D">
        <w:rPr>
          <w:rStyle w:val="IntenseEmphasis"/>
          <w:i w:val="0"/>
          <w:iCs w:val="0"/>
          <w:color w:val="auto"/>
        </w:rPr>
        <w:t xml:space="preserve"> and Examples</w:t>
      </w:r>
    </w:p>
    <w:p w14:paraId="71383251" w14:textId="77777777" w:rsidR="002079C1" w:rsidRDefault="00191561" w:rsidP="00210286">
      <w:pPr>
        <w:pStyle w:val="ListParagraph"/>
        <w:numPr>
          <w:ilvl w:val="0"/>
          <w:numId w:val="14"/>
        </w:numPr>
        <w:rPr>
          <w:rStyle w:val="IntenseEmphasis"/>
          <w:i w:val="0"/>
          <w:iCs w:val="0"/>
          <w:color w:val="auto"/>
        </w:rPr>
      </w:pPr>
      <w:r>
        <w:rPr>
          <w:rStyle w:val="IntenseEmphasis"/>
          <w:i w:val="0"/>
          <w:iCs w:val="0"/>
          <w:color w:val="auto"/>
        </w:rPr>
        <w:t>Stored Procedures to be created</w:t>
      </w:r>
    </w:p>
    <w:p w14:paraId="5C79A2B7" w14:textId="744E6CA1" w:rsidR="002079C1" w:rsidRDefault="002079C1" w:rsidP="002079C1">
      <w:pPr>
        <w:pStyle w:val="ListParagraph"/>
        <w:numPr>
          <w:ilvl w:val="1"/>
          <w:numId w:val="14"/>
        </w:numPr>
        <w:rPr>
          <w:rStyle w:val="IntenseEmphasis"/>
          <w:i w:val="0"/>
          <w:iCs w:val="0"/>
          <w:color w:val="auto"/>
        </w:rPr>
      </w:pPr>
      <w:r>
        <w:rPr>
          <w:rStyle w:val="IntenseEmphasis"/>
          <w:i w:val="0"/>
          <w:iCs w:val="0"/>
          <w:color w:val="auto"/>
        </w:rPr>
        <w:t>WKI.usp_</w:t>
      </w:r>
      <w:r w:rsidR="00625A09">
        <w:rPr>
          <w:rStyle w:val="IntenseEmphasis"/>
          <w:i w:val="0"/>
          <w:iCs w:val="0"/>
          <w:color w:val="auto"/>
        </w:rPr>
        <w:t>Stage_Job_Get</w:t>
      </w:r>
    </w:p>
    <w:p w14:paraId="12610797" w14:textId="28A47415" w:rsidR="005B2CBB" w:rsidRDefault="005B2CBB" w:rsidP="0044523E">
      <w:pPr>
        <w:pStyle w:val="ListParagraph"/>
        <w:numPr>
          <w:ilvl w:val="2"/>
          <w:numId w:val="14"/>
        </w:numPr>
        <w:rPr>
          <w:rStyle w:val="IntenseEmphasis"/>
          <w:i w:val="0"/>
          <w:iCs w:val="0"/>
          <w:color w:val="auto"/>
        </w:rPr>
      </w:pPr>
      <w:r>
        <w:rPr>
          <w:rStyle w:val="IntenseEmphasis"/>
          <w:i w:val="0"/>
          <w:iCs w:val="0"/>
          <w:color w:val="auto"/>
        </w:rPr>
        <w:t>Pulls in staged records</w:t>
      </w:r>
    </w:p>
    <w:p w14:paraId="7FAA635B" w14:textId="025F0575" w:rsidR="0044523E" w:rsidRDefault="0044523E" w:rsidP="0044523E">
      <w:pPr>
        <w:pStyle w:val="ListParagraph"/>
        <w:numPr>
          <w:ilvl w:val="2"/>
          <w:numId w:val="14"/>
        </w:numPr>
        <w:rPr>
          <w:rStyle w:val="IntenseEmphasis"/>
          <w:i w:val="0"/>
          <w:iCs w:val="0"/>
          <w:color w:val="auto"/>
        </w:rPr>
      </w:pPr>
      <w:r>
        <w:rPr>
          <w:rStyle w:val="IntenseEmphasis"/>
          <w:i w:val="0"/>
          <w:iCs w:val="0"/>
          <w:color w:val="auto"/>
        </w:rPr>
        <w:t>No Parameters</w:t>
      </w:r>
    </w:p>
    <w:p w14:paraId="67A5B83B" w14:textId="2F717F50" w:rsidR="0044523E" w:rsidRDefault="0044523E" w:rsidP="0044523E">
      <w:pPr>
        <w:pStyle w:val="ListParagraph"/>
        <w:numPr>
          <w:ilvl w:val="2"/>
          <w:numId w:val="14"/>
        </w:numPr>
        <w:rPr>
          <w:rStyle w:val="IntenseEmphasis"/>
          <w:i w:val="0"/>
          <w:iCs w:val="0"/>
          <w:color w:val="auto"/>
        </w:rPr>
      </w:pPr>
      <w:r>
        <w:rPr>
          <w:rStyle w:val="IntenseEmphasis"/>
          <w:i w:val="0"/>
          <w:iCs w:val="0"/>
          <w:color w:val="auto"/>
        </w:rPr>
        <w:t>SQL statement</w:t>
      </w:r>
    </w:p>
    <w:p w14:paraId="3B3E5BEA"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FF"/>
          <w:sz w:val="19"/>
          <w:szCs w:val="19"/>
        </w:rPr>
        <w:t>select</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MaterialsToPost</w:t>
      </w:r>
    </w:p>
    <w:p w14:paraId="6259060F"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FF"/>
          <w:sz w:val="19"/>
          <w:szCs w:val="19"/>
        </w:rPr>
        <w:t>from</w:t>
      </w:r>
      <w:r w:rsidRPr="0044523E">
        <w:rPr>
          <w:rFonts w:ascii="Consolas" w:eastAsiaTheme="minorHAnsi" w:hAnsi="Consolas" w:cs="Consolas"/>
          <w:color w:val="000000"/>
          <w:sz w:val="19"/>
          <w:szCs w:val="19"/>
        </w:rPr>
        <w:t xml:space="preserve"> WKI</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Stage_Job staged</w:t>
      </w:r>
    </w:p>
    <w:p w14:paraId="0C4A566D"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LEF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OUTER</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JOIN</w:t>
      </w:r>
      <w:r w:rsidRPr="0044523E">
        <w:rPr>
          <w:rFonts w:ascii="Consolas" w:eastAsiaTheme="minorHAnsi" w:hAnsi="Consolas" w:cs="Consolas"/>
          <w:color w:val="0000FF"/>
          <w:sz w:val="19"/>
          <w:szCs w:val="19"/>
        </w:rPr>
        <w:t xml:space="preserve"> </w:t>
      </w:r>
      <w:r w:rsidRPr="0044523E">
        <w:rPr>
          <w:rFonts w:ascii="Consolas" w:eastAsiaTheme="minorHAnsi" w:hAnsi="Consolas" w:cs="Consolas"/>
          <w:color w:val="808080"/>
          <w:sz w:val="19"/>
          <w:szCs w:val="19"/>
        </w:rPr>
        <w:t>(</w:t>
      </w:r>
    </w:p>
    <w:p w14:paraId="1AE2596F"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SELEC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FF"/>
          <w:sz w:val="19"/>
          <w:szCs w:val="19"/>
        </w:rPr>
        <w:t>COUN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0000FF"/>
          <w:sz w:val="19"/>
          <w:szCs w:val="19"/>
        </w:rPr>
        <w:t>as</w:t>
      </w:r>
      <w:r w:rsidRPr="0044523E">
        <w:rPr>
          <w:rFonts w:ascii="Consolas" w:eastAsiaTheme="minorHAnsi" w:hAnsi="Consolas" w:cs="Consolas"/>
          <w:color w:val="000000"/>
          <w:sz w:val="19"/>
          <w:szCs w:val="19"/>
        </w:rPr>
        <w:t xml:space="preserve"> MaterialsToPost</w:t>
      </w:r>
    </w:p>
    <w:p w14:paraId="788DB5E3"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FROM</w:t>
      </w:r>
      <w:r w:rsidRPr="0044523E">
        <w:rPr>
          <w:rFonts w:ascii="Consolas" w:eastAsiaTheme="minorHAnsi" w:hAnsi="Consolas" w:cs="Consolas"/>
          <w:color w:val="000000"/>
          <w:sz w:val="19"/>
          <w:szCs w:val="19"/>
        </w:rPr>
        <w:t xml:space="preserve"> WKI</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Stage_Job staged2</w:t>
      </w:r>
    </w:p>
    <w:p w14:paraId="6F87B900"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LEF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OUTER</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JOIN</w:t>
      </w:r>
      <w:r w:rsidRPr="0044523E">
        <w:rPr>
          <w:rFonts w:ascii="Consolas" w:eastAsiaTheme="minorHAnsi" w:hAnsi="Consolas" w:cs="Consolas"/>
          <w:color w:val="000000"/>
          <w:sz w:val="19"/>
          <w:szCs w:val="19"/>
        </w:rPr>
        <w:t xml:space="preserve"> SysproCompany100</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dbo</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WipJobAllMat mat </w:t>
      </w:r>
    </w:p>
    <w:p w14:paraId="44D138CD"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on</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Number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w:t>
      </w:r>
    </w:p>
    <w:p w14:paraId="297CD76E"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Operation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Offset</w:t>
      </w:r>
    </w:p>
    <w:p w14:paraId="35617153"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WHERE</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Status]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00"/>
          <w:sz w:val="19"/>
          <w:szCs w:val="19"/>
        </w:rPr>
        <w:t>'Staged'</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ToBeProcesse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1</w:t>
      </w:r>
    </w:p>
    <w:p w14:paraId="7645593C"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GROUP</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0000FF"/>
          <w:sz w:val="19"/>
          <w:szCs w:val="19"/>
        </w:rPr>
        <w:t>BY</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w:t>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p>
    <w:p w14:paraId="5D7D5C10"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 </w:t>
      </w:r>
      <w:r w:rsidRPr="0044523E">
        <w:rPr>
          <w:rFonts w:ascii="Consolas" w:eastAsiaTheme="minorHAnsi" w:hAnsi="Consolas" w:cs="Consolas"/>
          <w:color w:val="0000FF"/>
          <w:sz w:val="19"/>
          <w:szCs w:val="19"/>
        </w:rPr>
        <w:t>on</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I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Id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Operation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p>
    <w:p w14:paraId="6EFCA066" w14:textId="2D41C906" w:rsidR="00625A09" w:rsidRPr="0044523E" w:rsidRDefault="0044523E" w:rsidP="00EF009E">
      <w:pPr>
        <w:ind w:left="2160"/>
        <w:rPr>
          <w:rStyle w:val="IntenseEmphasis"/>
          <w:i w:val="0"/>
          <w:iCs w:val="0"/>
          <w:color w:val="auto"/>
        </w:rPr>
      </w:pPr>
      <w:r w:rsidRPr="0044523E">
        <w:rPr>
          <w:rFonts w:ascii="Consolas" w:eastAsiaTheme="minorHAnsi" w:hAnsi="Consolas" w:cs="Consolas"/>
          <w:color w:val="0000FF"/>
          <w:sz w:val="19"/>
          <w:szCs w:val="19"/>
        </w:rPr>
        <w:t>WHERE</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Status]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00"/>
          <w:sz w:val="19"/>
          <w:szCs w:val="19"/>
        </w:rPr>
        <w:t>'Staged'</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ToBeProcesse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1</w:t>
      </w:r>
    </w:p>
    <w:p w14:paraId="2AF9C96B" w14:textId="2D454E29" w:rsidR="00EF009E" w:rsidRDefault="00EF009E" w:rsidP="00EF009E">
      <w:pPr>
        <w:pStyle w:val="ListParagraph"/>
        <w:numPr>
          <w:ilvl w:val="1"/>
          <w:numId w:val="14"/>
        </w:numPr>
        <w:rPr>
          <w:rStyle w:val="IntenseEmphasis"/>
          <w:i w:val="0"/>
          <w:iCs w:val="0"/>
          <w:color w:val="auto"/>
        </w:rPr>
      </w:pPr>
      <w:r>
        <w:rPr>
          <w:rStyle w:val="IntenseEmphasis"/>
          <w:i w:val="0"/>
          <w:iCs w:val="0"/>
          <w:color w:val="auto"/>
        </w:rPr>
        <w:t>WKI.usp_Stage_Job_Set</w:t>
      </w:r>
    </w:p>
    <w:p w14:paraId="56D43EB4" w14:textId="2DDBCB39"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t>Updates the staged record to the appropriate status</w:t>
      </w:r>
    </w:p>
    <w:p w14:paraId="64100F77" w14:textId="439B3613"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t>Parameters</w:t>
      </w:r>
    </w:p>
    <w:p w14:paraId="34765264" w14:textId="3827582D"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JobId</w:t>
      </w:r>
    </w:p>
    <w:p w14:paraId="586E8013" w14:textId="038387F8" w:rsidR="000C26F5" w:rsidRDefault="000C26F5" w:rsidP="00D61534">
      <w:pPr>
        <w:pStyle w:val="ListParagraph"/>
        <w:numPr>
          <w:ilvl w:val="3"/>
          <w:numId w:val="14"/>
        </w:numPr>
        <w:rPr>
          <w:rStyle w:val="IntenseEmphasis"/>
          <w:i w:val="0"/>
          <w:iCs w:val="0"/>
          <w:color w:val="auto"/>
        </w:rPr>
      </w:pPr>
      <w:r>
        <w:rPr>
          <w:rStyle w:val="IntenseEmphasis"/>
          <w:i w:val="0"/>
          <w:iCs w:val="0"/>
          <w:color w:val="auto"/>
        </w:rPr>
        <w:t>@Operation</w:t>
      </w:r>
    </w:p>
    <w:p w14:paraId="6AE84B4C" w14:textId="4345CBC9"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NewStatus</w:t>
      </w:r>
    </w:p>
    <w:p w14:paraId="7D01A702" w14:textId="67A7B9CE"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ToBeProcessed</w:t>
      </w:r>
    </w:p>
    <w:p w14:paraId="1D899F2C" w14:textId="6606B674"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lastRenderedPageBreak/>
        <w:t>Statement</w:t>
      </w:r>
    </w:p>
    <w:p w14:paraId="378C15C4" w14:textId="3D5EE4F6" w:rsidR="00D61534" w:rsidRPr="00604DAE" w:rsidRDefault="00D61534" w:rsidP="00604DAE">
      <w:pPr>
        <w:ind w:left="2880"/>
        <w:rPr>
          <w:rStyle w:val="IntenseEmphasis"/>
          <w:i w:val="0"/>
          <w:iCs w:val="0"/>
          <w:color w:val="auto"/>
        </w:rPr>
      </w:pPr>
      <w:r w:rsidRPr="00604DAE">
        <w:rPr>
          <w:rStyle w:val="IntenseEmphasis"/>
          <w:i w:val="0"/>
          <w:iCs w:val="0"/>
          <w:color w:val="auto"/>
        </w:rPr>
        <w:t>Update WKI.Stage_Job</w:t>
      </w:r>
    </w:p>
    <w:p w14:paraId="7C82734D" w14:textId="4CC49B97" w:rsidR="000C26F5" w:rsidRPr="00604DAE" w:rsidRDefault="000C26F5" w:rsidP="00604DAE">
      <w:pPr>
        <w:ind w:left="2880"/>
        <w:rPr>
          <w:rStyle w:val="IntenseEmphasis"/>
          <w:i w:val="0"/>
          <w:iCs w:val="0"/>
          <w:color w:val="auto"/>
        </w:rPr>
      </w:pPr>
      <w:r w:rsidRPr="00604DAE">
        <w:rPr>
          <w:rStyle w:val="IntenseEmphasis"/>
          <w:i w:val="0"/>
          <w:iCs w:val="0"/>
          <w:color w:val="auto"/>
        </w:rPr>
        <w:t>SET [Status] = @NewStatus, ToBeProcessed = @ToBeProcessed</w:t>
      </w:r>
    </w:p>
    <w:p w14:paraId="2D91D217" w14:textId="08D0194D" w:rsidR="000C26F5" w:rsidRPr="00604DAE" w:rsidRDefault="000C26F5" w:rsidP="00604DAE">
      <w:pPr>
        <w:ind w:left="2880"/>
        <w:rPr>
          <w:rStyle w:val="IntenseEmphasis"/>
          <w:i w:val="0"/>
          <w:iCs w:val="0"/>
          <w:color w:val="auto"/>
        </w:rPr>
      </w:pPr>
      <w:r w:rsidRPr="00604DAE">
        <w:rPr>
          <w:rStyle w:val="IntenseEmphasis"/>
          <w:i w:val="0"/>
          <w:iCs w:val="0"/>
          <w:color w:val="auto"/>
        </w:rPr>
        <w:t>WHERE JobId = @JobId and Operation = @Operation</w:t>
      </w:r>
    </w:p>
    <w:p w14:paraId="159E36C2" w14:textId="424BE33D" w:rsidR="00E8290F" w:rsidRDefault="00E8290F" w:rsidP="00E8290F">
      <w:pPr>
        <w:pStyle w:val="ListParagraph"/>
        <w:numPr>
          <w:ilvl w:val="1"/>
          <w:numId w:val="14"/>
        </w:numPr>
        <w:rPr>
          <w:rStyle w:val="IntenseEmphasis"/>
          <w:i w:val="0"/>
          <w:iCs w:val="0"/>
          <w:color w:val="auto"/>
        </w:rPr>
      </w:pPr>
      <w:r>
        <w:rPr>
          <w:rStyle w:val="IntenseEmphasis"/>
          <w:i w:val="0"/>
          <w:iCs w:val="0"/>
          <w:color w:val="auto"/>
        </w:rPr>
        <w:t>WKI.usp_Job_Check</w:t>
      </w:r>
      <w:r w:rsidR="00C159C6">
        <w:rPr>
          <w:rStyle w:val="IntenseEmphasis"/>
          <w:i w:val="0"/>
          <w:iCs w:val="0"/>
          <w:color w:val="auto"/>
        </w:rPr>
        <w:t>For</w:t>
      </w:r>
      <w:r w:rsidR="00DB2C4F">
        <w:rPr>
          <w:rStyle w:val="IntenseEmphasis"/>
          <w:i w:val="0"/>
          <w:iCs w:val="0"/>
          <w:color w:val="auto"/>
        </w:rPr>
        <w:t>PO</w:t>
      </w:r>
    </w:p>
    <w:p w14:paraId="71A775A2" w14:textId="6F528476" w:rsidR="00E8290F" w:rsidRDefault="00DB2C4F" w:rsidP="00E8290F">
      <w:pPr>
        <w:pStyle w:val="ListParagraph"/>
        <w:numPr>
          <w:ilvl w:val="2"/>
          <w:numId w:val="14"/>
        </w:numPr>
        <w:rPr>
          <w:rStyle w:val="IntenseEmphasis"/>
          <w:i w:val="0"/>
          <w:iCs w:val="0"/>
          <w:color w:val="auto"/>
        </w:rPr>
      </w:pPr>
      <w:r>
        <w:rPr>
          <w:rStyle w:val="IntenseEmphasis"/>
          <w:i w:val="0"/>
          <w:iCs w:val="0"/>
          <w:color w:val="auto"/>
        </w:rPr>
        <w:t>Returns the PO information needed to perform PO receipt if needed</w:t>
      </w:r>
    </w:p>
    <w:p w14:paraId="4058BACB" w14:textId="77777777" w:rsidR="00E8290F" w:rsidRDefault="00E8290F" w:rsidP="00E8290F">
      <w:pPr>
        <w:pStyle w:val="ListParagraph"/>
        <w:numPr>
          <w:ilvl w:val="2"/>
          <w:numId w:val="14"/>
        </w:numPr>
        <w:rPr>
          <w:rStyle w:val="IntenseEmphasis"/>
          <w:i w:val="0"/>
          <w:iCs w:val="0"/>
          <w:color w:val="auto"/>
        </w:rPr>
      </w:pPr>
      <w:r>
        <w:rPr>
          <w:rStyle w:val="IntenseEmphasis"/>
          <w:i w:val="0"/>
          <w:iCs w:val="0"/>
          <w:color w:val="auto"/>
        </w:rPr>
        <w:t>Parameters</w:t>
      </w:r>
    </w:p>
    <w:p w14:paraId="2702C9CD" w14:textId="77777777" w:rsidR="00E8290F" w:rsidRDefault="00E8290F" w:rsidP="00E8290F">
      <w:pPr>
        <w:pStyle w:val="ListParagraph"/>
        <w:numPr>
          <w:ilvl w:val="3"/>
          <w:numId w:val="14"/>
        </w:numPr>
        <w:rPr>
          <w:rStyle w:val="IntenseEmphasis"/>
          <w:i w:val="0"/>
          <w:iCs w:val="0"/>
          <w:color w:val="auto"/>
        </w:rPr>
      </w:pPr>
      <w:r>
        <w:rPr>
          <w:rStyle w:val="IntenseEmphasis"/>
          <w:i w:val="0"/>
          <w:iCs w:val="0"/>
          <w:color w:val="auto"/>
        </w:rPr>
        <w:t>@JobId</w:t>
      </w:r>
    </w:p>
    <w:p w14:paraId="148773C5" w14:textId="74F94DEE" w:rsidR="00E8290F" w:rsidRPr="00C51980" w:rsidRDefault="00E8290F" w:rsidP="00C51980">
      <w:pPr>
        <w:pStyle w:val="ListParagraph"/>
        <w:numPr>
          <w:ilvl w:val="3"/>
          <w:numId w:val="14"/>
        </w:numPr>
        <w:rPr>
          <w:rStyle w:val="IntenseEmphasis"/>
          <w:i w:val="0"/>
          <w:iCs w:val="0"/>
          <w:color w:val="auto"/>
        </w:rPr>
      </w:pPr>
      <w:r>
        <w:rPr>
          <w:rStyle w:val="IntenseEmphasis"/>
          <w:i w:val="0"/>
          <w:iCs w:val="0"/>
          <w:color w:val="auto"/>
        </w:rPr>
        <w:t>@Operation</w:t>
      </w:r>
    </w:p>
    <w:p w14:paraId="2888DE44" w14:textId="77777777" w:rsidR="00E8290F" w:rsidRDefault="00E8290F" w:rsidP="00E8290F">
      <w:pPr>
        <w:pStyle w:val="ListParagraph"/>
        <w:numPr>
          <w:ilvl w:val="2"/>
          <w:numId w:val="14"/>
        </w:numPr>
        <w:rPr>
          <w:rStyle w:val="IntenseEmphasis"/>
          <w:i w:val="0"/>
          <w:iCs w:val="0"/>
          <w:color w:val="auto"/>
        </w:rPr>
      </w:pPr>
      <w:r>
        <w:rPr>
          <w:rStyle w:val="IntenseEmphasis"/>
          <w:i w:val="0"/>
          <w:iCs w:val="0"/>
          <w:color w:val="auto"/>
        </w:rPr>
        <w:t>Statement</w:t>
      </w:r>
    </w:p>
    <w:p w14:paraId="6DF50FE5" w14:textId="6ED5B844"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FF"/>
          <w:sz w:val="19"/>
          <w:szCs w:val="19"/>
        </w:rPr>
        <w:t>select</w:t>
      </w:r>
      <w:r w:rsidRPr="00C51980">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staged.JobId, staged.Operation,</w:t>
      </w:r>
      <w:r w:rsidR="00974007">
        <w:rPr>
          <w:rFonts w:ascii="Consolas" w:eastAsiaTheme="minorHAnsi" w:hAnsi="Consolas" w:cs="Consolas"/>
          <w:color w:val="808080"/>
          <w:sz w:val="19"/>
          <w:szCs w:val="19"/>
        </w:rPr>
        <w:t xml:space="preserve"> staged.JobNumber</w:t>
      </w:r>
      <w:r w:rsidR="004D79AA">
        <w:rPr>
          <w:rFonts w:ascii="Consolas" w:eastAsiaTheme="minorHAnsi" w:hAnsi="Consolas" w:cs="Consolas"/>
          <w:color w:val="000000"/>
          <w:sz w:val="19"/>
          <w:szCs w:val="19"/>
        </w:rPr>
        <w:t xml:space="preserve"> po</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PurchaseOrder</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 xml:space="preserve"> po</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 xml:space="preserve">Line </w:t>
      </w:r>
      <w:r w:rsidR="004D79AA">
        <w:rPr>
          <w:rFonts w:ascii="Consolas" w:eastAsiaTheme="minorHAnsi" w:hAnsi="Consolas" w:cs="Consolas"/>
          <w:color w:val="0000FF"/>
          <w:sz w:val="19"/>
          <w:szCs w:val="19"/>
        </w:rPr>
        <w:t>as</w:t>
      </w:r>
      <w:r w:rsidR="004D79AA">
        <w:rPr>
          <w:rFonts w:ascii="Consolas" w:eastAsiaTheme="minorHAnsi" w:hAnsi="Consolas" w:cs="Consolas"/>
          <w:color w:val="000000"/>
          <w:sz w:val="19"/>
          <w:szCs w:val="19"/>
        </w:rPr>
        <w:t xml:space="preserve"> POLine</w:t>
      </w:r>
      <w:r w:rsidR="00EF7AE7">
        <w:rPr>
          <w:rFonts w:ascii="Consolas" w:eastAsiaTheme="minorHAnsi" w:hAnsi="Consolas" w:cs="Consolas"/>
          <w:color w:val="000000"/>
          <w:sz w:val="19"/>
          <w:szCs w:val="19"/>
        </w:rPr>
        <w:t>, po.SubQtyPer as POQty</w:t>
      </w:r>
    </w:p>
    <w:p w14:paraId="6D6FB136"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FF"/>
          <w:sz w:val="19"/>
          <w:szCs w:val="19"/>
        </w:rPr>
        <w:t>FROM</w:t>
      </w:r>
      <w:r w:rsidRPr="00C51980">
        <w:rPr>
          <w:rFonts w:ascii="Consolas" w:eastAsiaTheme="minorHAnsi" w:hAnsi="Consolas" w:cs="Consolas"/>
          <w:color w:val="000000"/>
          <w:sz w:val="19"/>
          <w:szCs w:val="19"/>
        </w:rPr>
        <w:t xml:space="preserve"> WKI</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Stage_Job staged</w:t>
      </w:r>
    </w:p>
    <w:p w14:paraId="70EE498B"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LEF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OUTER</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JOIN</w:t>
      </w:r>
      <w:r w:rsidRPr="00C51980">
        <w:rPr>
          <w:rFonts w:ascii="Consolas" w:eastAsiaTheme="minorHAnsi" w:hAnsi="Consolas" w:cs="Consolas"/>
          <w:color w:val="000000"/>
          <w:sz w:val="19"/>
          <w:szCs w:val="19"/>
        </w:rPr>
        <w:t xml:space="preserve"> SysproCompany100</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db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WipJobAllLab lab</w:t>
      </w:r>
    </w:p>
    <w:p w14:paraId="00884D1D"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FF"/>
          <w:sz w:val="19"/>
          <w:szCs w:val="19"/>
        </w:rPr>
        <w:t>on</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Number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Job</w:t>
      </w:r>
    </w:p>
    <w:p w14:paraId="08030F81"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Operation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Operation</w:t>
      </w:r>
    </w:p>
    <w:p w14:paraId="787683A7"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SubcontractOp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FF0000"/>
          <w:sz w:val="19"/>
          <w:szCs w:val="19"/>
        </w:rPr>
        <w:t>'Y'</w:t>
      </w:r>
    </w:p>
    <w:p w14:paraId="75A5A76C"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LEF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OUTER</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JOIN</w:t>
      </w:r>
      <w:r w:rsidRPr="00C51980">
        <w:rPr>
          <w:rFonts w:ascii="Consolas" w:eastAsiaTheme="minorHAnsi" w:hAnsi="Consolas" w:cs="Consolas"/>
          <w:color w:val="000000"/>
          <w:sz w:val="19"/>
          <w:szCs w:val="19"/>
        </w:rPr>
        <w:t xml:space="preserve"> SysproCompany100</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db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PorMasterDetail po</w:t>
      </w:r>
    </w:p>
    <w:p w14:paraId="6F14C54E"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FF"/>
          <w:sz w:val="19"/>
          <w:szCs w:val="19"/>
        </w:rPr>
        <w:t>on</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MJob</w:t>
      </w:r>
    </w:p>
    <w:p w14:paraId="0AE230E8"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MSubcontractOp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Operation</w:t>
      </w:r>
    </w:p>
    <w:p w14:paraId="227AF998"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MStockCode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SupPoStkCode</w:t>
      </w:r>
    </w:p>
    <w:p w14:paraId="62C5F05E" w14:textId="77777777" w:rsidR="00C51980" w:rsidRPr="00C51980" w:rsidRDefault="00C51980" w:rsidP="00C51980">
      <w:pPr>
        <w:ind w:left="2520"/>
        <w:rPr>
          <w:rStyle w:val="IntenseEmphasis"/>
          <w:i w:val="0"/>
          <w:iCs w:val="0"/>
          <w:color w:val="auto"/>
        </w:rPr>
      </w:pPr>
      <w:r w:rsidRPr="00C51980">
        <w:rPr>
          <w:rFonts w:ascii="Consolas" w:eastAsiaTheme="minorHAnsi" w:hAnsi="Consolas" w:cs="Consolas"/>
          <w:color w:val="0000FF"/>
          <w:sz w:val="19"/>
          <w:szCs w:val="19"/>
        </w:rPr>
        <w:t>WHERE</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Id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JobId and staged.Operation = @Operation</w:t>
      </w:r>
    </w:p>
    <w:p w14:paraId="02AD2D97" w14:textId="48BAB952" w:rsidR="00625A09" w:rsidRPr="00EF009E" w:rsidRDefault="00625A09" w:rsidP="00EF009E">
      <w:pPr>
        <w:rPr>
          <w:rStyle w:val="IntenseEmphasis"/>
          <w:i w:val="0"/>
          <w:iCs w:val="0"/>
          <w:color w:val="auto"/>
        </w:rPr>
      </w:pPr>
    </w:p>
    <w:p w14:paraId="3E6452DD" w14:textId="29CBAB1F" w:rsidR="00625A09" w:rsidRDefault="00625A09" w:rsidP="00625A09">
      <w:pPr>
        <w:pStyle w:val="ListParagraph"/>
        <w:ind w:left="2160"/>
        <w:rPr>
          <w:rStyle w:val="IntenseEmphasis"/>
          <w:i w:val="0"/>
          <w:iCs w:val="0"/>
          <w:color w:val="auto"/>
        </w:rPr>
      </w:pPr>
    </w:p>
    <w:p w14:paraId="05709F01" w14:textId="77777777" w:rsidR="00625A09" w:rsidRDefault="00625A09" w:rsidP="00625A09">
      <w:pPr>
        <w:pStyle w:val="ListParagraph"/>
        <w:ind w:left="2160"/>
        <w:rPr>
          <w:rStyle w:val="IntenseEmphasis"/>
          <w:i w:val="0"/>
          <w:iCs w:val="0"/>
          <w:color w:val="auto"/>
        </w:rPr>
      </w:pPr>
    </w:p>
    <w:p w14:paraId="6928E5E5" w14:textId="77777777" w:rsidR="00D71C5B" w:rsidRDefault="00D71C5B" w:rsidP="005079BE">
      <w:pPr>
        <w:rPr>
          <w:rStyle w:val="IntenseEmphasis"/>
        </w:rPr>
      </w:pP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6" w:name="_Toc96335900"/>
      <w:bookmarkStart w:id="47" w:name="_Toc141951528"/>
      <w:r w:rsidRPr="0036424B">
        <w:rPr>
          <w:rStyle w:val="IntenseEmphasis"/>
          <w:i w:val="0"/>
          <w:iCs w:val="0"/>
          <w:color w:val="auto"/>
        </w:rPr>
        <w:t>Non-Database Management System Files</w:t>
      </w:r>
      <w:bookmarkEnd w:id="46"/>
      <w:bookmarkEnd w:id="47"/>
      <w:r w:rsidRPr="0036424B">
        <w:rPr>
          <w:rStyle w:val="IntenseEmphasis"/>
          <w:i w:val="0"/>
          <w:iCs w:val="0"/>
          <w:color w:val="auto"/>
        </w:rPr>
        <w:t xml:space="preserve"> </w:t>
      </w:r>
    </w:p>
    <w:p w14:paraId="7A2B2C53" w14:textId="3D5D679E" w:rsidR="00057838" w:rsidRPr="00057838" w:rsidRDefault="00057838" w:rsidP="0036424B">
      <w:pPr>
        <w:pStyle w:val="ListParagraph"/>
        <w:rPr>
          <w:szCs w:val="20"/>
        </w:rPr>
      </w:pP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48" w:name="_Toc96335901"/>
      <w:bookmarkStart w:id="49" w:name="_Toc141951529"/>
      <w:r w:rsidRPr="00AB0834">
        <w:lastRenderedPageBreak/>
        <w:t>Detailed Design</w:t>
      </w:r>
      <w:bookmarkEnd w:id="48"/>
      <w:bookmarkEnd w:id="49"/>
      <w:r w:rsidRPr="00AB0834">
        <w:t xml:space="preserve"> </w:t>
      </w:r>
    </w:p>
    <w:p w14:paraId="7AF7BFF2" w14:textId="3B5A9EE7" w:rsidR="009A0D20" w:rsidRPr="00F23CA1" w:rsidRDefault="00AB0834" w:rsidP="00AB0834">
      <w:pPr>
        <w:pStyle w:val="Heading2"/>
      </w:pPr>
      <w:bookmarkStart w:id="50" w:name="_Toc96335902"/>
      <w:bookmarkStart w:id="51" w:name="_Toc141951530"/>
      <w:r>
        <w:t xml:space="preserve">3.1 </w:t>
      </w:r>
      <w:r w:rsidR="00F23CA1">
        <w:t>Hardware Detailed Design</w:t>
      </w:r>
      <w:bookmarkEnd w:id="50"/>
      <w:bookmarkEnd w:id="51"/>
    </w:p>
    <w:p w14:paraId="09E4C53D" w14:textId="19E9BB23" w:rsidR="004C7EE3" w:rsidRPr="00291CF6" w:rsidRDefault="00AB0834" w:rsidP="00AB0834">
      <w:pPr>
        <w:pStyle w:val="Heading2"/>
        <w:rPr>
          <w:rStyle w:val="IntenseEmphasis"/>
          <w:i w:val="0"/>
          <w:iCs w:val="0"/>
          <w:color w:val="auto"/>
        </w:rPr>
      </w:pPr>
      <w:bookmarkStart w:id="52" w:name="_Toc96335903"/>
      <w:bookmarkStart w:id="53" w:name="_Toc141951531"/>
      <w:r>
        <w:rPr>
          <w:rStyle w:val="IntenseEmphasis"/>
          <w:i w:val="0"/>
          <w:iCs w:val="0"/>
          <w:color w:val="auto"/>
        </w:rPr>
        <w:t xml:space="preserve">3.2 </w:t>
      </w:r>
      <w:r w:rsidR="004C7EE3" w:rsidRPr="00291CF6">
        <w:rPr>
          <w:rStyle w:val="IntenseEmphasis"/>
          <w:i w:val="0"/>
          <w:iCs w:val="0"/>
          <w:color w:val="auto"/>
        </w:rPr>
        <w:t>Software Detailed Design</w:t>
      </w:r>
      <w:bookmarkEnd w:id="52"/>
      <w:bookmarkEnd w:id="53"/>
      <w:r w:rsidR="004C7EE3" w:rsidRPr="00291CF6">
        <w:rPr>
          <w:rStyle w:val="IntenseEmphasis"/>
          <w:i w:val="0"/>
          <w:iCs w:val="0"/>
          <w:color w:val="auto"/>
        </w:rPr>
        <w:t xml:space="preserve"> </w:t>
      </w:r>
    </w:p>
    <w:p w14:paraId="501786F4" w14:textId="237ADFC1" w:rsidR="00CD5823" w:rsidRDefault="00AB0834" w:rsidP="00CD5823">
      <w:pPr>
        <w:pStyle w:val="Heading3"/>
        <w:rPr>
          <w:rStyle w:val="IntenseEmphasis"/>
          <w:i w:val="0"/>
          <w:iCs w:val="0"/>
          <w:color w:val="auto"/>
        </w:rPr>
      </w:pPr>
      <w:bookmarkStart w:id="54" w:name="_Toc96335904"/>
      <w:bookmarkStart w:id="55" w:name="_Toc141951532"/>
      <w:r>
        <w:rPr>
          <w:rStyle w:val="IntenseEmphasis"/>
          <w:i w:val="0"/>
          <w:iCs w:val="0"/>
          <w:color w:val="auto"/>
        </w:rPr>
        <w:t xml:space="preserve">3.2.1 </w:t>
      </w:r>
      <w:bookmarkEnd w:id="54"/>
      <w:r w:rsidR="00CD5823">
        <w:rPr>
          <w:rStyle w:val="IntenseEmphasis"/>
          <w:i w:val="0"/>
          <w:iCs w:val="0"/>
          <w:color w:val="auto"/>
        </w:rPr>
        <w:t>Application Code Organization</w:t>
      </w:r>
      <w:bookmarkEnd w:id="55"/>
    </w:p>
    <w:p w14:paraId="72344A99" w14:textId="5B1ED33B" w:rsidR="005E02C3" w:rsidRDefault="005E02C3" w:rsidP="005E02C3">
      <w:pPr>
        <w:autoSpaceDE w:val="0"/>
        <w:autoSpaceDN w:val="0"/>
        <w:adjustRightInd w:val="0"/>
        <w:spacing w:after="0" w:line="240" w:lineRule="auto"/>
      </w:pPr>
    </w:p>
    <w:p w14:paraId="489A5DD1" w14:textId="77777777" w:rsidR="005E02C3" w:rsidRPr="001C0C82" w:rsidRDefault="005E02C3" w:rsidP="005E02C3">
      <w:pPr>
        <w:autoSpaceDE w:val="0"/>
        <w:autoSpaceDN w:val="0"/>
        <w:adjustRightInd w:val="0"/>
        <w:spacing w:after="0" w:line="240" w:lineRule="auto"/>
      </w:pPr>
    </w:p>
    <w:p w14:paraId="22B0BE64" w14:textId="1361CD74" w:rsidR="00291CF6" w:rsidRDefault="007C3CE3" w:rsidP="00CD5823">
      <w:pPr>
        <w:pStyle w:val="Heading3"/>
        <w:numPr>
          <w:ilvl w:val="0"/>
          <w:numId w:val="32"/>
        </w:numPr>
        <w:rPr>
          <w:rStyle w:val="IntenseEmphasis"/>
          <w:i w:val="0"/>
          <w:iCs w:val="0"/>
          <w:color w:val="auto"/>
        </w:rPr>
      </w:pPr>
      <w:bookmarkStart w:id="56" w:name="_Toc141951533"/>
      <w:r>
        <w:rPr>
          <w:rStyle w:val="IntenseEmphasis"/>
          <w:i w:val="0"/>
          <w:iCs w:val="0"/>
          <w:color w:val="auto"/>
        </w:rPr>
        <w:t>Data Context Class</w:t>
      </w:r>
      <w:bookmarkEnd w:id="56"/>
    </w:p>
    <w:p w14:paraId="7A32831E" w14:textId="07A080DA" w:rsidR="004D2C3B" w:rsidRPr="009717AE" w:rsidRDefault="00CD5823" w:rsidP="004D2C3B">
      <w:pPr>
        <w:rPr>
          <w:szCs w:val="20"/>
        </w:rPr>
      </w:pPr>
      <w:r>
        <w:t xml:space="preserve">Create a new class within the Visual Studio project that will be a place to store all the </w:t>
      </w:r>
      <w:r w:rsidR="007C3CE3">
        <w:t>SQL calls to the database</w:t>
      </w:r>
      <w:r>
        <w:t xml:space="preserve">.  This will make it </w:t>
      </w:r>
      <w:r w:rsidRPr="009717AE">
        <w:rPr>
          <w:szCs w:val="20"/>
        </w:rPr>
        <w:t xml:space="preserve">easier to track down procedures </w:t>
      </w:r>
      <w:r w:rsidR="004D2C3B" w:rsidRPr="009717AE">
        <w:rPr>
          <w:szCs w:val="20"/>
        </w:rPr>
        <w:t>that are used when troubleshooting in the future.  Here are some of the functions that should be created and stored in this class to return the values needed for the service operation.</w:t>
      </w:r>
    </w:p>
    <w:p w14:paraId="0D8270E4" w14:textId="3A04691C" w:rsidR="00E74182" w:rsidRPr="009717AE" w:rsidRDefault="00E74182" w:rsidP="004D2C3B">
      <w:pPr>
        <w:pStyle w:val="ListParagraph"/>
        <w:numPr>
          <w:ilvl w:val="0"/>
          <w:numId w:val="33"/>
        </w:numPr>
        <w:rPr>
          <w:szCs w:val="20"/>
        </w:rPr>
      </w:pPr>
      <w:r w:rsidRPr="009717AE">
        <w:rPr>
          <w:szCs w:val="20"/>
        </w:rPr>
        <w:t>GetApplicationSettings</w:t>
      </w:r>
    </w:p>
    <w:p w14:paraId="669BB1EF" w14:textId="5ACE298A" w:rsidR="00AD5441" w:rsidRPr="009717AE" w:rsidRDefault="00AD5441" w:rsidP="00AD5441">
      <w:pPr>
        <w:pStyle w:val="ListParagraph"/>
        <w:numPr>
          <w:ilvl w:val="1"/>
          <w:numId w:val="33"/>
        </w:numPr>
        <w:rPr>
          <w:szCs w:val="20"/>
        </w:rPr>
      </w:pPr>
      <w:r w:rsidRPr="009717AE">
        <w:rPr>
          <w:szCs w:val="20"/>
        </w:rPr>
        <w:t>Call to Sysprodocument.GEN.usp_Settings_Get using the application ID as a parameter</w:t>
      </w:r>
    </w:p>
    <w:p w14:paraId="321C8028" w14:textId="4CCF0BC1" w:rsidR="00761D7F" w:rsidRPr="009717AE" w:rsidRDefault="00761D7F" w:rsidP="00AD5441">
      <w:pPr>
        <w:pStyle w:val="ListParagraph"/>
        <w:numPr>
          <w:ilvl w:val="1"/>
          <w:numId w:val="33"/>
        </w:numPr>
        <w:rPr>
          <w:szCs w:val="20"/>
        </w:rPr>
      </w:pPr>
      <w:r w:rsidRPr="009717AE">
        <w:rPr>
          <w:szCs w:val="20"/>
        </w:rPr>
        <w:t>Returns the XML document with th</w:t>
      </w:r>
      <w:r w:rsidR="002B1095" w:rsidRPr="009717AE">
        <w:rPr>
          <w:szCs w:val="20"/>
        </w:rPr>
        <w:t>e setting information stored</w:t>
      </w:r>
    </w:p>
    <w:p w14:paraId="5BE6A665" w14:textId="1B19F1EC" w:rsidR="00AD5441" w:rsidRPr="009717AE" w:rsidRDefault="001175D2" w:rsidP="00AD5441">
      <w:pPr>
        <w:pStyle w:val="ListParagraph"/>
        <w:numPr>
          <w:ilvl w:val="0"/>
          <w:numId w:val="33"/>
        </w:numPr>
        <w:rPr>
          <w:szCs w:val="20"/>
        </w:rPr>
      </w:pPr>
      <w:r w:rsidRPr="009717AE">
        <w:rPr>
          <w:szCs w:val="20"/>
        </w:rPr>
        <w:t>GetBusinessObjectParameters</w:t>
      </w:r>
    </w:p>
    <w:p w14:paraId="4D629AEA" w14:textId="27ACC75B" w:rsidR="003B6D8A" w:rsidRPr="009717AE" w:rsidRDefault="003B6D8A" w:rsidP="003B6D8A">
      <w:pPr>
        <w:pStyle w:val="ListParagraph"/>
        <w:numPr>
          <w:ilvl w:val="1"/>
          <w:numId w:val="33"/>
        </w:numPr>
        <w:rPr>
          <w:szCs w:val="20"/>
        </w:rPr>
      </w:pPr>
      <w:r w:rsidRPr="009717AE">
        <w:rPr>
          <w:szCs w:val="20"/>
        </w:rPr>
        <w:t>Execute store</w:t>
      </w:r>
      <w:r w:rsidR="006C70F3" w:rsidRPr="009717AE">
        <w:rPr>
          <w:szCs w:val="20"/>
        </w:rPr>
        <w:t>d</w:t>
      </w:r>
      <w:r w:rsidRPr="009717AE">
        <w:rPr>
          <w:szCs w:val="20"/>
        </w:rPr>
        <w:t xml:space="preserve"> procedure </w:t>
      </w:r>
      <w:r w:rsidR="0006786A" w:rsidRPr="009717AE">
        <w:rPr>
          <w:rFonts w:eastAsiaTheme="minorHAnsi" w:cs="Consolas"/>
          <w:color w:val="A31515"/>
          <w:szCs w:val="20"/>
        </w:rPr>
        <w:t>SysproDocument.</w:t>
      </w:r>
      <w:r w:rsidRPr="009717AE">
        <w:rPr>
          <w:rFonts w:eastAsiaTheme="minorHAnsi" w:cs="Consolas"/>
          <w:color w:val="A31515"/>
          <w:szCs w:val="20"/>
        </w:rPr>
        <w:t>dbo.usp_GetParametersByNameAndBranch</w:t>
      </w:r>
    </w:p>
    <w:p w14:paraId="376099F1" w14:textId="1CB2AD8E" w:rsidR="00C74DBE" w:rsidRPr="009717AE" w:rsidRDefault="00D80AFA" w:rsidP="00C74DBE">
      <w:pPr>
        <w:pStyle w:val="ListParagraph"/>
        <w:numPr>
          <w:ilvl w:val="2"/>
          <w:numId w:val="33"/>
        </w:numPr>
        <w:rPr>
          <w:szCs w:val="20"/>
        </w:rPr>
      </w:pPr>
      <w:r w:rsidRPr="009717AE">
        <w:rPr>
          <w:rFonts w:eastAsiaTheme="minorHAnsi" w:cs="Consolas"/>
          <w:color w:val="A31515"/>
          <w:szCs w:val="20"/>
        </w:rPr>
        <w:t>BusObjId</w:t>
      </w:r>
    </w:p>
    <w:p w14:paraId="0DB8E6CC" w14:textId="260CDF36" w:rsidR="00D80AFA" w:rsidRPr="009717AE" w:rsidRDefault="00D80AFA" w:rsidP="00C74DBE">
      <w:pPr>
        <w:pStyle w:val="ListParagraph"/>
        <w:numPr>
          <w:ilvl w:val="2"/>
          <w:numId w:val="33"/>
        </w:numPr>
        <w:rPr>
          <w:szCs w:val="20"/>
        </w:rPr>
      </w:pPr>
      <w:r w:rsidRPr="009717AE">
        <w:rPr>
          <w:rFonts w:eastAsiaTheme="minorHAnsi" w:cs="Consolas"/>
          <w:color w:val="A31515"/>
          <w:szCs w:val="20"/>
        </w:rPr>
        <w:t>BranchId</w:t>
      </w:r>
      <w:r w:rsidR="00B96165" w:rsidRPr="009717AE">
        <w:rPr>
          <w:rFonts w:eastAsiaTheme="minorHAnsi" w:cs="Consolas"/>
          <w:color w:val="A31515"/>
          <w:szCs w:val="20"/>
        </w:rPr>
        <w:t xml:space="preserve"> = 0</w:t>
      </w:r>
    </w:p>
    <w:p w14:paraId="106260F0" w14:textId="4EE0D667" w:rsidR="00D80AFA" w:rsidRPr="009717AE" w:rsidRDefault="00D80AFA" w:rsidP="00C74DBE">
      <w:pPr>
        <w:pStyle w:val="ListParagraph"/>
        <w:numPr>
          <w:ilvl w:val="2"/>
          <w:numId w:val="33"/>
        </w:numPr>
        <w:rPr>
          <w:szCs w:val="20"/>
        </w:rPr>
      </w:pPr>
      <w:r w:rsidRPr="009717AE">
        <w:rPr>
          <w:rFonts w:eastAsiaTheme="minorHAnsi" w:cs="Consolas"/>
          <w:color w:val="A31515"/>
          <w:szCs w:val="20"/>
        </w:rPr>
        <w:t>ApplicationId</w:t>
      </w:r>
    </w:p>
    <w:p w14:paraId="228E192B" w14:textId="7A5ADDE5" w:rsidR="0083127C" w:rsidRPr="009717AE" w:rsidRDefault="0083127C" w:rsidP="0083127C">
      <w:pPr>
        <w:pStyle w:val="ListParagraph"/>
        <w:numPr>
          <w:ilvl w:val="1"/>
          <w:numId w:val="33"/>
        </w:numPr>
        <w:rPr>
          <w:szCs w:val="20"/>
        </w:rPr>
      </w:pPr>
      <w:r w:rsidRPr="009717AE">
        <w:rPr>
          <w:rFonts w:eastAsiaTheme="minorHAnsi" w:cs="Consolas"/>
          <w:color w:val="A31515"/>
          <w:szCs w:val="20"/>
        </w:rPr>
        <w:t xml:space="preserve">Returns default parameters </w:t>
      </w:r>
      <w:r w:rsidR="002B2190" w:rsidRPr="009717AE">
        <w:rPr>
          <w:rFonts w:eastAsiaTheme="minorHAnsi" w:cs="Consolas"/>
          <w:color w:val="A31515"/>
          <w:szCs w:val="20"/>
        </w:rPr>
        <w:t>stored in the SysproDocument.dbo.Paramet</w:t>
      </w:r>
      <w:r w:rsidR="006C70F3" w:rsidRPr="009717AE">
        <w:rPr>
          <w:rFonts w:eastAsiaTheme="minorHAnsi" w:cs="Consolas"/>
          <w:color w:val="A31515"/>
          <w:szCs w:val="20"/>
        </w:rPr>
        <w:t>er table f</w:t>
      </w:r>
      <w:r w:rsidRPr="009717AE">
        <w:rPr>
          <w:rFonts w:eastAsiaTheme="minorHAnsi" w:cs="Consolas"/>
          <w:color w:val="A31515"/>
          <w:szCs w:val="20"/>
        </w:rPr>
        <w:t>or the specific</w:t>
      </w:r>
      <w:r w:rsidR="006C70F3" w:rsidRPr="009717AE">
        <w:rPr>
          <w:rFonts w:eastAsiaTheme="minorHAnsi" w:cs="Consolas"/>
          <w:color w:val="A31515"/>
          <w:szCs w:val="20"/>
        </w:rPr>
        <w:t xml:space="preserve"> Application ID and </w:t>
      </w:r>
      <w:r w:rsidRPr="009717AE">
        <w:rPr>
          <w:rFonts w:eastAsiaTheme="minorHAnsi" w:cs="Consolas"/>
          <w:color w:val="A31515"/>
          <w:szCs w:val="20"/>
        </w:rPr>
        <w:t>Business Object ID</w:t>
      </w:r>
      <w:r w:rsidR="00895528" w:rsidRPr="009717AE">
        <w:rPr>
          <w:rFonts w:eastAsiaTheme="minorHAnsi" w:cs="Consolas"/>
          <w:color w:val="A31515"/>
          <w:szCs w:val="20"/>
        </w:rPr>
        <w:t xml:space="preserve"> to be used on the Syspro Business Objects</w:t>
      </w:r>
    </w:p>
    <w:p w14:paraId="6C77BF33" w14:textId="2093F2B6" w:rsidR="001175D2" w:rsidRPr="009717AE" w:rsidRDefault="001175D2" w:rsidP="00AD5441">
      <w:pPr>
        <w:pStyle w:val="ListParagraph"/>
        <w:numPr>
          <w:ilvl w:val="0"/>
          <w:numId w:val="33"/>
        </w:numPr>
        <w:rPr>
          <w:szCs w:val="20"/>
        </w:rPr>
      </w:pPr>
      <w:r w:rsidRPr="009717AE">
        <w:rPr>
          <w:szCs w:val="20"/>
        </w:rPr>
        <w:t>GetTemplateData</w:t>
      </w:r>
    </w:p>
    <w:p w14:paraId="3C33A545" w14:textId="77777777" w:rsidR="008E4959" w:rsidRPr="009717AE" w:rsidRDefault="006C70F3" w:rsidP="008E4959">
      <w:pPr>
        <w:pStyle w:val="ListParagraph"/>
        <w:numPr>
          <w:ilvl w:val="1"/>
          <w:numId w:val="33"/>
        </w:numPr>
        <w:rPr>
          <w:szCs w:val="20"/>
        </w:rPr>
      </w:pPr>
      <w:r w:rsidRPr="009717AE">
        <w:rPr>
          <w:szCs w:val="20"/>
        </w:rPr>
        <w:t>Executes stored procedure SysproDocument.</w:t>
      </w:r>
      <w:r w:rsidR="00141ACE" w:rsidRPr="009717AE">
        <w:rPr>
          <w:szCs w:val="20"/>
        </w:rPr>
        <w:t>GEN.usp_XmlInTemplate_Get</w:t>
      </w:r>
      <w:r w:rsidR="00880435" w:rsidRPr="009717AE">
        <w:rPr>
          <w:szCs w:val="20"/>
        </w:rPr>
        <w:t xml:space="preserve"> with xml parameters</w:t>
      </w:r>
      <w:r w:rsidR="00F95675" w:rsidRPr="009717AE">
        <w:rPr>
          <w:szCs w:val="20"/>
        </w:rPr>
        <w:t xml:space="preserve"> for the ApplicationId</w:t>
      </w:r>
      <w:r w:rsidR="00000021" w:rsidRPr="009717AE">
        <w:rPr>
          <w:szCs w:val="20"/>
        </w:rPr>
        <w:t xml:space="preserve"> and TemplateName</w:t>
      </w:r>
    </w:p>
    <w:p w14:paraId="74AD710D" w14:textId="49898803" w:rsidR="00000021" w:rsidRPr="009717AE" w:rsidRDefault="00000021" w:rsidP="008E4959">
      <w:pPr>
        <w:pStyle w:val="ListParagraph"/>
        <w:numPr>
          <w:ilvl w:val="2"/>
          <w:numId w:val="33"/>
        </w:numPr>
        <w:rPr>
          <w:szCs w:val="20"/>
        </w:rPr>
      </w:pPr>
      <w:r w:rsidRPr="009717AE">
        <w:rPr>
          <w:rFonts w:eastAsiaTheme="minorHAnsi" w:cs="Consolas"/>
          <w:szCs w:val="20"/>
        </w:rPr>
        <w:t>&lt;GetRequest&gt;&lt;ApplicationId&gt;18&lt;/ApplicationId&gt;&lt;TemplateName&gt;ARSSCS&lt;/TemplateName&gt;</w:t>
      </w:r>
      <w:r w:rsidR="008E4959" w:rsidRPr="009717AE">
        <w:rPr>
          <w:rFonts w:eastAsiaTheme="minorHAnsi" w:cs="Consolas"/>
          <w:szCs w:val="20"/>
        </w:rPr>
        <w:t>&lt;</w:t>
      </w:r>
      <w:r w:rsidRPr="009717AE">
        <w:rPr>
          <w:rFonts w:eastAsiaTheme="minorHAnsi" w:cs="Consolas"/>
          <w:szCs w:val="20"/>
        </w:rPr>
        <w:t>/GetRequest&gt;</w:t>
      </w:r>
    </w:p>
    <w:p w14:paraId="66D2EA1C" w14:textId="45D6BF5D" w:rsidR="00895528" w:rsidRPr="009717AE" w:rsidRDefault="00B67F03" w:rsidP="00895528">
      <w:pPr>
        <w:pStyle w:val="ListParagraph"/>
        <w:numPr>
          <w:ilvl w:val="1"/>
          <w:numId w:val="33"/>
        </w:numPr>
        <w:rPr>
          <w:szCs w:val="20"/>
        </w:rPr>
      </w:pPr>
      <w:r w:rsidRPr="009717AE">
        <w:rPr>
          <w:szCs w:val="20"/>
        </w:rPr>
        <w:t xml:space="preserve">Returns </w:t>
      </w:r>
      <w:r w:rsidR="00BF2EA7" w:rsidRPr="009717AE">
        <w:rPr>
          <w:szCs w:val="20"/>
        </w:rPr>
        <w:t>a</w:t>
      </w:r>
      <w:r w:rsidR="00880435" w:rsidRPr="009717AE">
        <w:rPr>
          <w:szCs w:val="20"/>
        </w:rPr>
        <w:t xml:space="preserve">n </w:t>
      </w:r>
      <w:r w:rsidR="00592BF4" w:rsidRPr="009717AE">
        <w:rPr>
          <w:szCs w:val="20"/>
        </w:rPr>
        <w:t>XML document with the template information stored in SysproDocument.dbo.X</w:t>
      </w:r>
      <w:r w:rsidR="009717AE" w:rsidRPr="009717AE">
        <w:rPr>
          <w:szCs w:val="20"/>
        </w:rPr>
        <w:t>mlInTemplate table</w:t>
      </w:r>
    </w:p>
    <w:p w14:paraId="56411776" w14:textId="673B263C" w:rsidR="00AD5441" w:rsidRPr="009717AE" w:rsidRDefault="00D928F5" w:rsidP="004D2C3B">
      <w:pPr>
        <w:pStyle w:val="ListParagraph"/>
        <w:numPr>
          <w:ilvl w:val="0"/>
          <w:numId w:val="33"/>
        </w:numPr>
        <w:rPr>
          <w:szCs w:val="20"/>
        </w:rPr>
      </w:pPr>
      <w:r w:rsidRPr="009717AE">
        <w:rPr>
          <w:szCs w:val="20"/>
        </w:rPr>
        <w:t>GetStagedJobs</w:t>
      </w:r>
    </w:p>
    <w:p w14:paraId="2AA339F6" w14:textId="51F08431" w:rsidR="00D928F5" w:rsidRPr="009717AE" w:rsidRDefault="00D928F5" w:rsidP="00D928F5">
      <w:pPr>
        <w:pStyle w:val="ListParagraph"/>
        <w:numPr>
          <w:ilvl w:val="1"/>
          <w:numId w:val="33"/>
        </w:numPr>
        <w:rPr>
          <w:szCs w:val="20"/>
        </w:rPr>
      </w:pPr>
      <w:r w:rsidRPr="009717AE">
        <w:rPr>
          <w:szCs w:val="20"/>
        </w:rPr>
        <w:t>WKI.usp_Stage_Job_Get</w:t>
      </w:r>
    </w:p>
    <w:p w14:paraId="130C3BF9" w14:textId="764BBC81" w:rsidR="009960B9" w:rsidRPr="009717AE" w:rsidRDefault="009960B9" w:rsidP="009960B9">
      <w:pPr>
        <w:pStyle w:val="ListParagraph"/>
        <w:numPr>
          <w:ilvl w:val="2"/>
          <w:numId w:val="33"/>
        </w:numPr>
        <w:rPr>
          <w:szCs w:val="20"/>
        </w:rPr>
      </w:pPr>
      <w:r w:rsidRPr="009717AE">
        <w:rPr>
          <w:szCs w:val="20"/>
        </w:rPr>
        <w:t xml:space="preserve">Status </w:t>
      </w:r>
      <w:r w:rsidR="00EA756E" w:rsidRPr="009717AE">
        <w:rPr>
          <w:szCs w:val="20"/>
        </w:rPr>
        <w:t>–</w:t>
      </w:r>
      <w:r w:rsidRPr="009717AE">
        <w:rPr>
          <w:szCs w:val="20"/>
        </w:rPr>
        <w:t xml:space="preserve"> Create</w:t>
      </w:r>
    </w:p>
    <w:p w14:paraId="6CB48138" w14:textId="37C0CCE3" w:rsidR="00EA756E" w:rsidRPr="009717AE" w:rsidRDefault="00EA756E" w:rsidP="00EA756E">
      <w:pPr>
        <w:pStyle w:val="ListParagraph"/>
        <w:numPr>
          <w:ilvl w:val="3"/>
          <w:numId w:val="33"/>
        </w:numPr>
        <w:rPr>
          <w:szCs w:val="20"/>
        </w:rPr>
      </w:pPr>
      <w:r w:rsidRPr="009717AE">
        <w:rPr>
          <w:szCs w:val="20"/>
        </w:rPr>
        <w:lastRenderedPageBreak/>
        <w:t xml:space="preserve">Will </w:t>
      </w:r>
      <w:r w:rsidR="00A34681" w:rsidRPr="009717AE">
        <w:rPr>
          <w:szCs w:val="20"/>
        </w:rPr>
        <w:t>query</w:t>
      </w:r>
      <w:r w:rsidRPr="009717AE">
        <w:rPr>
          <w:szCs w:val="20"/>
        </w:rPr>
        <w:t xml:space="preserve"> the data from the </w:t>
      </w:r>
      <w:r w:rsidRPr="009717AE">
        <w:rPr>
          <w:rFonts w:eastAsiaTheme="minorHAnsi" w:cs="Consolas"/>
          <w:color w:val="000000"/>
          <w:szCs w:val="20"/>
        </w:rPr>
        <w:t>WKI</w:t>
      </w:r>
      <w:r w:rsidRPr="009717AE">
        <w:rPr>
          <w:rFonts w:eastAsiaTheme="minorHAnsi" w:cs="Consolas"/>
          <w:color w:val="808080"/>
          <w:szCs w:val="20"/>
        </w:rPr>
        <w:t>.</w:t>
      </w:r>
      <w:r w:rsidRPr="009717AE">
        <w:rPr>
          <w:rFonts w:eastAsiaTheme="minorHAnsi" w:cs="Consolas"/>
          <w:color w:val="000000"/>
          <w:szCs w:val="20"/>
        </w:rPr>
        <w:t xml:space="preserve">Stage_Job table </w:t>
      </w:r>
      <w:r w:rsidR="00A34681" w:rsidRPr="009717AE">
        <w:rPr>
          <w:rFonts w:eastAsiaTheme="minorHAnsi" w:cs="Consolas"/>
          <w:color w:val="000000"/>
          <w:szCs w:val="20"/>
        </w:rPr>
        <w:t>to pull in records that are marked as “Staged” and ToBeProcessed = 1</w:t>
      </w:r>
    </w:p>
    <w:p w14:paraId="52F34EFC" w14:textId="77777777" w:rsidR="00D928F5" w:rsidRPr="009717AE" w:rsidRDefault="00D928F5" w:rsidP="00D928F5">
      <w:pPr>
        <w:pStyle w:val="ListParagraph"/>
        <w:numPr>
          <w:ilvl w:val="2"/>
          <w:numId w:val="33"/>
        </w:numPr>
        <w:rPr>
          <w:rStyle w:val="IntenseEmphasis"/>
          <w:i w:val="0"/>
          <w:iCs w:val="0"/>
          <w:color w:val="auto"/>
          <w:szCs w:val="20"/>
        </w:rPr>
      </w:pPr>
      <w:r w:rsidRPr="009717AE">
        <w:rPr>
          <w:szCs w:val="20"/>
        </w:rPr>
        <w:t>Parameters – None</w:t>
      </w:r>
    </w:p>
    <w:p w14:paraId="6336B811" w14:textId="74FE6815" w:rsidR="00D928F5" w:rsidRDefault="00D928F5" w:rsidP="00D928F5">
      <w:pPr>
        <w:pStyle w:val="ListParagraph"/>
        <w:numPr>
          <w:ilvl w:val="2"/>
          <w:numId w:val="33"/>
        </w:numPr>
        <w:rPr>
          <w:rStyle w:val="IntenseEmphasis"/>
          <w:i w:val="0"/>
          <w:iCs w:val="0"/>
          <w:color w:val="auto"/>
          <w:szCs w:val="20"/>
        </w:rPr>
      </w:pPr>
      <w:r w:rsidRPr="009717AE">
        <w:rPr>
          <w:rStyle w:val="IntenseEmphasis"/>
          <w:i w:val="0"/>
          <w:iCs w:val="0"/>
          <w:color w:val="auto"/>
          <w:szCs w:val="20"/>
        </w:rPr>
        <w:t xml:space="preserve">Purpose – Pull in the records and </w:t>
      </w:r>
      <w:r w:rsidR="00AF32BD" w:rsidRPr="009717AE">
        <w:rPr>
          <w:rStyle w:val="IntenseEmphasis"/>
          <w:i w:val="0"/>
          <w:iCs w:val="0"/>
          <w:color w:val="auto"/>
          <w:szCs w:val="20"/>
        </w:rPr>
        <w:t xml:space="preserve">the </w:t>
      </w:r>
      <w:r w:rsidRPr="009717AE">
        <w:rPr>
          <w:rStyle w:val="IntenseEmphasis"/>
          <w:i w:val="0"/>
          <w:iCs w:val="0"/>
          <w:color w:val="auto"/>
          <w:szCs w:val="20"/>
        </w:rPr>
        <w:t>data needed to do the postings</w:t>
      </w:r>
    </w:p>
    <w:p w14:paraId="7FE63414" w14:textId="20F75291" w:rsidR="00D928F5" w:rsidRPr="009717AE" w:rsidRDefault="00AF012C" w:rsidP="00D928F5">
      <w:pPr>
        <w:pStyle w:val="ListParagraph"/>
        <w:numPr>
          <w:ilvl w:val="0"/>
          <w:numId w:val="33"/>
        </w:numPr>
        <w:rPr>
          <w:rStyle w:val="IntenseEmphasis"/>
          <w:i w:val="0"/>
          <w:iCs w:val="0"/>
          <w:color w:val="auto"/>
          <w:szCs w:val="20"/>
        </w:rPr>
      </w:pPr>
      <w:r w:rsidRPr="009717AE">
        <w:rPr>
          <w:rStyle w:val="IntenseEmphasis"/>
          <w:i w:val="0"/>
          <w:iCs w:val="0"/>
          <w:color w:val="auto"/>
          <w:szCs w:val="20"/>
        </w:rPr>
        <w:t>SetStagedJobs</w:t>
      </w:r>
    </w:p>
    <w:p w14:paraId="3CBB89A8" w14:textId="4095BC42" w:rsidR="00761D7F" w:rsidRDefault="00761D7F" w:rsidP="00761D7F">
      <w:pPr>
        <w:pStyle w:val="ListParagraph"/>
        <w:numPr>
          <w:ilvl w:val="1"/>
          <w:numId w:val="33"/>
        </w:numPr>
        <w:rPr>
          <w:szCs w:val="20"/>
        </w:rPr>
      </w:pPr>
      <w:r w:rsidRPr="009717AE">
        <w:rPr>
          <w:szCs w:val="20"/>
        </w:rPr>
        <w:t>WKI.usp_Stage_Job_Set</w:t>
      </w:r>
    </w:p>
    <w:p w14:paraId="4B641893" w14:textId="51719E6D" w:rsidR="00900509" w:rsidRPr="009717AE" w:rsidRDefault="00604DAE" w:rsidP="00900509">
      <w:pPr>
        <w:pStyle w:val="ListParagraph"/>
        <w:numPr>
          <w:ilvl w:val="2"/>
          <w:numId w:val="33"/>
        </w:numPr>
        <w:rPr>
          <w:szCs w:val="20"/>
        </w:rPr>
      </w:pPr>
      <w:r>
        <w:rPr>
          <w:szCs w:val="20"/>
        </w:rPr>
        <w:t>Status - Create</w:t>
      </w:r>
    </w:p>
    <w:p w14:paraId="019CC80E" w14:textId="77777777" w:rsidR="00761D7F" w:rsidRPr="009717AE" w:rsidRDefault="00761D7F" w:rsidP="00761D7F">
      <w:pPr>
        <w:pStyle w:val="ListParagraph"/>
        <w:numPr>
          <w:ilvl w:val="2"/>
          <w:numId w:val="33"/>
        </w:numPr>
        <w:rPr>
          <w:szCs w:val="20"/>
        </w:rPr>
      </w:pPr>
      <w:r w:rsidRPr="009717AE">
        <w:rPr>
          <w:szCs w:val="20"/>
        </w:rPr>
        <w:t>Parameters – JobID, Operation</w:t>
      </w:r>
    </w:p>
    <w:p w14:paraId="76B36247" w14:textId="50A40D0E" w:rsidR="00761D7F" w:rsidRPr="009717AE" w:rsidRDefault="00761D7F" w:rsidP="00761D7F">
      <w:pPr>
        <w:pStyle w:val="ListParagraph"/>
        <w:numPr>
          <w:ilvl w:val="2"/>
          <w:numId w:val="33"/>
        </w:numPr>
        <w:rPr>
          <w:szCs w:val="20"/>
        </w:rPr>
      </w:pPr>
      <w:r w:rsidRPr="009717AE">
        <w:rPr>
          <w:szCs w:val="20"/>
        </w:rPr>
        <w:t xml:space="preserve">Purpose - Update the WKI.Stage_Job </w:t>
      </w:r>
      <w:r w:rsidR="005E534E" w:rsidRPr="009717AE">
        <w:rPr>
          <w:szCs w:val="20"/>
        </w:rPr>
        <w:t xml:space="preserve">staging </w:t>
      </w:r>
      <w:r w:rsidRPr="009717AE">
        <w:rPr>
          <w:szCs w:val="20"/>
        </w:rPr>
        <w:t>record</w:t>
      </w:r>
      <w:r w:rsidR="00446905">
        <w:rPr>
          <w:szCs w:val="20"/>
        </w:rPr>
        <w:t xml:space="preserve"> that was just processed and </w:t>
      </w:r>
      <w:r w:rsidRPr="009717AE">
        <w:rPr>
          <w:szCs w:val="20"/>
        </w:rPr>
        <w:t>for the appropriate JobID and Operation</w:t>
      </w:r>
      <w:r w:rsidR="00900509">
        <w:rPr>
          <w:szCs w:val="20"/>
        </w:rPr>
        <w:t xml:space="preserve"> in WKI.Stage_Job</w:t>
      </w:r>
    </w:p>
    <w:p w14:paraId="4B27462A" w14:textId="4456CB76" w:rsidR="00761D7F" w:rsidRPr="009717AE" w:rsidRDefault="00B96C74" w:rsidP="00D928F5">
      <w:pPr>
        <w:pStyle w:val="ListParagraph"/>
        <w:numPr>
          <w:ilvl w:val="0"/>
          <w:numId w:val="33"/>
        </w:numPr>
        <w:rPr>
          <w:szCs w:val="20"/>
        </w:rPr>
      </w:pPr>
      <w:r w:rsidRPr="009717AE">
        <w:rPr>
          <w:szCs w:val="20"/>
        </w:rPr>
        <w:t>SetJobFailure</w:t>
      </w:r>
    </w:p>
    <w:p w14:paraId="3042879B" w14:textId="3FFFCAAD" w:rsidR="00B96C74" w:rsidRDefault="00B96C74" w:rsidP="00B96C74">
      <w:pPr>
        <w:pStyle w:val="ListParagraph"/>
        <w:numPr>
          <w:ilvl w:val="1"/>
          <w:numId w:val="33"/>
        </w:numPr>
        <w:rPr>
          <w:szCs w:val="20"/>
        </w:rPr>
      </w:pPr>
      <w:r w:rsidRPr="009717AE">
        <w:rPr>
          <w:szCs w:val="20"/>
        </w:rPr>
        <w:t>WKI.usp_Stage_Job_Failure_Set</w:t>
      </w:r>
    </w:p>
    <w:p w14:paraId="530F1FEB" w14:textId="4C2700EF" w:rsidR="00B27892" w:rsidRPr="009717AE" w:rsidRDefault="00604DAE" w:rsidP="00B27892">
      <w:pPr>
        <w:pStyle w:val="ListParagraph"/>
        <w:numPr>
          <w:ilvl w:val="2"/>
          <w:numId w:val="33"/>
        </w:numPr>
        <w:rPr>
          <w:szCs w:val="20"/>
        </w:rPr>
      </w:pPr>
      <w:r>
        <w:rPr>
          <w:szCs w:val="20"/>
        </w:rPr>
        <w:t>Status - Create</w:t>
      </w:r>
    </w:p>
    <w:p w14:paraId="03591363" w14:textId="77777777" w:rsidR="00B96C74" w:rsidRPr="009717AE" w:rsidRDefault="00B96C74" w:rsidP="00B96C74">
      <w:pPr>
        <w:pStyle w:val="ListParagraph"/>
        <w:numPr>
          <w:ilvl w:val="2"/>
          <w:numId w:val="33"/>
        </w:numPr>
        <w:rPr>
          <w:rStyle w:val="IntenseEmphasis"/>
          <w:i w:val="0"/>
          <w:iCs w:val="0"/>
          <w:color w:val="auto"/>
          <w:szCs w:val="20"/>
        </w:rPr>
      </w:pPr>
      <w:r w:rsidRPr="009717AE">
        <w:rPr>
          <w:rStyle w:val="IntenseEmphasis"/>
          <w:i w:val="0"/>
          <w:iCs w:val="0"/>
          <w:color w:val="auto"/>
          <w:szCs w:val="20"/>
        </w:rPr>
        <w:t>Parameters – JobID, Operation, JobNumber, ErrorMessage</w:t>
      </w:r>
    </w:p>
    <w:p w14:paraId="50C853C5" w14:textId="03A11346" w:rsidR="00B96C74" w:rsidRPr="009717AE" w:rsidRDefault="00B96C74" w:rsidP="00B96C74">
      <w:pPr>
        <w:pStyle w:val="ListParagraph"/>
        <w:numPr>
          <w:ilvl w:val="2"/>
          <w:numId w:val="33"/>
        </w:numPr>
        <w:rPr>
          <w:rStyle w:val="IntenseEmphasis"/>
          <w:i w:val="0"/>
          <w:iCs w:val="0"/>
          <w:color w:val="auto"/>
          <w:szCs w:val="20"/>
        </w:rPr>
      </w:pPr>
      <w:r w:rsidRPr="009717AE">
        <w:rPr>
          <w:rStyle w:val="IntenseEmphasis"/>
          <w:i w:val="0"/>
          <w:iCs w:val="0"/>
          <w:color w:val="auto"/>
          <w:szCs w:val="20"/>
        </w:rPr>
        <w:t>Purpose – Insert record into WKI.Job_Failures table</w:t>
      </w:r>
    </w:p>
    <w:p w14:paraId="556D277D" w14:textId="6731B1D2" w:rsidR="00B96C74" w:rsidRPr="009717AE" w:rsidRDefault="00B96C74" w:rsidP="00B96C74">
      <w:pPr>
        <w:pStyle w:val="ListParagraph"/>
        <w:numPr>
          <w:ilvl w:val="0"/>
          <w:numId w:val="33"/>
        </w:numPr>
        <w:rPr>
          <w:rStyle w:val="IntenseEmphasis"/>
          <w:i w:val="0"/>
          <w:iCs w:val="0"/>
          <w:color w:val="auto"/>
          <w:szCs w:val="20"/>
        </w:rPr>
      </w:pPr>
      <w:r w:rsidRPr="009717AE">
        <w:rPr>
          <w:rStyle w:val="IntenseEmphasis"/>
          <w:i w:val="0"/>
          <w:iCs w:val="0"/>
          <w:color w:val="auto"/>
          <w:szCs w:val="20"/>
        </w:rPr>
        <w:t>GetGroupingID</w:t>
      </w:r>
    </w:p>
    <w:p w14:paraId="787FA8B7" w14:textId="0540FB4A" w:rsidR="00B96C74" w:rsidRDefault="00CF42B1" w:rsidP="00CF42B1">
      <w:pPr>
        <w:pStyle w:val="ListParagraph"/>
        <w:numPr>
          <w:ilvl w:val="1"/>
          <w:numId w:val="33"/>
        </w:numPr>
      </w:pPr>
      <w:r w:rsidRPr="00B34607">
        <w:rPr>
          <w:rStyle w:val="IntenseEmphasis"/>
          <w:i w:val="0"/>
          <w:iCs w:val="0"/>
          <w:noProof/>
          <w:color w:val="auto"/>
        </w:rPr>
        <w:drawing>
          <wp:inline distT="0" distB="0" distL="0" distR="0" wp14:anchorId="28F4FDDB" wp14:editId="59BB8855">
            <wp:extent cx="3735238" cy="1646037"/>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9"/>
                    <a:stretch>
                      <a:fillRect/>
                    </a:stretch>
                  </pic:blipFill>
                  <pic:spPr>
                    <a:xfrm>
                      <a:off x="0" y="0"/>
                      <a:ext cx="3747593" cy="1651481"/>
                    </a:xfrm>
                    <a:prstGeom prst="rect">
                      <a:avLst/>
                    </a:prstGeom>
                  </pic:spPr>
                </pic:pic>
              </a:graphicData>
            </a:graphic>
          </wp:inline>
        </w:drawing>
      </w:r>
    </w:p>
    <w:p w14:paraId="304380D6" w14:textId="617E6F23" w:rsidR="007718EF" w:rsidRDefault="0026036C" w:rsidP="007718EF">
      <w:pPr>
        <w:pStyle w:val="Heading3"/>
        <w:numPr>
          <w:ilvl w:val="0"/>
          <w:numId w:val="32"/>
        </w:numPr>
        <w:rPr>
          <w:rStyle w:val="IntenseEmphasis"/>
          <w:i w:val="0"/>
          <w:iCs w:val="0"/>
          <w:color w:val="auto"/>
        </w:rPr>
      </w:pPr>
      <w:bookmarkStart w:id="57" w:name="_Toc141951534"/>
      <w:r>
        <w:rPr>
          <w:rStyle w:val="IntenseEmphasis"/>
          <w:i w:val="0"/>
          <w:iCs w:val="0"/>
          <w:color w:val="auto"/>
        </w:rPr>
        <w:t xml:space="preserve">WKI_Service </w:t>
      </w:r>
      <w:r w:rsidR="007718EF">
        <w:rPr>
          <w:rStyle w:val="IntenseEmphasis"/>
          <w:i w:val="0"/>
          <w:iCs w:val="0"/>
          <w:color w:val="auto"/>
        </w:rPr>
        <w:t>Class</w:t>
      </w:r>
      <w:bookmarkEnd w:id="57"/>
    </w:p>
    <w:p w14:paraId="74757CC4" w14:textId="25EFAA33" w:rsidR="00B34607" w:rsidRPr="009F3195" w:rsidRDefault="0026036C" w:rsidP="009F3195">
      <w:pPr>
        <w:rPr>
          <w:rStyle w:val="IntenseEmphasis"/>
          <w:i w:val="0"/>
          <w:iCs w:val="0"/>
          <w:color w:val="auto"/>
        </w:rPr>
      </w:pPr>
      <w:r w:rsidRPr="009F3195">
        <w:rPr>
          <w:rStyle w:val="IntenseEmphasis"/>
          <w:i w:val="0"/>
          <w:iCs w:val="0"/>
          <w:color w:val="auto"/>
        </w:rPr>
        <w:t xml:space="preserve">This will be the primary class that </w:t>
      </w:r>
      <w:r w:rsidR="00764C65" w:rsidRPr="009F3195">
        <w:rPr>
          <w:rStyle w:val="IntenseEmphasis"/>
          <w:i w:val="0"/>
          <w:iCs w:val="0"/>
          <w:color w:val="auto"/>
        </w:rPr>
        <w:t>will store the processing functions and procedures:</w:t>
      </w:r>
    </w:p>
    <w:p w14:paraId="3B198A72" w14:textId="77777777" w:rsidR="00F57FEB" w:rsidRDefault="00AE71D0" w:rsidP="009F3195">
      <w:pPr>
        <w:pStyle w:val="ListParagraph"/>
        <w:numPr>
          <w:ilvl w:val="0"/>
          <w:numId w:val="35"/>
        </w:numPr>
        <w:rPr>
          <w:rStyle w:val="IntenseEmphasis"/>
          <w:i w:val="0"/>
          <w:iCs w:val="0"/>
          <w:color w:val="auto"/>
          <w:szCs w:val="20"/>
        </w:rPr>
      </w:pPr>
      <w:r>
        <w:rPr>
          <w:rStyle w:val="IntenseEmphasis"/>
          <w:i w:val="0"/>
          <w:iCs w:val="0"/>
          <w:color w:val="auto"/>
          <w:szCs w:val="20"/>
        </w:rPr>
        <w:t>Vari</w:t>
      </w:r>
      <w:r w:rsidR="00F57FEB">
        <w:rPr>
          <w:rStyle w:val="IntenseEmphasis"/>
          <w:i w:val="0"/>
          <w:iCs w:val="0"/>
          <w:color w:val="auto"/>
          <w:szCs w:val="20"/>
        </w:rPr>
        <w:t>ables / Objects</w:t>
      </w:r>
    </w:p>
    <w:p w14:paraId="58B7F9BB" w14:textId="4AD3D184" w:rsidR="009F3195" w:rsidRDefault="006A7F31" w:rsidP="00F57FEB">
      <w:pPr>
        <w:pStyle w:val="ListParagraph"/>
        <w:numPr>
          <w:ilvl w:val="1"/>
          <w:numId w:val="35"/>
        </w:numPr>
        <w:rPr>
          <w:rStyle w:val="IntenseEmphasis"/>
          <w:i w:val="0"/>
          <w:iCs w:val="0"/>
          <w:color w:val="auto"/>
          <w:szCs w:val="20"/>
        </w:rPr>
      </w:pPr>
      <w:r>
        <w:rPr>
          <w:rStyle w:val="IntenseEmphasis"/>
          <w:i w:val="0"/>
          <w:iCs w:val="0"/>
          <w:color w:val="auto"/>
          <w:szCs w:val="20"/>
        </w:rPr>
        <w:t>tmrPrimary as new timers.timer</w:t>
      </w:r>
    </w:p>
    <w:p w14:paraId="3C2F26F2" w14:textId="3E98228A" w:rsidR="00564E75" w:rsidRDefault="00652C95" w:rsidP="00F57FEB">
      <w:pPr>
        <w:pStyle w:val="ListParagraph"/>
        <w:numPr>
          <w:ilvl w:val="1"/>
          <w:numId w:val="35"/>
        </w:numPr>
        <w:rPr>
          <w:rStyle w:val="IntenseEmphasis"/>
          <w:i w:val="0"/>
          <w:iCs w:val="0"/>
          <w:color w:val="auto"/>
          <w:szCs w:val="20"/>
        </w:rPr>
      </w:pPr>
      <w:r>
        <w:rPr>
          <w:rStyle w:val="IntenseEmphasis"/>
          <w:i w:val="0"/>
          <w:iCs w:val="0"/>
          <w:color w:val="auto"/>
          <w:szCs w:val="20"/>
        </w:rPr>
        <w:t xml:space="preserve">DT_StagedJobs </w:t>
      </w:r>
      <w:r w:rsidR="00564E75">
        <w:rPr>
          <w:rStyle w:val="IntenseEmphasis"/>
          <w:i w:val="0"/>
          <w:iCs w:val="0"/>
          <w:color w:val="auto"/>
          <w:szCs w:val="20"/>
        </w:rPr>
        <w:t>as datatable</w:t>
      </w:r>
    </w:p>
    <w:p w14:paraId="6C19ED3D" w14:textId="39CDACCF" w:rsidR="00AC0265" w:rsidRDefault="00AC0265" w:rsidP="00F57FEB">
      <w:pPr>
        <w:pStyle w:val="ListParagraph"/>
        <w:numPr>
          <w:ilvl w:val="1"/>
          <w:numId w:val="35"/>
        </w:numPr>
        <w:rPr>
          <w:rStyle w:val="IntenseEmphasis"/>
          <w:i w:val="0"/>
          <w:iCs w:val="0"/>
          <w:color w:val="auto"/>
          <w:szCs w:val="20"/>
        </w:rPr>
      </w:pPr>
      <w:r>
        <w:rPr>
          <w:rStyle w:val="IntenseEmphasis"/>
          <w:i w:val="0"/>
          <w:iCs w:val="0"/>
          <w:color w:val="auto"/>
          <w:szCs w:val="20"/>
        </w:rPr>
        <w:t>CurrentMaterialToPost as xml</w:t>
      </w:r>
    </w:p>
    <w:p w14:paraId="1D0B641F" w14:textId="4BA302E4" w:rsidR="009F3195" w:rsidRDefault="009F3195" w:rsidP="009F3195">
      <w:pPr>
        <w:pStyle w:val="ListParagraph"/>
        <w:numPr>
          <w:ilvl w:val="0"/>
          <w:numId w:val="35"/>
        </w:numPr>
        <w:rPr>
          <w:rStyle w:val="IntenseEmphasis"/>
          <w:i w:val="0"/>
          <w:iCs w:val="0"/>
          <w:color w:val="auto"/>
          <w:szCs w:val="20"/>
        </w:rPr>
      </w:pPr>
      <w:r>
        <w:rPr>
          <w:rStyle w:val="IntenseEmphasis"/>
          <w:i w:val="0"/>
          <w:iCs w:val="0"/>
          <w:color w:val="auto"/>
          <w:szCs w:val="20"/>
        </w:rPr>
        <w:t>OnStart</w:t>
      </w:r>
      <w:r w:rsidR="006A7F31">
        <w:rPr>
          <w:rStyle w:val="IntenseEmphasis"/>
          <w:i w:val="0"/>
          <w:iCs w:val="0"/>
          <w:color w:val="auto"/>
          <w:szCs w:val="20"/>
        </w:rPr>
        <w:t xml:space="preserve"> procedure</w:t>
      </w:r>
    </w:p>
    <w:p w14:paraId="46214D0C" w14:textId="1A5EB195" w:rsidR="00F733D9" w:rsidRDefault="00F733D9" w:rsidP="006A7F31">
      <w:pPr>
        <w:pStyle w:val="ListParagraph"/>
        <w:numPr>
          <w:ilvl w:val="1"/>
          <w:numId w:val="35"/>
        </w:numPr>
        <w:rPr>
          <w:rStyle w:val="IntenseEmphasis"/>
          <w:i w:val="0"/>
          <w:iCs w:val="0"/>
          <w:color w:val="auto"/>
          <w:szCs w:val="20"/>
        </w:rPr>
      </w:pPr>
      <w:r>
        <w:rPr>
          <w:rStyle w:val="IntenseEmphasis"/>
          <w:i w:val="0"/>
          <w:iCs w:val="0"/>
          <w:color w:val="auto"/>
          <w:szCs w:val="20"/>
        </w:rPr>
        <w:lastRenderedPageBreak/>
        <w:t xml:space="preserve">Load application settings </w:t>
      </w:r>
      <w:r w:rsidR="00DD02FA">
        <w:rPr>
          <w:rStyle w:val="IntenseEmphasis"/>
          <w:i w:val="0"/>
          <w:iCs w:val="0"/>
          <w:color w:val="auto"/>
          <w:szCs w:val="20"/>
        </w:rPr>
        <w:t>needed on ModMain</w:t>
      </w:r>
    </w:p>
    <w:p w14:paraId="47B2C3C3" w14:textId="3DCF6325" w:rsidR="006A7F31" w:rsidRDefault="006A7F31" w:rsidP="006A7F31">
      <w:pPr>
        <w:pStyle w:val="ListParagraph"/>
        <w:numPr>
          <w:ilvl w:val="1"/>
          <w:numId w:val="35"/>
        </w:numPr>
        <w:rPr>
          <w:rStyle w:val="IntenseEmphasis"/>
          <w:i w:val="0"/>
          <w:iCs w:val="0"/>
          <w:color w:val="auto"/>
          <w:szCs w:val="20"/>
        </w:rPr>
      </w:pPr>
      <w:r>
        <w:rPr>
          <w:rStyle w:val="IntenseEmphasis"/>
          <w:i w:val="0"/>
          <w:iCs w:val="0"/>
          <w:color w:val="auto"/>
          <w:szCs w:val="20"/>
        </w:rPr>
        <w:t>Write to log that service started</w:t>
      </w:r>
    </w:p>
    <w:p w14:paraId="581B4DE5" w14:textId="050BFBFB" w:rsidR="00DD02FA" w:rsidRDefault="00DD02FA" w:rsidP="006A7F31">
      <w:pPr>
        <w:pStyle w:val="ListParagraph"/>
        <w:numPr>
          <w:ilvl w:val="1"/>
          <w:numId w:val="35"/>
        </w:numPr>
        <w:rPr>
          <w:rStyle w:val="IntenseEmphasis"/>
          <w:i w:val="0"/>
          <w:iCs w:val="0"/>
          <w:color w:val="auto"/>
          <w:szCs w:val="20"/>
        </w:rPr>
      </w:pPr>
      <w:r>
        <w:rPr>
          <w:rStyle w:val="IntenseEmphasis"/>
          <w:i w:val="0"/>
          <w:iCs w:val="0"/>
          <w:color w:val="auto"/>
          <w:szCs w:val="20"/>
        </w:rPr>
        <w:t>Set</w:t>
      </w:r>
      <w:r w:rsidR="00572B8C">
        <w:rPr>
          <w:rStyle w:val="IntenseEmphasis"/>
          <w:i w:val="0"/>
          <w:iCs w:val="0"/>
          <w:color w:val="auto"/>
          <w:szCs w:val="20"/>
        </w:rPr>
        <w:t xml:space="preserve"> timer interval for 1 minute and </w:t>
      </w:r>
      <w:r w:rsidR="00DB67F1">
        <w:rPr>
          <w:rStyle w:val="IntenseEmphasis"/>
          <w:i w:val="0"/>
          <w:iCs w:val="0"/>
          <w:color w:val="auto"/>
          <w:szCs w:val="20"/>
        </w:rPr>
        <w:t>enable</w:t>
      </w:r>
      <w:r>
        <w:rPr>
          <w:rStyle w:val="IntenseEmphasis"/>
          <w:i w:val="0"/>
          <w:iCs w:val="0"/>
          <w:color w:val="auto"/>
          <w:szCs w:val="20"/>
        </w:rPr>
        <w:t xml:space="preserve"> timer</w:t>
      </w:r>
      <w:r w:rsidR="00572B8C">
        <w:rPr>
          <w:rStyle w:val="IntenseEmphasis"/>
          <w:i w:val="0"/>
          <w:iCs w:val="0"/>
          <w:color w:val="auto"/>
          <w:szCs w:val="20"/>
        </w:rPr>
        <w:t>.</w:t>
      </w:r>
    </w:p>
    <w:p w14:paraId="525F205D" w14:textId="13E21899" w:rsidR="006A7F31" w:rsidRDefault="006A7F31" w:rsidP="009F3195">
      <w:pPr>
        <w:pStyle w:val="ListParagraph"/>
        <w:numPr>
          <w:ilvl w:val="0"/>
          <w:numId w:val="35"/>
        </w:numPr>
        <w:rPr>
          <w:rStyle w:val="IntenseEmphasis"/>
          <w:i w:val="0"/>
          <w:iCs w:val="0"/>
          <w:color w:val="auto"/>
          <w:szCs w:val="20"/>
        </w:rPr>
      </w:pPr>
      <w:r>
        <w:rPr>
          <w:rStyle w:val="IntenseEmphasis"/>
          <w:i w:val="0"/>
          <w:iCs w:val="0"/>
          <w:color w:val="auto"/>
          <w:szCs w:val="20"/>
        </w:rPr>
        <w:t>OnStop procedure</w:t>
      </w:r>
    </w:p>
    <w:p w14:paraId="72804343" w14:textId="5DC62C4A" w:rsidR="000752C9" w:rsidRDefault="00484960" w:rsidP="006A7F31">
      <w:pPr>
        <w:pStyle w:val="ListParagraph"/>
        <w:numPr>
          <w:ilvl w:val="1"/>
          <w:numId w:val="35"/>
        </w:numPr>
        <w:rPr>
          <w:rStyle w:val="IntenseEmphasis"/>
          <w:i w:val="0"/>
          <w:iCs w:val="0"/>
          <w:color w:val="auto"/>
          <w:szCs w:val="20"/>
        </w:rPr>
      </w:pPr>
      <w:r>
        <w:rPr>
          <w:rStyle w:val="IntenseEmphasis"/>
          <w:i w:val="0"/>
          <w:iCs w:val="0"/>
          <w:color w:val="auto"/>
          <w:szCs w:val="20"/>
        </w:rPr>
        <w:t>Make sure any records that are in process finish prior sto</w:t>
      </w:r>
      <w:r w:rsidR="00914EF8">
        <w:rPr>
          <w:rStyle w:val="IntenseEmphasis"/>
          <w:i w:val="0"/>
          <w:iCs w:val="0"/>
          <w:color w:val="auto"/>
          <w:szCs w:val="20"/>
        </w:rPr>
        <w:t>pping service.</w:t>
      </w:r>
    </w:p>
    <w:p w14:paraId="3C806A95" w14:textId="3F8F2B63" w:rsidR="006A7F31" w:rsidRDefault="006A7F31" w:rsidP="006A7F31">
      <w:pPr>
        <w:pStyle w:val="ListParagraph"/>
        <w:numPr>
          <w:ilvl w:val="1"/>
          <w:numId w:val="35"/>
        </w:numPr>
        <w:rPr>
          <w:rStyle w:val="IntenseEmphasis"/>
          <w:i w:val="0"/>
          <w:iCs w:val="0"/>
          <w:color w:val="auto"/>
          <w:szCs w:val="20"/>
        </w:rPr>
      </w:pPr>
      <w:r>
        <w:rPr>
          <w:rStyle w:val="IntenseEmphasis"/>
          <w:i w:val="0"/>
          <w:iCs w:val="0"/>
          <w:color w:val="auto"/>
          <w:szCs w:val="20"/>
        </w:rPr>
        <w:t>Write to log that service stopped</w:t>
      </w:r>
    </w:p>
    <w:p w14:paraId="1C9233DD" w14:textId="7D882B55" w:rsidR="00E9362A" w:rsidRDefault="00E9362A" w:rsidP="00E9362A">
      <w:pPr>
        <w:pStyle w:val="ListParagraph"/>
        <w:numPr>
          <w:ilvl w:val="0"/>
          <w:numId w:val="35"/>
        </w:numPr>
        <w:rPr>
          <w:rStyle w:val="IntenseEmphasis"/>
          <w:i w:val="0"/>
          <w:iCs w:val="0"/>
          <w:color w:val="auto"/>
          <w:szCs w:val="20"/>
        </w:rPr>
      </w:pPr>
      <w:r>
        <w:rPr>
          <w:rStyle w:val="IntenseEmphasis"/>
          <w:i w:val="0"/>
          <w:iCs w:val="0"/>
          <w:color w:val="auto"/>
          <w:szCs w:val="20"/>
        </w:rPr>
        <w:t>TmrPrimary_Elapsed</w:t>
      </w:r>
    </w:p>
    <w:p w14:paraId="123C7987" w14:textId="59C7A8D7" w:rsidR="0093085C" w:rsidRDefault="0093085C" w:rsidP="00F733D9">
      <w:pPr>
        <w:pStyle w:val="ListParagraph"/>
        <w:numPr>
          <w:ilvl w:val="1"/>
          <w:numId w:val="35"/>
        </w:numPr>
        <w:rPr>
          <w:rStyle w:val="IntenseEmphasis"/>
          <w:i w:val="0"/>
          <w:iCs w:val="0"/>
          <w:color w:val="auto"/>
          <w:szCs w:val="20"/>
        </w:rPr>
      </w:pPr>
      <w:r>
        <w:rPr>
          <w:rStyle w:val="IntenseEmphasis"/>
          <w:i w:val="0"/>
          <w:iCs w:val="0"/>
          <w:color w:val="auto"/>
          <w:szCs w:val="20"/>
        </w:rPr>
        <w:t>Disable Timer</w:t>
      </w:r>
    </w:p>
    <w:p w14:paraId="77F31F51" w14:textId="46294AED" w:rsidR="00922DDF" w:rsidRDefault="00922DDF" w:rsidP="00F733D9">
      <w:pPr>
        <w:pStyle w:val="ListParagraph"/>
        <w:numPr>
          <w:ilvl w:val="1"/>
          <w:numId w:val="35"/>
        </w:numPr>
        <w:rPr>
          <w:rStyle w:val="IntenseEmphasis"/>
          <w:i w:val="0"/>
          <w:iCs w:val="0"/>
          <w:color w:val="auto"/>
          <w:szCs w:val="20"/>
        </w:rPr>
      </w:pPr>
      <w:r>
        <w:rPr>
          <w:rStyle w:val="IntenseEmphasis"/>
          <w:i w:val="0"/>
          <w:iCs w:val="0"/>
          <w:color w:val="auto"/>
          <w:szCs w:val="20"/>
        </w:rPr>
        <w:t>Call ProcessRecords procedure</w:t>
      </w:r>
    </w:p>
    <w:p w14:paraId="003D60DA" w14:textId="02DC4663" w:rsidR="0093085C" w:rsidRDefault="0093085C" w:rsidP="00914EF8">
      <w:pPr>
        <w:pStyle w:val="ListParagraph"/>
        <w:numPr>
          <w:ilvl w:val="1"/>
          <w:numId w:val="35"/>
        </w:numPr>
        <w:rPr>
          <w:rStyle w:val="IntenseEmphasis"/>
          <w:i w:val="0"/>
          <w:iCs w:val="0"/>
          <w:color w:val="auto"/>
          <w:szCs w:val="20"/>
        </w:rPr>
      </w:pPr>
      <w:r>
        <w:rPr>
          <w:rStyle w:val="IntenseEmphasis"/>
          <w:i w:val="0"/>
          <w:iCs w:val="0"/>
          <w:color w:val="auto"/>
          <w:szCs w:val="20"/>
        </w:rPr>
        <w:t>Enable timer</w:t>
      </w:r>
      <w:r w:rsidR="00320AEC">
        <w:rPr>
          <w:rStyle w:val="IntenseEmphasis"/>
          <w:i w:val="0"/>
          <w:iCs w:val="0"/>
          <w:color w:val="auto"/>
          <w:szCs w:val="20"/>
        </w:rPr>
        <w:t>.</w:t>
      </w:r>
    </w:p>
    <w:p w14:paraId="3E10DD59" w14:textId="5921B94A" w:rsidR="00E3550A" w:rsidRDefault="00651693" w:rsidP="00E9362A">
      <w:pPr>
        <w:pStyle w:val="ListParagraph"/>
        <w:numPr>
          <w:ilvl w:val="0"/>
          <w:numId w:val="35"/>
        </w:numPr>
        <w:rPr>
          <w:rStyle w:val="IntenseEmphasis"/>
          <w:i w:val="0"/>
          <w:iCs w:val="0"/>
          <w:color w:val="auto"/>
          <w:szCs w:val="20"/>
        </w:rPr>
      </w:pPr>
      <w:r>
        <w:rPr>
          <w:rStyle w:val="IntenseEmphasis"/>
          <w:i w:val="0"/>
          <w:iCs w:val="0"/>
          <w:color w:val="auto"/>
          <w:szCs w:val="20"/>
        </w:rPr>
        <w:t xml:space="preserve">Function to </w:t>
      </w:r>
      <w:r w:rsidR="005F6397">
        <w:rPr>
          <w:rStyle w:val="IntenseEmphasis"/>
          <w:i w:val="0"/>
          <w:iCs w:val="0"/>
          <w:color w:val="auto"/>
          <w:szCs w:val="20"/>
        </w:rPr>
        <w:t>logon to Syspro / C</w:t>
      </w:r>
      <w:r>
        <w:rPr>
          <w:rStyle w:val="IntenseEmphasis"/>
          <w:i w:val="0"/>
          <w:iCs w:val="0"/>
          <w:color w:val="auto"/>
          <w:szCs w:val="20"/>
        </w:rPr>
        <w:t xml:space="preserve">heck Syspro </w:t>
      </w:r>
      <w:r w:rsidR="00C95795">
        <w:rPr>
          <w:rStyle w:val="IntenseEmphasis"/>
          <w:i w:val="0"/>
          <w:iCs w:val="0"/>
          <w:color w:val="auto"/>
          <w:szCs w:val="20"/>
        </w:rPr>
        <w:t>locked</w:t>
      </w:r>
      <w:r>
        <w:rPr>
          <w:rStyle w:val="IntenseEmphasis"/>
          <w:i w:val="0"/>
          <w:iCs w:val="0"/>
          <w:color w:val="auto"/>
          <w:szCs w:val="20"/>
        </w:rPr>
        <w:t xml:space="preserve"> out</w:t>
      </w:r>
      <w:r w:rsidR="00E8503E">
        <w:rPr>
          <w:rStyle w:val="IntenseEmphasis"/>
          <w:i w:val="0"/>
          <w:iCs w:val="0"/>
          <w:color w:val="auto"/>
          <w:szCs w:val="20"/>
        </w:rPr>
        <w:t xml:space="preserve"> with byref parameter Error_Message </w:t>
      </w:r>
      <w:r w:rsidR="003C6811">
        <w:rPr>
          <w:rStyle w:val="IntenseEmphasis"/>
          <w:i w:val="0"/>
          <w:iCs w:val="0"/>
          <w:color w:val="auto"/>
          <w:szCs w:val="20"/>
        </w:rPr>
        <w:t>for any Error Message</w:t>
      </w:r>
    </w:p>
    <w:p w14:paraId="342921F9" w14:textId="77777777" w:rsidR="00FF1177" w:rsidRDefault="00A23861" w:rsidP="00A23861">
      <w:pPr>
        <w:pStyle w:val="ListParagraph"/>
        <w:numPr>
          <w:ilvl w:val="1"/>
          <w:numId w:val="35"/>
        </w:numPr>
        <w:rPr>
          <w:rStyle w:val="IntenseEmphasis"/>
          <w:i w:val="0"/>
          <w:iCs w:val="0"/>
          <w:color w:val="auto"/>
          <w:szCs w:val="20"/>
        </w:rPr>
      </w:pPr>
      <w:r>
        <w:rPr>
          <w:rStyle w:val="IntenseEmphasis"/>
          <w:i w:val="0"/>
          <w:iCs w:val="0"/>
          <w:color w:val="auto"/>
          <w:szCs w:val="20"/>
        </w:rPr>
        <w:t>If not locked out</w:t>
      </w:r>
      <w:r w:rsidR="0008197A">
        <w:rPr>
          <w:rStyle w:val="IntenseEmphasis"/>
          <w:i w:val="0"/>
          <w:iCs w:val="0"/>
          <w:color w:val="auto"/>
          <w:szCs w:val="20"/>
        </w:rPr>
        <w:t xml:space="preserve"> </w:t>
      </w:r>
    </w:p>
    <w:p w14:paraId="51FA97D9" w14:textId="3D8007A9" w:rsidR="00A23861" w:rsidRDefault="00BF0ABA" w:rsidP="00FF1177">
      <w:pPr>
        <w:pStyle w:val="ListParagraph"/>
        <w:numPr>
          <w:ilvl w:val="2"/>
          <w:numId w:val="35"/>
        </w:numPr>
        <w:rPr>
          <w:rStyle w:val="IntenseEmphasis"/>
          <w:i w:val="0"/>
          <w:iCs w:val="0"/>
          <w:color w:val="auto"/>
          <w:szCs w:val="20"/>
        </w:rPr>
      </w:pPr>
      <w:r>
        <w:rPr>
          <w:rStyle w:val="IntenseEmphasis"/>
          <w:i w:val="0"/>
          <w:iCs w:val="0"/>
          <w:color w:val="auto"/>
          <w:szCs w:val="20"/>
        </w:rPr>
        <w:t xml:space="preserve">Return </w:t>
      </w:r>
      <w:r w:rsidR="0008197A">
        <w:rPr>
          <w:rStyle w:val="IntenseEmphasis"/>
          <w:i w:val="0"/>
          <w:iCs w:val="0"/>
          <w:color w:val="auto"/>
          <w:szCs w:val="20"/>
        </w:rPr>
        <w:t xml:space="preserve">the GUID in </w:t>
      </w:r>
      <w:r>
        <w:rPr>
          <w:rStyle w:val="IntenseEmphasis"/>
          <w:i w:val="0"/>
          <w:iCs w:val="0"/>
          <w:color w:val="auto"/>
          <w:szCs w:val="20"/>
        </w:rPr>
        <w:t>of the Syspro Login ID</w:t>
      </w:r>
    </w:p>
    <w:p w14:paraId="73B2AD97" w14:textId="436F652C" w:rsidR="00E8503E" w:rsidRDefault="00AD407B" w:rsidP="00FF1177">
      <w:pPr>
        <w:pStyle w:val="ListParagraph"/>
        <w:numPr>
          <w:ilvl w:val="2"/>
          <w:numId w:val="35"/>
        </w:numPr>
        <w:rPr>
          <w:rStyle w:val="IntenseEmphasis"/>
          <w:i w:val="0"/>
          <w:iCs w:val="0"/>
          <w:color w:val="auto"/>
          <w:szCs w:val="20"/>
        </w:rPr>
      </w:pPr>
      <w:r>
        <w:rPr>
          <w:rStyle w:val="IntenseEmphasis"/>
          <w:i w:val="0"/>
          <w:iCs w:val="0"/>
          <w:color w:val="auto"/>
          <w:szCs w:val="20"/>
        </w:rPr>
        <w:t>Set</w:t>
      </w:r>
      <w:r w:rsidR="00E8503E">
        <w:rPr>
          <w:rStyle w:val="IntenseEmphasis"/>
          <w:i w:val="0"/>
          <w:iCs w:val="0"/>
          <w:color w:val="auto"/>
          <w:szCs w:val="20"/>
        </w:rPr>
        <w:t xml:space="preserve"> “” as the error message</w:t>
      </w:r>
    </w:p>
    <w:p w14:paraId="5E946786" w14:textId="56F0EAE5" w:rsidR="00FF1177" w:rsidRDefault="00FF1177" w:rsidP="00FF1177">
      <w:pPr>
        <w:pStyle w:val="ListParagraph"/>
        <w:numPr>
          <w:ilvl w:val="1"/>
          <w:numId w:val="35"/>
        </w:numPr>
        <w:rPr>
          <w:rStyle w:val="IntenseEmphasis"/>
          <w:i w:val="0"/>
          <w:iCs w:val="0"/>
          <w:color w:val="auto"/>
          <w:szCs w:val="20"/>
        </w:rPr>
      </w:pPr>
      <w:r>
        <w:rPr>
          <w:rStyle w:val="IntenseEmphasis"/>
          <w:i w:val="0"/>
          <w:iCs w:val="0"/>
          <w:color w:val="auto"/>
          <w:szCs w:val="20"/>
        </w:rPr>
        <w:t>If locked out</w:t>
      </w:r>
    </w:p>
    <w:p w14:paraId="73702CCE" w14:textId="7DCE3800" w:rsidR="00BF0ABA" w:rsidRDefault="00BF0ABA" w:rsidP="00BF0ABA">
      <w:pPr>
        <w:pStyle w:val="ListParagraph"/>
        <w:numPr>
          <w:ilvl w:val="2"/>
          <w:numId w:val="35"/>
        </w:numPr>
        <w:rPr>
          <w:rStyle w:val="IntenseEmphasis"/>
          <w:i w:val="0"/>
          <w:iCs w:val="0"/>
          <w:color w:val="auto"/>
          <w:szCs w:val="20"/>
        </w:rPr>
      </w:pPr>
      <w:r>
        <w:rPr>
          <w:rStyle w:val="IntenseEmphasis"/>
          <w:i w:val="0"/>
          <w:iCs w:val="0"/>
          <w:color w:val="auto"/>
          <w:szCs w:val="20"/>
        </w:rPr>
        <w:t>Return nothing</w:t>
      </w:r>
    </w:p>
    <w:p w14:paraId="6B475C52" w14:textId="5368E5AC" w:rsidR="003C6811" w:rsidRDefault="003C6811" w:rsidP="00BF0ABA">
      <w:pPr>
        <w:pStyle w:val="ListParagraph"/>
        <w:numPr>
          <w:ilvl w:val="2"/>
          <w:numId w:val="35"/>
        </w:numPr>
        <w:rPr>
          <w:rStyle w:val="IntenseEmphasis"/>
          <w:i w:val="0"/>
          <w:iCs w:val="0"/>
          <w:color w:val="auto"/>
          <w:szCs w:val="20"/>
        </w:rPr>
      </w:pPr>
      <w:r>
        <w:rPr>
          <w:rStyle w:val="IntenseEmphasis"/>
          <w:i w:val="0"/>
          <w:iCs w:val="0"/>
          <w:color w:val="auto"/>
          <w:szCs w:val="20"/>
        </w:rPr>
        <w:t xml:space="preserve">Error_Message set to </w:t>
      </w:r>
      <w:r w:rsidR="00AD407B">
        <w:rPr>
          <w:rStyle w:val="IntenseEmphasis"/>
          <w:i w:val="0"/>
          <w:iCs w:val="0"/>
          <w:color w:val="auto"/>
          <w:szCs w:val="20"/>
        </w:rPr>
        <w:t>any error description outlining the message returned from Syspro</w:t>
      </w:r>
    </w:p>
    <w:p w14:paraId="15B57FD8" w14:textId="5784F63E" w:rsidR="003659A6" w:rsidRDefault="00AA2F41" w:rsidP="00E9362A">
      <w:pPr>
        <w:pStyle w:val="ListParagraph"/>
        <w:numPr>
          <w:ilvl w:val="0"/>
          <w:numId w:val="35"/>
        </w:numPr>
        <w:rPr>
          <w:rStyle w:val="IntenseEmphasis"/>
          <w:i w:val="0"/>
          <w:iCs w:val="0"/>
          <w:color w:val="auto"/>
          <w:szCs w:val="20"/>
        </w:rPr>
      </w:pPr>
      <w:r>
        <w:rPr>
          <w:rStyle w:val="IntenseEmphasis"/>
          <w:i w:val="0"/>
          <w:iCs w:val="0"/>
          <w:color w:val="auto"/>
          <w:szCs w:val="20"/>
        </w:rPr>
        <w:t>Functions</w:t>
      </w:r>
      <w:r w:rsidR="00902947">
        <w:rPr>
          <w:rStyle w:val="IntenseEmphasis"/>
          <w:i w:val="0"/>
          <w:iCs w:val="0"/>
          <w:color w:val="auto"/>
          <w:szCs w:val="20"/>
        </w:rPr>
        <w:t xml:space="preserve"> to process each o</w:t>
      </w:r>
      <w:r w:rsidR="003659A6">
        <w:rPr>
          <w:rStyle w:val="IntenseEmphasis"/>
          <w:i w:val="0"/>
          <w:iCs w:val="0"/>
          <w:color w:val="auto"/>
          <w:szCs w:val="20"/>
        </w:rPr>
        <w:t>f the business objects</w:t>
      </w:r>
      <w:r w:rsidR="00AD407B">
        <w:rPr>
          <w:rStyle w:val="IntenseEmphasis"/>
          <w:i w:val="0"/>
          <w:iCs w:val="0"/>
          <w:color w:val="auto"/>
          <w:szCs w:val="20"/>
        </w:rPr>
        <w:t xml:space="preserve"> listed below in Process_Record procedure</w:t>
      </w:r>
    </w:p>
    <w:p w14:paraId="22E77DCC" w14:textId="2D277649" w:rsidR="00320AEC" w:rsidRDefault="00320AEC" w:rsidP="00320AEC">
      <w:pPr>
        <w:pStyle w:val="ListParagraph"/>
        <w:numPr>
          <w:ilvl w:val="1"/>
          <w:numId w:val="35"/>
        </w:numPr>
        <w:rPr>
          <w:rStyle w:val="IntenseEmphasis"/>
          <w:i w:val="0"/>
          <w:iCs w:val="0"/>
          <w:color w:val="auto"/>
          <w:szCs w:val="20"/>
        </w:rPr>
      </w:pPr>
      <w:r>
        <w:rPr>
          <w:rStyle w:val="IntenseEmphasis"/>
          <w:i w:val="0"/>
          <w:iCs w:val="0"/>
          <w:color w:val="auto"/>
          <w:szCs w:val="20"/>
        </w:rPr>
        <w:t xml:space="preserve">Each function </w:t>
      </w:r>
      <w:r w:rsidR="00CF6406">
        <w:rPr>
          <w:rStyle w:val="IntenseEmphasis"/>
          <w:i w:val="0"/>
          <w:iCs w:val="0"/>
          <w:color w:val="auto"/>
          <w:szCs w:val="20"/>
        </w:rPr>
        <w:t xml:space="preserve">will be set up to handle the process for 1 business object and return </w:t>
      </w:r>
      <w:r w:rsidR="001C1C81">
        <w:rPr>
          <w:rStyle w:val="IntenseEmphasis"/>
          <w:i w:val="0"/>
          <w:iCs w:val="0"/>
          <w:color w:val="auto"/>
          <w:szCs w:val="20"/>
        </w:rPr>
        <w:t>true / false for pass fail.</w:t>
      </w:r>
    </w:p>
    <w:p w14:paraId="377D570F" w14:textId="496E2199" w:rsidR="00AA2F41" w:rsidRDefault="00744552" w:rsidP="00E9362A">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B31262">
        <w:rPr>
          <w:rStyle w:val="IntenseEmphasis"/>
          <w:i w:val="0"/>
          <w:iCs w:val="0"/>
          <w:color w:val="auto"/>
          <w:szCs w:val="20"/>
        </w:rPr>
        <w:t>R</w:t>
      </w:r>
      <w:r>
        <w:rPr>
          <w:rStyle w:val="IntenseEmphasis"/>
          <w:i w:val="0"/>
          <w:iCs w:val="0"/>
          <w:color w:val="auto"/>
          <w:szCs w:val="20"/>
        </w:rPr>
        <w:t>ecord</w:t>
      </w:r>
      <w:r w:rsidR="00B31262">
        <w:rPr>
          <w:rStyle w:val="IntenseEmphasis"/>
          <w:i w:val="0"/>
          <w:iCs w:val="0"/>
          <w:color w:val="auto"/>
          <w:szCs w:val="20"/>
        </w:rPr>
        <w:t>_J</w:t>
      </w:r>
      <w:r>
        <w:rPr>
          <w:rStyle w:val="IntenseEmphasis"/>
          <w:i w:val="0"/>
          <w:iCs w:val="0"/>
          <w:color w:val="auto"/>
          <w:szCs w:val="20"/>
        </w:rPr>
        <w:t>ob</w:t>
      </w:r>
      <w:r w:rsidR="00B31262">
        <w:rPr>
          <w:rStyle w:val="IntenseEmphasis"/>
          <w:i w:val="0"/>
          <w:iCs w:val="0"/>
          <w:color w:val="auto"/>
          <w:szCs w:val="20"/>
        </w:rPr>
        <w:t>_F</w:t>
      </w:r>
      <w:r>
        <w:rPr>
          <w:rStyle w:val="IntenseEmphasis"/>
          <w:i w:val="0"/>
          <w:iCs w:val="0"/>
          <w:color w:val="auto"/>
          <w:szCs w:val="20"/>
        </w:rPr>
        <w:t>ailure</w:t>
      </w:r>
      <w:r w:rsidR="00C162CC">
        <w:rPr>
          <w:rStyle w:val="IntenseEmphasis"/>
          <w:i w:val="0"/>
          <w:iCs w:val="0"/>
          <w:color w:val="auto"/>
          <w:szCs w:val="20"/>
        </w:rPr>
        <w:t xml:space="preserve"> to record job failure and send notification</w:t>
      </w:r>
    </w:p>
    <w:p w14:paraId="5EC5A85A" w14:textId="7E7C7A48" w:rsidR="00744552" w:rsidRDefault="00744552" w:rsidP="00744552">
      <w:pPr>
        <w:pStyle w:val="ListParagraph"/>
        <w:numPr>
          <w:ilvl w:val="1"/>
          <w:numId w:val="35"/>
        </w:numPr>
        <w:rPr>
          <w:rStyle w:val="IntenseEmphasis"/>
          <w:i w:val="0"/>
          <w:iCs w:val="0"/>
          <w:color w:val="auto"/>
          <w:szCs w:val="20"/>
        </w:rPr>
      </w:pPr>
      <w:r>
        <w:rPr>
          <w:rStyle w:val="IntenseEmphasis"/>
          <w:i w:val="0"/>
          <w:iCs w:val="0"/>
          <w:color w:val="auto"/>
          <w:szCs w:val="20"/>
        </w:rPr>
        <w:t>Log record in WKI.</w:t>
      </w:r>
      <w:r w:rsidR="00184959">
        <w:rPr>
          <w:rStyle w:val="IntenseEmphasis"/>
          <w:i w:val="0"/>
          <w:iCs w:val="0"/>
          <w:color w:val="auto"/>
          <w:szCs w:val="20"/>
        </w:rPr>
        <w:t>Job_Failures</w:t>
      </w:r>
    </w:p>
    <w:p w14:paraId="174E9605" w14:textId="6761ED8C" w:rsidR="00744552" w:rsidRDefault="00744552" w:rsidP="00744552">
      <w:pPr>
        <w:pStyle w:val="ListParagraph"/>
        <w:numPr>
          <w:ilvl w:val="1"/>
          <w:numId w:val="35"/>
        </w:numPr>
        <w:rPr>
          <w:rStyle w:val="IntenseEmphasis"/>
          <w:i w:val="0"/>
          <w:iCs w:val="0"/>
          <w:color w:val="auto"/>
          <w:szCs w:val="20"/>
        </w:rPr>
      </w:pPr>
      <w:r>
        <w:rPr>
          <w:rStyle w:val="IntenseEmphasis"/>
          <w:i w:val="0"/>
          <w:iCs w:val="0"/>
          <w:color w:val="auto"/>
          <w:szCs w:val="20"/>
        </w:rPr>
        <w:t>Send failure / error notifications</w:t>
      </w:r>
    </w:p>
    <w:p w14:paraId="32E2F6FE" w14:textId="123E5F6C" w:rsidR="00E701B0" w:rsidRDefault="00E701B0" w:rsidP="00E701B0">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AF7617">
        <w:rPr>
          <w:rStyle w:val="IntenseEmphasis"/>
          <w:i w:val="0"/>
          <w:iCs w:val="0"/>
          <w:color w:val="auto"/>
          <w:szCs w:val="20"/>
        </w:rPr>
        <w:t xml:space="preserve">Check_Staged_Jobs </w:t>
      </w:r>
      <w:r>
        <w:rPr>
          <w:rStyle w:val="IntenseEmphasis"/>
          <w:i w:val="0"/>
          <w:iCs w:val="0"/>
          <w:color w:val="auto"/>
          <w:szCs w:val="20"/>
        </w:rPr>
        <w:t xml:space="preserve">to query for Staged Jobs and </w:t>
      </w:r>
      <w:r w:rsidR="00AF7617">
        <w:rPr>
          <w:rStyle w:val="IntenseEmphasis"/>
          <w:i w:val="0"/>
          <w:iCs w:val="0"/>
          <w:color w:val="auto"/>
          <w:szCs w:val="20"/>
        </w:rPr>
        <w:t xml:space="preserve">populate the </w:t>
      </w:r>
      <w:r w:rsidR="00AC5DA4">
        <w:rPr>
          <w:rStyle w:val="IntenseEmphasis"/>
          <w:i w:val="0"/>
          <w:iCs w:val="0"/>
          <w:color w:val="auto"/>
          <w:szCs w:val="20"/>
        </w:rPr>
        <w:t>DT_StagedJobs</w:t>
      </w:r>
      <w:r w:rsidR="00AF7617">
        <w:rPr>
          <w:rStyle w:val="IntenseEmphasis"/>
          <w:i w:val="0"/>
          <w:iCs w:val="0"/>
          <w:color w:val="auto"/>
          <w:szCs w:val="20"/>
        </w:rPr>
        <w:t xml:space="preserve"> datatable</w:t>
      </w:r>
      <w:r w:rsidR="003A15D4">
        <w:rPr>
          <w:rStyle w:val="IntenseEmphasis"/>
          <w:i w:val="0"/>
          <w:iCs w:val="0"/>
          <w:color w:val="auto"/>
          <w:szCs w:val="20"/>
        </w:rPr>
        <w:t xml:space="preserve"> with any records</w:t>
      </w:r>
    </w:p>
    <w:p w14:paraId="0A80D3EA" w14:textId="77777777" w:rsidR="00F57DEF" w:rsidRDefault="0071101B" w:rsidP="00CE607A">
      <w:pPr>
        <w:pStyle w:val="ListParagraph"/>
        <w:numPr>
          <w:ilvl w:val="0"/>
          <w:numId w:val="35"/>
        </w:numPr>
        <w:rPr>
          <w:rStyle w:val="IntenseEmphasis"/>
          <w:i w:val="0"/>
          <w:iCs w:val="0"/>
          <w:color w:val="auto"/>
          <w:szCs w:val="20"/>
        </w:rPr>
      </w:pPr>
      <w:r>
        <w:rPr>
          <w:rStyle w:val="IntenseEmphasis"/>
          <w:i w:val="0"/>
          <w:iCs w:val="0"/>
          <w:color w:val="auto"/>
          <w:szCs w:val="20"/>
        </w:rPr>
        <w:t>Process</w:t>
      </w:r>
      <w:r w:rsidR="00CB7DC5">
        <w:rPr>
          <w:rStyle w:val="IntenseEmphasis"/>
          <w:i w:val="0"/>
          <w:iCs w:val="0"/>
          <w:color w:val="auto"/>
          <w:szCs w:val="20"/>
        </w:rPr>
        <w:t>Records</w:t>
      </w:r>
      <w:r>
        <w:rPr>
          <w:rStyle w:val="IntenseEmphasis"/>
          <w:i w:val="0"/>
          <w:iCs w:val="0"/>
          <w:color w:val="auto"/>
          <w:szCs w:val="20"/>
        </w:rPr>
        <w:t xml:space="preserve"> Procedure </w:t>
      </w:r>
    </w:p>
    <w:p w14:paraId="6311FC48" w14:textId="0F79C0AE" w:rsidR="0092064F" w:rsidRDefault="0092064F" w:rsidP="00930569">
      <w:pPr>
        <w:pStyle w:val="ListParagraph"/>
        <w:numPr>
          <w:ilvl w:val="1"/>
          <w:numId w:val="35"/>
        </w:numPr>
        <w:rPr>
          <w:rStyle w:val="IntenseEmphasis"/>
          <w:i w:val="0"/>
          <w:iCs w:val="0"/>
          <w:color w:val="auto"/>
          <w:szCs w:val="20"/>
        </w:rPr>
      </w:pPr>
      <w:r>
        <w:rPr>
          <w:rStyle w:val="IntenseEmphasis"/>
          <w:i w:val="0"/>
          <w:iCs w:val="0"/>
          <w:color w:val="auto"/>
          <w:szCs w:val="20"/>
        </w:rPr>
        <w:t>Call Check_Staged_Jobs procedure to populate any staged records needing processed.</w:t>
      </w:r>
    </w:p>
    <w:p w14:paraId="7B20C196" w14:textId="27226781" w:rsidR="0092064F" w:rsidRDefault="0092064F" w:rsidP="00930569">
      <w:pPr>
        <w:pStyle w:val="ListParagraph"/>
        <w:numPr>
          <w:ilvl w:val="1"/>
          <w:numId w:val="35"/>
        </w:numPr>
        <w:rPr>
          <w:rStyle w:val="IntenseEmphasis"/>
          <w:i w:val="0"/>
          <w:iCs w:val="0"/>
          <w:color w:val="auto"/>
          <w:szCs w:val="20"/>
        </w:rPr>
      </w:pPr>
      <w:r>
        <w:rPr>
          <w:rStyle w:val="IntenseEmphasis"/>
          <w:i w:val="0"/>
          <w:iCs w:val="0"/>
          <w:color w:val="auto"/>
          <w:szCs w:val="20"/>
        </w:rPr>
        <w:t>If DT_StagedJobs record count &gt; 0 then</w:t>
      </w:r>
    </w:p>
    <w:p w14:paraId="13C6088C" w14:textId="6DE7721F" w:rsidR="00930569" w:rsidRDefault="00930569" w:rsidP="00600542">
      <w:pPr>
        <w:pStyle w:val="ListParagraph"/>
        <w:numPr>
          <w:ilvl w:val="2"/>
          <w:numId w:val="35"/>
        </w:numPr>
        <w:rPr>
          <w:rStyle w:val="IntenseEmphasis"/>
          <w:i w:val="0"/>
          <w:iCs w:val="0"/>
          <w:color w:val="auto"/>
          <w:szCs w:val="20"/>
        </w:rPr>
      </w:pPr>
      <w:r>
        <w:rPr>
          <w:rStyle w:val="IntenseEmphasis"/>
          <w:i w:val="0"/>
          <w:iCs w:val="0"/>
          <w:color w:val="auto"/>
          <w:szCs w:val="20"/>
        </w:rPr>
        <w:t>Call Function to Logon Syspro / Check Syspro Locked</w:t>
      </w:r>
    </w:p>
    <w:p w14:paraId="2F42AED7" w14:textId="77777777" w:rsidR="00930569" w:rsidRDefault="00930569" w:rsidP="00600542">
      <w:pPr>
        <w:pStyle w:val="ListParagraph"/>
        <w:numPr>
          <w:ilvl w:val="3"/>
          <w:numId w:val="35"/>
        </w:numPr>
        <w:rPr>
          <w:rStyle w:val="IntenseEmphasis"/>
          <w:i w:val="0"/>
          <w:iCs w:val="0"/>
          <w:color w:val="auto"/>
          <w:szCs w:val="20"/>
        </w:rPr>
      </w:pPr>
      <w:r>
        <w:rPr>
          <w:rStyle w:val="IntenseEmphasis"/>
          <w:i w:val="0"/>
          <w:iCs w:val="0"/>
          <w:color w:val="auto"/>
          <w:szCs w:val="20"/>
        </w:rPr>
        <w:t>If Valid Syspro ID return, set modMain.SysproGUID to the id</w:t>
      </w:r>
    </w:p>
    <w:p w14:paraId="2C3A28A0" w14:textId="77777777" w:rsidR="00930569" w:rsidRDefault="00930569" w:rsidP="00600542">
      <w:pPr>
        <w:pStyle w:val="ListParagraph"/>
        <w:numPr>
          <w:ilvl w:val="3"/>
          <w:numId w:val="35"/>
        </w:numPr>
        <w:rPr>
          <w:rStyle w:val="IntenseEmphasis"/>
          <w:i w:val="0"/>
          <w:iCs w:val="0"/>
          <w:color w:val="auto"/>
          <w:szCs w:val="20"/>
        </w:rPr>
      </w:pPr>
      <w:r>
        <w:rPr>
          <w:rStyle w:val="IntenseEmphasis"/>
          <w:i w:val="0"/>
          <w:iCs w:val="0"/>
          <w:color w:val="auto"/>
          <w:szCs w:val="20"/>
        </w:rPr>
        <w:t>If not valid</w:t>
      </w:r>
    </w:p>
    <w:p w14:paraId="4E3556A5" w14:textId="77777777" w:rsidR="00930569" w:rsidRDefault="00930569" w:rsidP="00600542">
      <w:pPr>
        <w:pStyle w:val="ListParagraph"/>
        <w:numPr>
          <w:ilvl w:val="4"/>
          <w:numId w:val="35"/>
        </w:numPr>
        <w:rPr>
          <w:rStyle w:val="IntenseEmphasis"/>
          <w:i w:val="0"/>
          <w:iCs w:val="0"/>
          <w:color w:val="auto"/>
          <w:szCs w:val="20"/>
        </w:rPr>
      </w:pPr>
      <w:r>
        <w:rPr>
          <w:rStyle w:val="IntenseEmphasis"/>
          <w:i w:val="0"/>
          <w:iCs w:val="0"/>
          <w:color w:val="auto"/>
          <w:szCs w:val="20"/>
        </w:rPr>
        <w:t>Clear StagedJobs datatable</w:t>
      </w:r>
    </w:p>
    <w:p w14:paraId="6F49CD95" w14:textId="77777777" w:rsidR="00930569" w:rsidRDefault="00930569" w:rsidP="00600542">
      <w:pPr>
        <w:pStyle w:val="ListParagraph"/>
        <w:numPr>
          <w:ilvl w:val="4"/>
          <w:numId w:val="35"/>
        </w:numPr>
        <w:rPr>
          <w:rStyle w:val="IntenseEmphasis"/>
          <w:i w:val="0"/>
          <w:iCs w:val="0"/>
          <w:color w:val="auto"/>
          <w:szCs w:val="20"/>
        </w:rPr>
      </w:pPr>
      <w:r>
        <w:rPr>
          <w:rStyle w:val="IntenseEmphasis"/>
          <w:i w:val="0"/>
          <w:iCs w:val="0"/>
          <w:color w:val="auto"/>
          <w:szCs w:val="20"/>
        </w:rPr>
        <w:t xml:space="preserve">Log Error_Message </w:t>
      </w:r>
    </w:p>
    <w:p w14:paraId="4D99E1E5" w14:textId="4037E124" w:rsidR="00827E34" w:rsidRDefault="00827E34" w:rsidP="00600542">
      <w:pPr>
        <w:pStyle w:val="ListParagraph"/>
        <w:numPr>
          <w:ilvl w:val="2"/>
          <w:numId w:val="35"/>
        </w:numPr>
        <w:rPr>
          <w:rStyle w:val="IntenseEmphasis"/>
          <w:i w:val="0"/>
          <w:iCs w:val="0"/>
          <w:color w:val="auto"/>
          <w:szCs w:val="20"/>
        </w:rPr>
      </w:pPr>
      <w:r>
        <w:rPr>
          <w:rStyle w:val="IntenseEmphasis"/>
          <w:i w:val="0"/>
          <w:iCs w:val="0"/>
          <w:color w:val="auto"/>
          <w:szCs w:val="20"/>
        </w:rPr>
        <w:t>Set GoTo Point for Proces</w:t>
      </w:r>
      <w:r w:rsidR="00E1374C">
        <w:rPr>
          <w:rStyle w:val="IntenseEmphasis"/>
          <w:i w:val="0"/>
          <w:iCs w:val="0"/>
          <w:color w:val="auto"/>
          <w:szCs w:val="20"/>
        </w:rPr>
        <w:t>sDatatable</w:t>
      </w:r>
    </w:p>
    <w:p w14:paraId="4C6948E6" w14:textId="2555BD1B" w:rsidR="00AF7617" w:rsidRDefault="002F58D4" w:rsidP="00600542">
      <w:pPr>
        <w:pStyle w:val="ListParagraph"/>
        <w:numPr>
          <w:ilvl w:val="2"/>
          <w:numId w:val="35"/>
        </w:numPr>
        <w:rPr>
          <w:rStyle w:val="IntenseEmphasis"/>
          <w:i w:val="0"/>
          <w:iCs w:val="0"/>
          <w:color w:val="auto"/>
          <w:szCs w:val="20"/>
        </w:rPr>
      </w:pPr>
      <w:r>
        <w:rPr>
          <w:rStyle w:val="IntenseEmphasis"/>
          <w:i w:val="0"/>
          <w:iCs w:val="0"/>
          <w:color w:val="auto"/>
          <w:szCs w:val="20"/>
        </w:rPr>
        <w:t>If SysproID is valid</w:t>
      </w:r>
      <w:r w:rsidR="00827E34">
        <w:rPr>
          <w:rStyle w:val="IntenseEmphasis"/>
          <w:i w:val="0"/>
          <w:iCs w:val="0"/>
          <w:color w:val="auto"/>
          <w:szCs w:val="20"/>
        </w:rPr>
        <w:t xml:space="preserve"> </w:t>
      </w:r>
    </w:p>
    <w:p w14:paraId="7B1510CB" w14:textId="2A660E94" w:rsidR="00485D3D" w:rsidRDefault="00485D3D" w:rsidP="00600542">
      <w:pPr>
        <w:pStyle w:val="ListParagraph"/>
        <w:numPr>
          <w:ilvl w:val="3"/>
          <w:numId w:val="35"/>
        </w:numPr>
        <w:rPr>
          <w:rStyle w:val="IntenseEmphasis"/>
          <w:i w:val="0"/>
          <w:iCs w:val="0"/>
          <w:color w:val="auto"/>
          <w:szCs w:val="20"/>
        </w:rPr>
      </w:pPr>
      <w:r>
        <w:rPr>
          <w:rStyle w:val="IntenseEmphasis"/>
          <w:i w:val="0"/>
          <w:iCs w:val="0"/>
          <w:color w:val="auto"/>
          <w:szCs w:val="20"/>
        </w:rPr>
        <w:t>Query to get a new GroupingId</w:t>
      </w:r>
    </w:p>
    <w:p w14:paraId="284A06AE" w14:textId="05F231DF" w:rsidR="00485D3D" w:rsidRDefault="00485D3D" w:rsidP="00600542">
      <w:pPr>
        <w:pStyle w:val="ListParagraph"/>
        <w:numPr>
          <w:ilvl w:val="3"/>
          <w:numId w:val="35"/>
        </w:numPr>
        <w:rPr>
          <w:rStyle w:val="IntenseEmphasis"/>
          <w:i w:val="0"/>
          <w:iCs w:val="0"/>
          <w:color w:val="auto"/>
          <w:szCs w:val="20"/>
        </w:rPr>
      </w:pPr>
      <w:r>
        <w:rPr>
          <w:rStyle w:val="IntenseEmphasis"/>
          <w:i w:val="0"/>
          <w:iCs w:val="0"/>
          <w:color w:val="auto"/>
          <w:szCs w:val="20"/>
        </w:rPr>
        <w:t>Log Record Count</w:t>
      </w:r>
    </w:p>
    <w:p w14:paraId="46F22C38" w14:textId="3AC4F76C" w:rsidR="0071101B" w:rsidRDefault="00204B95" w:rsidP="00600542">
      <w:pPr>
        <w:pStyle w:val="ListParagraph"/>
        <w:numPr>
          <w:ilvl w:val="3"/>
          <w:numId w:val="35"/>
        </w:numPr>
        <w:rPr>
          <w:rStyle w:val="IntenseEmphasis"/>
          <w:i w:val="0"/>
          <w:iCs w:val="0"/>
          <w:color w:val="auto"/>
          <w:szCs w:val="20"/>
        </w:rPr>
      </w:pPr>
      <w:r>
        <w:rPr>
          <w:rStyle w:val="IntenseEmphasis"/>
          <w:i w:val="0"/>
          <w:iCs w:val="0"/>
          <w:color w:val="auto"/>
          <w:szCs w:val="20"/>
        </w:rPr>
        <w:lastRenderedPageBreak/>
        <w:t>L</w:t>
      </w:r>
      <w:r w:rsidR="0071101B">
        <w:rPr>
          <w:rStyle w:val="IntenseEmphasis"/>
          <w:i w:val="0"/>
          <w:iCs w:val="0"/>
          <w:color w:val="auto"/>
          <w:szCs w:val="20"/>
        </w:rPr>
        <w:t xml:space="preserve">oop through each record of the data table to call the </w:t>
      </w:r>
      <w:r w:rsidR="00CB7DC5">
        <w:rPr>
          <w:rStyle w:val="IntenseEmphasis"/>
          <w:i w:val="0"/>
          <w:iCs w:val="0"/>
          <w:color w:val="auto"/>
          <w:szCs w:val="20"/>
        </w:rPr>
        <w:t xml:space="preserve">Process_Record procedure below </w:t>
      </w:r>
      <w:r w:rsidR="00B65045">
        <w:rPr>
          <w:rStyle w:val="IntenseEmphasis"/>
          <w:i w:val="0"/>
          <w:iCs w:val="0"/>
          <w:color w:val="auto"/>
          <w:szCs w:val="20"/>
        </w:rPr>
        <w:t>for the data row that is being referenced.</w:t>
      </w:r>
    </w:p>
    <w:p w14:paraId="3154BFCE" w14:textId="52BE69A3" w:rsidR="00E1374C" w:rsidRDefault="00794437" w:rsidP="00600542">
      <w:pPr>
        <w:pStyle w:val="ListParagraph"/>
        <w:numPr>
          <w:ilvl w:val="3"/>
          <w:numId w:val="35"/>
        </w:numPr>
        <w:rPr>
          <w:rStyle w:val="IntenseEmphasis"/>
          <w:i w:val="0"/>
          <w:iCs w:val="0"/>
          <w:color w:val="auto"/>
          <w:szCs w:val="20"/>
        </w:rPr>
      </w:pPr>
      <w:r>
        <w:rPr>
          <w:rStyle w:val="IntenseEmphasis"/>
          <w:i w:val="0"/>
          <w:iCs w:val="0"/>
          <w:color w:val="auto"/>
          <w:szCs w:val="20"/>
        </w:rPr>
        <w:t xml:space="preserve">Call Check_Staged_Jobs procedure to re-populate any staged records needing processed.  </w:t>
      </w:r>
    </w:p>
    <w:p w14:paraId="687AB9D7" w14:textId="77777777" w:rsidR="004D0C3A" w:rsidRDefault="004D0C3A" w:rsidP="00600542">
      <w:pPr>
        <w:pStyle w:val="ListParagraph"/>
        <w:numPr>
          <w:ilvl w:val="2"/>
          <w:numId w:val="35"/>
        </w:numPr>
        <w:rPr>
          <w:rStyle w:val="IntenseEmphasis"/>
          <w:i w:val="0"/>
          <w:iCs w:val="0"/>
          <w:color w:val="auto"/>
          <w:szCs w:val="20"/>
        </w:rPr>
      </w:pPr>
      <w:r>
        <w:rPr>
          <w:rStyle w:val="IntenseEmphasis"/>
          <w:i w:val="0"/>
          <w:iCs w:val="0"/>
          <w:color w:val="auto"/>
          <w:szCs w:val="20"/>
        </w:rPr>
        <w:t xml:space="preserve">Check </w:t>
      </w:r>
      <w:r w:rsidR="00F24D66">
        <w:rPr>
          <w:rStyle w:val="IntenseEmphasis"/>
          <w:i w:val="0"/>
          <w:iCs w:val="0"/>
          <w:color w:val="auto"/>
          <w:szCs w:val="20"/>
        </w:rPr>
        <w:t xml:space="preserve">DT_StagedJobs </w:t>
      </w:r>
      <w:r w:rsidR="00F518CE">
        <w:rPr>
          <w:rStyle w:val="IntenseEmphasis"/>
          <w:i w:val="0"/>
          <w:iCs w:val="0"/>
          <w:color w:val="auto"/>
          <w:szCs w:val="20"/>
        </w:rPr>
        <w:t>record count</w:t>
      </w:r>
    </w:p>
    <w:p w14:paraId="3C0ED578" w14:textId="5DAADCD5" w:rsidR="00F24D66" w:rsidRDefault="004D0C3A" w:rsidP="00600542">
      <w:pPr>
        <w:pStyle w:val="ListParagraph"/>
        <w:numPr>
          <w:ilvl w:val="3"/>
          <w:numId w:val="35"/>
        </w:numPr>
        <w:rPr>
          <w:rStyle w:val="IntenseEmphasis"/>
          <w:i w:val="0"/>
          <w:iCs w:val="0"/>
          <w:color w:val="auto"/>
          <w:szCs w:val="20"/>
        </w:rPr>
      </w:pPr>
      <w:r>
        <w:rPr>
          <w:rStyle w:val="IntenseEmphasis"/>
          <w:i w:val="0"/>
          <w:iCs w:val="0"/>
          <w:color w:val="auto"/>
          <w:szCs w:val="20"/>
        </w:rPr>
        <w:t>If</w:t>
      </w:r>
      <w:r w:rsidR="00F518CE">
        <w:rPr>
          <w:rStyle w:val="IntenseEmphasis"/>
          <w:i w:val="0"/>
          <w:iCs w:val="0"/>
          <w:color w:val="auto"/>
          <w:szCs w:val="20"/>
        </w:rPr>
        <w:t xml:space="preserve"> &gt; 0 then go to the “ProcessDatatable” go to point set above.</w:t>
      </w:r>
    </w:p>
    <w:p w14:paraId="324EB047" w14:textId="77777777" w:rsidR="004D0C3A" w:rsidRDefault="004D0C3A" w:rsidP="00600542">
      <w:pPr>
        <w:pStyle w:val="ListParagraph"/>
        <w:numPr>
          <w:ilvl w:val="3"/>
          <w:numId w:val="35"/>
        </w:numPr>
        <w:rPr>
          <w:rStyle w:val="IntenseEmphasis"/>
          <w:i w:val="0"/>
          <w:iCs w:val="0"/>
          <w:color w:val="auto"/>
          <w:szCs w:val="20"/>
        </w:rPr>
      </w:pPr>
      <w:r>
        <w:rPr>
          <w:rStyle w:val="IntenseEmphasis"/>
          <w:i w:val="0"/>
          <w:iCs w:val="0"/>
          <w:color w:val="auto"/>
          <w:szCs w:val="20"/>
        </w:rPr>
        <w:t xml:space="preserve">If 0 then </w:t>
      </w:r>
    </w:p>
    <w:p w14:paraId="7EE6B4E3" w14:textId="20219FB0" w:rsidR="004D0C3A" w:rsidRDefault="004D0C3A" w:rsidP="00600542">
      <w:pPr>
        <w:pStyle w:val="ListParagraph"/>
        <w:numPr>
          <w:ilvl w:val="4"/>
          <w:numId w:val="35"/>
        </w:numPr>
        <w:rPr>
          <w:rStyle w:val="IntenseEmphasis"/>
          <w:i w:val="0"/>
          <w:iCs w:val="0"/>
          <w:color w:val="auto"/>
          <w:szCs w:val="20"/>
        </w:rPr>
      </w:pPr>
      <w:r>
        <w:rPr>
          <w:rStyle w:val="IntenseEmphasis"/>
          <w:i w:val="0"/>
          <w:iCs w:val="0"/>
          <w:color w:val="auto"/>
          <w:szCs w:val="20"/>
        </w:rPr>
        <w:t>Log off Syspro user</w:t>
      </w:r>
    </w:p>
    <w:p w14:paraId="696F423B" w14:textId="77777777" w:rsidR="0058308E" w:rsidRPr="00F46D45" w:rsidRDefault="0058308E" w:rsidP="00600542">
      <w:pPr>
        <w:pStyle w:val="ListParagraph"/>
        <w:numPr>
          <w:ilvl w:val="4"/>
          <w:numId w:val="35"/>
        </w:numPr>
        <w:rPr>
          <w:rStyle w:val="IntenseEmphasis"/>
          <w:i w:val="0"/>
          <w:iCs w:val="0"/>
          <w:color w:val="auto"/>
        </w:rPr>
      </w:pPr>
      <w:r>
        <w:rPr>
          <w:rStyle w:val="IntenseEmphasis"/>
          <w:i w:val="0"/>
          <w:iCs w:val="0"/>
          <w:color w:val="auto"/>
        </w:rPr>
        <w:t>Set modmain.SysproGuid to nothing</w:t>
      </w:r>
    </w:p>
    <w:p w14:paraId="532C9FC3" w14:textId="00770B25" w:rsidR="00F518CE" w:rsidRPr="0058308E" w:rsidRDefault="0058308E" w:rsidP="00CC349C">
      <w:pPr>
        <w:pStyle w:val="ListParagraph"/>
        <w:numPr>
          <w:ilvl w:val="1"/>
          <w:numId w:val="35"/>
        </w:numPr>
        <w:rPr>
          <w:rStyle w:val="IntenseEmphasis"/>
          <w:i w:val="0"/>
          <w:iCs w:val="0"/>
          <w:color w:val="auto"/>
          <w:szCs w:val="20"/>
        </w:rPr>
      </w:pPr>
      <w:r w:rsidRPr="0058308E">
        <w:rPr>
          <w:rStyle w:val="IntenseEmphasis"/>
          <w:i w:val="0"/>
          <w:iCs w:val="0"/>
          <w:color w:val="auto"/>
          <w:szCs w:val="20"/>
        </w:rPr>
        <w:t>Call SetTimerInterval procedure</w:t>
      </w:r>
    </w:p>
    <w:p w14:paraId="20514C60" w14:textId="069F9D81" w:rsidR="00CE607A" w:rsidRDefault="00B65045" w:rsidP="00CE607A">
      <w:pPr>
        <w:pStyle w:val="ListParagraph"/>
        <w:numPr>
          <w:ilvl w:val="0"/>
          <w:numId w:val="35"/>
        </w:numPr>
        <w:rPr>
          <w:rStyle w:val="IntenseEmphasis"/>
          <w:i w:val="0"/>
          <w:iCs w:val="0"/>
          <w:color w:val="auto"/>
          <w:szCs w:val="20"/>
        </w:rPr>
      </w:pPr>
      <w:r>
        <w:rPr>
          <w:rStyle w:val="IntenseEmphasis"/>
          <w:i w:val="0"/>
          <w:iCs w:val="0"/>
          <w:color w:val="auto"/>
          <w:szCs w:val="20"/>
        </w:rPr>
        <w:t xml:space="preserve">Process_Record that will </w:t>
      </w:r>
      <w:r w:rsidR="003D26E7">
        <w:rPr>
          <w:rStyle w:val="IntenseEmphasis"/>
          <w:i w:val="0"/>
          <w:iCs w:val="0"/>
          <w:color w:val="auto"/>
          <w:szCs w:val="20"/>
        </w:rPr>
        <w:t xml:space="preserve">make the </w:t>
      </w:r>
      <w:r>
        <w:rPr>
          <w:rStyle w:val="IntenseEmphasis"/>
          <w:i w:val="0"/>
          <w:iCs w:val="0"/>
          <w:color w:val="auto"/>
          <w:szCs w:val="20"/>
        </w:rPr>
        <w:t xml:space="preserve">calls for each of the steps of the process and </w:t>
      </w:r>
      <w:r w:rsidR="00CE607A">
        <w:rPr>
          <w:rStyle w:val="IntenseEmphasis"/>
          <w:i w:val="0"/>
          <w:iCs w:val="0"/>
          <w:color w:val="auto"/>
          <w:szCs w:val="20"/>
        </w:rPr>
        <w:t xml:space="preserve">track any failures and </w:t>
      </w:r>
      <w:r w:rsidR="00C901AF">
        <w:rPr>
          <w:rStyle w:val="IntenseEmphasis"/>
          <w:i w:val="0"/>
          <w:iCs w:val="0"/>
          <w:color w:val="auto"/>
          <w:szCs w:val="20"/>
        </w:rPr>
        <w:t xml:space="preserve">be </w:t>
      </w:r>
      <w:r w:rsidR="00CE607A">
        <w:rPr>
          <w:rStyle w:val="IntenseEmphasis"/>
          <w:i w:val="0"/>
          <w:iCs w:val="0"/>
          <w:color w:val="auto"/>
          <w:szCs w:val="20"/>
        </w:rPr>
        <w:t>ready to reverse transactions as needed.</w:t>
      </w:r>
    </w:p>
    <w:p w14:paraId="18EAAFC5" w14:textId="77777777" w:rsidR="00445FFC" w:rsidRDefault="00445FFC" w:rsidP="003F0A8B">
      <w:pPr>
        <w:pStyle w:val="ListParagraph"/>
        <w:numPr>
          <w:ilvl w:val="1"/>
          <w:numId w:val="35"/>
        </w:numPr>
        <w:rPr>
          <w:rStyle w:val="IntenseEmphasis"/>
          <w:i w:val="0"/>
          <w:iCs w:val="0"/>
          <w:color w:val="auto"/>
          <w:szCs w:val="20"/>
        </w:rPr>
      </w:pPr>
      <w:r w:rsidRPr="00445FFC">
        <w:rPr>
          <w:rStyle w:val="IntenseEmphasis"/>
          <w:i w:val="0"/>
          <w:iCs w:val="0"/>
          <w:color w:val="auto"/>
          <w:szCs w:val="20"/>
        </w:rPr>
        <w:t>If Materials to Post</w:t>
      </w:r>
    </w:p>
    <w:p w14:paraId="5A5CEE1C" w14:textId="464324E1" w:rsidR="000C6577" w:rsidRPr="00445FFC" w:rsidRDefault="000C6577" w:rsidP="00445FFC">
      <w:pPr>
        <w:pStyle w:val="ListParagraph"/>
        <w:numPr>
          <w:ilvl w:val="2"/>
          <w:numId w:val="35"/>
        </w:numPr>
        <w:rPr>
          <w:rStyle w:val="IntenseEmphasis"/>
          <w:i w:val="0"/>
          <w:iCs w:val="0"/>
          <w:color w:val="auto"/>
          <w:szCs w:val="20"/>
        </w:rPr>
      </w:pPr>
      <w:r w:rsidRPr="00445FFC">
        <w:rPr>
          <w:rStyle w:val="IntenseEmphasis"/>
          <w:i w:val="0"/>
          <w:iCs w:val="0"/>
          <w:color w:val="auto"/>
          <w:szCs w:val="20"/>
        </w:rPr>
        <w:t xml:space="preserve">Call Syspro </w:t>
      </w:r>
      <w:r w:rsidR="00B4229D" w:rsidRPr="00445FFC">
        <w:rPr>
          <w:rStyle w:val="IntenseEmphasis"/>
          <w:i w:val="0"/>
          <w:iCs w:val="0"/>
          <w:color w:val="auto"/>
          <w:szCs w:val="20"/>
        </w:rPr>
        <w:t>Business Object WIPRMI to get transaction information needed to post material and store</w:t>
      </w:r>
      <w:r w:rsidR="00AC0265" w:rsidRPr="00445FFC">
        <w:rPr>
          <w:rStyle w:val="IntenseEmphasis"/>
          <w:i w:val="0"/>
          <w:iCs w:val="0"/>
          <w:color w:val="auto"/>
          <w:szCs w:val="20"/>
        </w:rPr>
        <w:t xml:space="preserve"> in MaterialsToPostXml</w:t>
      </w:r>
    </w:p>
    <w:p w14:paraId="05E299D7" w14:textId="77777777" w:rsidR="00AA2F41" w:rsidRDefault="00AC0265" w:rsidP="00CE607A">
      <w:pPr>
        <w:pStyle w:val="ListParagraph"/>
        <w:numPr>
          <w:ilvl w:val="1"/>
          <w:numId w:val="35"/>
        </w:numPr>
        <w:rPr>
          <w:rStyle w:val="IntenseEmphasis"/>
          <w:i w:val="0"/>
          <w:iCs w:val="0"/>
          <w:color w:val="auto"/>
          <w:szCs w:val="20"/>
        </w:rPr>
      </w:pPr>
      <w:r>
        <w:rPr>
          <w:rStyle w:val="IntenseEmphasis"/>
          <w:i w:val="0"/>
          <w:iCs w:val="0"/>
          <w:color w:val="auto"/>
          <w:szCs w:val="20"/>
        </w:rPr>
        <w:t xml:space="preserve">Call </w:t>
      </w:r>
      <w:r w:rsidR="005A2E7D">
        <w:rPr>
          <w:rStyle w:val="IntenseEmphasis"/>
          <w:i w:val="0"/>
          <w:iCs w:val="0"/>
          <w:color w:val="auto"/>
          <w:szCs w:val="20"/>
        </w:rPr>
        <w:t xml:space="preserve">function to Syspro Business Object WIPTLP to post labor and check for errors in xml.  </w:t>
      </w:r>
    </w:p>
    <w:p w14:paraId="6085DF3C" w14:textId="77777777" w:rsidR="00EC7EE0" w:rsidRDefault="005A2E7D" w:rsidP="00AA2F41">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2162F9EF" w14:textId="76EA16D4" w:rsidR="00AC0265" w:rsidRDefault="00B6745D" w:rsidP="00EC7EE0">
      <w:pPr>
        <w:pStyle w:val="ListParagraph"/>
        <w:numPr>
          <w:ilvl w:val="3"/>
          <w:numId w:val="35"/>
        </w:numPr>
        <w:rPr>
          <w:rStyle w:val="IntenseEmphasis"/>
          <w:i w:val="0"/>
          <w:iCs w:val="0"/>
          <w:color w:val="auto"/>
          <w:szCs w:val="20"/>
        </w:rPr>
      </w:pPr>
      <w:r>
        <w:rPr>
          <w:rStyle w:val="IntenseEmphasis"/>
          <w:i w:val="0"/>
          <w:iCs w:val="0"/>
          <w:color w:val="auto"/>
          <w:szCs w:val="20"/>
        </w:rPr>
        <w:t>R</w:t>
      </w:r>
      <w:r w:rsidR="00C36BEA">
        <w:rPr>
          <w:rStyle w:val="IntenseEmphasis"/>
          <w:i w:val="0"/>
          <w:iCs w:val="0"/>
          <w:color w:val="auto"/>
          <w:szCs w:val="20"/>
        </w:rPr>
        <w:t xml:space="preserve">un </w:t>
      </w:r>
      <w:r w:rsidR="00B31262">
        <w:rPr>
          <w:rStyle w:val="IntenseEmphasis"/>
          <w:i w:val="0"/>
          <w:iCs w:val="0"/>
          <w:color w:val="auto"/>
          <w:szCs w:val="20"/>
        </w:rPr>
        <w:t>procedure Record_Job_Failure</w:t>
      </w:r>
    </w:p>
    <w:p w14:paraId="42AC3A15" w14:textId="391CE5ED" w:rsidR="000F1600" w:rsidRDefault="007D794D" w:rsidP="00EC7EE0">
      <w:pPr>
        <w:pStyle w:val="ListParagraph"/>
        <w:numPr>
          <w:ilvl w:val="3"/>
          <w:numId w:val="35"/>
        </w:numPr>
        <w:rPr>
          <w:rStyle w:val="IntenseEmphasis"/>
          <w:i w:val="0"/>
          <w:iCs w:val="0"/>
          <w:color w:val="auto"/>
          <w:szCs w:val="20"/>
        </w:rPr>
      </w:pPr>
      <w:r>
        <w:rPr>
          <w:rStyle w:val="IntenseEmphasis"/>
          <w:i w:val="0"/>
          <w:iCs w:val="0"/>
          <w:color w:val="auto"/>
          <w:szCs w:val="20"/>
        </w:rPr>
        <w:t>Skip any future posting to business object in process cycle move to next record</w:t>
      </w:r>
    </w:p>
    <w:p w14:paraId="24AD929C" w14:textId="28C044D2" w:rsidR="005623FF" w:rsidRDefault="005623FF" w:rsidP="00EC7EE0">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31F3FF4B" w14:textId="6C919715" w:rsidR="0033162E" w:rsidRDefault="0033162E" w:rsidP="0033162E">
      <w:pPr>
        <w:pStyle w:val="ListParagraph"/>
        <w:numPr>
          <w:ilvl w:val="1"/>
          <w:numId w:val="35"/>
        </w:numPr>
        <w:rPr>
          <w:rStyle w:val="IntenseEmphasis"/>
          <w:i w:val="0"/>
          <w:iCs w:val="0"/>
          <w:color w:val="auto"/>
          <w:szCs w:val="20"/>
        </w:rPr>
      </w:pPr>
      <w:r>
        <w:rPr>
          <w:rStyle w:val="IntenseEmphasis"/>
          <w:i w:val="0"/>
          <w:iCs w:val="0"/>
          <w:color w:val="auto"/>
          <w:szCs w:val="20"/>
        </w:rPr>
        <w:t>Call function to Syspro Business Object WIPTMI to post labor and check for errors in xml</w:t>
      </w:r>
    </w:p>
    <w:p w14:paraId="25CB8D89" w14:textId="77777777" w:rsidR="0033162E" w:rsidRDefault="0033162E" w:rsidP="0033162E">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026A4619" w14:textId="77777777" w:rsidR="00B6745D" w:rsidRDefault="00045204" w:rsidP="0033162E">
      <w:pPr>
        <w:pStyle w:val="ListParagraph"/>
        <w:numPr>
          <w:ilvl w:val="3"/>
          <w:numId w:val="35"/>
        </w:numPr>
        <w:rPr>
          <w:rStyle w:val="IntenseEmphasis"/>
          <w:i w:val="0"/>
          <w:iCs w:val="0"/>
          <w:color w:val="auto"/>
          <w:szCs w:val="20"/>
        </w:rPr>
      </w:pPr>
      <w:r>
        <w:rPr>
          <w:rStyle w:val="IntenseEmphasis"/>
          <w:i w:val="0"/>
          <w:iCs w:val="0"/>
          <w:color w:val="auto"/>
          <w:szCs w:val="20"/>
        </w:rPr>
        <w:t xml:space="preserve">Call function to Syspro Business Object WIPTLP with qty * -1 to reverse the labor posting </w:t>
      </w:r>
    </w:p>
    <w:p w14:paraId="488476FF" w14:textId="77777777" w:rsidR="00B6745D" w:rsidRDefault="00B6745D" w:rsidP="00B6745D">
      <w:pPr>
        <w:pStyle w:val="ListParagraph"/>
        <w:numPr>
          <w:ilvl w:val="3"/>
          <w:numId w:val="35"/>
        </w:numPr>
        <w:rPr>
          <w:rStyle w:val="IntenseEmphasis"/>
          <w:i w:val="0"/>
          <w:iCs w:val="0"/>
          <w:color w:val="auto"/>
          <w:szCs w:val="20"/>
        </w:rPr>
      </w:pPr>
      <w:r>
        <w:rPr>
          <w:rStyle w:val="IntenseEmphasis"/>
          <w:i w:val="0"/>
          <w:iCs w:val="0"/>
          <w:color w:val="auto"/>
          <w:szCs w:val="20"/>
        </w:rPr>
        <w:t>Run procedure Record_Job_Failure</w:t>
      </w:r>
    </w:p>
    <w:p w14:paraId="0FFA16D7" w14:textId="65757F33" w:rsidR="0033162E" w:rsidRDefault="0033162E" w:rsidP="0033162E">
      <w:pPr>
        <w:pStyle w:val="ListParagraph"/>
        <w:numPr>
          <w:ilvl w:val="3"/>
          <w:numId w:val="35"/>
        </w:numPr>
        <w:rPr>
          <w:rStyle w:val="IntenseEmphasis"/>
          <w:i w:val="0"/>
          <w:iCs w:val="0"/>
          <w:color w:val="auto"/>
          <w:szCs w:val="20"/>
        </w:rPr>
      </w:pPr>
      <w:r>
        <w:rPr>
          <w:rStyle w:val="IntenseEmphasis"/>
          <w:i w:val="0"/>
          <w:iCs w:val="0"/>
          <w:color w:val="auto"/>
          <w:szCs w:val="20"/>
        </w:rPr>
        <w:t>Skip any future posting to business object in process cycle move to next record</w:t>
      </w:r>
    </w:p>
    <w:p w14:paraId="282A0375" w14:textId="731D05C0" w:rsidR="005623FF" w:rsidRDefault="005623FF" w:rsidP="005623FF">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285DE1BD" w14:textId="7DFE1058" w:rsidR="0033162E" w:rsidRDefault="00B6745D" w:rsidP="00B6745D">
      <w:pPr>
        <w:pStyle w:val="ListParagraph"/>
        <w:numPr>
          <w:ilvl w:val="1"/>
          <w:numId w:val="35"/>
        </w:numPr>
        <w:rPr>
          <w:rStyle w:val="IntenseEmphasis"/>
          <w:i w:val="0"/>
          <w:iCs w:val="0"/>
          <w:color w:val="auto"/>
          <w:szCs w:val="20"/>
        </w:rPr>
      </w:pPr>
      <w:r>
        <w:rPr>
          <w:rStyle w:val="IntenseEmphasis"/>
          <w:i w:val="0"/>
          <w:iCs w:val="0"/>
          <w:color w:val="auto"/>
          <w:szCs w:val="20"/>
        </w:rPr>
        <w:t xml:space="preserve">If </w:t>
      </w:r>
      <w:r w:rsidR="00717524">
        <w:rPr>
          <w:rStyle w:val="IntenseEmphasis"/>
          <w:i w:val="0"/>
          <w:iCs w:val="0"/>
          <w:color w:val="auto"/>
          <w:szCs w:val="20"/>
        </w:rPr>
        <w:t>PO Receipt needed, Call function to Syspro Business Object PORTOR and check for errors in xml</w:t>
      </w:r>
    </w:p>
    <w:p w14:paraId="4827745C" w14:textId="27E44BAF" w:rsidR="00DD6DC8" w:rsidRDefault="00DD6DC8" w:rsidP="00DD6DC8">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4BAEC1A8" w14:textId="7CCAEBCA" w:rsidR="00717524" w:rsidRDefault="00717524" w:rsidP="00717524">
      <w:pPr>
        <w:pStyle w:val="ListParagraph"/>
        <w:numPr>
          <w:ilvl w:val="3"/>
          <w:numId w:val="35"/>
        </w:numPr>
        <w:rPr>
          <w:rStyle w:val="IntenseEmphasis"/>
          <w:i w:val="0"/>
          <w:iCs w:val="0"/>
          <w:color w:val="auto"/>
          <w:szCs w:val="20"/>
        </w:rPr>
      </w:pPr>
      <w:r>
        <w:rPr>
          <w:rStyle w:val="IntenseEmphasis"/>
          <w:i w:val="0"/>
          <w:iCs w:val="0"/>
          <w:color w:val="auto"/>
          <w:szCs w:val="20"/>
        </w:rPr>
        <w:t>Run procedure Record_Job_Failure</w:t>
      </w:r>
    </w:p>
    <w:p w14:paraId="02A0A636" w14:textId="30B4F24D" w:rsidR="005623FF" w:rsidRDefault="005623FF" w:rsidP="005623FF">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0DED33FD" w14:textId="3625709A" w:rsidR="005623FF" w:rsidRDefault="005623FF" w:rsidP="005623FF">
      <w:pPr>
        <w:pStyle w:val="ListParagraph"/>
        <w:numPr>
          <w:ilvl w:val="1"/>
          <w:numId w:val="35"/>
        </w:numPr>
        <w:rPr>
          <w:rStyle w:val="IntenseEmphasis"/>
          <w:i w:val="0"/>
          <w:iCs w:val="0"/>
          <w:color w:val="auto"/>
          <w:szCs w:val="20"/>
        </w:rPr>
      </w:pPr>
      <w:r>
        <w:rPr>
          <w:rStyle w:val="IntenseEmphasis"/>
          <w:i w:val="0"/>
          <w:iCs w:val="0"/>
          <w:color w:val="auto"/>
          <w:szCs w:val="20"/>
        </w:rPr>
        <w:t>Update the Staged Record status</w:t>
      </w:r>
      <w:r w:rsidR="00327604">
        <w:rPr>
          <w:rStyle w:val="IntenseEmphasis"/>
          <w:i w:val="0"/>
          <w:iCs w:val="0"/>
          <w:color w:val="auto"/>
          <w:szCs w:val="20"/>
        </w:rPr>
        <w:t xml:space="preserve"> to either “Failed” if errors occurred during processing or “Processed” if successful.</w:t>
      </w:r>
    </w:p>
    <w:p w14:paraId="50672B3F" w14:textId="10E6FDFB" w:rsidR="009019D6" w:rsidRDefault="009019D6" w:rsidP="00B9143E">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BC0A92">
        <w:rPr>
          <w:rStyle w:val="IntenseEmphasis"/>
          <w:i w:val="0"/>
          <w:iCs w:val="0"/>
          <w:color w:val="auto"/>
          <w:szCs w:val="20"/>
        </w:rPr>
        <w:t>Set</w:t>
      </w:r>
      <w:r>
        <w:rPr>
          <w:rStyle w:val="IntenseEmphasis"/>
          <w:i w:val="0"/>
          <w:iCs w:val="0"/>
          <w:color w:val="auto"/>
          <w:szCs w:val="20"/>
        </w:rPr>
        <w:t>TimerInterval</w:t>
      </w:r>
      <w:r w:rsidR="00FB682D">
        <w:rPr>
          <w:rStyle w:val="IntenseEmphasis"/>
          <w:i w:val="0"/>
          <w:iCs w:val="0"/>
          <w:color w:val="auto"/>
          <w:szCs w:val="20"/>
        </w:rPr>
        <w:t xml:space="preserve"> to set the timer interval until the next run</w:t>
      </w:r>
    </w:p>
    <w:p w14:paraId="732A40F2" w14:textId="77777777" w:rsidR="009019D6" w:rsidRPr="002B790B" w:rsidRDefault="009019D6" w:rsidP="009019D6">
      <w:pPr>
        <w:pStyle w:val="ListParagraph"/>
        <w:numPr>
          <w:ilvl w:val="1"/>
          <w:numId w:val="35"/>
        </w:numPr>
        <w:rPr>
          <w:rStyle w:val="IntenseEmphasis"/>
          <w:i w:val="0"/>
          <w:iCs w:val="0"/>
          <w:color w:val="auto"/>
        </w:rPr>
      </w:pPr>
      <w:r>
        <w:rPr>
          <w:rStyle w:val="IntenseEmphasis"/>
          <w:i w:val="0"/>
          <w:iCs w:val="0"/>
          <w:color w:val="auto"/>
          <w:szCs w:val="20"/>
        </w:rPr>
        <w:t>Check the time</w:t>
      </w:r>
    </w:p>
    <w:p w14:paraId="370A8A69" w14:textId="77777777" w:rsidR="009019D6" w:rsidRPr="002B790B" w:rsidRDefault="009019D6" w:rsidP="009019D6">
      <w:pPr>
        <w:pStyle w:val="ListParagraph"/>
        <w:numPr>
          <w:ilvl w:val="2"/>
          <w:numId w:val="35"/>
        </w:numPr>
        <w:rPr>
          <w:rStyle w:val="IntenseEmphasis"/>
          <w:i w:val="0"/>
          <w:iCs w:val="0"/>
          <w:color w:val="auto"/>
        </w:rPr>
      </w:pPr>
      <w:r>
        <w:rPr>
          <w:rStyle w:val="IntenseEmphasis"/>
          <w:i w:val="0"/>
          <w:iCs w:val="0"/>
          <w:color w:val="auto"/>
          <w:szCs w:val="20"/>
        </w:rPr>
        <w:t>If the time is outside the execution window time frame that is set within the settings, set the timer to run once again at the beginning of the time window.</w:t>
      </w:r>
    </w:p>
    <w:p w14:paraId="2A6CB9C9" w14:textId="1BA18383" w:rsidR="009019D6" w:rsidRPr="003F6298" w:rsidRDefault="009019D6" w:rsidP="009019D6">
      <w:pPr>
        <w:pStyle w:val="ListParagraph"/>
        <w:numPr>
          <w:ilvl w:val="2"/>
          <w:numId w:val="35"/>
        </w:numPr>
        <w:rPr>
          <w:rStyle w:val="IntenseEmphasis"/>
          <w:i w:val="0"/>
          <w:iCs w:val="0"/>
          <w:color w:val="auto"/>
        </w:rPr>
      </w:pPr>
      <w:r>
        <w:rPr>
          <w:rStyle w:val="IntenseEmphasis"/>
          <w:i w:val="0"/>
          <w:iCs w:val="0"/>
          <w:color w:val="auto"/>
          <w:szCs w:val="20"/>
        </w:rPr>
        <w:lastRenderedPageBreak/>
        <w:t>If the time is within the execution window, reset the time for the interval passed within the settings file.</w:t>
      </w:r>
    </w:p>
    <w:p w14:paraId="13092D82" w14:textId="77777777" w:rsidR="003F6298" w:rsidRDefault="003F6298" w:rsidP="003F6298">
      <w:pPr>
        <w:pStyle w:val="Heading3"/>
        <w:numPr>
          <w:ilvl w:val="0"/>
          <w:numId w:val="32"/>
        </w:numPr>
        <w:rPr>
          <w:rStyle w:val="IntenseEmphasis"/>
          <w:i w:val="0"/>
          <w:iCs w:val="0"/>
          <w:color w:val="auto"/>
        </w:rPr>
      </w:pPr>
      <w:bookmarkStart w:id="58" w:name="_Toc141951535"/>
      <w:r>
        <w:rPr>
          <w:rStyle w:val="IntenseEmphasis"/>
          <w:i w:val="0"/>
          <w:iCs w:val="0"/>
          <w:color w:val="auto"/>
        </w:rPr>
        <w:t>ModMain Module</w:t>
      </w:r>
      <w:bookmarkEnd w:id="58"/>
    </w:p>
    <w:p w14:paraId="62238B86" w14:textId="6BC87D79" w:rsidR="003F6298" w:rsidRDefault="003F6298" w:rsidP="003F6298">
      <w:r>
        <w:t xml:space="preserve">Used to store the generalized variables used within the application.  This </w:t>
      </w:r>
      <w:r w:rsidR="00376C48">
        <w:t xml:space="preserve">would </w:t>
      </w:r>
      <w:r>
        <w:t>include</w:t>
      </w:r>
      <w:r w:rsidR="00376C48">
        <w:t xml:space="preserve"> items like </w:t>
      </w:r>
    </w:p>
    <w:p w14:paraId="08AC6F78" w14:textId="77777777" w:rsidR="003F6298" w:rsidRPr="0092602D" w:rsidRDefault="003F6298" w:rsidP="003F6298">
      <w:pPr>
        <w:pStyle w:val="ListParagraph"/>
        <w:numPr>
          <w:ilvl w:val="0"/>
          <w:numId w:val="34"/>
        </w:numPr>
        <w:autoSpaceDE w:val="0"/>
        <w:autoSpaceDN w:val="0"/>
        <w:adjustRightInd w:val="0"/>
        <w:spacing w:after="0" w:line="240" w:lineRule="auto"/>
        <w:rPr>
          <w:rFonts w:eastAsiaTheme="minorHAnsi" w:cs="Consolas"/>
          <w:color w:val="000000"/>
          <w:szCs w:val="20"/>
        </w:rPr>
      </w:pPr>
      <w:r w:rsidRPr="0092602D">
        <w:rPr>
          <w:szCs w:val="20"/>
        </w:rPr>
        <w:t>Connection String</w:t>
      </w:r>
    </w:p>
    <w:p w14:paraId="5A3D15A0" w14:textId="77777777" w:rsidR="003F6298" w:rsidRPr="0092602D" w:rsidRDefault="003F6298" w:rsidP="003F6298">
      <w:pPr>
        <w:pStyle w:val="ListParagraph"/>
        <w:numPr>
          <w:ilvl w:val="1"/>
          <w:numId w:val="34"/>
        </w:numPr>
        <w:autoSpaceDE w:val="0"/>
        <w:autoSpaceDN w:val="0"/>
        <w:adjustRightInd w:val="0"/>
        <w:spacing w:after="0" w:line="240" w:lineRule="auto"/>
        <w:rPr>
          <w:szCs w:val="20"/>
        </w:rPr>
      </w:pPr>
      <w:r w:rsidRPr="0092602D">
        <w:rPr>
          <w:rFonts w:eastAsiaTheme="minorHAnsi" w:cs="Consolas"/>
          <w:color w:val="A31515"/>
          <w:szCs w:val="20"/>
        </w:rPr>
        <w:t>"Data Source=SQL08; Initial Catalog =SysproDocument; Integrated Security = SSPI;Persist Security Info =true</w:t>
      </w:r>
    </w:p>
    <w:p w14:paraId="74737C74" w14:textId="77777777" w:rsidR="003F6298" w:rsidRPr="0092602D" w:rsidRDefault="003F6298" w:rsidP="003F6298">
      <w:pPr>
        <w:pStyle w:val="ListParagraph"/>
        <w:numPr>
          <w:ilvl w:val="1"/>
          <w:numId w:val="34"/>
        </w:numPr>
        <w:autoSpaceDE w:val="0"/>
        <w:autoSpaceDN w:val="0"/>
        <w:adjustRightInd w:val="0"/>
        <w:spacing w:after="0" w:line="240" w:lineRule="auto"/>
        <w:rPr>
          <w:szCs w:val="20"/>
        </w:rPr>
      </w:pPr>
      <w:r w:rsidRPr="0092602D">
        <w:rPr>
          <w:rFonts w:eastAsiaTheme="minorHAnsi" w:cs="Consolas"/>
          <w:color w:val="A31515"/>
          <w:szCs w:val="20"/>
        </w:rPr>
        <w:t>Public</w:t>
      </w:r>
    </w:p>
    <w:p w14:paraId="0D7A6C79"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rFonts w:eastAsiaTheme="minorHAnsi" w:cs="Consolas"/>
          <w:color w:val="A31515"/>
          <w:szCs w:val="20"/>
        </w:rPr>
        <w:t>ApplicationID</w:t>
      </w:r>
    </w:p>
    <w:p w14:paraId="2CA01B06"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rFonts w:eastAsiaTheme="minorHAnsi" w:cs="Consolas"/>
          <w:color w:val="A31515"/>
          <w:szCs w:val="20"/>
        </w:rPr>
        <w:t>ApplicationName</w:t>
      </w:r>
    </w:p>
    <w:p w14:paraId="15399072"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szCs w:val="20"/>
        </w:rPr>
        <w:t>Settings</w:t>
      </w:r>
    </w:p>
    <w:p w14:paraId="5C672208" w14:textId="11DFCA87" w:rsidR="003F6298" w:rsidRPr="0092602D" w:rsidRDefault="00376C48" w:rsidP="003F6298">
      <w:pPr>
        <w:pStyle w:val="ListParagraph"/>
        <w:numPr>
          <w:ilvl w:val="3"/>
          <w:numId w:val="34"/>
        </w:numPr>
        <w:autoSpaceDE w:val="0"/>
        <w:autoSpaceDN w:val="0"/>
        <w:adjustRightInd w:val="0"/>
        <w:spacing w:after="0" w:line="240" w:lineRule="auto"/>
        <w:rPr>
          <w:szCs w:val="20"/>
        </w:rPr>
      </w:pPr>
      <w:r>
        <w:rPr>
          <w:szCs w:val="20"/>
        </w:rPr>
        <w:t>Settings_</w:t>
      </w:r>
      <w:r w:rsidR="003F6298" w:rsidRPr="0092602D">
        <w:rPr>
          <w:szCs w:val="20"/>
        </w:rPr>
        <w:t>Timer_Interval_Seconds</w:t>
      </w:r>
    </w:p>
    <w:p w14:paraId="7B9164B8"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tart_Time</w:t>
      </w:r>
    </w:p>
    <w:p w14:paraId="13D1E28E" w14:textId="77777777" w:rsidR="003F6298"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End_Time</w:t>
      </w:r>
    </w:p>
    <w:p w14:paraId="75ED10DD"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uccess_Email_Send</w:t>
      </w:r>
    </w:p>
    <w:p w14:paraId="22ACDFBB"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uccess_Email_Message as GWC.Mail.Message</w:t>
      </w:r>
    </w:p>
    <w:p w14:paraId="5D0FBCB5"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Failure_Email_Send</w:t>
      </w:r>
    </w:p>
    <w:p w14:paraId="3FC7594D"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Pr>
          <w:szCs w:val="20"/>
        </w:rPr>
        <w:t>Failure_Email_Message as GWC.Mail.Message</w:t>
      </w:r>
    </w:p>
    <w:p w14:paraId="5DB9A7E0"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Error_Email_Send</w:t>
      </w:r>
    </w:p>
    <w:p w14:paraId="366A3277"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Pr>
          <w:szCs w:val="20"/>
        </w:rPr>
        <w:t>Error_Email_Message as GWC.Mail.Message</w:t>
      </w:r>
    </w:p>
    <w:p w14:paraId="231EBCE6" w14:textId="77777777" w:rsidR="003F6298" w:rsidRDefault="003F6298" w:rsidP="003F6298">
      <w:pPr>
        <w:pStyle w:val="ListParagraph"/>
        <w:numPr>
          <w:ilvl w:val="2"/>
          <w:numId w:val="34"/>
        </w:numPr>
        <w:autoSpaceDE w:val="0"/>
        <w:autoSpaceDN w:val="0"/>
        <w:adjustRightInd w:val="0"/>
        <w:spacing w:after="0" w:line="240" w:lineRule="auto"/>
        <w:rPr>
          <w:szCs w:val="20"/>
        </w:rPr>
      </w:pPr>
      <w:r>
        <w:rPr>
          <w:szCs w:val="20"/>
        </w:rPr>
        <w:t>Syspro Login Information</w:t>
      </w:r>
    </w:p>
    <w:p w14:paraId="6D4189D6"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WCF_BaseAddress</w:t>
      </w:r>
    </w:p>
    <w:p w14:paraId="0651BF1F"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UserName</w:t>
      </w:r>
    </w:p>
    <w:p w14:paraId="091DBCCA"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Password</w:t>
      </w:r>
    </w:p>
    <w:p w14:paraId="54E05185"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Company</w:t>
      </w:r>
    </w:p>
    <w:p w14:paraId="3CA447BD" w14:textId="77777777" w:rsidR="003F6298"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CompanyPW</w:t>
      </w:r>
    </w:p>
    <w:p w14:paraId="0560F122"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yspro_GUID</w:t>
      </w:r>
    </w:p>
    <w:p w14:paraId="730F6629" w14:textId="77777777" w:rsidR="003F6298" w:rsidRDefault="003F6298" w:rsidP="003F6298">
      <w:pPr>
        <w:pStyle w:val="ListParagraph"/>
        <w:numPr>
          <w:ilvl w:val="2"/>
          <w:numId w:val="34"/>
        </w:numPr>
        <w:autoSpaceDE w:val="0"/>
        <w:autoSpaceDN w:val="0"/>
        <w:adjustRightInd w:val="0"/>
        <w:spacing w:after="0" w:line="240" w:lineRule="auto"/>
        <w:rPr>
          <w:szCs w:val="20"/>
        </w:rPr>
      </w:pPr>
      <w:r>
        <w:rPr>
          <w:szCs w:val="20"/>
        </w:rPr>
        <w:t>Business Object ID information (from SysproDocument.GEN.Ref_BusObj)</w:t>
      </w:r>
    </w:p>
    <w:p w14:paraId="30CF37AB"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RMI_ID = 1527</w:t>
      </w:r>
    </w:p>
    <w:p w14:paraId="18976FDE"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TLP_ID = 1539</w:t>
      </w:r>
    </w:p>
    <w:p w14:paraId="04AB5BD6"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TMI_ID = 1541</w:t>
      </w:r>
    </w:p>
    <w:p w14:paraId="3CEEDF75" w14:textId="77777777" w:rsidR="003F6298" w:rsidRPr="0092602D" w:rsidRDefault="003F6298" w:rsidP="00BC590B">
      <w:pPr>
        <w:pStyle w:val="ListParagraph"/>
        <w:numPr>
          <w:ilvl w:val="3"/>
          <w:numId w:val="34"/>
        </w:numPr>
        <w:autoSpaceDE w:val="0"/>
        <w:autoSpaceDN w:val="0"/>
        <w:adjustRightInd w:val="0"/>
        <w:spacing w:after="0" w:line="240" w:lineRule="auto"/>
        <w:rPr>
          <w:szCs w:val="20"/>
        </w:rPr>
      </w:pPr>
      <w:r>
        <w:rPr>
          <w:szCs w:val="20"/>
        </w:rPr>
        <w:t>PORTOR_ID = 1360</w:t>
      </w:r>
    </w:p>
    <w:p w14:paraId="32FF669E" w14:textId="21F4CA5D" w:rsidR="003F6298" w:rsidRPr="0092602D" w:rsidRDefault="003F6298" w:rsidP="003F6298">
      <w:pPr>
        <w:pStyle w:val="ListParagraph"/>
        <w:numPr>
          <w:ilvl w:val="1"/>
          <w:numId w:val="34"/>
        </w:numPr>
        <w:autoSpaceDE w:val="0"/>
        <w:autoSpaceDN w:val="0"/>
        <w:adjustRightInd w:val="0"/>
        <w:spacing w:after="0" w:line="240" w:lineRule="auto"/>
        <w:rPr>
          <w:szCs w:val="20"/>
        </w:rPr>
      </w:pPr>
      <w:r>
        <w:rPr>
          <w:szCs w:val="20"/>
        </w:rPr>
        <w:t>Any Structures that might be used</w:t>
      </w:r>
      <w:r w:rsidR="000C75F9">
        <w:rPr>
          <w:szCs w:val="20"/>
        </w:rPr>
        <w:t xml:space="preserve"> and feel are needed</w:t>
      </w:r>
    </w:p>
    <w:p w14:paraId="0B109072" w14:textId="7C622432" w:rsidR="003F6298" w:rsidRDefault="003F6298" w:rsidP="003F6298">
      <w:pPr>
        <w:pStyle w:val="ListParagraph"/>
        <w:numPr>
          <w:ilvl w:val="1"/>
          <w:numId w:val="34"/>
        </w:numPr>
        <w:autoSpaceDE w:val="0"/>
        <w:autoSpaceDN w:val="0"/>
        <w:adjustRightInd w:val="0"/>
        <w:spacing w:after="0" w:line="240" w:lineRule="auto"/>
      </w:pPr>
      <w:r>
        <w:t>Any other variables</w:t>
      </w:r>
      <w:r w:rsidR="000C75F9">
        <w:t xml:space="preserve"> / objects</w:t>
      </w:r>
      <w:r>
        <w:t xml:space="preserve"> or generalized procedures / functions</w:t>
      </w:r>
    </w:p>
    <w:p w14:paraId="15821F1D" w14:textId="046EB162" w:rsidR="003F6298" w:rsidRDefault="000C75F9" w:rsidP="003F6298">
      <w:pPr>
        <w:pStyle w:val="ListParagraph"/>
        <w:numPr>
          <w:ilvl w:val="2"/>
          <w:numId w:val="34"/>
        </w:numPr>
        <w:autoSpaceDE w:val="0"/>
        <w:autoSpaceDN w:val="0"/>
        <w:adjustRightInd w:val="0"/>
        <w:spacing w:after="0" w:line="240" w:lineRule="auto"/>
      </w:pPr>
      <w:r>
        <w:t xml:space="preserve">Load </w:t>
      </w:r>
      <w:r w:rsidR="003F6298">
        <w:t>Application Settings</w:t>
      </w:r>
    </w:p>
    <w:p w14:paraId="1E3EEF97" w14:textId="082C6AE9" w:rsidR="003F6298" w:rsidRPr="003F6298" w:rsidRDefault="003F6298" w:rsidP="00374CFD">
      <w:pPr>
        <w:pStyle w:val="ListParagraph"/>
        <w:numPr>
          <w:ilvl w:val="2"/>
          <w:numId w:val="34"/>
        </w:numPr>
        <w:autoSpaceDE w:val="0"/>
        <w:autoSpaceDN w:val="0"/>
        <w:adjustRightInd w:val="0"/>
        <w:spacing w:after="0" w:line="240" w:lineRule="auto"/>
        <w:rPr>
          <w:rStyle w:val="IntenseEmphasis"/>
          <w:i w:val="0"/>
          <w:iCs w:val="0"/>
          <w:color w:val="auto"/>
        </w:rPr>
      </w:pPr>
      <w:r>
        <w:t>Notification message procedure</w:t>
      </w:r>
    </w:p>
    <w:p w14:paraId="5CE32C07" w14:textId="77777777" w:rsidR="006B35B3" w:rsidRDefault="006B35B3" w:rsidP="00BC236C">
      <w:pPr>
        <w:rPr>
          <w:rStyle w:val="IntenseEmphasis"/>
        </w:rPr>
      </w:pPr>
    </w:p>
    <w:p w14:paraId="6A94BA92" w14:textId="56D13B65" w:rsidR="00144C24" w:rsidRDefault="00144C24" w:rsidP="00CD5823">
      <w:pPr>
        <w:pStyle w:val="Heading3"/>
        <w:rPr>
          <w:rStyle w:val="IntenseEmphasis"/>
          <w:i w:val="0"/>
          <w:iCs w:val="0"/>
          <w:color w:val="auto"/>
        </w:rPr>
      </w:pPr>
      <w:bookmarkStart w:id="59" w:name="_Toc96335905"/>
      <w:bookmarkStart w:id="60" w:name="_Toc141951536"/>
      <w:r>
        <w:rPr>
          <w:rStyle w:val="IntenseEmphasis"/>
          <w:i w:val="0"/>
          <w:iCs w:val="0"/>
          <w:color w:val="auto"/>
        </w:rPr>
        <w:lastRenderedPageBreak/>
        <w:t>3.2.2 Using Syspro Library</w:t>
      </w:r>
      <w:bookmarkEnd w:id="60"/>
    </w:p>
    <w:p w14:paraId="6804C07D" w14:textId="1E77033E" w:rsidR="001F4F3E" w:rsidRPr="00F543C4" w:rsidRDefault="001F4F3E" w:rsidP="00AF6415">
      <w:pPr>
        <w:pStyle w:val="ListParagraph"/>
        <w:numPr>
          <w:ilvl w:val="1"/>
          <w:numId w:val="41"/>
        </w:numPr>
        <w:rPr>
          <w:rStyle w:val="IntenseEmphasis"/>
          <w:i w:val="0"/>
          <w:iCs w:val="0"/>
          <w:color w:val="auto"/>
        </w:rPr>
      </w:pPr>
      <w:r w:rsidRPr="00F543C4">
        <w:rPr>
          <w:rStyle w:val="IntenseEmphasis"/>
          <w:i w:val="0"/>
          <w:iCs w:val="0"/>
          <w:color w:val="auto"/>
        </w:rPr>
        <w:t xml:space="preserve">Library </w:t>
      </w:r>
      <w:proofErr w:type="spellStart"/>
      <w:r w:rsidRPr="00F543C4">
        <w:rPr>
          <w:rStyle w:val="IntenseEmphasis"/>
          <w:i w:val="0"/>
          <w:iCs w:val="0"/>
          <w:color w:val="auto"/>
        </w:rPr>
        <w:t>dll</w:t>
      </w:r>
      <w:proofErr w:type="spellEnd"/>
      <w:r w:rsidRPr="00F543C4">
        <w:rPr>
          <w:rStyle w:val="IntenseEmphasis"/>
          <w:i w:val="0"/>
          <w:iCs w:val="0"/>
          <w:color w:val="auto"/>
        </w:rPr>
        <w:t xml:space="preserve"> available in </w:t>
      </w:r>
      <w:hyperlink r:id="rId30" w:history="1">
        <w:r w:rsidRPr="00F543C4">
          <w:rPr>
            <w:rStyle w:val="Hyperlink"/>
            <w:i/>
            <w:iCs/>
          </w:rPr>
          <w:t>Libraries or References - Repos (azure.com)</w:t>
        </w:r>
      </w:hyperlink>
    </w:p>
    <w:p w14:paraId="34FDCD79" w14:textId="25C06FEF" w:rsidR="009E10A5" w:rsidRDefault="009E10A5" w:rsidP="00AF6415">
      <w:pPr>
        <w:pStyle w:val="ListParagraph"/>
        <w:numPr>
          <w:ilvl w:val="1"/>
          <w:numId w:val="41"/>
        </w:numPr>
        <w:rPr>
          <w:rStyle w:val="IntenseEmphasis"/>
          <w:i w:val="0"/>
          <w:iCs w:val="0"/>
          <w:color w:val="auto"/>
        </w:rPr>
      </w:pPr>
      <w:r>
        <w:rPr>
          <w:rStyle w:val="IntenseEmphasis"/>
          <w:i w:val="0"/>
          <w:iCs w:val="0"/>
          <w:color w:val="auto"/>
        </w:rPr>
        <w:t xml:space="preserve">Declaring </w:t>
      </w:r>
      <w:proofErr w:type="spellStart"/>
      <w:r>
        <w:rPr>
          <w:rStyle w:val="IntenseEmphasis"/>
          <w:i w:val="0"/>
          <w:iCs w:val="0"/>
          <w:color w:val="auto"/>
        </w:rPr>
        <w:t>wcfService</w:t>
      </w:r>
      <w:proofErr w:type="spellEnd"/>
    </w:p>
    <w:p w14:paraId="6755021E" w14:textId="4A0DA0A4" w:rsidR="000E1718" w:rsidRPr="00DE13FE" w:rsidRDefault="000E1718" w:rsidP="000E1718">
      <w:pPr>
        <w:ind w:left="720"/>
        <w:rPr>
          <w:rFonts w:cstheme="minorHAnsi"/>
          <w:szCs w:val="20"/>
        </w:rPr>
      </w:pPr>
      <w:proofErr w:type="spellStart"/>
      <w:r w:rsidRPr="00DE13FE">
        <w:rPr>
          <w:rFonts w:cstheme="minorHAnsi"/>
          <w:szCs w:val="20"/>
        </w:rPr>
        <w:t>WebServer_URL</w:t>
      </w:r>
      <w:proofErr w:type="spellEnd"/>
      <w:r w:rsidRPr="00DE13FE">
        <w:rPr>
          <w:rFonts w:cstheme="minorHAnsi"/>
          <w:szCs w:val="20"/>
        </w:rPr>
        <w:t xml:space="preserve"> will be the </w:t>
      </w:r>
      <w:proofErr w:type="spellStart"/>
      <w:r w:rsidRPr="00DE13FE">
        <w:rPr>
          <w:rFonts w:cstheme="minorHAnsi"/>
          <w:szCs w:val="20"/>
        </w:rPr>
        <w:t>WebServer_URL</w:t>
      </w:r>
      <w:proofErr w:type="spellEnd"/>
      <w:r w:rsidRPr="00DE13FE">
        <w:rPr>
          <w:rFonts w:cstheme="minorHAnsi"/>
          <w:szCs w:val="20"/>
        </w:rPr>
        <w:t xml:space="preserve"> field value from the </w:t>
      </w:r>
      <w:proofErr w:type="spellStart"/>
      <w:proofErr w:type="gramStart"/>
      <w:r w:rsidRPr="00DE13FE">
        <w:rPr>
          <w:rFonts w:cstheme="minorHAnsi"/>
          <w:szCs w:val="20"/>
        </w:rPr>
        <w:t>Global.Settings.SysproAccess</w:t>
      </w:r>
      <w:proofErr w:type="spellEnd"/>
      <w:proofErr w:type="gramEnd"/>
      <w:r w:rsidRPr="00DE13FE">
        <w:rPr>
          <w:rFonts w:cstheme="minorHAnsi"/>
          <w:szCs w:val="20"/>
        </w:rPr>
        <w:t xml:space="preserve"> database table</w:t>
      </w:r>
    </w:p>
    <w:p w14:paraId="6292F3EC" w14:textId="0A508080" w:rsidR="000E1718" w:rsidRPr="00DE13FE" w:rsidRDefault="000E1718" w:rsidP="000E1718">
      <w:pPr>
        <w:ind w:left="720"/>
        <w:rPr>
          <w:rStyle w:val="IntenseEmphasis"/>
          <w:rFonts w:cstheme="minorHAnsi"/>
          <w:i w:val="0"/>
          <w:iCs w:val="0"/>
          <w:color w:val="auto"/>
          <w:szCs w:val="20"/>
        </w:rPr>
      </w:pPr>
      <w:r w:rsidRPr="00DE13FE">
        <w:rPr>
          <w:rFonts w:cstheme="minorHAnsi"/>
          <w:szCs w:val="20"/>
        </w:rPr>
        <w:t xml:space="preserve">SYSPROWCFServicesClientLibrary40.SYSPROWCFServicesPrimitiveClient </w:t>
      </w:r>
      <w:proofErr w:type="spellStart"/>
      <w:r w:rsidRPr="00DE13FE">
        <w:rPr>
          <w:rFonts w:cstheme="minorHAnsi"/>
          <w:szCs w:val="20"/>
        </w:rPr>
        <w:t>swcf</w:t>
      </w:r>
      <w:proofErr w:type="spellEnd"/>
      <w:r w:rsidRPr="00DE13FE">
        <w:rPr>
          <w:rFonts w:cstheme="minorHAnsi"/>
          <w:szCs w:val="20"/>
        </w:rPr>
        <w:t xml:space="preserve"> = new SYSPROWCFServicesClientLibrary40.SYSPROWCFPrimitiveClient(WebServer_</w:t>
      </w:r>
      <w:proofErr w:type="gramStart"/>
      <w:r w:rsidRPr="00DE13FE">
        <w:rPr>
          <w:rFonts w:cstheme="minorHAnsi"/>
          <w:szCs w:val="20"/>
        </w:rPr>
        <w:t>URL,SYSPROWCFBinding.NetTcp</w:t>
      </w:r>
      <w:proofErr w:type="gramEnd"/>
      <w:r w:rsidRPr="00DE13FE">
        <w:rPr>
          <w:rFonts w:cstheme="minorHAnsi"/>
          <w:szCs w:val="20"/>
        </w:rPr>
        <w:t>);</w:t>
      </w:r>
    </w:p>
    <w:p w14:paraId="0FF34802" w14:textId="79C2F024" w:rsidR="00383171"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Example of Logging on to Syspro Web Services to POST</w:t>
      </w:r>
    </w:p>
    <w:p w14:paraId="031E26C8" w14:textId="77777777" w:rsidR="00383171" w:rsidRPr="00383171" w:rsidRDefault="00383171" w:rsidP="00383171">
      <w:pPr>
        <w:pStyle w:val="ListParagraph"/>
        <w:ind w:left="1440" w:firstLine="720"/>
        <w:rPr>
          <w:rStyle w:val="IntenseEmphasis"/>
          <w:color w:val="auto"/>
        </w:rPr>
      </w:pPr>
      <w:r w:rsidRPr="00383171">
        <w:rPr>
          <w:rStyle w:val="IntenseEmphasis"/>
          <w:noProof/>
          <w:color w:val="auto"/>
        </w:rPr>
        <w:drawing>
          <wp:inline distT="0" distB="0" distL="0" distR="0" wp14:anchorId="1F6D20A4" wp14:editId="3889F66A">
            <wp:extent cx="6470650" cy="2069010"/>
            <wp:effectExtent l="0" t="0" r="6350" b="762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1"/>
                    <a:stretch>
                      <a:fillRect/>
                    </a:stretch>
                  </pic:blipFill>
                  <pic:spPr>
                    <a:xfrm>
                      <a:off x="0" y="0"/>
                      <a:ext cx="6488997" cy="2074877"/>
                    </a:xfrm>
                    <a:prstGeom prst="rect">
                      <a:avLst/>
                    </a:prstGeom>
                  </pic:spPr>
                </pic:pic>
              </a:graphicData>
            </a:graphic>
          </wp:inline>
        </w:drawing>
      </w:r>
    </w:p>
    <w:p w14:paraId="36C28705" w14:textId="77777777" w:rsidR="00383171" w:rsidRPr="00F543C4"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Checking Logon for Lock</w:t>
      </w:r>
    </w:p>
    <w:p w14:paraId="5FC2A5C8" w14:textId="77777777" w:rsidR="00383171" w:rsidRPr="00F543C4" w:rsidRDefault="00383171" w:rsidP="00383171">
      <w:pPr>
        <w:pStyle w:val="ListParagraph"/>
        <w:ind w:left="2160"/>
        <w:rPr>
          <w:rStyle w:val="IntenseEmphasis"/>
          <w:i w:val="0"/>
          <w:iCs w:val="0"/>
          <w:color w:val="auto"/>
        </w:rPr>
      </w:pPr>
      <w:r w:rsidRPr="00F543C4">
        <w:rPr>
          <w:rStyle w:val="IntenseEmphasis"/>
          <w:i w:val="0"/>
          <w:iCs w:val="0"/>
          <w:noProof/>
          <w:color w:val="auto"/>
        </w:rPr>
        <w:drawing>
          <wp:inline distT="0" distB="0" distL="0" distR="0" wp14:anchorId="1FBF1B40" wp14:editId="01851875">
            <wp:extent cx="4528088" cy="1393825"/>
            <wp:effectExtent l="0" t="0" r="635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2"/>
                    <a:stretch>
                      <a:fillRect/>
                    </a:stretch>
                  </pic:blipFill>
                  <pic:spPr>
                    <a:xfrm>
                      <a:off x="0" y="0"/>
                      <a:ext cx="4539616" cy="1397374"/>
                    </a:xfrm>
                    <a:prstGeom prst="rect">
                      <a:avLst/>
                    </a:prstGeom>
                  </pic:spPr>
                </pic:pic>
              </a:graphicData>
            </a:graphic>
          </wp:inline>
        </w:drawing>
      </w:r>
    </w:p>
    <w:p w14:paraId="495EC7C4" w14:textId="77777777" w:rsidR="00383171" w:rsidRPr="00F543C4"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Checking for Errors in Returned XML</w:t>
      </w:r>
    </w:p>
    <w:p w14:paraId="54228970" w14:textId="77777777" w:rsidR="00383171" w:rsidRDefault="00383171" w:rsidP="00383171">
      <w:pPr>
        <w:pStyle w:val="ListParagraph"/>
        <w:ind w:left="2160"/>
        <w:rPr>
          <w:rStyle w:val="IntenseEmphasis"/>
        </w:rPr>
      </w:pPr>
      <w:r w:rsidRPr="00C71A6A">
        <w:rPr>
          <w:rStyle w:val="IntenseEmphasis"/>
          <w:noProof/>
        </w:rPr>
        <w:lastRenderedPageBreak/>
        <w:drawing>
          <wp:inline distT="0" distB="0" distL="0" distR="0" wp14:anchorId="6A07E870" wp14:editId="4C6D09C6">
            <wp:extent cx="3251199" cy="2418295"/>
            <wp:effectExtent l="0" t="0" r="6985" b="127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33"/>
                    <a:stretch>
                      <a:fillRect/>
                    </a:stretch>
                  </pic:blipFill>
                  <pic:spPr>
                    <a:xfrm>
                      <a:off x="0" y="0"/>
                      <a:ext cx="3283669" cy="2442447"/>
                    </a:xfrm>
                    <a:prstGeom prst="rect">
                      <a:avLst/>
                    </a:prstGeom>
                  </pic:spPr>
                </pic:pic>
              </a:graphicData>
            </a:graphic>
          </wp:inline>
        </w:drawing>
      </w:r>
    </w:p>
    <w:p w14:paraId="4BFF625B" w14:textId="77777777" w:rsidR="00383171" w:rsidRDefault="00383171" w:rsidP="00383171">
      <w:pPr>
        <w:rPr>
          <w:rStyle w:val="IntenseEmphasis"/>
        </w:rPr>
      </w:pPr>
      <w:r>
        <w:rPr>
          <w:rStyle w:val="IntenseEmphasis"/>
        </w:rPr>
        <w:br w:type="page"/>
      </w:r>
    </w:p>
    <w:p w14:paraId="7A316B99" w14:textId="77777777" w:rsidR="00144C24" w:rsidRDefault="00144C24" w:rsidP="00CD5823">
      <w:pPr>
        <w:pStyle w:val="Heading3"/>
        <w:rPr>
          <w:rStyle w:val="IntenseEmphasis"/>
          <w:i w:val="0"/>
          <w:iCs w:val="0"/>
          <w:color w:val="auto"/>
        </w:rPr>
      </w:pPr>
    </w:p>
    <w:p w14:paraId="09D74BCE" w14:textId="0436DF49" w:rsidR="00075A20" w:rsidRDefault="00AB0834" w:rsidP="00CD5823">
      <w:pPr>
        <w:pStyle w:val="Heading3"/>
        <w:rPr>
          <w:rStyle w:val="IntenseEmphasis"/>
          <w:i w:val="0"/>
          <w:iCs w:val="0"/>
          <w:color w:val="auto"/>
        </w:rPr>
      </w:pPr>
      <w:bookmarkStart w:id="61" w:name="_Toc141951537"/>
      <w:r>
        <w:rPr>
          <w:rStyle w:val="IntenseEmphasis"/>
          <w:i w:val="0"/>
          <w:iCs w:val="0"/>
          <w:color w:val="auto"/>
        </w:rPr>
        <w:t>3.2.</w:t>
      </w:r>
      <w:r w:rsidR="00144C24">
        <w:rPr>
          <w:rStyle w:val="IntenseEmphasis"/>
          <w:i w:val="0"/>
          <w:iCs w:val="0"/>
          <w:color w:val="auto"/>
        </w:rPr>
        <w:t>3</w:t>
      </w:r>
      <w:r w:rsidR="001F5263">
        <w:rPr>
          <w:rStyle w:val="IntenseEmphasis"/>
          <w:i w:val="0"/>
          <w:iCs w:val="0"/>
          <w:color w:val="auto"/>
        </w:rPr>
        <w:t xml:space="preserve"> </w:t>
      </w:r>
      <w:bookmarkEnd w:id="59"/>
      <w:r w:rsidR="00144C24">
        <w:rPr>
          <w:rStyle w:val="IntenseEmphasis"/>
          <w:i w:val="0"/>
          <w:iCs w:val="0"/>
          <w:color w:val="auto"/>
        </w:rPr>
        <w:t>Using GWC Library</w:t>
      </w:r>
      <w:bookmarkEnd w:id="61"/>
    </w:p>
    <w:p w14:paraId="3CBFBF81" w14:textId="56C423AF" w:rsidR="00144C24" w:rsidRDefault="00144C24" w:rsidP="00AF6415">
      <w:pPr>
        <w:pStyle w:val="ListParagraph"/>
        <w:numPr>
          <w:ilvl w:val="0"/>
          <w:numId w:val="41"/>
        </w:numPr>
        <w:rPr>
          <w:rStyle w:val="IntenseEmphasis"/>
          <w:color w:val="auto"/>
        </w:rPr>
      </w:pPr>
      <w:r w:rsidRPr="00144C24">
        <w:rPr>
          <w:rStyle w:val="IntenseEmphasis"/>
          <w:color w:val="auto"/>
        </w:rPr>
        <w:t>GWC Library</w:t>
      </w:r>
    </w:p>
    <w:p w14:paraId="3D99D953" w14:textId="47DDE53D" w:rsidR="001F4F3E" w:rsidRPr="00144C24" w:rsidRDefault="001F4F3E" w:rsidP="00AF6415">
      <w:pPr>
        <w:pStyle w:val="ListParagraph"/>
        <w:numPr>
          <w:ilvl w:val="1"/>
          <w:numId w:val="41"/>
        </w:numPr>
        <w:rPr>
          <w:rStyle w:val="IntenseEmphasis"/>
          <w:color w:val="auto"/>
        </w:rPr>
      </w:pPr>
      <w:r>
        <w:rPr>
          <w:rStyle w:val="IntenseEmphasis"/>
          <w:color w:val="auto"/>
        </w:rPr>
        <w:t xml:space="preserve">Library dll found in </w:t>
      </w:r>
      <w:hyperlink r:id="rId34" w:history="1">
        <w:r>
          <w:rPr>
            <w:rStyle w:val="Hyperlink"/>
          </w:rPr>
          <w:t>Libraries or References - Repos (azure.com)</w:t>
        </w:r>
      </w:hyperlink>
    </w:p>
    <w:p w14:paraId="54758E5F" w14:textId="236757B3" w:rsidR="00C22C4D" w:rsidRDefault="00C22C4D" w:rsidP="00AF6415">
      <w:pPr>
        <w:pStyle w:val="ListParagraph"/>
        <w:numPr>
          <w:ilvl w:val="1"/>
          <w:numId w:val="41"/>
        </w:numPr>
        <w:rPr>
          <w:rStyle w:val="IntenseEmphasis"/>
          <w:color w:val="auto"/>
        </w:rPr>
      </w:pPr>
      <w:r>
        <w:rPr>
          <w:rStyle w:val="IntenseEmphasis"/>
          <w:color w:val="auto"/>
        </w:rPr>
        <w:t>Email Object</w:t>
      </w:r>
    </w:p>
    <w:p w14:paraId="24E41B27" w14:textId="170C7873" w:rsidR="00DE13FE" w:rsidRDefault="00DE13FE" w:rsidP="00C22C4D">
      <w:pPr>
        <w:pStyle w:val="ListParagraph"/>
        <w:numPr>
          <w:ilvl w:val="2"/>
          <w:numId w:val="41"/>
        </w:numPr>
        <w:rPr>
          <w:rStyle w:val="IntenseEmphasis"/>
          <w:color w:val="auto"/>
        </w:rPr>
      </w:pPr>
      <w:r>
        <w:rPr>
          <w:rStyle w:val="IntenseEmphasis"/>
          <w:color w:val="auto"/>
        </w:rPr>
        <w:t>Creating Email Object Example</w:t>
      </w:r>
    </w:p>
    <w:p w14:paraId="0B6F3D5E" w14:textId="31CB3DC6" w:rsidR="00DE13FE" w:rsidRDefault="00C22C4D" w:rsidP="00DE13FE">
      <w:pPr>
        <w:pStyle w:val="ListParagraph"/>
        <w:rPr>
          <w:rStyle w:val="IntenseEmphasis"/>
          <w:color w:val="auto"/>
        </w:rPr>
      </w:pPr>
      <w:r>
        <w:rPr>
          <w:noProof/>
        </w:rPr>
        <w:drawing>
          <wp:inline distT="0" distB="0" distL="0" distR="0" wp14:anchorId="5D0D9FA2" wp14:editId="043597C8">
            <wp:extent cx="5822899" cy="2959075"/>
            <wp:effectExtent l="0" t="0" r="6985"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1569" cy="2963481"/>
                    </a:xfrm>
                    <a:prstGeom prst="rect">
                      <a:avLst/>
                    </a:prstGeom>
                    <a:noFill/>
                    <a:ln>
                      <a:noFill/>
                    </a:ln>
                  </pic:spPr>
                </pic:pic>
              </a:graphicData>
            </a:graphic>
          </wp:inline>
        </w:drawing>
      </w:r>
    </w:p>
    <w:p w14:paraId="232282CB" w14:textId="7552FADF" w:rsidR="00144C24" w:rsidRPr="00144C24" w:rsidRDefault="00144C24" w:rsidP="00C22C4D">
      <w:pPr>
        <w:pStyle w:val="ListParagraph"/>
        <w:numPr>
          <w:ilvl w:val="2"/>
          <w:numId w:val="41"/>
        </w:numPr>
        <w:rPr>
          <w:rStyle w:val="IntenseEmphasis"/>
          <w:color w:val="auto"/>
        </w:rPr>
      </w:pPr>
      <w:r w:rsidRPr="00144C24">
        <w:rPr>
          <w:rStyle w:val="IntenseEmphasis"/>
          <w:color w:val="auto"/>
        </w:rPr>
        <w:t>Send Notification Email Example</w:t>
      </w:r>
    </w:p>
    <w:p w14:paraId="7E0071CB" w14:textId="77777777" w:rsidR="00144C24" w:rsidRPr="00144C24" w:rsidRDefault="00144C24" w:rsidP="00144C24">
      <w:pPr>
        <w:pStyle w:val="ListParagraph"/>
        <w:ind w:left="1440"/>
        <w:rPr>
          <w:rStyle w:val="IntenseEmphasis"/>
          <w:color w:val="auto"/>
        </w:rPr>
      </w:pPr>
      <w:r w:rsidRPr="00144C24">
        <w:rPr>
          <w:rStyle w:val="IntenseEmphasis"/>
          <w:noProof/>
          <w:color w:val="auto"/>
        </w:rPr>
        <w:lastRenderedPageBreak/>
        <w:drawing>
          <wp:inline distT="0" distB="0" distL="0" distR="0" wp14:anchorId="3A61C14F" wp14:editId="5341CA8A">
            <wp:extent cx="3111866" cy="1824355"/>
            <wp:effectExtent l="0" t="0" r="0" b="444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6"/>
                    <a:stretch>
                      <a:fillRect/>
                    </a:stretch>
                  </pic:blipFill>
                  <pic:spPr>
                    <a:xfrm>
                      <a:off x="0" y="0"/>
                      <a:ext cx="3120722" cy="1829547"/>
                    </a:xfrm>
                    <a:prstGeom prst="rect">
                      <a:avLst/>
                    </a:prstGeom>
                  </pic:spPr>
                </pic:pic>
              </a:graphicData>
            </a:graphic>
          </wp:inline>
        </w:drawing>
      </w:r>
    </w:p>
    <w:p w14:paraId="57311E5C" w14:textId="26A0B4DD" w:rsidR="00C22C4D" w:rsidRDefault="00C22C4D" w:rsidP="00C22C4D">
      <w:pPr>
        <w:pStyle w:val="ListParagraph"/>
        <w:numPr>
          <w:ilvl w:val="2"/>
          <w:numId w:val="41"/>
        </w:numPr>
        <w:rPr>
          <w:rStyle w:val="IntenseEmphasis"/>
          <w:color w:val="auto"/>
        </w:rPr>
      </w:pPr>
      <w:r>
        <w:rPr>
          <w:rStyle w:val="IntenseEmphasis"/>
          <w:color w:val="auto"/>
        </w:rPr>
        <w:t>Testing emails sent through GWC in Dev</w:t>
      </w:r>
    </w:p>
    <w:p w14:paraId="720C6A06" w14:textId="77777777" w:rsidR="00127F50" w:rsidRPr="00127F50" w:rsidRDefault="00127F50" w:rsidP="00127F50">
      <w:pPr>
        <w:pStyle w:val="ListParagraph"/>
        <w:numPr>
          <w:ilvl w:val="3"/>
          <w:numId w:val="41"/>
        </w:numPr>
        <w:rPr>
          <w:rFonts w:asciiTheme="minorHAnsi" w:hAnsiTheme="minorHAnsi" w:cstheme="minorBidi"/>
          <w:szCs w:val="22"/>
        </w:rPr>
      </w:pPr>
      <w:r w:rsidRPr="00127F50">
        <w:rPr>
          <w:rFonts w:asciiTheme="minorHAnsi" w:hAnsiTheme="minorHAnsi" w:cstheme="minorBidi"/>
        </w:rPr>
        <w:t xml:space="preserve">Emails that are sent through DEV are all trapped and sent to a consolidated account.  </w:t>
      </w:r>
    </w:p>
    <w:p w14:paraId="614C59FE" w14:textId="77777777" w:rsidR="00127F50" w:rsidRP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When using the GWC email object to send, it will post a record to the following Notifications tables:</w:t>
      </w:r>
    </w:p>
    <w:p w14:paraId="4925622E" w14:textId="77777777" w:rsidR="00127F50" w:rsidRPr="00127F50" w:rsidRDefault="00127F50" w:rsidP="00127F50">
      <w:pPr>
        <w:pStyle w:val="ListParagraph"/>
        <w:numPr>
          <w:ilvl w:val="4"/>
          <w:numId w:val="41"/>
        </w:numPr>
        <w:rPr>
          <w:rFonts w:asciiTheme="minorHAnsi" w:hAnsiTheme="minorHAnsi" w:cstheme="minorBidi"/>
        </w:rPr>
      </w:pPr>
      <w:proofErr w:type="spellStart"/>
      <w:r w:rsidRPr="00127F50">
        <w:rPr>
          <w:rFonts w:asciiTheme="minorHAnsi" w:hAnsiTheme="minorHAnsi" w:cstheme="minorBidi"/>
        </w:rPr>
        <w:t>SysproDocument.NFY.Notification_Message</w:t>
      </w:r>
      <w:proofErr w:type="spellEnd"/>
    </w:p>
    <w:p w14:paraId="3A3450AF" w14:textId="77777777" w:rsidR="00127F50" w:rsidRPr="00127F50" w:rsidRDefault="00127F50" w:rsidP="00127F50">
      <w:pPr>
        <w:pStyle w:val="ListParagraph"/>
        <w:numPr>
          <w:ilvl w:val="4"/>
          <w:numId w:val="41"/>
        </w:numPr>
        <w:rPr>
          <w:rFonts w:asciiTheme="minorHAnsi" w:hAnsiTheme="minorHAnsi" w:cstheme="minorBidi"/>
        </w:rPr>
      </w:pPr>
      <w:proofErr w:type="spellStart"/>
      <w:r w:rsidRPr="00127F50">
        <w:rPr>
          <w:rFonts w:asciiTheme="minorHAnsi" w:hAnsiTheme="minorHAnsi" w:cstheme="minorBidi"/>
        </w:rPr>
        <w:t>SysproDocument.NFY.Notification_Recipient</w:t>
      </w:r>
      <w:proofErr w:type="spellEnd"/>
    </w:p>
    <w:p w14:paraId="0408187A" w14:textId="560EC5EC" w:rsid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There is another service that runs on 7Syspro that will send out any staged records in this table.</w:t>
      </w:r>
    </w:p>
    <w:p w14:paraId="459FBE10" w14:textId="6E268283" w:rsid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 xml:space="preserve">So </w:t>
      </w:r>
      <w:proofErr w:type="gramStart"/>
      <w:r w:rsidRPr="00127F50">
        <w:rPr>
          <w:rFonts w:asciiTheme="minorHAnsi" w:hAnsiTheme="minorHAnsi" w:cstheme="minorBidi"/>
        </w:rPr>
        <w:t>as long as</w:t>
      </w:r>
      <w:proofErr w:type="gramEnd"/>
      <w:r w:rsidRPr="00127F50">
        <w:rPr>
          <w:rFonts w:asciiTheme="minorHAnsi" w:hAnsiTheme="minorHAnsi" w:cstheme="minorBidi"/>
        </w:rPr>
        <w:t xml:space="preserve"> the email message shows up in this table, the email notification should get picked up and sent within the production environment.</w:t>
      </w:r>
    </w:p>
    <w:p w14:paraId="5669D606" w14:textId="77777777" w:rsidR="002C6A76" w:rsidRPr="00127F50" w:rsidRDefault="002C6A76" w:rsidP="002C6A76">
      <w:pPr>
        <w:pStyle w:val="ListParagraph"/>
        <w:ind w:left="1440"/>
        <w:rPr>
          <w:rFonts w:asciiTheme="minorHAnsi" w:hAnsiTheme="minorHAnsi" w:cstheme="minorBidi"/>
        </w:rPr>
      </w:pPr>
    </w:p>
    <w:p w14:paraId="43809ACB" w14:textId="4E9C2480" w:rsidR="00C616EC" w:rsidRDefault="009E4EE9" w:rsidP="00AF6415">
      <w:pPr>
        <w:pStyle w:val="ListParagraph"/>
        <w:numPr>
          <w:ilvl w:val="1"/>
          <w:numId w:val="41"/>
        </w:numPr>
        <w:rPr>
          <w:rStyle w:val="IntenseEmphasis"/>
          <w:color w:val="auto"/>
        </w:rPr>
      </w:pPr>
      <w:proofErr w:type="spellStart"/>
      <w:r>
        <w:rPr>
          <w:rStyle w:val="IntenseEmphasis"/>
          <w:color w:val="auto"/>
        </w:rPr>
        <w:t>DynamicL</w:t>
      </w:r>
      <w:r w:rsidR="00391726">
        <w:rPr>
          <w:rStyle w:val="IntenseEmphasis"/>
          <w:color w:val="auto"/>
        </w:rPr>
        <w:t>ogger</w:t>
      </w:r>
      <w:proofErr w:type="spellEnd"/>
      <w:r w:rsidR="00391726">
        <w:rPr>
          <w:rStyle w:val="IntenseEmphasis"/>
          <w:color w:val="auto"/>
        </w:rPr>
        <w:t xml:space="preserve"> object</w:t>
      </w:r>
    </w:p>
    <w:p w14:paraId="405BBAFB" w14:textId="13D25E9B" w:rsidR="009E4EE9" w:rsidRDefault="009E4EE9" w:rsidP="005369D8">
      <w:pPr>
        <w:ind w:firstLine="720"/>
        <w:rPr>
          <w:rStyle w:val="IntenseEmphasis"/>
          <w:color w:val="auto"/>
        </w:rPr>
      </w:pPr>
      <w:r w:rsidRPr="009E4EE9">
        <w:rPr>
          <w:rStyle w:val="IntenseEmphasis"/>
          <w:color w:val="auto"/>
        </w:rPr>
        <w:t>This will add log entries into the SysproDocument.dbo.Log_Application_Master, Header and Detail tables</w:t>
      </w:r>
      <w:r w:rsidR="005369D8">
        <w:rPr>
          <w:rStyle w:val="IntenseEmphasis"/>
          <w:color w:val="auto"/>
        </w:rPr>
        <w:t xml:space="preserve"> for the details that are specified in the calls.</w:t>
      </w:r>
    </w:p>
    <w:p w14:paraId="196DA9AA" w14:textId="20B2F307" w:rsidR="009E4EE9" w:rsidRDefault="009E4EE9" w:rsidP="00AF6415">
      <w:pPr>
        <w:pStyle w:val="ListParagraph"/>
        <w:numPr>
          <w:ilvl w:val="2"/>
          <w:numId w:val="41"/>
        </w:numPr>
        <w:rPr>
          <w:rStyle w:val="IntenseEmphasis"/>
          <w:color w:val="auto"/>
        </w:rPr>
      </w:pPr>
      <w:r>
        <w:rPr>
          <w:rStyle w:val="IntenseEmphasis"/>
          <w:color w:val="auto"/>
        </w:rPr>
        <w:t>Creating Object</w:t>
      </w:r>
    </w:p>
    <w:p w14:paraId="721A86F5" w14:textId="028A8695" w:rsidR="00144C24"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029F5273" wp14:editId="352AA626">
            <wp:extent cx="825500" cy="2107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43841" cy="215449"/>
                    </a:xfrm>
                    <a:prstGeom prst="rect">
                      <a:avLst/>
                    </a:prstGeom>
                  </pic:spPr>
                </pic:pic>
              </a:graphicData>
            </a:graphic>
          </wp:inline>
        </w:drawing>
      </w:r>
    </w:p>
    <w:p w14:paraId="1759B1C9" w14:textId="19C83130" w:rsidR="00C616EC"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3013AD45" wp14:editId="7DEAF7B2">
            <wp:extent cx="1098550" cy="11812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52580" cy="123934"/>
                    </a:xfrm>
                    <a:prstGeom prst="rect">
                      <a:avLst/>
                    </a:prstGeom>
                  </pic:spPr>
                </pic:pic>
              </a:graphicData>
            </a:graphic>
          </wp:inline>
        </w:drawing>
      </w:r>
    </w:p>
    <w:p w14:paraId="777FCE7C" w14:textId="63BC55FA" w:rsidR="00C616EC"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4B3B5686" wp14:editId="3E733270">
            <wp:extent cx="4165600" cy="733230"/>
            <wp:effectExtent l="0" t="0" r="6350"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39"/>
                    <a:stretch>
                      <a:fillRect/>
                    </a:stretch>
                  </pic:blipFill>
                  <pic:spPr>
                    <a:xfrm>
                      <a:off x="0" y="0"/>
                      <a:ext cx="4190504" cy="737614"/>
                    </a:xfrm>
                    <a:prstGeom prst="rect">
                      <a:avLst/>
                    </a:prstGeom>
                  </pic:spPr>
                </pic:pic>
              </a:graphicData>
            </a:graphic>
          </wp:inline>
        </w:drawing>
      </w:r>
    </w:p>
    <w:p w14:paraId="0FB30C6E" w14:textId="77777777" w:rsidR="00C76C10" w:rsidRDefault="005369D8" w:rsidP="00AF6415">
      <w:pPr>
        <w:pStyle w:val="ListParagraph"/>
        <w:numPr>
          <w:ilvl w:val="2"/>
          <w:numId w:val="41"/>
        </w:numPr>
        <w:rPr>
          <w:rStyle w:val="IntenseEmphasis"/>
          <w:color w:val="auto"/>
        </w:rPr>
      </w:pPr>
      <w:r>
        <w:rPr>
          <w:rStyle w:val="IntenseEmphasis"/>
          <w:color w:val="auto"/>
        </w:rPr>
        <w:t>Logging Status</w:t>
      </w:r>
    </w:p>
    <w:p w14:paraId="17D822CD" w14:textId="1AFA4EF0" w:rsidR="00C616EC" w:rsidRDefault="00C76C10" w:rsidP="00C76C10">
      <w:pPr>
        <w:pStyle w:val="ListParagraph"/>
        <w:ind w:left="1440"/>
        <w:rPr>
          <w:rStyle w:val="IntenseEmphasis"/>
          <w:color w:val="auto"/>
        </w:rPr>
      </w:pPr>
      <w:r w:rsidRPr="00372630">
        <w:rPr>
          <w:rStyle w:val="IntenseEmphasis"/>
          <w:noProof/>
        </w:rPr>
        <w:drawing>
          <wp:inline distT="0" distB="0" distL="0" distR="0" wp14:anchorId="726F0441" wp14:editId="68AEF85B">
            <wp:extent cx="6253208" cy="1651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03860" cy="182279"/>
                    </a:xfrm>
                    <a:prstGeom prst="rect">
                      <a:avLst/>
                    </a:prstGeom>
                  </pic:spPr>
                </pic:pic>
              </a:graphicData>
            </a:graphic>
          </wp:inline>
        </w:drawing>
      </w:r>
    </w:p>
    <w:p w14:paraId="6CBF4657" w14:textId="0AE21588" w:rsidR="005D44D7" w:rsidRDefault="00262CB4" w:rsidP="005D44D7">
      <w:pPr>
        <w:pStyle w:val="ListParagraph"/>
        <w:ind w:left="1440"/>
        <w:rPr>
          <w:rStyle w:val="IntenseEmphasis"/>
          <w:color w:val="auto"/>
        </w:rPr>
      </w:pPr>
      <w:r>
        <w:rPr>
          <w:rStyle w:val="IntenseEmphasis"/>
          <w:color w:val="auto"/>
        </w:rPr>
        <w:lastRenderedPageBreak/>
        <w:t xml:space="preserve">Using the </w:t>
      </w:r>
      <w:r w:rsidR="00D20BA5">
        <w:rPr>
          <w:rStyle w:val="IntenseEmphasis"/>
          <w:color w:val="auto"/>
        </w:rPr>
        <w:t>data example</w:t>
      </w:r>
      <w:r>
        <w:rPr>
          <w:rStyle w:val="IntenseEmphasis"/>
          <w:color w:val="auto"/>
        </w:rPr>
        <w:t xml:space="preserve"> from </w:t>
      </w:r>
      <w:r w:rsidR="00D20BA5">
        <w:rPr>
          <w:rStyle w:val="IntenseEmphasis"/>
          <w:color w:val="auto"/>
        </w:rPr>
        <w:t>WIP Kit Issues Table Structures appendix file, t</w:t>
      </w:r>
      <w:r w:rsidR="005369D8">
        <w:rPr>
          <w:rStyle w:val="IntenseEmphasis"/>
          <w:color w:val="auto"/>
        </w:rPr>
        <w:t>his will write</w:t>
      </w:r>
      <w:r w:rsidR="00F45A2D">
        <w:rPr>
          <w:rStyle w:val="IntenseEmphasis"/>
          <w:color w:val="auto"/>
        </w:rPr>
        <w:t xml:space="preserve"> log status regarding </w:t>
      </w:r>
      <w:r w:rsidR="00CC556D">
        <w:rPr>
          <w:rStyle w:val="IntenseEmphasis"/>
          <w:color w:val="auto"/>
        </w:rPr>
        <w:t>using the parameter structure:</w:t>
      </w:r>
    </w:p>
    <w:p w14:paraId="21DC2609" w14:textId="76984450" w:rsidR="005D44D7" w:rsidRDefault="00CC556D" w:rsidP="005D44D7">
      <w:pPr>
        <w:pStyle w:val="ListParagraph"/>
        <w:numPr>
          <w:ilvl w:val="0"/>
          <w:numId w:val="40"/>
        </w:numPr>
        <w:rPr>
          <w:rStyle w:val="IntenseEmphasis"/>
          <w:color w:val="auto"/>
        </w:rPr>
      </w:pPr>
      <w:r>
        <w:rPr>
          <w:rStyle w:val="IntenseEmphasis"/>
          <w:color w:val="auto"/>
        </w:rPr>
        <w:t>t</w:t>
      </w:r>
      <w:r w:rsidR="00F45A2D" w:rsidRPr="005D44D7">
        <w:rPr>
          <w:rStyle w:val="IntenseEmphasis"/>
          <w:color w:val="auto"/>
        </w:rPr>
        <w:t>he eventID associated to ServiceError</w:t>
      </w:r>
      <w:r w:rsidR="00D20BA5">
        <w:rPr>
          <w:rStyle w:val="IntenseEmphasis"/>
          <w:color w:val="auto"/>
        </w:rPr>
        <w:t xml:space="preserve"> (264)</w:t>
      </w:r>
    </w:p>
    <w:p w14:paraId="472BA8DF" w14:textId="2EE73FDE" w:rsidR="00AB7218" w:rsidRDefault="00CC556D" w:rsidP="005D44D7">
      <w:pPr>
        <w:pStyle w:val="ListParagraph"/>
        <w:numPr>
          <w:ilvl w:val="0"/>
          <w:numId w:val="40"/>
        </w:numPr>
        <w:rPr>
          <w:rStyle w:val="IntenseEmphasis"/>
          <w:color w:val="auto"/>
        </w:rPr>
      </w:pPr>
      <w:r>
        <w:rPr>
          <w:rStyle w:val="IntenseEmphasis"/>
          <w:color w:val="auto"/>
        </w:rPr>
        <w:t>the</w:t>
      </w:r>
      <w:r w:rsidR="00C76C10" w:rsidRPr="005D44D7">
        <w:rPr>
          <w:rStyle w:val="IntenseEmphasis"/>
          <w:color w:val="auto"/>
        </w:rPr>
        <w:t xml:space="preserve"> specific GroupingId</w:t>
      </w:r>
      <w:r w:rsidR="002D4C74">
        <w:rPr>
          <w:rStyle w:val="IntenseEmphasis"/>
          <w:color w:val="auto"/>
        </w:rPr>
        <w:t xml:space="preserve"> (stored in the application used to group log records together to know transactions are associated to sa</w:t>
      </w:r>
      <w:r w:rsidR="00765535">
        <w:rPr>
          <w:rStyle w:val="IntenseEmphasis"/>
          <w:color w:val="auto"/>
        </w:rPr>
        <w:t>me execution loop)</w:t>
      </w:r>
    </w:p>
    <w:p w14:paraId="3A1D6D24" w14:textId="14F9473F" w:rsidR="005D44D7" w:rsidRDefault="008B2054" w:rsidP="005D44D7">
      <w:pPr>
        <w:pStyle w:val="ListParagraph"/>
        <w:numPr>
          <w:ilvl w:val="0"/>
          <w:numId w:val="40"/>
        </w:numPr>
        <w:rPr>
          <w:rStyle w:val="IntenseEmphasis"/>
          <w:color w:val="auto"/>
        </w:rPr>
      </w:pPr>
      <w:r>
        <w:rPr>
          <w:rStyle w:val="IntenseEmphasis"/>
          <w:color w:val="auto"/>
        </w:rPr>
        <w:t xml:space="preserve">Add no custom </w:t>
      </w:r>
      <w:r w:rsidR="00765535">
        <w:rPr>
          <w:rStyle w:val="IntenseEmphasis"/>
          <w:color w:val="auto"/>
        </w:rPr>
        <w:t>information</w:t>
      </w:r>
      <w:r>
        <w:rPr>
          <w:rStyle w:val="IntenseEmphasis"/>
          <w:color w:val="auto"/>
        </w:rPr>
        <w:t xml:space="preserve"> to the Header table</w:t>
      </w:r>
    </w:p>
    <w:p w14:paraId="5D67A5B7" w14:textId="3EAF6317" w:rsidR="008B2054" w:rsidRDefault="00A149C6" w:rsidP="005D44D7">
      <w:pPr>
        <w:pStyle w:val="ListParagraph"/>
        <w:numPr>
          <w:ilvl w:val="0"/>
          <w:numId w:val="40"/>
        </w:numPr>
        <w:rPr>
          <w:rStyle w:val="IntenseEmphasis"/>
          <w:color w:val="auto"/>
        </w:rPr>
      </w:pPr>
      <w:r>
        <w:rPr>
          <w:rStyle w:val="IntenseEmphasis"/>
          <w:color w:val="auto"/>
        </w:rPr>
        <w:t>Add Detail</w:t>
      </w:r>
      <w:r w:rsidR="00F622BA">
        <w:rPr>
          <w:rStyle w:val="IntenseEmphasis"/>
          <w:color w:val="auto"/>
        </w:rPr>
        <w:t xml:space="preserve"> info.  Will be separated by comma’s by default</w:t>
      </w:r>
      <w:r w:rsidR="000E5D23">
        <w:rPr>
          <w:rStyle w:val="IntenseEmphasis"/>
          <w:color w:val="auto"/>
        </w:rPr>
        <w:t xml:space="preserve"> into breakdown listed in the Log_Settings record</w:t>
      </w:r>
    </w:p>
    <w:p w14:paraId="1D25C80C" w14:textId="2DF82AF6" w:rsidR="00A149C6" w:rsidRDefault="000E5D23" w:rsidP="00A149C6">
      <w:pPr>
        <w:pStyle w:val="ListParagraph"/>
        <w:numPr>
          <w:ilvl w:val="1"/>
          <w:numId w:val="40"/>
        </w:numPr>
        <w:rPr>
          <w:rStyle w:val="IntenseEmphasis"/>
          <w:color w:val="auto"/>
        </w:rPr>
      </w:pPr>
      <w:r>
        <w:rPr>
          <w:rStyle w:val="IntenseEmphasis"/>
          <w:color w:val="auto"/>
        </w:rPr>
        <w:t xml:space="preserve">MethodName = </w:t>
      </w:r>
      <w:r w:rsidR="00A149C6">
        <w:rPr>
          <w:rStyle w:val="IntenseEmphasis"/>
          <w:color w:val="auto"/>
        </w:rPr>
        <w:t>“SendFailureEmail()</w:t>
      </w:r>
      <w:r>
        <w:rPr>
          <w:rStyle w:val="IntenseEmphasis"/>
          <w:color w:val="auto"/>
        </w:rPr>
        <w:t>”</w:t>
      </w:r>
    </w:p>
    <w:p w14:paraId="2494F071" w14:textId="0A5976F5" w:rsidR="000E5D23" w:rsidRPr="005D44D7" w:rsidRDefault="0056660D" w:rsidP="00A149C6">
      <w:pPr>
        <w:pStyle w:val="ListParagraph"/>
        <w:numPr>
          <w:ilvl w:val="1"/>
          <w:numId w:val="40"/>
        </w:numPr>
        <w:rPr>
          <w:rStyle w:val="IntenseEmphasis"/>
          <w:color w:val="auto"/>
        </w:rPr>
      </w:pPr>
      <w:r>
        <w:rPr>
          <w:rStyle w:val="IntenseEmphasis"/>
          <w:color w:val="auto"/>
        </w:rPr>
        <w:t>Message = ex.message</w:t>
      </w:r>
    </w:p>
    <w:p w14:paraId="4574116A" w14:textId="381CAF4D" w:rsidR="009E4EE9" w:rsidRDefault="009E4EE9" w:rsidP="00AB7218">
      <w:pPr>
        <w:pStyle w:val="ListParagraph"/>
        <w:ind w:left="1440"/>
        <w:rPr>
          <w:rStyle w:val="IntenseEmphasis"/>
          <w:color w:val="auto"/>
        </w:rPr>
      </w:pPr>
    </w:p>
    <w:p w14:paraId="1ADA0E42" w14:textId="26439389" w:rsidR="00144C24" w:rsidRDefault="00144C24" w:rsidP="00144C24">
      <w:pPr>
        <w:pStyle w:val="ListParagraph"/>
        <w:ind w:left="2160"/>
        <w:rPr>
          <w:rStyle w:val="IntenseEmphasis"/>
        </w:rPr>
      </w:pPr>
    </w:p>
    <w:p w14:paraId="43F3D454" w14:textId="1248BFC1" w:rsidR="00D24194" w:rsidRPr="00073C36" w:rsidRDefault="00D24194" w:rsidP="00C66A3D">
      <w:pPr>
        <w:rPr>
          <w:szCs w:val="20"/>
        </w:rPr>
      </w:pPr>
    </w:p>
    <w:p w14:paraId="5BE94A63" w14:textId="513502CC" w:rsidR="00306407" w:rsidRDefault="001F5263" w:rsidP="001F5263">
      <w:pPr>
        <w:pStyle w:val="Heading2"/>
      </w:pPr>
      <w:bookmarkStart w:id="62" w:name="_Toc96335906"/>
      <w:bookmarkStart w:id="63" w:name="_Toc141951538"/>
      <w:r>
        <w:t xml:space="preserve">3.3 </w:t>
      </w:r>
      <w:r w:rsidR="00CC4699">
        <w:t>Communications Detailed Design</w:t>
      </w:r>
      <w:bookmarkEnd w:id="62"/>
      <w:bookmarkEnd w:id="63"/>
      <w:r w:rsidR="00CC4699">
        <w:t xml:space="preserve"> </w:t>
      </w:r>
    </w:p>
    <w:p w14:paraId="7EB75D5C" w14:textId="3498906C" w:rsidR="00461227" w:rsidRDefault="006654DD" w:rsidP="00F7253F">
      <w:pPr>
        <w:pStyle w:val="Heading1"/>
      </w:pPr>
      <w:bookmarkStart w:id="64" w:name="_Toc96335907"/>
      <w:bookmarkStart w:id="65" w:name="_Toc141951539"/>
      <w:r>
        <w:t xml:space="preserve">External </w:t>
      </w:r>
      <w:r w:rsidR="00461227">
        <w:t>Interface Design</w:t>
      </w:r>
      <w:bookmarkEnd w:id="64"/>
      <w:bookmarkEnd w:id="65"/>
      <w:r w:rsidR="00461227">
        <w:t xml:space="preserve"> </w:t>
      </w:r>
    </w:p>
    <w:p w14:paraId="2ABCA1E7" w14:textId="011F11DD" w:rsidR="00302366" w:rsidRDefault="00E00E3F" w:rsidP="00E00E3F">
      <w:pPr>
        <w:pStyle w:val="Heading2"/>
      </w:pPr>
      <w:bookmarkStart w:id="66" w:name="_Toc96335908"/>
      <w:bookmarkStart w:id="67" w:name="_Toc141951540"/>
      <w:r>
        <w:t xml:space="preserve">4.1 </w:t>
      </w:r>
      <w:r w:rsidR="00302366">
        <w:t>Interface Architecture</w:t>
      </w:r>
      <w:bookmarkEnd w:id="66"/>
      <w:bookmarkEnd w:id="67"/>
    </w:p>
    <w:p w14:paraId="61C8EC2C" w14:textId="19CCAE9F" w:rsidR="00302366" w:rsidRDefault="00E00E3F" w:rsidP="00E00E3F">
      <w:pPr>
        <w:pStyle w:val="Heading2"/>
      </w:pPr>
      <w:bookmarkStart w:id="68" w:name="_Toc96335909"/>
      <w:bookmarkStart w:id="69" w:name="_Toc141951541"/>
      <w:r>
        <w:t xml:space="preserve">4.2 </w:t>
      </w:r>
      <w:r w:rsidR="00302366">
        <w:t>Interface detailed design</w:t>
      </w:r>
      <w:bookmarkEnd w:id="68"/>
      <w:bookmarkEnd w:id="69"/>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70" w:name="_Toc96335910"/>
      <w:bookmarkStart w:id="71" w:name="_Toc141951542"/>
      <w:r>
        <w:t>Human-Machine Interface</w:t>
      </w:r>
      <w:bookmarkEnd w:id="70"/>
      <w:bookmarkEnd w:id="71"/>
    </w:p>
    <w:p w14:paraId="3EF1BBD3" w14:textId="12676337" w:rsidR="006654DD" w:rsidRPr="00F24038" w:rsidRDefault="00E00E3F" w:rsidP="00E00E3F">
      <w:pPr>
        <w:pStyle w:val="Heading2"/>
      </w:pPr>
      <w:bookmarkStart w:id="72" w:name="_Toc96335911"/>
      <w:bookmarkStart w:id="73" w:name="_Toc141951543"/>
      <w:r>
        <w:t xml:space="preserve">5.1 </w:t>
      </w:r>
      <w:r w:rsidR="006654DD" w:rsidRPr="00F24038">
        <w:t>Interface Design Rules</w:t>
      </w:r>
      <w:bookmarkEnd w:id="72"/>
      <w:bookmarkEnd w:id="73"/>
    </w:p>
    <w:p w14:paraId="2F722F13" w14:textId="60C11DEA" w:rsidR="006654DD" w:rsidRDefault="004803C4" w:rsidP="00CD5823">
      <w:pPr>
        <w:pStyle w:val="Heading3"/>
      </w:pPr>
      <w:bookmarkStart w:id="74" w:name="_Toc96335912"/>
      <w:bookmarkStart w:id="75" w:name="_Toc141951544"/>
      <w:r>
        <w:t xml:space="preserve">5.1.1 </w:t>
      </w:r>
      <w:r w:rsidR="006654DD">
        <w:t>Inputs</w:t>
      </w:r>
      <w:bookmarkEnd w:id="74"/>
      <w:bookmarkEnd w:id="75"/>
    </w:p>
    <w:p w14:paraId="3B4CDA74" w14:textId="22CF0B9D" w:rsidR="006654DD" w:rsidRDefault="004803C4" w:rsidP="00CD5823">
      <w:pPr>
        <w:pStyle w:val="Heading3"/>
      </w:pPr>
      <w:bookmarkStart w:id="76" w:name="_Toc96335913"/>
      <w:bookmarkStart w:id="77" w:name="_Toc141951545"/>
      <w:r>
        <w:t xml:space="preserve">5.1.2 </w:t>
      </w:r>
      <w:r w:rsidR="006654DD">
        <w:t>Outputs</w:t>
      </w:r>
      <w:bookmarkEnd w:id="76"/>
      <w:bookmarkEnd w:id="77"/>
      <w:r w:rsidR="006654DD">
        <w:t xml:space="preserve"> </w:t>
      </w:r>
    </w:p>
    <w:p w14:paraId="4EE157EE" w14:textId="77777777" w:rsidR="00AC727F" w:rsidRDefault="00AC727F" w:rsidP="00F7253F">
      <w:pPr>
        <w:pStyle w:val="Heading2"/>
      </w:pPr>
    </w:p>
    <w:p w14:paraId="47AD9805" w14:textId="52C16D64" w:rsidR="0007733F" w:rsidRDefault="004803C4" w:rsidP="004803C4">
      <w:pPr>
        <w:pStyle w:val="Heading2"/>
      </w:pPr>
      <w:bookmarkStart w:id="78" w:name="_Toc96335914"/>
      <w:bookmarkStart w:id="79" w:name="_Toc141951546"/>
      <w:r>
        <w:lastRenderedPageBreak/>
        <w:t xml:space="preserve">5.2 </w:t>
      </w:r>
      <w:r w:rsidR="001C6D6C">
        <w:t>Navigation Hierarchy</w:t>
      </w:r>
      <w:bookmarkEnd w:id="78"/>
      <w:bookmarkEnd w:id="79"/>
      <w:r w:rsidR="001C6D6C">
        <w:t xml:space="preserve"> </w:t>
      </w:r>
    </w:p>
    <w:p w14:paraId="0BBC2C60" w14:textId="612042BC" w:rsidR="00442C57" w:rsidRDefault="004803C4" w:rsidP="00CD5823">
      <w:pPr>
        <w:pStyle w:val="Heading3"/>
      </w:pPr>
      <w:bookmarkStart w:id="80" w:name="_Toc96335915"/>
      <w:bookmarkStart w:id="81" w:name="_Toc141951547"/>
      <w:r>
        <w:t xml:space="preserve">5.2.1 </w:t>
      </w:r>
      <w:r w:rsidR="00AD14D6">
        <w:t>Screen [x.1]</w:t>
      </w:r>
      <w:bookmarkEnd w:id="80"/>
      <w:bookmarkEnd w:id="81"/>
    </w:p>
    <w:p w14:paraId="7221C4F8" w14:textId="2F849A6C" w:rsidR="008658EF" w:rsidRDefault="00DF1CD8" w:rsidP="00CD5823">
      <w:pPr>
        <w:pStyle w:val="Heading3"/>
      </w:pPr>
      <w:bookmarkStart w:id="82" w:name="_Toc96335916"/>
      <w:bookmarkStart w:id="83" w:name="_Toc141951548"/>
      <w:r>
        <w:t xml:space="preserve">5.2.3 </w:t>
      </w:r>
      <w:r w:rsidR="008658EF">
        <w:t>Screen [x.2]</w:t>
      </w:r>
      <w:bookmarkEnd w:id="82"/>
      <w:bookmarkEnd w:id="83"/>
    </w:p>
    <w:p w14:paraId="66D54CAA" w14:textId="77777777" w:rsidR="008658EF" w:rsidRPr="008658EF" w:rsidRDefault="008658EF" w:rsidP="009802FE">
      <w:pPr>
        <w:rPr>
          <w:rStyle w:val="IntenseEmphasis"/>
        </w:rPr>
      </w:pPr>
    </w:p>
    <w:p w14:paraId="109A0491" w14:textId="2A34A788" w:rsidR="005079BE" w:rsidRDefault="005079BE" w:rsidP="00F7253F">
      <w:pPr>
        <w:pStyle w:val="Heading1"/>
        <w:rPr>
          <w:rStyle w:val="Heading3CharChar"/>
          <w:rFonts w:ascii="Verdana" w:hAnsi="Verdana" w:cstheme="majorBidi"/>
          <w:b/>
          <w:bCs/>
          <w:sz w:val="28"/>
          <w:szCs w:val="28"/>
        </w:rPr>
      </w:pPr>
      <w:bookmarkStart w:id="84" w:name="_Toc96335917"/>
      <w:bookmarkStart w:id="85" w:name="_Toc141951549"/>
      <w:r w:rsidRPr="00F23CA1">
        <w:t>Appendice</w:t>
      </w:r>
      <w:r w:rsidR="000B5DBE">
        <w:t>s</w:t>
      </w:r>
      <w:r w:rsidRPr="00F23CA1">
        <w:rPr>
          <w:rStyle w:val="Heading3CharChar"/>
          <w:rFonts w:ascii="Verdana" w:hAnsi="Verdana" w:cstheme="majorBidi"/>
          <w:sz w:val="28"/>
          <w:szCs w:val="28"/>
        </w:rPr>
        <w:t>s</w:t>
      </w:r>
      <w:bookmarkEnd w:id="84"/>
      <w:bookmarkEnd w:id="85"/>
    </w:p>
    <w:p w14:paraId="216374A2" w14:textId="700BF2F1" w:rsidR="00F23CA1" w:rsidRPr="00F23CA1" w:rsidRDefault="00F23CA1" w:rsidP="00F7253F">
      <w:pPr>
        <w:pStyle w:val="Heading2"/>
      </w:pPr>
      <w:bookmarkStart w:id="86" w:name="_Toc96335918"/>
      <w:bookmarkStart w:id="87" w:name="_Toc141951550"/>
      <w:r w:rsidRPr="00F23CA1">
        <w:t>Appendix A: Analysis Documentation</w:t>
      </w:r>
      <w:bookmarkEnd w:id="86"/>
      <w:bookmarkEnd w:id="87"/>
      <w:r w:rsidRPr="00F23CA1">
        <w:t xml:space="preserve"> </w:t>
      </w:r>
    </w:p>
    <w:p w14:paraId="46DFA846" w14:textId="49AECE7F" w:rsidR="00F23CA1" w:rsidRDefault="00F23CA1" w:rsidP="00F7253F">
      <w:pPr>
        <w:pStyle w:val="Heading2"/>
      </w:pPr>
      <w:bookmarkStart w:id="88" w:name="_Toc96335919"/>
      <w:bookmarkStart w:id="89" w:name="_Toc141951551"/>
      <w:r w:rsidRPr="00F23CA1">
        <w:t>Appendix B: I</w:t>
      </w:r>
      <w:r>
        <w:t>ssues</w:t>
      </w:r>
      <w:bookmarkEnd w:id="88"/>
      <w:bookmarkEnd w:id="89"/>
      <w:r w:rsidRPr="00F23CA1">
        <w:t xml:space="preserve"> </w:t>
      </w:r>
    </w:p>
    <w:p w14:paraId="7288A16F" w14:textId="6BCBD823" w:rsidR="00F23CA1" w:rsidRDefault="00F23CA1" w:rsidP="00F7253F">
      <w:pPr>
        <w:pStyle w:val="Heading2"/>
      </w:pPr>
      <w:bookmarkStart w:id="90" w:name="_Toc96335920"/>
      <w:bookmarkStart w:id="91" w:name="_Toc141951552"/>
      <w:commentRangeStart w:id="92"/>
      <w:r w:rsidRPr="00F23CA1">
        <w:t>Appendix C: Other supporting documentation</w:t>
      </w:r>
      <w:bookmarkEnd w:id="90"/>
      <w:r w:rsidRPr="00F23CA1">
        <w:t xml:space="preserve"> </w:t>
      </w:r>
      <w:commentRangeEnd w:id="92"/>
      <w:r w:rsidR="00B66434">
        <w:rPr>
          <w:rStyle w:val="CommentReference"/>
          <w:rFonts w:eastAsia="Times New Roman" w:cs="Times New Roman"/>
          <w:b w:val="0"/>
          <w:bCs w:val="0"/>
          <w:lang w:val="en-NZ"/>
        </w:rPr>
        <w:commentReference w:id="92"/>
      </w:r>
      <w:bookmarkEnd w:id="91"/>
    </w:p>
    <w:p w14:paraId="062FB3ED" w14:textId="3017634A" w:rsidR="00E51B4C" w:rsidRDefault="0012255B" w:rsidP="00E51B4C">
      <w:pPr>
        <w:pStyle w:val="ListParagraph"/>
        <w:numPr>
          <w:ilvl w:val="0"/>
          <w:numId w:val="36"/>
        </w:numPr>
      </w:pPr>
      <w:r>
        <w:t>WIP Kit Issues Table Structures</w:t>
      </w:r>
    </w:p>
    <w:p w14:paraId="0C48DA50" w14:textId="7CB3D213" w:rsidR="0012255B" w:rsidRPr="00E51B4C" w:rsidRDefault="0012255B" w:rsidP="0012255B">
      <w:r>
        <w:t>This will outline all the individual custom table structures that will either need to be created</w:t>
      </w:r>
      <w:r w:rsidR="003772CC">
        <w:t>, records inserted / updated</w:t>
      </w:r>
      <w:r w:rsidR="00572706">
        <w:t xml:space="preserve"> or used for staging.</w:t>
      </w:r>
    </w:p>
    <w:p w14:paraId="3E44591B" w14:textId="3A66FDDA" w:rsidR="007C0A45" w:rsidRPr="007C0A45" w:rsidRDefault="007C0A45" w:rsidP="00F7253F">
      <w:pPr>
        <w:pStyle w:val="Heading2"/>
      </w:pPr>
      <w:bookmarkStart w:id="93" w:name="_Toc96335921"/>
      <w:bookmarkStart w:id="94" w:name="_Toc141951553"/>
      <w:r>
        <w:t>Appe</w:t>
      </w:r>
      <w:r w:rsidR="00DD7A38">
        <w:t xml:space="preserve">ndix D: </w:t>
      </w:r>
      <w:commentRangeStart w:id="95"/>
      <w:r w:rsidR="00893197">
        <w:t xml:space="preserve">Benchmark </w:t>
      </w:r>
      <w:r w:rsidR="00DD7A38">
        <w:t>Design and Development Estimate</w:t>
      </w:r>
      <w:bookmarkEnd w:id="93"/>
      <w:r w:rsidR="00DD7A38">
        <w:t xml:space="preserve"> </w:t>
      </w:r>
      <w:commentRangeEnd w:id="95"/>
      <w:r w:rsidR="00B66434">
        <w:rPr>
          <w:rStyle w:val="CommentReference"/>
          <w:rFonts w:eastAsia="Times New Roman" w:cs="Times New Roman"/>
          <w:b w:val="0"/>
          <w:bCs w:val="0"/>
          <w:lang w:val="en-NZ"/>
        </w:rPr>
        <w:commentReference w:id="95"/>
      </w:r>
      <w:bookmarkEnd w:id="94"/>
    </w:p>
    <w:p w14:paraId="30F0D5D8" w14:textId="77777777" w:rsidR="008237FA" w:rsidRDefault="00DA4689" w:rsidP="008237FA">
      <w:pPr>
        <w:pStyle w:val="ListParagraph"/>
        <w:numPr>
          <w:ilvl w:val="0"/>
          <w:numId w:val="37"/>
        </w:numPr>
        <w:rPr>
          <w:szCs w:val="20"/>
        </w:rPr>
      </w:pPr>
      <w:r>
        <w:rPr>
          <w:szCs w:val="20"/>
        </w:rPr>
        <w:t>Coding</w:t>
      </w:r>
    </w:p>
    <w:p w14:paraId="40BD63D0" w14:textId="77777777" w:rsidR="008237FA" w:rsidRDefault="00B26A5D" w:rsidP="008237FA">
      <w:pPr>
        <w:pStyle w:val="ListParagraph"/>
        <w:numPr>
          <w:ilvl w:val="1"/>
          <w:numId w:val="37"/>
        </w:numPr>
        <w:rPr>
          <w:szCs w:val="20"/>
        </w:rPr>
      </w:pPr>
      <w:r w:rsidRPr="008237FA">
        <w:rPr>
          <w:szCs w:val="20"/>
        </w:rPr>
        <w:t>Creating a new Visual Studio project creating a windows service that can be installed on 7Syspro</w:t>
      </w:r>
      <w:r w:rsidR="001A3800" w:rsidRPr="008237FA">
        <w:rPr>
          <w:szCs w:val="20"/>
        </w:rPr>
        <w:t>.  Service will be set to continuously run on the server and utilize a timer in order to know when to check for staged jobs.</w:t>
      </w:r>
      <w:r w:rsidR="005F3617" w:rsidRPr="008237FA">
        <w:rPr>
          <w:szCs w:val="20"/>
        </w:rPr>
        <w:t xml:space="preserve">  Service will </w:t>
      </w:r>
      <w:r w:rsidR="007A1A12" w:rsidRPr="008237FA">
        <w:rPr>
          <w:szCs w:val="20"/>
        </w:rPr>
        <w:t xml:space="preserve">utilize SQL Stored Procedures in order to pull the data into the application and to update records in the database.  Service will make </w:t>
      </w:r>
      <w:r w:rsidR="00965CA7" w:rsidRPr="008237FA">
        <w:rPr>
          <w:szCs w:val="20"/>
        </w:rPr>
        <w:t>calls to the Syspro Business Objects via XML.</w:t>
      </w:r>
      <w:r w:rsidR="007A1A12" w:rsidRPr="008237FA">
        <w:rPr>
          <w:szCs w:val="20"/>
        </w:rPr>
        <w:t xml:space="preserve">  </w:t>
      </w:r>
    </w:p>
    <w:p w14:paraId="333EB3CF" w14:textId="77777777" w:rsidR="008237FA" w:rsidRDefault="001A3800" w:rsidP="008237FA">
      <w:pPr>
        <w:pStyle w:val="ListParagraph"/>
        <w:numPr>
          <w:ilvl w:val="1"/>
          <w:numId w:val="37"/>
        </w:numPr>
        <w:rPr>
          <w:szCs w:val="20"/>
        </w:rPr>
      </w:pPr>
      <w:r w:rsidRPr="008237FA">
        <w:rPr>
          <w:szCs w:val="20"/>
        </w:rPr>
        <w:t>Creating a SQL script that will:</w:t>
      </w:r>
    </w:p>
    <w:p w14:paraId="5D19BFA9" w14:textId="77777777" w:rsidR="008237FA" w:rsidRDefault="001A3800" w:rsidP="008237FA">
      <w:pPr>
        <w:pStyle w:val="ListParagraph"/>
        <w:numPr>
          <w:ilvl w:val="2"/>
          <w:numId w:val="37"/>
        </w:numPr>
        <w:rPr>
          <w:szCs w:val="20"/>
        </w:rPr>
      </w:pPr>
      <w:r w:rsidRPr="008237FA">
        <w:rPr>
          <w:szCs w:val="20"/>
        </w:rPr>
        <w:t xml:space="preserve">Creating </w:t>
      </w:r>
      <w:r w:rsidR="004A1DAE" w:rsidRPr="008237FA">
        <w:rPr>
          <w:szCs w:val="20"/>
        </w:rPr>
        <w:t>any</w:t>
      </w:r>
      <w:r w:rsidRPr="008237FA">
        <w:rPr>
          <w:szCs w:val="20"/>
        </w:rPr>
        <w:t xml:space="preserve"> new SQL table</w:t>
      </w:r>
      <w:r w:rsidR="004A1DAE" w:rsidRPr="008237FA">
        <w:rPr>
          <w:szCs w:val="20"/>
        </w:rPr>
        <w:t>s</w:t>
      </w:r>
      <w:r w:rsidR="003B6295" w:rsidRPr="008237FA">
        <w:rPr>
          <w:szCs w:val="20"/>
        </w:rPr>
        <w:t xml:space="preserve"> that are utilized by the service.</w:t>
      </w:r>
    </w:p>
    <w:p w14:paraId="7F751153" w14:textId="77777777" w:rsidR="008237FA" w:rsidRDefault="004A1DAE" w:rsidP="008237FA">
      <w:pPr>
        <w:pStyle w:val="ListParagraph"/>
        <w:numPr>
          <w:ilvl w:val="2"/>
          <w:numId w:val="37"/>
        </w:numPr>
        <w:rPr>
          <w:szCs w:val="20"/>
        </w:rPr>
      </w:pPr>
      <w:r w:rsidRPr="008237FA">
        <w:rPr>
          <w:szCs w:val="20"/>
        </w:rPr>
        <w:t>Insert any settings, template</w:t>
      </w:r>
      <w:r w:rsidR="00862CDF" w:rsidRPr="008237FA">
        <w:rPr>
          <w:szCs w:val="20"/>
        </w:rPr>
        <w:t>s, records that are needed for the application to execute properly.</w:t>
      </w:r>
    </w:p>
    <w:p w14:paraId="465F715E" w14:textId="67A2D762" w:rsidR="003B6295" w:rsidRDefault="003B6295" w:rsidP="008237FA">
      <w:pPr>
        <w:pStyle w:val="ListParagraph"/>
        <w:numPr>
          <w:ilvl w:val="2"/>
          <w:numId w:val="37"/>
        </w:numPr>
        <w:rPr>
          <w:szCs w:val="20"/>
        </w:rPr>
      </w:pPr>
      <w:r w:rsidRPr="008237FA">
        <w:rPr>
          <w:szCs w:val="20"/>
        </w:rPr>
        <w:t>Create any new Stored Procedures that are referenced by the service.</w:t>
      </w:r>
    </w:p>
    <w:p w14:paraId="6D2DBA8B" w14:textId="2F80F171" w:rsidR="00632DC7" w:rsidRPr="008237FA" w:rsidRDefault="00632DC7" w:rsidP="00632DC7">
      <w:pPr>
        <w:pStyle w:val="ListParagraph"/>
        <w:numPr>
          <w:ilvl w:val="1"/>
          <w:numId w:val="37"/>
        </w:numPr>
        <w:rPr>
          <w:szCs w:val="20"/>
        </w:rPr>
      </w:pPr>
      <w:r>
        <w:rPr>
          <w:szCs w:val="20"/>
        </w:rPr>
        <w:t>SQL Script will also be need</w:t>
      </w:r>
      <w:r w:rsidR="000B5DBE">
        <w:rPr>
          <w:szCs w:val="20"/>
        </w:rPr>
        <w:t>ed and</w:t>
      </w:r>
      <w:r>
        <w:rPr>
          <w:szCs w:val="20"/>
        </w:rPr>
        <w:t xml:space="preserve"> used to assign permissions to the</w:t>
      </w:r>
      <w:r w:rsidR="00455FA6">
        <w:rPr>
          <w:szCs w:val="20"/>
        </w:rPr>
        <w:t xml:space="preserve"> login that is created that the service will execute under.</w:t>
      </w:r>
    </w:p>
    <w:p w14:paraId="48CE87A6" w14:textId="49268B86" w:rsidR="00996137" w:rsidRDefault="00996137" w:rsidP="00996137">
      <w:pPr>
        <w:pStyle w:val="ListParagraph"/>
        <w:numPr>
          <w:ilvl w:val="0"/>
          <w:numId w:val="37"/>
        </w:numPr>
        <w:rPr>
          <w:szCs w:val="20"/>
        </w:rPr>
      </w:pPr>
      <w:r>
        <w:rPr>
          <w:szCs w:val="20"/>
        </w:rPr>
        <w:t>Testing</w:t>
      </w:r>
    </w:p>
    <w:p w14:paraId="66C35C95" w14:textId="6E94CCAF" w:rsidR="008237FA" w:rsidRDefault="008237FA" w:rsidP="008237FA">
      <w:pPr>
        <w:pStyle w:val="ListParagraph"/>
        <w:numPr>
          <w:ilvl w:val="1"/>
          <w:numId w:val="37"/>
        </w:numPr>
        <w:rPr>
          <w:szCs w:val="20"/>
        </w:rPr>
      </w:pPr>
      <w:r>
        <w:rPr>
          <w:szCs w:val="20"/>
        </w:rPr>
        <w:lastRenderedPageBreak/>
        <w:t xml:space="preserve">Complete testing for staged records that will be created to ensure all aspects of service will be working.  </w:t>
      </w:r>
      <w:r w:rsidR="00524AB9">
        <w:rPr>
          <w:szCs w:val="20"/>
        </w:rPr>
        <w:t>Specific situations specifically needing tested</w:t>
      </w:r>
      <w:r w:rsidR="008D07C3">
        <w:rPr>
          <w:szCs w:val="20"/>
        </w:rPr>
        <w:t xml:space="preserve"> (but not limited to)</w:t>
      </w:r>
      <w:r w:rsidR="00524AB9">
        <w:rPr>
          <w:szCs w:val="20"/>
        </w:rPr>
        <w:t>:</w:t>
      </w:r>
    </w:p>
    <w:p w14:paraId="072EDF4F" w14:textId="77777777" w:rsidR="0032749E" w:rsidRDefault="0032749E" w:rsidP="008237FA">
      <w:pPr>
        <w:pStyle w:val="ListParagraph"/>
        <w:numPr>
          <w:ilvl w:val="2"/>
          <w:numId w:val="37"/>
        </w:numPr>
        <w:rPr>
          <w:szCs w:val="20"/>
        </w:rPr>
      </w:pPr>
      <w:r>
        <w:rPr>
          <w:szCs w:val="20"/>
        </w:rPr>
        <w:t>Post Successful through the process</w:t>
      </w:r>
    </w:p>
    <w:p w14:paraId="7DC96836" w14:textId="31494892" w:rsidR="008237FA" w:rsidRDefault="00F24952" w:rsidP="0032749E">
      <w:pPr>
        <w:pStyle w:val="ListParagraph"/>
        <w:numPr>
          <w:ilvl w:val="3"/>
          <w:numId w:val="37"/>
        </w:numPr>
        <w:rPr>
          <w:szCs w:val="20"/>
        </w:rPr>
      </w:pPr>
      <w:r>
        <w:rPr>
          <w:szCs w:val="20"/>
        </w:rPr>
        <w:t>Records that would have Material</w:t>
      </w:r>
      <w:r w:rsidR="004622CF">
        <w:rPr>
          <w:szCs w:val="20"/>
        </w:rPr>
        <w:t xml:space="preserve">s to Post, </w:t>
      </w:r>
      <w:r w:rsidR="00E50119">
        <w:rPr>
          <w:szCs w:val="20"/>
        </w:rPr>
        <w:t xml:space="preserve">has </w:t>
      </w:r>
      <w:r w:rsidR="004622CF">
        <w:rPr>
          <w:szCs w:val="20"/>
        </w:rPr>
        <w:t>Labor to Post</w:t>
      </w:r>
      <w:r w:rsidR="00207336">
        <w:rPr>
          <w:szCs w:val="20"/>
        </w:rPr>
        <w:t xml:space="preserve"> with no PO Receipt to post</w:t>
      </w:r>
      <w:r w:rsidR="0032749E">
        <w:rPr>
          <w:szCs w:val="20"/>
        </w:rPr>
        <w:t>.</w:t>
      </w:r>
    </w:p>
    <w:p w14:paraId="2228CDFB" w14:textId="4C6141D6" w:rsidR="00E50119" w:rsidRDefault="00E50119" w:rsidP="0032749E">
      <w:pPr>
        <w:pStyle w:val="ListParagraph"/>
        <w:numPr>
          <w:ilvl w:val="3"/>
          <w:numId w:val="37"/>
        </w:numPr>
        <w:rPr>
          <w:szCs w:val="20"/>
        </w:rPr>
      </w:pPr>
      <w:r>
        <w:rPr>
          <w:szCs w:val="20"/>
        </w:rPr>
        <w:t>Records that do not have Materials to Post, has Labor to Post with no PO Receipt to post</w:t>
      </w:r>
      <w:r w:rsidR="0032749E">
        <w:rPr>
          <w:szCs w:val="20"/>
        </w:rPr>
        <w:t>.</w:t>
      </w:r>
    </w:p>
    <w:p w14:paraId="30833B8F" w14:textId="1430C598" w:rsidR="004C4E7A" w:rsidRDefault="004C4E7A" w:rsidP="0032749E">
      <w:pPr>
        <w:pStyle w:val="ListParagraph"/>
        <w:numPr>
          <w:ilvl w:val="3"/>
          <w:numId w:val="37"/>
        </w:numPr>
        <w:rPr>
          <w:szCs w:val="20"/>
        </w:rPr>
      </w:pPr>
      <w:r>
        <w:rPr>
          <w:szCs w:val="20"/>
        </w:rPr>
        <w:t>Records that would have Materials to Post, Labor to Post with PO Receipt to post</w:t>
      </w:r>
      <w:r w:rsidR="0032749E">
        <w:rPr>
          <w:szCs w:val="20"/>
        </w:rPr>
        <w:t>.</w:t>
      </w:r>
    </w:p>
    <w:p w14:paraId="032A9D43" w14:textId="164CC6DE" w:rsidR="004448CB" w:rsidRDefault="004448CB" w:rsidP="004C4E7A">
      <w:pPr>
        <w:pStyle w:val="ListParagraph"/>
        <w:numPr>
          <w:ilvl w:val="2"/>
          <w:numId w:val="37"/>
        </w:numPr>
        <w:rPr>
          <w:szCs w:val="20"/>
        </w:rPr>
      </w:pPr>
      <w:r>
        <w:rPr>
          <w:szCs w:val="20"/>
        </w:rPr>
        <w:t>Posting Errors to test</w:t>
      </w:r>
      <w:r w:rsidR="0067010E">
        <w:rPr>
          <w:szCs w:val="20"/>
        </w:rPr>
        <w:t xml:space="preserve"> (Failure record, notifications, staging record updated)</w:t>
      </w:r>
    </w:p>
    <w:p w14:paraId="20F240F8" w14:textId="502C9F40" w:rsidR="007653E9" w:rsidRDefault="007653E9" w:rsidP="004448CB">
      <w:pPr>
        <w:pStyle w:val="ListParagraph"/>
        <w:numPr>
          <w:ilvl w:val="3"/>
          <w:numId w:val="37"/>
        </w:numPr>
        <w:rPr>
          <w:szCs w:val="20"/>
        </w:rPr>
      </w:pPr>
      <w:r>
        <w:rPr>
          <w:szCs w:val="20"/>
        </w:rPr>
        <w:t xml:space="preserve">Records that fail during </w:t>
      </w:r>
      <w:r w:rsidR="000165FE">
        <w:rPr>
          <w:szCs w:val="20"/>
        </w:rPr>
        <w:t>call to WIPRMI to get Materials to post</w:t>
      </w:r>
    </w:p>
    <w:p w14:paraId="5AE63C41" w14:textId="4003E751" w:rsidR="000165FE" w:rsidRDefault="000165FE" w:rsidP="004448CB">
      <w:pPr>
        <w:pStyle w:val="ListParagraph"/>
        <w:numPr>
          <w:ilvl w:val="3"/>
          <w:numId w:val="37"/>
        </w:numPr>
        <w:rPr>
          <w:szCs w:val="20"/>
        </w:rPr>
      </w:pPr>
      <w:r>
        <w:rPr>
          <w:szCs w:val="20"/>
        </w:rPr>
        <w:t>Records that fail during Labor Posting (WIPTLP)</w:t>
      </w:r>
    </w:p>
    <w:p w14:paraId="70CDF7D9" w14:textId="5DC0DD47" w:rsidR="000165FE" w:rsidRDefault="000165FE" w:rsidP="004448CB">
      <w:pPr>
        <w:pStyle w:val="ListParagraph"/>
        <w:numPr>
          <w:ilvl w:val="3"/>
          <w:numId w:val="37"/>
        </w:numPr>
        <w:rPr>
          <w:szCs w:val="20"/>
        </w:rPr>
      </w:pPr>
      <w:r>
        <w:rPr>
          <w:szCs w:val="20"/>
        </w:rPr>
        <w:t>Records that fail during Material Posting (WIPTMI)</w:t>
      </w:r>
    </w:p>
    <w:p w14:paraId="4AF5C210" w14:textId="3DE82B3B" w:rsidR="000165FE" w:rsidRDefault="000165FE" w:rsidP="000165FE">
      <w:pPr>
        <w:pStyle w:val="ListParagraph"/>
        <w:numPr>
          <w:ilvl w:val="4"/>
          <w:numId w:val="37"/>
        </w:numPr>
        <w:rPr>
          <w:szCs w:val="20"/>
        </w:rPr>
      </w:pPr>
      <w:r>
        <w:rPr>
          <w:szCs w:val="20"/>
        </w:rPr>
        <w:t>Labor Postings should be reversed</w:t>
      </w:r>
    </w:p>
    <w:p w14:paraId="0ECF5BE4" w14:textId="5D7D3C26" w:rsidR="00524AB9" w:rsidRDefault="00524AB9" w:rsidP="00524AB9">
      <w:pPr>
        <w:pStyle w:val="ListParagraph"/>
        <w:numPr>
          <w:ilvl w:val="3"/>
          <w:numId w:val="37"/>
        </w:numPr>
        <w:rPr>
          <w:szCs w:val="20"/>
        </w:rPr>
      </w:pPr>
      <w:r>
        <w:rPr>
          <w:szCs w:val="20"/>
        </w:rPr>
        <w:t xml:space="preserve">Records that fail during </w:t>
      </w:r>
      <w:r w:rsidR="008D07C3">
        <w:rPr>
          <w:szCs w:val="20"/>
        </w:rPr>
        <w:t>PO Receipt (PORTOR)</w:t>
      </w:r>
    </w:p>
    <w:p w14:paraId="28797145" w14:textId="3E95AAB0" w:rsidR="008D07C3" w:rsidRDefault="0032403E" w:rsidP="008D07C3">
      <w:pPr>
        <w:pStyle w:val="ListParagraph"/>
        <w:numPr>
          <w:ilvl w:val="2"/>
          <w:numId w:val="37"/>
        </w:numPr>
        <w:rPr>
          <w:szCs w:val="20"/>
        </w:rPr>
      </w:pPr>
      <w:r>
        <w:rPr>
          <w:szCs w:val="20"/>
        </w:rPr>
        <w:t>Service runs between specified times and interval is based on the setting file</w:t>
      </w:r>
    </w:p>
    <w:p w14:paraId="67048B5C" w14:textId="21C3825F" w:rsidR="00996137" w:rsidRDefault="00996137" w:rsidP="00996137">
      <w:pPr>
        <w:pStyle w:val="ListParagraph"/>
        <w:numPr>
          <w:ilvl w:val="0"/>
          <w:numId w:val="37"/>
        </w:numPr>
        <w:rPr>
          <w:szCs w:val="20"/>
        </w:rPr>
      </w:pPr>
      <w:r>
        <w:rPr>
          <w:szCs w:val="20"/>
        </w:rPr>
        <w:t>Documentation</w:t>
      </w:r>
    </w:p>
    <w:p w14:paraId="3E599CC9" w14:textId="4BF73B94" w:rsidR="0087790F" w:rsidRDefault="0087790F" w:rsidP="00996137">
      <w:pPr>
        <w:pStyle w:val="ListParagraph"/>
        <w:numPr>
          <w:ilvl w:val="1"/>
          <w:numId w:val="37"/>
        </w:numPr>
        <w:rPr>
          <w:szCs w:val="20"/>
        </w:rPr>
      </w:pPr>
      <w:r>
        <w:rPr>
          <w:szCs w:val="20"/>
        </w:rPr>
        <w:t xml:space="preserve">Document any additional details on how service </w:t>
      </w:r>
      <w:r w:rsidR="003574FC">
        <w:rPr>
          <w:szCs w:val="20"/>
        </w:rPr>
        <w:t>that may have been missed in this document.</w:t>
      </w:r>
    </w:p>
    <w:p w14:paraId="646D37B3" w14:textId="74104E8D" w:rsidR="00996137" w:rsidRDefault="008D07C3" w:rsidP="00996137">
      <w:pPr>
        <w:pStyle w:val="ListParagraph"/>
        <w:numPr>
          <w:ilvl w:val="1"/>
          <w:numId w:val="37"/>
        </w:numPr>
        <w:rPr>
          <w:szCs w:val="20"/>
        </w:rPr>
      </w:pPr>
      <w:r>
        <w:rPr>
          <w:szCs w:val="20"/>
        </w:rPr>
        <w:t xml:space="preserve">Complete </w:t>
      </w:r>
      <w:r w:rsidR="0032403E">
        <w:rPr>
          <w:szCs w:val="20"/>
        </w:rPr>
        <w:t>any adjustments to documentation listed here</w:t>
      </w:r>
      <w:r w:rsidR="003574FC">
        <w:rPr>
          <w:szCs w:val="20"/>
        </w:rPr>
        <w:t xml:space="preserve"> once service is created.</w:t>
      </w:r>
    </w:p>
    <w:p w14:paraId="4DED81B7" w14:textId="611AF300" w:rsidR="00996137" w:rsidRDefault="00996137" w:rsidP="00996137">
      <w:pPr>
        <w:pStyle w:val="ListParagraph"/>
        <w:numPr>
          <w:ilvl w:val="0"/>
          <w:numId w:val="37"/>
        </w:numPr>
        <w:rPr>
          <w:szCs w:val="20"/>
        </w:rPr>
      </w:pPr>
      <w:r>
        <w:rPr>
          <w:szCs w:val="20"/>
        </w:rPr>
        <w:t>Go Live Support</w:t>
      </w:r>
    </w:p>
    <w:p w14:paraId="01689F6D" w14:textId="23D7BEFB" w:rsidR="001A3800" w:rsidRPr="0087790F" w:rsidRDefault="002A3592" w:rsidP="0087790F">
      <w:pPr>
        <w:pStyle w:val="ListParagraph"/>
        <w:numPr>
          <w:ilvl w:val="1"/>
          <w:numId w:val="37"/>
        </w:numPr>
        <w:rPr>
          <w:szCs w:val="20"/>
        </w:rPr>
      </w:pPr>
      <w:r w:rsidRPr="0087790F">
        <w:rPr>
          <w:szCs w:val="20"/>
        </w:rPr>
        <w:t>Available for</w:t>
      </w:r>
      <w:r w:rsidR="00C000A5" w:rsidRPr="0087790F">
        <w:rPr>
          <w:szCs w:val="20"/>
        </w:rPr>
        <w:t xml:space="preserve"> any issues once service is in place and </w:t>
      </w:r>
      <w:r w:rsidR="0087790F" w:rsidRPr="0087790F">
        <w:rPr>
          <w:szCs w:val="20"/>
        </w:rPr>
        <w:t>records are being staged automatically.</w:t>
      </w: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support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5FF7AC4F" w:rsidR="001847CB" w:rsidRPr="008B7AC4" w:rsidRDefault="001847CB" w:rsidP="00D133A4">
            <w:pPr>
              <w:rPr>
                <w:rStyle w:val="IntenseEmphasis"/>
                <w:b w:val="0"/>
                <w:bCs w:val="0"/>
                <w:i w:val="0"/>
                <w:iCs w:val="0"/>
                <w:color w:val="auto"/>
              </w:rPr>
            </w:pPr>
            <w:r w:rsidRPr="008B7AC4">
              <w:rPr>
                <w:rStyle w:val="IntenseEmphasis"/>
                <w:b w:val="0"/>
                <w:bCs w:val="0"/>
                <w:i w:val="0"/>
                <w:iCs w:val="0"/>
                <w:color w:val="auto"/>
              </w:rPr>
              <w:t>Coding</w:t>
            </w:r>
          </w:p>
        </w:tc>
        <w:tc>
          <w:tcPr>
            <w:tcW w:w="1980" w:type="dxa"/>
          </w:tcPr>
          <w:p w14:paraId="112F00C0" w14:textId="5B419B89" w:rsidR="00E44AF5" w:rsidRPr="008B7AC4"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i w:val="0"/>
                <w:iCs w:val="0"/>
                <w:color w:val="auto"/>
              </w:rPr>
            </w:pPr>
            <w:r w:rsidRPr="008B7AC4">
              <w:rPr>
                <w:rStyle w:val="IntenseEmphasis"/>
                <w:i w:val="0"/>
                <w:iCs w:val="0"/>
                <w:color w:val="auto"/>
              </w:rPr>
              <w:t xml:space="preserve">        &lt;</w:t>
            </w:r>
            <w:r w:rsidR="00965F2D" w:rsidRPr="008B7AC4">
              <w:rPr>
                <w:rStyle w:val="IntenseEmphasis"/>
                <w:i w:val="0"/>
                <w:iCs w:val="0"/>
                <w:color w:val="auto"/>
              </w:rPr>
              <w:t>hours</w:t>
            </w:r>
            <w:r w:rsidRPr="008B7AC4">
              <w:rPr>
                <w:rStyle w:val="IntenseEmphasis"/>
                <w:i w:val="0"/>
                <w:iCs w:val="0"/>
                <w:color w:val="auto"/>
              </w:rPr>
              <w:t xml:space="preserve">&gt; </w:t>
            </w:r>
          </w:p>
        </w:tc>
        <w:tc>
          <w:tcPr>
            <w:tcW w:w="2790" w:type="dxa"/>
          </w:tcPr>
          <w:p w14:paraId="533C8CA2" w14:textId="2AB5332B" w:rsidR="00E44AF5" w:rsidRPr="008B7AC4"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i w:val="0"/>
                <w:iCs w:val="0"/>
                <w:color w:val="auto"/>
              </w:rPr>
            </w:pPr>
            <w:r w:rsidRPr="008B7AC4">
              <w:rPr>
                <w:rStyle w:val="IntenseEmphasis"/>
                <w:i w:val="0"/>
                <w:iCs w:val="0"/>
                <w:color w:val="auto"/>
              </w:rPr>
              <w:t>&lt;</w:t>
            </w:r>
            <w:r w:rsidR="00086F07" w:rsidRPr="008B7AC4">
              <w:rPr>
                <w:rStyle w:val="IntenseEmphasis"/>
                <w:i w:val="0"/>
                <w:iCs w:val="0"/>
                <w:color w:val="auto"/>
              </w:rPr>
              <w:t>MM/</w:t>
            </w:r>
            <w:r w:rsidR="0006512B" w:rsidRPr="008B7AC4">
              <w:rPr>
                <w:rStyle w:val="IntenseEmphasis"/>
                <w:i w:val="0"/>
                <w:iCs w:val="0"/>
                <w:color w:val="auto"/>
              </w:rPr>
              <w:t>DD/YYYY</w:t>
            </w:r>
            <w:r w:rsidRPr="008B7AC4">
              <w:rPr>
                <w:rStyle w:val="IntenseEmphasis"/>
                <w:i w:val="0"/>
                <w:iCs w:val="0"/>
                <w:color w:val="auto"/>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3B43C77F" w:rsidR="001847CB" w:rsidRPr="001847CB" w:rsidRDefault="001847CB" w:rsidP="00D133A4">
            <w:pPr>
              <w:rPr>
                <w:rFonts w:cs="Arial"/>
                <w:bCs w:val="0"/>
                <w:szCs w:val="20"/>
              </w:rPr>
            </w:pPr>
            <w:r>
              <w:rPr>
                <w:rFonts w:cs="Arial"/>
                <w:b w:val="0"/>
                <w:szCs w:val="20"/>
              </w:rPr>
              <w:t>Testing</w:t>
            </w: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29D975CB" w:rsidR="00E44AF5" w:rsidRPr="001847CB" w:rsidRDefault="001847CB" w:rsidP="00D133A4">
            <w:pPr>
              <w:rPr>
                <w:rFonts w:cs="Arial"/>
                <w:b w:val="0"/>
                <w:bCs w:val="0"/>
                <w:szCs w:val="20"/>
              </w:rPr>
            </w:pPr>
            <w:r w:rsidRPr="001847CB">
              <w:rPr>
                <w:rFonts w:cs="Arial"/>
                <w:b w:val="0"/>
                <w:bCs w:val="0"/>
                <w:szCs w:val="20"/>
              </w:rPr>
              <w:t>Documentation</w:t>
            </w: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2C84F92" w:rsidR="00E44AF5" w:rsidRPr="00073C36" w:rsidRDefault="001847CB" w:rsidP="00D133A4">
            <w:pPr>
              <w:rPr>
                <w:rFonts w:cs="Arial"/>
                <w:b w:val="0"/>
                <w:szCs w:val="20"/>
              </w:rPr>
            </w:pPr>
            <w:r>
              <w:rPr>
                <w:rFonts w:cs="Arial"/>
                <w:b w:val="0"/>
                <w:szCs w:val="20"/>
              </w:rPr>
              <w:t>Go Live Support</w:t>
            </w: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B5DBE">
      <w:headerReference w:type="default" r:id="rId41"/>
      <w:footerReference w:type="default" r:id="rId42"/>
      <w:headerReference w:type="first" r:id="rId43"/>
      <w:footerReference w:type="first" r:id="rId44"/>
      <w:pgSz w:w="15840" w:h="12240" w:orient="landscape"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ather Cheese" w:date="2022-03-21T12:38:00Z" w:initials="CC">
    <w:p w14:paraId="0C7BFE80" w14:textId="4396C188" w:rsidR="00E706AC" w:rsidRDefault="00E706AC">
      <w:pPr>
        <w:pStyle w:val="CommentText"/>
      </w:pPr>
      <w:r>
        <w:rPr>
          <w:rStyle w:val="CommentReference"/>
        </w:rPr>
        <w:annotationRef/>
      </w:r>
      <w:r>
        <w:t xml:space="preserve">Update table of Contents </w:t>
      </w:r>
    </w:p>
  </w:comment>
  <w:comment w:id="23" w:author="Cather Cheese" w:date="2022-03-21T12:39:00Z" w:initials="CC">
    <w:p w14:paraId="098B59D3" w14:textId="29783F01" w:rsidR="00E706AC" w:rsidRDefault="00E706AC">
      <w:pPr>
        <w:pStyle w:val="CommentText"/>
      </w:pPr>
      <w:r>
        <w:rPr>
          <w:rStyle w:val="CommentReference"/>
        </w:rPr>
        <w:annotationRef/>
      </w:r>
      <w:r>
        <w:t xml:space="preserve">Try </w:t>
      </w:r>
      <w:r w:rsidR="00062941">
        <w:t xml:space="preserve">to avoid </w:t>
      </w:r>
      <w:r w:rsidR="00F629E4">
        <w:t>personal</w:t>
      </w:r>
      <w:r w:rsidR="00A601AE">
        <w:t xml:space="preserve"> generalization </w:t>
      </w:r>
      <w:r w:rsidR="00F629E4">
        <w:t xml:space="preserve"> </w:t>
      </w:r>
      <w:r w:rsidR="00062941">
        <w:t>pronouns like</w:t>
      </w:r>
      <w:r w:rsidR="00F629E4">
        <w:t xml:space="preserve"> “WE”</w:t>
      </w:r>
      <w:r w:rsidR="00062941">
        <w:t xml:space="preserve"> </w:t>
      </w:r>
      <w:r>
        <w:t>in a business document</w:t>
      </w:r>
      <w:r w:rsidR="00062941">
        <w:t xml:space="preserve"> unless in a agreement between people.  R</w:t>
      </w:r>
      <w:r>
        <w:t xml:space="preserve">eplace this with </w:t>
      </w:r>
      <w:r w:rsidR="00062941">
        <w:t>Gabriella</w:t>
      </w:r>
      <w:r>
        <w:t xml:space="preserve"> </w:t>
      </w:r>
      <w:r w:rsidR="000911A5">
        <w:t>White IT</w:t>
      </w:r>
      <w:r w:rsidR="00062941">
        <w:t xml:space="preserve"> team , The tech team</w:t>
      </w:r>
      <w:r w:rsidR="00390998">
        <w:t xml:space="preserve">, or </w:t>
      </w:r>
      <w:r w:rsidR="00062941">
        <w:t xml:space="preserve">something </w:t>
      </w:r>
      <w:r w:rsidR="00A601AE">
        <w:t>or just Create a window service .. the tech doc is instructional</w:t>
      </w:r>
    </w:p>
  </w:comment>
  <w:comment w:id="92" w:author="Cather Cheese" w:date="2022-03-21T13:22:00Z" w:initials="CC">
    <w:p w14:paraId="295117A9" w14:textId="48240A19" w:rsidR="00B66434" w:rsidRDefault="00B66434">
      <w:pPr>
        <w:pStyle w:val="CommentText"/>
      </w:pPr>
      <w:r>
        <w:rPr>
          <w:rStyle w:val="CommentReference"/>
        </w:rPr>
        <w:annotationRef/>
      </w:r>
      <w:r>
        <w:t xml:space="preserve">Need to list name of appendices </w:t>
      </w:r>
    </w:p>
  </w:comment>
  <w:comment w:id="95" w:author="Cather Cheese" w:date="2022-03-21T13:23:00Z" w:initials="CC">
    <w:p w14:paraId="29A43959" w14:textId="68EF46FE" w:rsidR="00B66434" w:rsidRDefault="00B66434">
      <w:pPr>
        <w:pStyle w:val="CommentText"/>
      </w:pPr>
      <w:r>
        <w:rPr>
          <w:rStyle w:val="CommentReference"/>
        </w:rPr>
        <w:annotationRef/>
      </w:r>
      <w:r>
        <w:t xml:space="preserve">Need a  descript item list for each task to comple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BFE80" w15:done="1"/>
  <w15:commentEx w15:paraId="098B59D3" w15:done="1"/>
  <w15:commentEx w15:paraId="295117A9" w15:done="1"/>
  <w15:commentEx w15:paraId="29A4395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2F055" w16cex:dateUtc="2022-03-21T17:38:00Z"/>
  <w16cex:commentExtensible w16cex:durableId="25E2F088" w16cex:dateUtc="2022-03-21T17:39:00Z"/>
  <w16cex:commentExtensible w16cex:durableId="25E2FA8E" w16cex:dateUtc="2022-03-21T18:22:00Z"/>
  <w16cex:commentExtensible w16cex:durableId="25E2FAD2" w16cex:dateUtc="2022-03-2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BFE80" w16cid:durableId="25E2F055"/>
  <w16cid:commentId w16cid:paraId="098B59D3" w16cid:durableId="25E2F088"/>
  <w16cid:commentId w16cid:paraId="295117A9" w16cid:durableId="25E2FA8E"/>
  <w16cid:commentId w16cid:paraId="29A43959" w16cid:durableId="25E2FA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2A97D" w14:textId="77777777" w:rsidR="006959E3" w:rsidRDefault="006959E3" w:rsidP="00137EE2">
      <w:r>
        <w:separator/>
      </w:r>
    </w:p>
  </w:endnote>
  <w:endnote w:type="continuationSeparator" w:id="0">
    <w:p w14:paraId="3EA0953C" w14:textId="77777777" w:rsidR="006959E3" w:rsidRDefault="006959E3" w:rsidP="00137EE2">
      <w:r>
        <w:continuationSeparator/>
      </w:r>
    </w:p>
  </w:endnote>
  <w:endnote w:type="continuationNotice" w:id="1">
    <w:p w14:paraId="13F203F4" w14:textId="77777777" w:rsidR="006959E3" w:rsidRDefault="006959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2C89A3EF"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4E28D5">
      <w:rPr>
        <w:noProof/>
        <w:sz w:val="18"/>
        <w:szCs w:val="18"/>
      </w:rPr>
      <w:t>August 3,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8844E" w14:textId="77777777" w:rsidR="006959E3" w:rsidRDefault="006959E3" w:rsidP="00137EE2">
      <w:r>
        <w:separator/>
      </w:r>
    </w:p>
  </w:footnote>
  <w:footnote w:type="continuationSeparator" w:id="0">
    <w:p w14:paraId="2F38E1CE" w14:textId="77777777" w:rsidR="006959E3" w:rsidRDefault="006959E3" w:rsidP="00137EE2">
      <w:r>
        <w:continuationSeparator/>
      </w:r>
    </w:p>
  </w:footnote>
  <w:footnote w:type="continuationNotice" w:id="1">
    <w:p w14:paraId="67C243A8" w14:textId="77777777" w:rsidR="006959E3" w:rsidRDefault="006959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D70DAE7A31334537A62E26C667841EB6"/>
      </w:placeholder>
      <w:temporary/>
      <w:showingPlcHdr/>
      <w15:appearance w15:val="hidden"/>
    </w:sdtPr>
    <w:sdtContent>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sdtContent>
  </w:sdt>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434"/>
    <w:multiLevelType w:val="hybridMultilevel"/>
    <w:tmpl w:val="3CC00136"/>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584D89"/>
    <w:multiLevelType w:val="hybridMultilevel"/>
    <w:tmpl w:val="81CE2D12"/>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ABC"/>
    <w:multiLevelType w:val="hybridMultilevel"/>
    <w:tmpl w:val="22628DEC"/>
    <w:lvl w:ilvl="0" w:tplc="26EECEDC">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F1B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83DD5"/>
    <w:multiLevelType w:val="hybridMultilevel"/>
    <w:tmpl w:val="9920EA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707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84D9B"/>
    <w:multiLevelType w:val="hybridMultilevel"/>
    <w:tmpl w:val="D38C48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D26E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D237D7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36041DA"/>
    <w:multiLevelType w:val="hybridMultilevel"/>
    <w:tmpl w:val="0F742FC6"/>
    <w:lvl w:ilvl="0" w:tplc="6D1653A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30"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17872D2"/>
    <w:multiLevelType w:val="hybridMultilevel"/>
    <w:tmpl w:val="8A1612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D4D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7E3B18"/>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8B53E6E"/>
    <w:multiLevelType w:val="hybridMultilevel"/>
    <w:tmpl w:val="6DF0F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AF0F9F"/>
    <w:multiLevelType w:val="hybridMultilevel"/>
    <w:tmpl w:val="01F8F7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7004558">
    <w:abstractNumId w:val="28"/>
  </w:num>
  <w:num w:numId="2" w16cid:durableId="454913309">
    <w:abstractNumId w:val="29"/>
  </w:num>
  <w:num w:numId="3" w16cid:durableId="959070329">
    <w:abstractNumId w:val="19"/>
  </w:num>
  <w:num w:numId="4" w16cid:durableId="484469762">
    <w:abstractNumId w:val="2"/>
  </w:num>
  <w:num w:numId="5" w16cid:durableId="1051080910">
    <w:abstractNumId w:val="6"/>
  </w:num>
  <w:num w:numId="6" w16cid:durableId="437070979">
    <w:abstractNumId w:val="5"/>
  </w:num>
  <w:num w:numId="7" w16cid:durableId="8921473">
    <w:abstractNumId w:val="36"/>
  </w:num>
  <w:num w:numId="8" w16cid:durableId="1744836778">
    <w:abstractNumId w:val="12"/>
  </w:num>
  <w:num w:numId="9" w16cid:durableId="1665356490">
    <w:abstractNumId w:val="10"/>
  </w:num>
  <w:num w:numId="10" w16cid:durableId="1961690468">
    <w:abstractNumId w:val="25"/>
  </w:num>
  <w:num w:numId="11" w16cid:durableId="1442532352">
    <w:abstractNumId w:val="18"/>
  </w:num>
  <w:num w:numId="12" w16cid:durableId="506021076">
    <w:abstractNumId w:val="13"/>
  </w:num>
  <w:num w:numId="13" w16cid:durableId="1467813702">
    <w:abstractNumId w:val="4"/>
  </w:num>
  <w:num w:numId="14" w16cid:durableId="1494569979">
    <w:abstractNumId w:val="15"/>
  </w:num>
  <w:num w:numId="15" w16cid:durableId="1720473845">
    <w:abstractNumId w:val="20"/>
  </w:num>
  <w:num w:numId="16" w16cid:durableId="1507750733">
    <w:abstractNumId w:val="1"/>
  </w:num>
  <w:num w:numId="17" w16cid:durableId="1827356236">
    <w:abstractNumId w:val="21"/>
  </w:num>
  <w:num w:numId="18" w16cid:durableId="613055481">
    <w:abstractNumId w:val="33"/>
  </w:num>
  <w:num w:numId="19" w16cid:durableId="2029982812">
    <w:abstractNumId w:val="30"/>
  </w:num>
  <w:num w:numId="20" w16cid:durableId="843595516">
    <w:abstractNumId w:val="23"/>
  </w:num>
  <w:num w:numId="21" w16cid:durableId="15719671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67206838">
    <w:abstractNumId w:val="11"/>
  </w:num>
  <w:num w:numId="23" w16cid:durableId="1366176017">
    <w:abstractNumId w:val="7"/>
  </w:num>
  <w:num w:numId="24" w16cid:durableId="162823785">
    <w:abstractNumId w:val="9"/>
  </w:num>
  <w:num w:numId="25" w16cid:durableId="79907645">
    <w:abstractNumId w:val="3"/>
  </w:num>
  <w:num w:numId="26" w16cid:durableId="848718273">
    <w:abstractNumId w:val="38"/>
  </w:num>
  <w:num w:numId="27" w16cid:durableId="1194226803">
    <w:abstractNumId w:val="34"/>
  </w:num>
  <w:num w:numId="28" w16cid:durableId="474179948">
    <w:abstractNumId w:val="26"/>
  </w:num>
  <w:num w:numId="29" w16cid:durableId="1494487289">
    <w:abstractNumId w:val="26"/>
    <w:lvlOverride w:ilvl="0">
      <w:startOverride w:val="1"/>
    </w:lvlOverride>
  </w:num>
  <w:num w:numId="30" w16cid:durableId="1315333690">
    <w:abstractNumId w:val="17"/>
  </w:num>
  <w:num w:numId="31" w16cid:durableId="10180959">
    <w:abstractNumId w:val="27"/>
  </w:num>
  <w:num w:numId="32" w16cid:durableId="461270191">
    <w:abstractNumId w:val="16"/>
  </w:num>
  <w:num w:numId="33" w16cid:durableId="1296567693">
    <w:abstractNumId w:val="37"/>
  </w:num>
  <w:num w:numId="34" w16cid:durableId="1843734684">
    <w:abstractNumId w:val="8"/>
  </w:num>
  <w:num w:numId="35" w16cid:durableId="2080856268">
    <w:abstractNumId w:val="31"/>
  </w:num>
  <w:num w:numId="36" w16cid:durableId="1304895471">
    <w:abstractNumId w:val="22"/>
  </w:num>
  <w:num w:numId="37" w16cid:durableId="1244533012">
    <w:abstractNumId w:val="32"/>
  </w:num>
  <w:num w:numId="38" w16cid:durableId="1446386343">
    <w:abstractNumId w:val="14"/>
  </w:num>
  <w:num w:numId="39" w16cid:durableId="266424531">
    <w:abstractNumId w:val="35"/>
  </w:num>
  <w:num w:numId="40" w16cid:durableId="120349991">
    <w:abstractNumId w:val="0"/>
  </w:num>
  <w:num w:numId="41" w16cid:durableId="178086356">
    <w:abstractNumId w:val="2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 Cheese">
    <w15:presenceInfo w15:providerId="AD" w15:userId="S::CatherC@summerclassics.com::5c081634-c8e9-4e07-bb75-96d61c92f8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0021"/>
    <w:rsid w:val="00002B23"/>
    <w:rsid w:val="00002B38"/>
    <w:rsid w:val="00003A4D"/>
    <w:rsid w:val="00003CDB"/>
    <w:rsid w:val="00005763"/>
    <w:rsid w:val="00006645"/>
    <w:rsid w:val="00007FE8"/>
    <w:rsid w:val="00012C4E"/>
    <w:rsid w:val="0001324B"/>
    <w:rsid w:val="00014AA7"/>
    <w:rsid w:val="00014EE5"/>
    <w:rsid w:val="00015C4F"/>
    <w:rsid w:val="000165FE"/>
    <w:rsid w:val="00020704"/>
    <w:rsid w:val="00020947"/>
    <w:rsid w:val="000213EC"/>
    <w:rsid w:val="00021906"/>
    <w:rsid w:val="000228E9"/>
    <w:rsid w:val="000238BE"/>
    <w:rsid w:val="00026C46"/>
    <w:rsid w:val="00031A4D"/>
    <w:rsid w:val="00034CCF"/>
    <w:rsid w:val="000350E7"/>
    <w:rsid w:val="000351FE"/>
    <w:rsid w:val="000364C7"/>
    <w:rsid w:val="00037CEF"/>
    <w:rsid w:val="00040677"/>
    <w:rsid w:val="0004078D"/>
    <w:rsid w:val="00040D3C"/>
    <w:rsid w:val="000411E0"/>
    <w:rsid w:val="000427CD"/>
    <w:rsid w:val="000445D6"/>
    <w:rsid w:val="000448C2"/>
    <w:rsid w:val="00045204"/>
    <w:rsid w:val="0004756C"/>
    <w:rsid w:val="00047F7C"/>
    <w:rsid w:val="000504DB"/>
    <w:rsid w:val="000539B7"/>
    <w:rsid w:val="00054FCC"/>
    <w:rsid w:val="000558FF"/>
    <w:rsid w:val="00055A00"/>
    <w:rsid w:val="000567A3"/>
    <w:rsid w:val="00057838"/>
    <w:rsid w:val="0006042B"/>
    <w:rsid w:val="00060555"/>
    <w:rsid w:val="000608E7"/>
    <w:rsid w:val="00061BFB"/>
    <w:rsid w:val="0006204C"/>
    <w:rsid w:val="00062941"/>
    <w:rsid w:val="000629A9"/>
    <w:rsid w:val="00062DBE"/>
    <w:rsid w:val="00063D89"/>
    <w:rsid w:val="0006409F"/>
    <w:rsid w:val="00064183"/>
    <w:rsid w:val="000646F1"/>
    <w:rsid w:val="0006512B"/>
    <w:rsid w:val="0006547E"/>
    <w:rsid w:val="00065F66"/>
    <w:rsid w:val="00066584"/>
    <w:rsid w:val="0006786A"/>
    <w:rsid w:val="00067A2A"/>
    <w:rsid w:val="00070157"/>
    <w:rsid w:val="00070B5D"/>
    <w:rsid w:val="000712C5"/>
    <w:rsid w:val="00071AAF"/>
    <w:rsid w:val="00071D58"/>
    <w:rsid w:val="00073515"/>
    <w:rsid w:val="000738F3"/>
    <w:rsid w:val="00073935"/>
    <w:rsid w:val="00073C36"/>
    <w:rsid w:val="00073DDF"/>
    <w:rsid w:val="000744A1"/>
    <w:rsid w:val="000745EE"/>
    <w:rsid w:val="000752C9"/>
    <w:rsid w:val="0007586B"/>
    <w:rsid w:val="00075A20"/>
    <w:rsid w:val="00075EBD"/>
    <w:rsid w:val="00076AB1"/>
    <w:rsid w:val="00076E73"/>
    <w:rsid w:val="0007733F"/>
    <w:rsid w:val="000778C3"/>
    <w:rsid w:val="0008179C"/>
    <w:rsid w:val="0008197A"/>
    <w:rsid w:val="00081DCA"/>
    <w:rsid w:val="00082A32"/>
    <w:rsid w:val="00082C02"/>
    <w:rsid w:val="000846F7"/>
    <w:rsid w:val="00084A07"/>
    <w:rsid w:val="000867FC"/>
    <w:rsid w:val="00086A3E"/>
    <w:rsid w:val="00086F07"/>
    <w:rsid w:val="0008721E"/>
    <w:rsid w:val="0009033D"/>
    <w:rsid w:val="000911A5"/>
    <w:rsid w:val="00092AB6"/>
    <w:rsid w:val="00092D86"/>
    <w:rsid w:val="000932E4"/>
    <w:rsid w:val="0009420F"/>
    <w:rsid w:val="000950AC"/>
    <w:rsid w:val="00095B26"/>
    <w:rsid w:val="000A0F31"/>
    <w:rsid w:val="000A10CB"/>
    <w:rsid w:val="000A1584"/>
    <w:rsid w:val="000A1F6D"/>
    <w:rsid w:val="000A326A"/>
    <w:rsid w:val="000A37A1"/>
    <w:rsid w:val="000A44BA"/>
    <w:rsid w:val="000A5022"/>
    <w:rsid w:val="000A59DE"/>
    <w:rsid w:val="000A709E"/>
    <w:rsid w:val="000B00FD"/>
    <w:rsid w:val="000B0A8D"/>
    <w:rsid w:val="000B2463"/>
    <w:rsid w:val="000B4A4C"/>
    <w:rsid w:val="000B58DB"/>
    <w:rsid w:val="000B5A6F"/>
    <w:rsid w:val="000B5C97"/>
    <w:rsid w:val="000B5DBE"/>
    <w:rsid w:val="000B6DB9"/>
    <w:rsid w:val="000B7130"/>
    <w:rsid w:val="000B7C03"/>
    <w:rsid w:val="000C0587"/>
    <w:rsid w:val="000C23D0"/>
    <w:rsid w:val="000C26F5"/>
    <w:rsid w:val="000C349A"/>
    <w:rsid w:val="000C3B6B"/>
    <w:rsid w:val="000C4301"/>
    <w:rsid w:val="000C49A9"/>
    <w:rsid w:val="000C52DD"/>
    <w:rsid w:val="000C6577"/>
    <w:rsid w:val="000C73BA"/>
    <w:rsid w:val="000C75F9"/>
    <w:rsid w:val="000C7D35"/>
    <w:rsid w:val="000D0D9B"/>
    <w:rsid w:val="000D143B"/>
    <w:rsid w:val="000D21C7"/>
    <w:rsid w:val="000D3F3F"/>
    <w:rsid w:val="000D40F2"/>
    <w:rsid w:val="000D43F5"/>
    <w:rsid w:val="000D488C"/>
    <w:rsid w:val="000D57C6"/>
    <w:rsid w:val="000D5856"/>
    <w:rsid w:val="000D5E3B"/>
    <w:rsid w:val="000D6AAC"/>
    <w:rsid w:val="000D6CE4"/>
    <w:rsid w:val="000D7CD0"/>
    <w:rsid w:val="000E0F7C"/>
    <w:rsid w:val="000E1718"/>
    <w:rsid w:val="000E1FA7"/>
    <w:rsid w:val="000E2EB0"/>
    <w:rsid w:val="000E3134"/>
    <w:rsid w:val="000E3579"/>
    <w:rsid w:val="000E3BAF"/>
    <w:rsid w:val="000E3D77"/>
    <w:rsid w:val="000E5D23"/>
    <w:rsid w:val="000E65DE"/>
    <w:rsid w:val="000E6899"/>
    <w:rsid w:val="000E6EDF"/>
    <w:rsid w:val="000F1471"/>
    <w:rsid w:val="000F1600"/>
    <w:rsid w:val="000F17AD"/>
    <w:rsid w:val="000F18DA"/>
    <w:rsid w:val="000F1CD1"/>
    <w:rsid w:val="000F2546"/>
    <w:rsid w:val="000F2BD3"/>
    <w:rsid w:val="000F3637"/>
    <w:rsid w:val="000F3F67"/>
    <w:rsid w:val="000F445A"/>
    <w:rsid w:val="000F5884"/>
    <w:rsid w:val="000F6F6D"/>
    <w:rsid w:val="000F7BF8"/>
    <w:rsid w:val="001005BD"/>
    <w:rsid w:val="00100B2E"/>
    <w:rsid w:val="00102A11"/>
    <w:rsid w:val="00102CBE"/>
    <w:rsid w:val="00102D35"/>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175D2"/>
    <w:rsid w:val="001201D0"/>
    <w:rsid w:val="00120C6D"/>
    <w:rsid w:val="001211A1"/>
    <w:rsid w:val="0012255B"/>
    <w:rsid w:val="00124C7F"/>
    <w:rsid w:val="001250F8"/>
    <w:rsid w:val="00125464"/>
    <w:rsid w:val="00125567"/>
    <w:rsid w:val="00127F50"/>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B3A"/>
    <w:rsid w:val="00137EE2"/>
    <w:rsid w:val="00140875"/>
    <w:rsid w:val="001410D2"/>
    <w:rsid w:val="0014126D"/>
    <w:rsid w:val="0014160D"/>
    <w:rsid w:val="00141ACE"/>
    <w:rsid w:val="00142A90"/>
    <w:rsid w:val="00142F00"/>
    <w:rsid w:val="00143552"/>
    <w:rsid w:val="00144093"/>
    <w:rsid w:val="001443D9"/>
    <w:rsid w:val="00144C24"/>
    <w:rsid w:val="00144EE2"/>
    <w:rsid w:val="00144F40"/>
    <w:rsid w:val="00146482"/>
    <w:rsid w:val="00146A26"/>
    <w:rsid w:val="00146A41"/>
    <w:rsid w:val="00146D3E"/>
    <w:rsid w:val="00146FF7"/>
    <w:rsid w:val="00150273"/>
    <w:rsid w:val="001502E1"/>
    <w:rsid w:val="00150CBB"/>
    <w:rsid w:val="00152177"/>
    <w:rsid w:val="00152EDE"/>
    <w:rsid w:val="0015372F"/>
    <w:rsid w:val="00160448"/>
    <w:rsid w:val="00160FDA"/>
    <w:rsid w:val="0016130C"/>
    <w:rsid w:val="00161938"/>
    <w:rsid w:val="001622BA"/>
    <w:rsid w:val="001624D1"/>
    <w:rsid w:val="001628E3"/>
    <w:rsid w:val="00164ADD"/>
    <w:rsid w:val="001661F7"/>
    <w:rsid w:val="00166B26"/>
    <w:rsid w:val="00170036"/>
    <w:rsid w:val="00170427"/>
    <w:rsid w:val="00171D4A"/>
    <w:rsid w:val="0017340B"/>
    <w:rsid w:val="00173659"/>
    <w:rsid w:val="001741D0"/>
    <w:rsid w:val="001759FE"/>
    <w:rsid w:val="00176301"/>
    <w:rsid w:val="00177AD7"/>
    <w:rsid w:val="001802B9"/>
    <w:rsid w:val="00181102"/>
    <w:rsid w:val="0018159F"/>
    <w:rsid w:val="00182B45"/>
    <w:rsid w:val="00183503"/>
    <w:rsid w:val="00183684"/>
    <w:rsid w:val="00183F2D"/>
    <w:rsid w:val="001847CB"/>
    <w:rsid w:val="001847F3"/>
    <w:rsid w:val="00184959"/>
    <w:rsid w:val="00184C7C"/>
    <w:rsid w:val="00184CCE"/>
    <w:rsid w:val="00185530"/>
    <w:rsid w:val="0018710E"/>
    <w:rsid w:val="001900C1"/>
    <w:rsid w:val="00190EA9"/>
    <w:rsid w:val="001912D3"/>
    <w:rsid w:val="00191561"/>
    <w:rsid w:val="001917F7"/>
    <w:rsid w:val="00191999"/>
    <w:rsid w:val="0019225F"/>
    <w:rsid w:val="001924FE"/>
    <w:rsid w:val="001927FF"/>
    <w:rsid w:val="00192BE9"/>
    <w:rsid w:val="00192E81"/>
    <w:rsid w:val="001941BB"/>
    <w:rsid w:val="001946F9"/>
    <w:rsid w:val="00194C2E"/>
    <w:rsid w:val="00195397"/>
    <w:rsid w:val="00195714"/>
    <w:rsid w:val="00196817"/>
    <w:rsid w:val="0019781C"/>
    <w:rsid w:val="001A359E"/>
    <w:rsid w:val="001A3800"/>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5E60"/>
    <w:rsid w:val="001B6A95"/>
    <w:rsid w:val="001C02DF"/>
    <w:rsid w:val="001C0C82"/>
    <w:rsid w:val="001C1884"/>
    <w:rsid w:val="001C1C81"/>
    <w:rsid w:val="001C1E4C"/>
    <w:rsid w:val="001C2BC6"/>
    <w:rsid w:val="001C41E3"/>
    <w:rsid w:val="001C5B59"/>
    <w:rsid w:val="001C6D6C"/>
    <w:rsid w:val="001D0525"/>
    <w:rsid w:val="001D052B"/>
    <w:rsid w:val="001D071B"/>
    <w:rsid w:val="001D0A58"/>
    <w:rsid w:val="001D1F4E"/>
    <w:rsid w:val="001D2268"/>
    <w:rsid w:val="001D233E"/>
    <w:rsid w:val="001D3289"/>
    <w:rsid w:val="001D394B"/>
    <w:rsid w:val="001D3A47"/>
    <w:rsid w:val="001D3CBE"/>
    <w:rsid w:val="001D6505"/>
    <w:rsid w:val="001D73B2"/>
    <w:rsid w:val="001E13A1"/>
    <w:rsid w:val="001E1F6A"/>
    <w:rsid w:val="001E26B4"/>
    <w:rsid w:val="001E2BF4"/>
    <w:rsid w:val="001E31E4"/>
    <w:rsid w:val="001E332F"/>
    <w:rsid w:val="001E3B56"/>
    <w:rsid w:val="001E3EAA"/>
    <w:rsid w:val="001E4BA2"/>
    <w:rsid w:val="001E5D90"/>
    <w:rsid w:val="001E63A1"/>
    <w:rsid w:val="001E6E91"/>
    <w:rsid w:val="001E727A"/>
    <w:rsid w:val="001E750B"/>
    <w:rsid w:val="001E76CB"/>
    <w:rsid w:val="001E772C"/>
    <w:rsid w:val="001E78CC"/>
    <w:rsid w:val="001F0E43"/>
    <w:rsid w:val="001F2605"/>
    <w:rsid w:val="001F295A"/>
    <w:rsid w:val="001F2E30"/>
    <w:rsid w:val="001F3101"/>
    <w:rsid w:val="001F333C"/>
    <w:rsid w:val="001F4F3E"/>
    <w:rsid w:val="001F5263"/>
    <w:rsid w:val="001F5541"/>
    <w:rsid w:val="001F56F3"/>
    <w:rsid w:val="001F57B2"/>
    <w:rsid w:val="001F5A57"/>
    <w:rsid w:val="001F7065"/>
    <w:rsid w:val="00200127"/>
    <w:rsid w:val="00200907"/>
    <w:rsid w:val="00201598"/>
    <w:rsid w:val="00201743"/>
    <w:rsid w:val="002026B4"/>
    <w:rsid w:val="00203665"/>
    <w:rsid w:val="00204B95"/>
    <w:rsid w:val="0020526D"/>
    <w:rsid w:val="00205765"/>
    <w:rsid w:val="00205B0A"/>
    <w:rsid w:val="002064F4"/>
    <w:rsid w:val="002067E4"/>
    <w:rsid w:val="00207336"/>
    <w:rsid w:val="002079C1"/>
    <w:rsid w:val="00210286"/>
    <w:rsid w:val="0021059B"/>
    <w:rsid w:val="0021115B"/>
    <w:rsid w:val="00211212"/>
    <w:rsid w:val="002134D1"/>
    <w:rsid w:val="00214DFF"/>
    <w:rsid w:val="0021593D"/>
    <w:rsid w:val="00215CFB"/>
    <w:rsid w:val="00216D3D"/>
    <w:rsid w:val="00220085"/>
    <w:rsid w:val="002206DF"/>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86C"/>
    <w:rsid w:val="00232F03"/>
    <w:rsid w:val="0023358D"/>
    <w:rsid w:val="00233FCF"/>
    <w:rsid w:val="002344C8"/>
    <w:rsid w:val="00234781"/>
    <w:rsid w:val="00234DCA"/>
    <w:rsid w:val="0023531A"/>
    <w:rsid w:val="0023732B"/>
    <w:rsid w:val="00240883"/>
    <w:rsid w:val="00240928"/>
    <w:rsid w:val="00241CB8"/>
    <w:rsid w:val="002429DE"/>
    <w:rsid w:val="002435A0"/>
    <w:rsid w:val="00243C5B"/>
    <w:rsid w:val="00244F11"/>
    <w:rsid w:val="0024576F"/>
    <w:rsid w:val="00245D8C"/>
    <w:rsid w:val="002464B0"/>
    <w:rsid w:val="00246BF2"/>
    <w:rsid w:val="00247F6E"/>
    <w:rsid w:val="00250D60"/>
    <w:rsid w:val="0025403E"/>
    <w:rsid w:val="00254AE6"/>
    <w:rsid w:val="00255370"/>
    <w:rsid w:val="00255DD1"/>
    <w:rsid w:val="0026022A"/>
    <w:rsid w:val="0026036C"/>
    <w:rsid w:val="002603C4"/>
    <w:rsid w:val="002605BD"/>
    <w:rsid w:val="00260A51"/>
    <w:rsid w:val="00261669"/>
    <w:rsid w:val="00261DDD"/>
    <w:rsid w:val="00262158"/>
    <w:rsid w:val="00262CB4"/>
    <w:rsid w:val="00264DBD"/>
    <w:rsid w:val="00265060"/>
    <w:rsid w:val="00265514"/>
    <w:rsid w:val="00266058"/>
    <w:rsid w:val="002667CE"/>
    <w:rsid w:val="00266C2A"/>
    <w:rsid w:val="0026733B"/>
    <w:rsid w:val="00267847"/>
    <w:rsid w:val="00267B7D"/>
    <w:rsid w:val="00267D89"/>
    <w:rsid w:val="00270EDB"/>
    <w:rsid w:val="00272285"/>
    <w:rsid w:val="00275021"/>
    <w:rsid w:val="00275F3E"/>
    <w:rsid w:val="0027676A"/>
    <w:rsid w:val="00276F29"/>
    <w:rsid w:val="00277CCF"/>
    <w:rsid w:val="002802EF"/>
    <w:rsid w:val="002802F9"/>
    <w:rsid w:val="0028088B"/>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2B5"/>
    <w:rsid w:val="002949BA"/>
    <w:rsid w:val="0029616C"/>
    <w:rsid w:val="002968FA"/>
    <w:rsid w:val="00297221"/>
    <w:rsid w:val="00297320"/>
    <w:rsid w:val="002A0408"/>
    <w:rsid w:val="002A09DD"/>
    <w:rsid w:val="002A0D7F"/>
    <w:rsid w:val="002A1385"/>
    <w:rsid w:val="002A2235"/>
    <w:rsid w:val="002A34DB"/>
    <w:rsid w:val="002A3592"/>
    <w:rsid w:val="002A411C"/>
    <w:rsid w:val="002A4333"/>
    <w:rsid w:val="002A4525"/>
    <w:rsid w:val="002A5BE5"/>
    <w:rsid w:val="002B1095"/>
    <w:rsid w:val="002B2190"/>
    <w:rsid w:val="002B2CE0"/>
    <w:rsid w:val="002B2D2F"/>
    <w:rsid w:val="002B3DE1"/>
    <w:rsid w:val="002B521D"/>
    <w:rsid w:val="002B5E4E"/>
    <w:rsid w:val="002B5EBA"/>
    <w:rsid w:val="002B790B"/>
    <w:rsid w:val="002C000C"/>
    <w:rsid w:val="002C02BD"/>
    <w:rsid w:val="002C1258"/>
    <w:rsid w:val="002C1353"/>
    <w:rsid w:val="002C13D7"/>
    <w:rsid w:val="002C35A7"/>
    <w:rsid w:val="002C3FB9"/>
    <w:rsid w:val="002C4A0C"/>
    <w:rsid w:val="002C4D76"/>
    <w:rsid w:val="002C5CDA"/>
    <w:rsid w:val="002C5E27"/>
    <w:rsid w:val="002C5EBC"/>
    <w:rsid w:val="002C6A76"/>
    <w:rsid w:val="002C73F2"/>
    <w:rsid w:val="002D11C7"/>
    <w:rsid w:val="002D15CD"/>
    <w:rsid w:val="002D1F95"/>
    <w:rsid w:val="002D2743"/>
    <w:rsid w:val="002D3172"/>
    <w:rsid w:val="002D4581"/>
    <w:rsid w:val="002D4C74"/>
    <w:rsid w:val="002D4CA0"/>
    <w:rsid w:val="002D4E66"/>
    <w:rsid w:val="002D5E61"/>
    <w:rsid w:val="002D6608"/>
    <w:rsid w:val="002D6821"/>
    <w:rsid w:val="002D69FA"/>
    <w:rsid w:val="002D6C94"/>
    <w:rsid w:val="002D7053"/>
    <w:rsid w:val="002D74D1"/>
    <w:rsid w:val="002D786A"/>
    <w:rsid w:val="002E058B"/>
    <w:rsid w:val="002E07D7"/>
    <w:rsid w:val="002E1605"/>
    <w:rsid w:val="002E22B5"/>
    <w:rsid w:val="002E2359"/>
    <w:rsid w:val="002E42D8"/>
    <w:rsid w:val="002E4922"/>
    <w:rsid w:val="002E4FB3"/>
    <w:rsid w:val="002E64FD"/>
    <w:rsid w:val="002E653B"/>
    <w:rsid w:val="002E690C"/>
    <w:rsid w:val="002E77AE"/>
    <w:rsid w:val="002F046F"/>
    <w:rsid w:val="002F14DB"/>
    <w:rsid w:val="002F27ED"/>
    <w:rsid w:val="002F3E03"/>
    <w:rsid w:val="002F41A2"/>
    <w:rsid w:val="002F493C"/>
    <w:rsid w:val="002F4AA3"/>
    <w:rsid w:val="002F4BBC"/>
    <w:rsid w:val="002F538F"/>
    <w:rsid w:val="002F5648"/>
    <w:rsid w:val="002F58D4"/>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ADC"/>
    <w:rsid w:val="00317C6C"/>
    <w:rsid w:val="00320AEC"/>
    <w:rsid w:val="00321C5B"/>
    <w:rsid w:val="0032311C"/>
    <w:rsid w:val="0032403E"/>
    <w:rsid w:val="00325A1D"/>
    <w:rsid w:val="0032749E"/>
    <w:rsid w:val="00327604"/>
    <w:rsid w:val="003276AF"/>
    <w:rsid w:val="00327871"/>
    <w:rsid w:val="00327BF0"/>
    <w:rsid w:val="00327F3B"/>
    <w:rsid w:val="00330539"/>
    <w:rsid w:val="0033162E"/>
    <w:rsid w:val="00331CA2"/>
    <w:rsid w:val="00331D30"/>
    <w:rsid w:val="00333C59"/>
    <w:rsid w:val="0033519F"/>
    <w:rsid w:val="0033532A"/>
    <w:rsid w:val="00336566"/>
    <w:rsid w:val="00336896"/>
    <w:rsid w:val="00337A86"/>
    <w:rsid w:val="0034060A"/>
    <w:rsid w:val="00340FB1"/>
    <w:rsid w:val="003438F9"/>
    <w:rsid w:val="00343BAA"/>
    <w:rsid w:val="00343CED"/>
    <w:rsid w:val="00344637"/>
    <w:rsid w:val="003454E3"/>
    <w:rsid w:val="00345D66"/>
    <w:rsid w:val="0034660B"/>
    <w:rsid w:val="003466B8"/>
    <w:rsid w:val="003474BA"/>
    <w:rsid w:val="00351607"/>
    <w:rsid w:val="00352D18"/>
    <w:rsid w:val="003530E6"/>
    <w:rsid w:val="003555CE"/>
    <w:rsid w:val="003572CB"/>
    <w:rsid w:val="003574FC"/>
    <w:rsid w:val="003575A6"/>
    <w:rsid w:val="00361E5E"/>
    <w:rsid w:val="003631F6"/>
    <w:rsid w:val="00363853"/>
    <w:rsid w:val="003640A4"/>
    <w:rsid w:val="0036424B"/>
    <w:rsid w:val="003649AD"/>
    <w:rsid w:val="00364CC9"/>
    <w:rsid w:val="003659A6"/>
    <w:rsid w:val="00366008"/>
    <w:rsid w:val="00367814"/>
    <w:rsid w:val="00371023"/>
    <w:rsid w:val="00371A87"/>
    <w:rsid w:val="003722E7"/>
    <w:rsid w:val="00372630"/>
    <w:rsid w:val="003731A9"/>
    <w:rsid w:val="003732A9"/>
    <w:rsid w:val="00374CFD"/>
    <w:rsid w:val="0037501F"/>
    <w:rsid w:val="00376647"/>
    <w:rsid w:val="00376C48"/>
    <w:rsid w:val="00376F4F"/>
    <w:rsid w:val="003771C6"/>
    <w:rsid w:val="003772CC"/>
    <w:rsid w:val="00377FC3"/>
    <w:rsid w:val="00383171"/>
    <w:rsid w:val="00383624"/>
    <w:rsid w:val="00383B2B"/>
    <w:rsid w:val="00383F3A"/>
    <w:rsid w:val="00385170"/>
    <w:rsid w:val="003858F2"/>
    <w:rsid w:val="00385A9F"/>
    <w:rsid w:val="00385AE2"/>
    <w:rsid w:val="003866DA"/>
    <w:rsid w:val="0038688D"/>
    <w:rsid w:val="00386CA1"/>
    <w:rsid w:val="00390998"/>
    <w:rsid w:val="00391726"/>
    <w:rsid w:val="00391B7C"/>
    <w:rsid w:val="00392628"/>
    <w:rsid w:val="0039283C"/>
    <w:rsid w:val="0039291D"/>
    <w:rsid w:val="0039478A"/>
    <w:rsid w:val="00394BA3"/>
    <w:rsid w:val="00395D48"/>
    <w:rsid w:val="0039662D"/>
    <w:rsid w:val="00396A9F"/>
    <w:rsid w:val="003A061B"/>
    <w:rsid w:val="003A0BD4"/>
    <w:rsid w:val="003A12E4"/>
    <w:rsid w:val="003A15D4"/>
    <w:rsid w:val="003A19FC"/>
    <w:rsid w:val="003A1A1A"/>
    <w:rsid w:val="003A1AE8"/>
    <w:rsid w:val="003A2D5D"/>
    <w:rsid w:val="003A2DB9"/>
    <w:rsid w:val="003A463B"/>
    <w:rsid w:val="003A4FBE"/>
    <w:rsid w:val="003A7D0F"/>
    <w:rsid w:val="003B03DC"/>
    <w:rsid w:val="003B04B9"/>
    <w:rsid w:val="003B0C62"/>
    <w:rsid w:val="003B196A"/>
    <w:rsid w:val="003B2218"/>
    <w:rsid w:val="003B26BC"/>
    <w:rsid w:val="003B2AEB"/>
    <w:rsid w:val="003B41A5"/>
    <w:rsid w:val="003B4466"/>
    <w:rsid w:val="003B502A"/>
    <w:rsid w:val="003B5299"/>
    <w:rsid w:val="003B6295"/>
    <w:rsid w:val="003B6B6A"/>
    <w:rsid w:val="003B6B9A"/>
    <w:rsid w:val="003B6D8A"/>
    <w:rsid w:val="003B784C"/>
    <w:rsid w:val="003B7F0A"/>
    <w:rsid w:val="003C08B6"/>
    <w:rsid w:val="003C092B"/>
    <w:rsid w:val="003C1BB2"/>
    <w:rsid w:val="003C1ECC"/>
    <w:rsid w:val="003C1FCC"/>
    <w:rsid w:val="003C2696"/>
    <w:rsid w:val="003C2E02"/>
    <w:rsid w:val="003C4608"/>
    <w:rsid w:val="003C5337"/>
    <w:rsid w:val="003C547C"/>
    <w:rsid w:val="003C672E"/>
    <w:rsid w:val="003C6811"/>
    <w:rsid w:val="003C6E3A"/>
    <w:rsid w:val="003D113E"/>
    <w:rsid w:val="003D1304"/>
    <w:rsid w:val="003D15F7"/>
    <w:rsid w:val="003D26E7"/>
    <w:rsid w:val="003D2929"/>
    <w:rsid w:val="003D6A57"/>
    <w:rsid w:val="003D6C39"/>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DB8"/>
    <w:rsid w:val="003F1F4A"/>
    <w:rsid w:val="003F2129"/>
    <w:rsid w:val="003F229C"/>
    <w:rsid w:val="003F4C05"/>
    <w:rsid w:val="003F4F97"/>
    <w:rsid w:val="003F6298"/>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160B0"/>
    <w:rsid w:val="00422A97"/>
    <w:rsid w:val="00422AEC"/>
    <w:rsid w:val="00423D37"/>
    <w:rsid w:val="004254E6"/>
    <w:rsid w:val="004260C3"/>
    <w:rsid w:val="00426C0D"/>
    <w:rsid w:val="00427556"/>
    <w:rsid w:val="004301DE"/>
    <w:rsid w:val="004302EE"/>
    <w:rsid w:val="00431596"/>
    <w:rsid w:val="00431946"/>
    <w:rsid w:val="004345EB"/>
    <w:rsid w:val="004348C7"/>
    <w:rsid w:val="0043497B"/>
    <w:rsid w:val="004356F8"/>
    <w:rsid w:val="0043665C"/>
    <w:rsid w:val="00436AB5"/>
    <w:rsid w:val="00436EE7"/>
    <w:rsid w:val="00437D5C"/>
    <w:rsid w:val="00441C01"/>
    <w:rsid w:val="00442548"/>
    <w:rsid w:val="00442C57"/>
    <w:rsid w:val="004448CB"/>
    <w:rsid w:val="0044523E"/>
    <w:rsid w:val="00445FFC"/>
    <w:rsid w:val="00446905"/>
    <w:rsid w:val="00446F4C"/>
    <w:rsid w:val="0044710B"/>
    <w:rsid w:val="004526DC"/>
    <w:rsid w:val="0045290A"/>
    <w:rsid w:val="0045340B"/>
    <w:rsid w:val="00455FA6"/>
    <w:rsid w:val="00456040"/>
    <w:rsid w:val="00456BCD"/>
    <w:rsid w:val="00461227"/>
    <w:rsid w:val="00461461"/>
    <w:rsid w:val="004615A7"/>
    <w:rsid w:val="00461A66"/>
    <w:rsid w:val="00462059"/>
    <w:rsid w:val="004622CF"/>
    <w:rsid w:val="00463EED"/>
    <w:rsid w:val="00464878"/>
    <w:rsid w:val="004654CE"/>
    <w:rsid w:val="00465817"/>
    <w:rsid w:val="004666F8"/>
    <w:rsid w:val="004678BC"/>
    <w:rsid w:val="00470297"/>
    <w:rsid w:val="0047130B"/>
    <w:rsid w:val="00471365"/>
    <w:rsid w:val="00471471"/>
    <w:rsid w:val="00471DBB"/>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4960"/>
    <w:rsid w:val="0048535F"/>
    <w:rsid w:val="004857F7"/>
    <w:rsid w:val="00485D3D"/>
    <w:rsid w:val="004867EC"/>
    <w:rsid w:val="004869A7"/>
    <w:rsid w:val="00490840"/>
    <w:rsid w:val="00490FB9"/>
    <w:rsid w:val="004924D1"/>
    <w:rsid w:val="0049338F"/>
    <w:rsid w:val="00494A9C"/>
    <w:rsid w:val="00494F37"/>
    <w:rsid w:val="00495364"/>
    <w:rsid w:val="004954DF"/>
    <w:rsid w:val="0049556A"/>
    <w:rsid w:val="004956A1"/>
    <w:rsid w:val="004966A6"/>
    <w:rsid w:val="004968FF"/>
    <w:rsid w:val="00497144"/>
    <w:rsid w:val="004A05C8"/>
    <w:rsid w:val="004A13D2"/>
    <w:rsid w:val="004A1DAE"/>
    <w:rsid w:val="004A24C1"/>
    <w:rsid w:val="004A25E7"/>
    <w:rsid w:val="004A392A"/>
    <w:rsid w:val="004A4833"/>
    <w:rsid w:val="004A5E72"/>
    <w:rsid w:val="004A674E"/>
    <w:rsid w:val="004A73AD"/>
    <w:rsid w:val="004B0D6D"/>
    <w:rsid w:val="004B1341"/>
    <w:rsid w:val="004B2612"/>
    <w:rsid w:val="004B2954"/>
    <w:rsid w:val="004B7414"/>
    <w:rsid w:val="004B75D0"/>
    <w:rsid w:val="004B772F"/>
    <w:rsid w:val="004B78D7"/>
    <w:rsid w:val="004C01A4"/>
    <w:rsid w:val="004C04D0"/>
    <w:rsid w:val="004C1C02"/>
    <w:rsid w:val="004C2537"/>
    <w:rsid w:val="004C32B8"/>
    <w:rsid w:val="004C36E4"/>
    <w:rsid w:val="004C4E7A"/>
    <w:rsid w:val="004C688C"/>
    <w:rsid w:val="004C7EE3"/>
    <w:rsid w:val="004D030E"/>
    <w:rsid w:val="004D08E3"/>
    <w:rsid w:val="004D0C3A"/>
    <w:rsid w:val="004D12AF"/>
    <w:rsid w:val="004D16BE"/>
    <w:rsid w:val="004D2C3B"/>
    <w:rsid w:val="004D3030"/>
    <w:rsid w:val="004D32AF"/>
    <w:rsid w:val="004D3BD2"/>
    <w:rsid w:val="004D4363"/>
    <w:rsid w:val="004D4C9D"/>
    <w:rsid w:val="004D52F0"/>
    <w:rsid w:val="004D5B4B"/>
    <w:rsid w:val="004D686B"/>
    <w:rsid w:val="004D71AE"/>
    <w:rsid w:val="004D7458"/>
    <w:rsid w:val="004D79AA"/>
    <w:rsid w:val="004E1256"/>
    <w:rsid w:val="004E19F6"/>
    <w:rsid w:val="004E28D5"/>
    <w:rsid w:val="004E39AB"/>
    <w:rsid w:val="004E57E3"/>
    <w:rsid w:val="004E6C5C"/>
    <w:rsid w:val="004E6DB1"/>
    <w:rsid w:val="004E6DF1"/>
    <w:rsid w:val="004E6F16"/>
    <w:rsid w:val="004E7FB5"/>
    <w:rsid w:val="004F1839"/>
    <w:rsid w:val="004F3847"/>
    <w:rsid w:val="004F3BCF"/>
    <w:rsid w:val="004F4EF7"/>
    <w:rsid w:val="004F56E8"/>
    <w:rsid w:val="004F6179"/>
    <w:rsid w:val="004F6FEA"/>
    <w:rsid w:val="004F7265"/>
    <w:rsid w:val="005005A5"/>
    <w:rsid w:val="00500F5F"/>
    <w:rsid w:val="00501C06"/>
    <w:rsid w:val="00501DC7"/>
    <w:rsid w:val="00502065"/>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4AB9"/>
    <w:rsid w:val="0052535F"/>
    <w:rsid w:val="00525439"/>
    <w:rsid w:val="00525780"/>
    <w:rsid w:val="005258B9"/>
    <w:rsid w:val="00525B9F"/>
    <w:rsid w:val="005261FE"/>
    <w:rsid w:val="00526E8D"/>
    <w:rsid w:val="00527496"/>
    <w:rsid w:val="005274E6"/>
    <w:rsid w:val="00532B6E"/>
    <w:rsid w:val="00532CD5"/>
    <w:rsid w:val="005369D8"/>
    <w:rsid w:val="00536A6E"/>
    <w:rsid w:val="0053754A"/>
    <w:rsid w:val="00537F89"/>
    <w:rsid w:val="0054058D"/>
    <w:rsid w:val="005410E7"/>
    <w:rsid w:val="0054204E"/>
    <w:rsid w:val="00542F26"/>
    <w:rsid w:val="00543C92"/>
    <w:rsid w:val="005440FF"/>
    <w:rsid w:val="0054506A"/>
    <w:rsid w:val="00545DF0"/>
    <w:rsid w:val="0054747B"/>
    <w:rsid w:val="0054752D"/>
    <w:rsid w:val="00550A6E"/>
    <w:rsid w:val="005526AD"/>
    <w:rsid w:val="00552C21"/>
    <w:rsid w:val="0055300E"/>
    <w:rsid w:val="005538DF"/>
    <w:rsid w:val="005541EE"/>
    <w:rsid w:val="00554D7D"/>
    <w:rsid w:val="00555DB2"/>
    <w:rsid w:val="00556DAD"/>
    <w:rsid w:val="00561066"/>
    <w:rsid w:val="005623FF"/>
    <w:rsid w:val="005625A8"/>
    <w:rsid w:val="005626C9"/>
    <w:rsid w:val="0056319B"/>
    <w:rsid w:val="00563D38"/>
    <w:rsid w:val="005642FB"/>
    <w:rsid w:val="005647E6"/>
    <w:rsid w:val="00564DBD"/>
    <w:rsid w:val="00564E75"/>
    <w:rsid w:val="0056660D"/>
    <w:rsid w:val="00567017"/>
    <w:rsid w:val="00572706"/>
    <w:rsid w:val="00572B8C"/>
    <w:rsid w:val="0057327B"/>
    <w:rsid w:val="00573BBF"/>
    <w:rsid w:val="00575EC8"/>
    <w:rsid w:val="005766BA"/>
    <w:rsid w:val="00576D91"/>
    <w:rsid w:val="0057755D"/>
    <w:rsid w:val="00577EC3"/>
    <w:rsid w:val="005804AC"/>
    <w:rsid w:val="0058065B"/>
    <w:rsid w:val="00580BCB"/>
    <w:rsid w:val="0058308E"/>
    <w:rsid w:val="00584322"/>
    <w:rsid w:val="00584EB1"/>
    <w:rsid w:val="005861FD"/>
    <w:rsid w:val="005867D4"/>
    <w:rsid w:val="005873C0"/>
    <w:rsid w:val="00587C5C"/>
    <w:rsid w:val="00590324"/>
    <w:rsid w:val="0059082F"/>
    <w:rsid w:val="0059087C"/>
    <w:rsid w:val="005913BF"/>
    <w:rsid w:val="00591627"/>
    <w:rsid w:val="00591E81"/>
    <w:rsid w:val="00592BF4"/>
    <w:rsid w:val="00592ED9"/>
    <w:rsid w:val="00594C98"/>
    <w:rsid w:val="00594CAF"/>
    <w:rsid w:val="00595B82"/>
    <w:rsid w:val="00595FA7"/>
    <w:rsid w:val="005961F4"/>
    <w:rsid w:val="00596800"/>
    <w:rsid w:val="005A26AF"/>
    <w:rsid w:val="005A2E7D"/>
    <w:rsid w:val="005A3E07"/>
    <w:rsid w:val="005A44F8"/>
    <w:rsid w:val="005A4757"/>
    <w:rsid w:val="005A690B"/>
    <w:rsid w:val="005B0054"/>
    <w:rsid w:val="005B00D4"/>
    <w:rsid w:val="005B0313"/>
    <w:rsid w:val="005B12E3"/>
    <w:rsid w:val="005B2CBB"/>
    <w:rsid w:val="005B37AE"/>
    <w:rsid w:val="005B3AA4"/>
    <w:rsid w:val="005B44C9"/>
    <w:rsid w:val="005B5383"/>
    <w:rsid w:val="005B702C"/>
    <w:rsid w:val="005C0ADE"/>
    <w:rsid w:val="005C1186"/>
    <w:rsid w:val="005C322C"/>
    <w:rsid w:val="005C37E9"/>
    <w:rsid w:val="005C4DE0"/>
    <w:rsid w:val="005C5112"/>
    <w:rsid w:val="005C5B2A"/>
    <w:rsid w:val="005C5C26"/>
    <w:rsid w:val="005C5FA6"/>
    <w:rsid w:val="005C6505"/>
    <w:rsid w:val="005C6D41"/>
    <w:rsid w:val="005D058D"/>
    <w:rsid w:val="005D0D5B"/>
    <w:rsid w:val="005D18F9"/>
    <w:rsid w:val="005D2A76"/>
    <w:rsid w:val="005D2D40"/>
    <w:rsid w:val="005D3213"/>
    <w:rsid w:val="005D40A3"/>
    <w:rsid w:val="005D4272"/>
    <w:rsid w:val="005D44D7"/>
    <w:rsid w:val="005D4C4F"/>
    <w:rsid w:val="005D53AA"/>
    <w:rsid w:val="005D5518"/>
    <w:rsid w:val="005D63B2"/>
    <w:rsid w:val="005D6584"/>
    <w:rsid w:val="005E02C3"/>
    <w:rsid w:val="005E1DF4"/>
    <w:rsid w:val="005E2969"/>
    <w:rsid w:val="005E469D"/>
    <w:rsid w:val="005E46DF"/>
    <w:rsid w:val="005E4C91"/>
    <w:rsid w:val="005E534E"/>
    <w:rsid w:val="005E5D84"/>
    <w:rsid w:val="005E64F6"/>
    <w:rsid w:val="005E663F"/>
    <w:rsid w:val="005E6C15"/>
    <w:rsid w:val="005E70AA"/>
    <w:rsid w:val="005E7EDD"/>
    <w:rsid w:val="005F03FF"/>
    <w:rsid w:val="005F0757"/>
    <w:rsid w:val="005F10F2"/>
    <w:rsid w:val="005F27EE"/>
    <w:rsid w:val="005F3617"/>
    <w:rsid w:val="005F383F"/>
    <w:rsid w:val="005F3D63"/>
    <w:rsid w:val="005F6290"/>
    <w:rsid w:val="005F6397"/>
    <w:rsid w:val="005F6C9C"/>
    <w:rsid w:val="00600542"/>
    <w:rsid w:val="006007F2"/>
    <w:rsid w:val="00600851"/>
    <w:rsid w:val="00600A00"/>
    <w:rsid w:val="00600AAB"/>
    <w:rsid w:val="006010FA"/>
    <w:rsid w:val="00601D05"/>
    <w:rsid w:val="00602223"/>
    <w:rsid w:val="00602DC6"/>
    <w:rsid w:val="00603BC0"/>
    <w:rsid w:val="00604043"/>
    <w:rsid w:val="00604DAE"/>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5A09"/>
    <w:rsid w:val="00625C6B"/>
    <w:rsid w:val="006265F4"/>
    <w:rsid w:val="00627375"/>
    <w:rsid w:val="006275FE"/>
    <w:rsid w:val="006300C7"/>
    <w:rsid w:val="00630256"/>
    <w:rsid w:val="00630AFE"/>
    <w:rsid w:val="00631CAA"/>
    <w:rsid w:val="006322A8"/>
    <w:rsid w:val="00632DC7"/>
    <w:rsid w:val="0063589A"/>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15AF"/>
    <w:rsid w:val="00651693"/>
    <w:rsid w:val="00652C95"/>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10E"/>
    <w:rsid w:val="00670860"/>
    <w:rsid w:val="00670D00"/>
    <w:rsid w:val="0067229A"/>
    <w:rsid w:val="00672811"/>
    <w:rsid w:val="00672F7D"/>
    <w:rsid w:val="00677014"/>
    <w:rsid w:val="00677B52"/>
    <w:rsid w:val="006802CF"/>
    <w:rsid w:val="0068056B"/>
    <w:rsid w:val="0068072E"/>
    <w:rsid w:val="006807C4"/>
    <w:rsid w:val="006807C5"/>
    <w:rsid w:val="00684740"/>
    <w:rsid w:val="00684A6D"/>
    <w:rsid w:val="006850EF"/>
    <w:rsid w:val="0068511F"/>
    <w:rsid w:val="006866D6"/>
    <w:rsid w:val="006875D9"/>
    <w:rsid w:val="00690CE3"/>
    <w:rsid w:val="006922DE"/>
    <w:rsid w:val="006938CC"/>
    <w:rsid w:val="00693B12"/>
    <w:rsid w:val="00694544"/>
    <w:rsid w:val="00694E2C"/>
    <w:rsid w:val="006952D9"/>
    <w:rsid w:val="006959E3"/>
    <w:rsid w:val="00696027"/>
    <w:rsid w:val="00696B23"/>
    <w:rsid w:val="00696C2B"/>
    <w:rsid w:val="00696E31"/>
    <w:rsid w:val="00696F20"/>
    <w:rsid w:val="006A0D0E"/>
    <w:rsid w:val="006A148F"/>
    <w:rsid w:val="006A15B5"/>
    <w:rsid w:val="006A1629"/>
    <w:rsid w:val="006A17CA"/>
    <w:rsid w:val="006A2000"/>
    <w:rsid w:val="006A20FA"/>
    <w:rsid w:val="006A2478"/>
    <w:rsid w:val="006A4353"/>
    <w:rsid w:val="006A50C2"/>
    <w:rsid w:val="006A65C6"/>
    <w:rsid w:val="006A747E"/>
    <w:rsid w:val="006A7B71"/>
    <w:rsid w:val="006A7F31"/>
    <w:rsid w:val="006B0734"/>
    <w:rsid w:val="006B0D3D"/>
    <w:rsid w:val="006B0E99"/>
    <w:rsid w:val="006B1194"/>
    <w:rsid w:val="006B16C5"/>
    <w:rsid w:val="006B224C"/>
    <w:rsid w:val="006B272C"/>
    <w:rsid w:val="006B35B3"/>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063"/>
    <w:rsid w:val="006C70F3"/>
    <w:rsid w:val="006C76A3"/>
    <w:rsid w:val="006D0272"/>
    <w:rsid w:val="006D08B6"/>
    <w:rsid w:val="006D10AB"/>
    <w:rsid w:val="006D18D2"/>
    <w:rsid w:val="006D224F"/>
    <w:rsid w:val="006D2348"/>
    <w:rsid w:val="006D25B3"/>
    <w:rsid w:val="006D2C7D"/>
    <w:rsid w:val="006D2D0F"/>
    <w:rsid w:val="006D35C3"/>
    <w:rsid w:val="006D5579"/>
    <w:rsid w:val="006D6C47"/>
    <w:rsid w:val="006D7F5A"/>
    <w:rsid w:val="006E095E"/>
    <w:rsid w:val="006E2286"/>
    <w:rsid w:val="006E246E"/>
    <w:rsid w:val="006E293D"/>
    <w:rsid w:val="006E2C91"/>
    <w:rsid w:val="006E342E"/>
    <w:rsid w:val="006E48D4"/>
    <w:rsid w:val="006E5A03"/>
    <w:rsid w:val="006E709C"/>
    <w:rsid w:val="006E79C1"/>
    <w:rsid w:val="006F00A3"/>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101B"/>
    <w:rsid w:val="00712DB1"/>
    <w:rsid w:val="00713095"/>
    <w:rsid w:val="00713C94"/>
    <w:rsid w:val="0071416A"/>
    <w:rsid w:val="007148BB"/>
    <w:rsid w:val="0071499C"/>
    <w:rsid w:val="00715B60"/>
    <w:rsid w:val="00715BEB"/>
    <w:rsid w:val="00715CF4"/>
    <w:rsid w:val="007160E4"/>
    <w:rsid w:val="007168F3"/>
    <w:rsid w:val="00717524"/>
    <w:rsid w:val="00717B64"/>
    <w:rsid w:val="00717B65"/>
    <w:rsid w:val="0072139B"/>
    <w:rsid w:val="00722034"/>
    <w:rsid w:val="00722670"/>
    <w:rsid w:val="0072270E"/>
    <w:rsid w:val="0072360C"/>
    <w:rsid w:val="00723DF9"/>
    <w:rsid w:val="00724311"/>
    <w:rsid w:val="00730047"/>
    <w:rsid w:val="007301B7"/>
    <w:rsid w:val="007314AB"/>
    <w:rsid w:val="007318B2"/>
    <w:rsid w:val="00733295"/>
    <w:rsid w:val="007348DB"/>
    <w:rsid w:val="00734ECA"/>
    <w:rsid w:val="007358D0"/>
    <w:rsid w:val="007363E0"/>
    <w:rsid w:val="007400F0"/>
    <w:rsid w:val="00740209"/>
    <w:rsid w:val="00741A67"/>
    <w:rsid w:val="00743784"/>
    <w:rsid w:val="007444A3"/>
    <w:rsid w:val="00744552"/>
    <w:rsid w:val="00745D07"/>
    <w:rsid w:val="007506A5"/>
    <w:rsid w:val="00750B82"/>
    <w:rsid w:val="007523EB"/>
    <w:rsid w:val="00752875"/>
    <w:rsid w:val="00752A29"/>
    <w:rsid w:val="00752E39"/>
    <w:rsid w:val="00753697"/>
    <w:rsid w:val="00754110"/>
    <w:rsid w:val="00754DDF"/>
    <w:rsid w:val="00756D16"/>
    <w:rsid w:val="00757260"/>
    <w:rsid w:val="00757540"/>
    <w:rsid w:val="0076071D"/>
    <w:rsid w:val="00761D7F"/>
    <w:rsid w:val="00761EAA"/>
    <w:rsid w:val="007623E7"/>
    <w:rsid w:val="00762ACC"/>
    <w:rsid w:val="00762B93"/>
    <w:rsid w:val="00762F5B"/>
    <w:rsid w:val="00762F95"/>
    <w:rsid w:val="007630A4"/>
    <w:rsid w:val="00763723"/>
    <w:rsid w:val="00763ED4"/>
    <w:rsid w:val="0076433B"/>
    <w:rsid w:val="0076460E"/>
    <w:rsid w:val="0076480D"/>
    <w:rsid w:val="0076490F"/>
    <w:rsid w:val="00764C65"/>
    <w:rsid w:val="007653E9"/>
    <w:rsid w:val="00765535"/>
    <w:rsid w:val="00765606"/>
    <w:rsid w:val="00765731"/>
    <w:rsid w:val="007659E2"/>
    <w:rsid w:val="00766F44"/>
    <w:rsid w:val="007679B6"/>
    <w:rsid w:val="00767DC8"/>
    <w:rsid w:val="00767EDE"/>
    <w:rsid w:val="00770392"/>
    <w:rsid w:val="00770C0B"/>
    <w:rsid w:val="007718EF"/>
    <w:rsid w:val="00773EE5"/>
    <w:rsid w:val="00774D2B"/>
    <w:rsid w:val="0077570C"/>
    <w:rsid w:val="00775809"/>
    <w:rsid w:val="007759CB"/>
    <w:rsid w:val="0077675D"/>
    <w:rsid w:val="00776B9B"/>
    <w:rsid w:val="0077715D"/>
    <w:rsid w:val="00777D20"/>
    <w:rsid w:val="007801A1"/>
    <w:rsid w:val="007807BB"/>
    <w:rsid w:val="0078207B"/>
    <w:rsid w:val="007827BE"/>
    <w:rsid w:val="007827D7"/>
    <w:rsid w:val="00782BA7"/>
    <w:rsid w:val="007838D7"/>
    <w:rsid w:val="007838F7"/>
    <w:rsid w:val="00785FA9"/>
    <w:rsid w:val="00786203"/>
    <w:rsid w:val="00786390"/>
    <w:rsid w:val="00786504"/>
    <w:rsid w:val="0078759C"/>
    <w:rsid w:val="007919CE"/>
    <w:rsid w:val="0079224B"/>
    <w:rsid w:val="007925E9"/>
    <w:rsid w:val="00792859"/>
    <w:rsid w:val="00792F2E"/>
    <w:rsid w:val="0079374B"/>
    <w:rsid w:val="00794437"/>
    <w:rsid w:val="00794B59"/>
    <w:rsid w:val="00794E5D"/>
    <w:rsid w:val="00795027"/>
    <w:rsid w:val="00795345"/>
    <w:rsid w:val="0079628D"/>
    <w:rsid w:val="00796306"/>
    <w:rsid w:val="00796892"/>
    <w:rsid w:val="0079721B"/>
    <w:rsid w:val="0079725A"/>
    <w:rsid w:val="007A040C"/>
    <w:rsid w:val="007A1405"/>
    <w:rsid w:val="007A16D0"/>
    <w:rsid w:val="007A1A12"/>
    <w:rsid w:val="007A20D9"/>
    <w:rsid w:val="007A29A9"/>
    <w:rsid w:val="007A2A4D"/>
    <w:rsid w:val="007A3214"/>
    <w:rsid w:val="007A418B"/>
    <w:rsid w:val="007A591E"/>
    <w:rsid w:val="007A63CB"/>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2D3"/>
    <w:rsid w:val="007C031F"/>
    <w:rsid w:val="007C07AA"/>
    <w:rsid w:val="007C0A45"/>
    <w:rsid w:val="007C0A76"/>
    <w:rsid w:val="007C0C83"/>
    <w:rsid w:val="007C1162"/>
    <w:rsid w:val="007C3685"/>
    <w:rsid w:val="007C3CE3"/>
    <w:rsid w:val="007C4659"/>
    <w:rsid w:val="007C5157"/>
    <w:rsid w:val="007C5CDB"/>
    <w:rsid w:val="007C6299"/>
    <w:rsid w:val="007C70CC"/>
    <w:rsid w:val="007D0864"/>
    <w:rsid w:val="007D1031"/>
    <w:rsid w:val="007D138C"/>
    <w:rsid w:val="007D1D76"/>
    <w:rsid w:val="007D32D3"/>
    <w:rsid w:val="007D3477"/>
    <w:rsid w:val="007D4B99"/>
    <w:rsid w:val="007D56CD"/>
    <w:rsid w:val="007D5A95"/>
    <w:rsid w:val="007D6ECD"/>
    <w:rsid w:val="007D6FD4"/>
    <w:rsid w:val="007D7922"/>
    <w:rsid w:val="007D792C"/>
    <w:rsid w:val="007D794D"/>
    <w:rsid w:val="007D7C27"/>
    <w:rsid w:val="007D7C40"/>
    <w:rsid w:val="007E065D"/>
    <w:rsid w:val="007E0E5F"/>
    <w:rsid w:val="007E36F6"/>
    <w:rsid w:val="007E3FB4"/>
    <w:rsid w:val="007E40F1"/>
    <w:rsid w:val="007E4265"/>
    <w:rsid w:val="007E47A9"/>
    <w:rsid w:val="007E63CC"/>
    <w:rsid w:val="007E6F6D"/>
    <w:rsid w:val="007E6F8E"/>
    <w:rsid w:val="007E7C40"/>
    <w:rsid w:val="007E7EF5"/>
    <w:rsid w:val="007F083E"/>
    <w:rsid w:val="007F0C24"/>
    <w:rsid w:val="007F180F"/>
    <w:rsid w:val="007F33BB"/>
    <w:rsid w:val="007F36B7"/>
    <w:rsid w:val="007F5503"/>
    <w:rsid w:val="007F6E17"/>
    <w:rsid w:val="007F7013"/>
    <w:rsid w:val="007F7772"/>
    <w:rsid w:val="007F7B3F"/>
    <w:rsid w:val="008022C3"/>
    <w:rsid w:val="0080363D"/>
    <w:rsid w:val="00803781"/>
    <w:rsid w:val="0080397A"/>
    <w:rsid w:val="008039AE"/>
    <w:rsid w:val="00803FA9"/>
    <w:rsid w:val="00804048"/>
    <w:rsid w:val="008075CF"/>
    <w:rsid w:val="00807BAA"/>
    <w:rsid w:val="00807D09"/>
    <w:rsid w:val="00810196"/>
    <w:rsid w:val="0081029F"/>
    <w:rsid w:val="008109E3"/>
    <w:rsid w:val="00810DE3"/>
    <w:rsid w:val="00810E96"/>
    <w:rsid w:val="00812732"/>
    <w:rsid w:val="00813ED7"/>
    <w:rsid w:val="008145AB"/>
    <w:rsid w:val="00814F2A"/>
    <w:rsid w:val="008163C4"/>
    <w:rsid w:val="00816D2E"/>
    <w:rsid w:val="00817338"/>
    <w:rsid w:val="00817FA0"/>
    <w:rsid w:val="0082021B"/>
    <w:rsid w:val="008204A6"/>
    <w:rsid w:val="00822FA8"/>
    <w:rsid w:val="008237FA"/>
    <w:rsid w:val="0082395F"/>
    <w:rsid w:val="008239E5"/>
    <w:rsid w:val="00823AF4"/>
    <w:rsid w:val="00825535"/>
    <w:rsid w:val="00826191"/>
    <w:rsid w:val="008275E7"/>
    <w:rsid w:val="00827E34"/>
    <w:rsid w:val="0083127C"/>
    <w:rsid w:val="00831968"/>
    <w:rsid w:val="00831CFB"/>
    <w:rsid w:val="00832134"/>
    <w:rsid w:val="008326E2"/>
    <w:rsid w:val="008337DD"/>
    <w:rsid w:val="008355F0"/>
    <w:rsid w:val="00835AC4"/>
    <w:rsid w:val="00836383"/>
    <w:rsid w:val="0083762D"/>
    <w:rsid w:val="00840059"/>
    <w:rsid w:val="0084165C"/>
    <w:rsid w:val="008416D6"/>
    <w:rsid w:val="00842E04"/>
    <w:rsid w:val="00846559"/>
    <w:rsid w:val="00846814"/>
    <w:rsid w:val="0085088E"/>
    <w:rsid w:val="00850C4E"/>
    <w:rsid w:val="008519AD"/>
    <w:rsid w:val="00851BDA"/>
    <w:rsid w:val="00851EA2"/>
    <w:rsid w:val="00852335"/>
    <w:rsid w:val="00852CE9"/>
    <w:rsid w:val="0085451D"/>
    <w:rsid w:val="00854AE4"/>
    <w:rsid w:val="00854F72"/>
    <w:rsid w:val="00854FFF"/>
    <w:rsid w:val="008551A6"/>
    <w:rsid w:val="00856152"/>
    <w:rsid w:val="0085707E"/>
    <w:rsid w:val="00857316"/>
    <w:rsid w:val="008574F5"/>
    <w:rsid w:val="00857F48"/>
    <w:rsid w:val="00857F6F"/>
    <w:rsid w:val="00862646"/>
    <w:rsid w:val="008626B1"/>
    <w:rsid w:val="00862CDF"/>
    <w:rsid w:val="008642D7"/>
    <w:rsid w:val="008654C8"/>
    <w:rsid w:val="008658EF"/>
    <w:rsid w:val="0086617B"/>
    <w:rsid w:val="00866484"/>
    <w:rsid w:val="0086751D"/>
    <w:rsid w:val="008675DA"/>
    <w:rsid w:val="00867C27"/>
    <w:rsid w:val="008701B1"/>
    <w:rsid w:val="0087028E"/>
    <w:rsid w:val="00871015"/>
    <w:rsid w:val="008710EA"/>
    <w:rsid w:val="0087131D"/>
    <w:rsid w:val="00871B8B"/>
    <w:rsid w:val="0087382B"/>
    <w:rsid w:val="00873CB2"/>
    <w:rsid w:val="008746BB"/>
    <w:rsid w:val="00874A05"/>
    <w:rsid w:val="00877552"/>
    <w:rsid w:val="008777BD"/>
    <w:rsid w:val="00877805"/>
    <w:rsid w:val="0087790F"/>
    <w:rsid w:val="00877FC6"/>
    <w:rsid w:val="00880435"/>
    <w:rsid w:val="00881EF6"/>
    <w:rsid w:val="00882244"/>
    <w:rsid w:val="00883CED"/>
    <w:rsid w:val="00883EEA"/>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528"/>
    <w:rsid w:val="00895C75"/>
    <w:rsid w:val="0089624B"/>
    <w:rsid w:val="00896AB0"/>
    <w:rsid w:val="008A0EAF"/>
    <w:rsid w:val="008A1824"/>
    <w:rsid w:val="008A2385"/>
    <w:rsid w:val="008A24CB"/>
    <w:rsid w:val="008A2B6A"/>
    <w:rsid w:val="008A2BFF"/>
    <w:rsid w:val="008A2C06"/>
    <w:rsid w:val="008A2F86"/>
    <w:rsid w:val="008A359E"/>
    <w:rsid w:val="008A4558"/>
    <w:rsid w:val="008A4E7D"/>
    <w:rsid w:val="008A516C"/>
    <w:rsid w:val="008A5716"/>
    <w:rsid w:val="008A65CD"/>
    <w:rsid w:val="008A7C77"/>
    <w:rsid w:val="008A7FFE"/>
    <w:rsid w:val="008B03A3"/>
    <w:rsid w:val="008B0939"/>
    <w:rsid w:val="008B1096"/>
    <w:rsid w:val="008B2054"/>
    <w:rsid w:val="008B2252"/>
    <w:rsid w:val="008B31B3"/>
    <w:rsid w:val="008B3396"/>
    <w:rsid w:val="008B495A"/>
    <w:rsid w:val="008B4F20"/>
    <w:rsid w:val="008B591D"/>
    <w:rsid w:val="008B65DD"/>
    <w:rsid w:val="008B7128"/>
    <w:rsid w:val="008B7AC4"/>
    <w:rsid w:val="008C1726"/>
    <w:rsid w:val="008C2DCE"/>
    <w:rsid w:val="008C505B"/>
    <w:rsid w:val="008C589D"/>
    <w:rsid w:val="008C653C"/>
    <w:rsid w:val="008C667B"/>
    <w:rsid w:val="008C6CC5"/>
    <w:rsid w:val="008C73B9"/>
    <w:rsid w:val="008D07C3"/>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B8C"/>
    <w:rsid w:val="008D7C1C"/>
    <w:rsid w:val="008E0B5C"/>
    <w:rsid w:val="008E176C"/>
    <w:rsid w:val="008E1F28"/>
    <w:rsid w:val="008E2147"/>
    <w:rsid w:val="008E3142"/>
    <w:rsid w:val="008E35A8"/>
    <w:rsid w:val="008E4623"/>
    <w:rsid w:val="008E4959"/>
    <w:rsid w:val="008E53D1"/>
    <w:rsid w:val="008E56B9"/>
    <w:rsid w:val="008E5C03"/>
    <w:rsid w:val="008E5CC4"/>
    <w:rsid w:val="008E658A"/>
    <w:rsid w:val="008E6DF0"/>
    <w:rsid w:val="008E7275"/>
    <w:rsid w:val="008E7583"/>
    <w:rsid w:val="008F01C4"/>
    <w:rsid w:val="008F20AA"/>
    <w:rsid w:val="008F20B1"/>
    <w:rsid w:val="008F259F"/>
    <w:rsid w:val="008F35F8"/>
    <w:rsid w:val="008F453A"/>
    <w:rsid w:val="008F493F"/>
    <w:rsid w:val="008F6EEB"/>
    <w:rsid w:val="008F72EB"/>
    <w:rsid w:val="008F7F58"/>
    <w:rsid w:val="00900509"/>
    <w:rsid w:val="00901926"/>
    <w:rsid w:val="009019D6"/>
    <w:rsid w:val="00902868"/>
    <w:rsid w:val="00902947"/>
    <w:rsid w:val="00902BFE"/>
    <w:rsid w:val="00902D44"/>
    <w:rsid w:val="00903079"/>
    <w:rsid w:val="00903A86"/>
    <w:rsid w:val="00903DB5"/>
    <w:rsid w:val="00904AE0"/>
    <w:rsid w:val="00904C1D"/>
    <w:rsid w:val="00905119"/>
    <w:rsid w:val="00906501"/>
    <w:rsid w:val="009075FF"/>
    <w:rsid w:val="00907A2F"/>
    <w:rsid w:val="00912D36"/>
    <w:rsid w:val="00913E37"/>
    <w:rsid w:val="00914EF8"/>
    <w:rsid w:val="0091516A"/>
    <w:rsid w:val="00915F3E"/>
    <w:rsid w:val="00916B88"/>
    <w:rsid w:val="00917904"/>
    <w:rsid w:val="00917B70"/>
    <w:rsid w:val="00920634"/>
    <w:rsid w:val="0092064F"/>
    <w:rsid w:val="00920C67"/>
    <w:rsid w:val="00921A7B"/>
    <w:rsid w:val="0092228A"/>
    <w:rsid w:val="00922DDF"/>
    <w:rsid w:val="00925161"/>
    <w:rsid w:val="00925A37"/>
    <w:rsid w:val="00925AB1"/>
    <w:rsid w:val="0092602D"/>
    <w:rsid w:val="009272E4"/>
    <w:rsid w:val="0092739A"/>
    <w:rsid w:val="00930500"/>
    <w:rsid w:val="00930569"/>
    <w:rsid w:val="0093085C"/>
    <w:rsid w:val="00930DB3"/>
    <w:rsid w:val="00930F7A"/>
    <w:rsid w:val="0093136F"/>
    <w:rsid w:val="00931805"/>
    <w:rsid w:val="00931DDC"/>
    <w:rsid w:val="00932F5D"/>
    <w:rsid w:val="00934512"/>
    <w:rsid w:val="009361DE"/>
    <w:rsid w:val="00936794"/>
    <w:rsid w:val="00937119"/>
    <w:rsid w:val="009376D8"/>
    <w:rsid w:val="00937FE2"/>
    <w:rsid w:val="00942BE5"/>
    <w:rsid w:val="00942CD9"/>
    <w:rsid w:val="0094400F"/>
    <w:rsid w:val="009447BC"/>
    <w:rsid w:val="009463BD"/>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86"/>
    <w:rsid w:val="009635CD"/>
    <w:rsid w:val="00964854"/>
    <w:rsid w:val="009649CD"/>
    <w:rsid w:val="00965451"/>
    <w:rsid w:val="00965769"/>
    <w:rsid w:val="00965CA7"/>
    <w:rsid w:val="00965F2D"/>
    <w:rsid w:val="00971186"/>
    <w:rsid w:val="009717AE"/>
    <w:rsid w:val="00971D65"/>
    <w:rsid w:val="00971F71"/>
    <w:rsid w:val="009733F7"/>
    <w:rsid w:val="00974007"/>
    <w:rsid w:val="00974C71"/>
    <w:rsid w:val="00975273"/>
    <w:rsid w:val="0097614E"/>
    <w:rsid w:val="009763FF"/>
    <w:rsid w:val="00976DD6"/>
    <w:rsid w:val="009773D1"/>
    <w:rsid w:val="009802FE"/>
    <w:rsid w:val="00980F45"/>
    <w:rsid w:val="00981D7B"/>
    <w:rsid w:val="009829CD"/>
    <w:rsid w:val="009830CE"/>
    <w:rsid w:val="00983E7F"/>
    <w:rsid w:val="0098454C"/>
    <w:rsid w:val="0098589F"/>
    <w:rsid w:val="00985C64"/>
    <w:rsid w:val="0098635F"/>
    <w:rsid w:val="009864E5"/>
    <w:rsid w:val="00987009"/>
    <w:rsid w:val="00987842"/>
    <w:rsid w:val="00990EFF"/>
    <w:rsid w:val="009912C4"/>
    <w:rsid w:val="00991BB2"/>
    <w:rsid w:val="00992779"/>
    <w:rsid w:val="0099318B"/>
    <w:rsid w:val="009938D4"/>
    <w:rsid w:val="0099396A"/>
    <w:rsid w:val="009940D1"/>
    <w:rsid w:val="00994AE7"/>
    <w:rsid w:val="00994C1F"/>
    <w:rsid w:val="009950A9"/>
    <w:rsid w:val="009960B9"/>
    <w:rsid w:val="00996137"/>
    <w:rsid w:val="00996290"/>
    <w:rsid w:val="00996851"/>
    <w:rsid w:val="009968A2"/>
    <w:rsid w:val="00996ADF"/>
    <w:rsid w:val="009978C2"/>
    <w:rsid w:val="00997A8A"/>
    <w:rsid w:val="009A02A5"/>
    <w:rsid w:val="009A0D20"/>
    <w:rsid w:val="009A1476"/>
    <w:rsid w:val="009A1DAB"/>
    <w:rsid w:val="009A20A3"/>
    <w:rsid w:val="009A2221"/>
    <w:rsid w:val="009A287F"/>
    <w:rsid w:val="009A3A49"/>
    <w:rsid w:val="009A488D"/>
    <w:rsid w:val="009A51AE"/>
    <w:rsid w:val="009A5B71"/>
    <w:rsid w:val="009B049F"/>
    <w:rsid w:val="009B0C73"/>
    <w:rsid w:val="009B28B8"/>
    <w:rsid w:val="009B314E"/>
    <w:rsid w:val="009B36D6"/>
    <w:rsid w:val="009B3A5A"/>
    <w:rsid w:val="009B4C6A"/>
    <w:rsid w:val="009B510D"/>
    <w:rsid w:val="009B529D"/>
    <w:rsid w:val="009B535A"/>
    <w:rsid w:val="009B5937"/>
    <w:rsid w:val="009B5A6A"/>
    <w:rsid w:val="009B6687"/>
    <w:rsid w:val="009B698A"/>
    <w:rsid w:val="009C0028"/>
    <w:rsid w:val="009C0CB2"/>
    <w:rsid w:val="009C10FC"/>
    <w:rsid w:val="009C1427"/>
    <w:rsid w:val="009C28D5"/>
    <w:rsid w:val="009C28DF"/>
    <w:rsid w:val="009C4370"/>
    <w:rsid w:val="009C438C"/>
    <w:rsid w:val="009C5C1A"/>
    <w:rsid w:val="009C6541"/>
    <w:rsid w:val="009C7266"/>
    <w:rsid w:val="009C7309"/>
    <w:rsid w:val="009C7539"/>
    <w:rsid w:val="009C7958"/>
    <w:rsid w:val="009C7B51"/>
    <w:rsid w:val="009D02E3"/>
    <w:rsid w:val="009D0477"/>
    <w:rsid w:val="009D1082"/>
    <w:rsid w:val="009D2899"/>
    <w:rsid w:val="009D35C6"/>
    <w:rsid w:val="009D4CC6"/>
    <w:rsid w:val="009D4D24"/>
    <w:rsid w:val="009D5535"/>
    <w:rsid w:val="009D697E"/>
    <w:rsid w:val="009D7388"/>
    <w:rsid w:val="009D73E3"/>
    <w:rsid w:val="009D7DC2"/>
    <w:rsid w:val="009E0188"/>
    <w:rsid w:val="009E08BA"/>
    <w:rsid w:val="009E09AC"/>
    <w:rsid w:val="009E10A5"/>
    <w:rsid w:val="009E119D"/>
    <w:rsid w:val="009E183F"/>
    <w:rsid w:val="009E1E08"/>
    <w:rsid w:val="009E2C5E"/>
    <w:rsid w:val="009E3F3F"/>
    <w:rsid w:val="009E4133"/>
    <w:rsid w:val="009E4E88"/>
    <w:rsid w:val="009E4EE9"/>
    <w:rsid w:val="009E5745"/>
    <w:rsid w:val="009E57D4"/>
    <w:rsid w:val="009E6652"/>
    <w:rsid w:val="009E6951"/>
    <w:rsid w:val="009E71D3"/>
    <w:rsid w:val="009E7BE5"/>
    <w:rsid w:val="009F1765"/>
    <w:rsid w:val="009F19C5"/>
    <w:rsid w:val="009F268B"/>
    <w:rsid w:val="009F3195"/>
    <w:rsid w:val="009F367C"/>
    <w:rsid w:val="009F371F"/>
    <w:rsid w:val="009F3CDB"/>
    <w:rsid w:val="009F4432"/>
    <w:rsid w:val="009F4449"/>
    <w:rsid w:val="009F49A4"/>
    <w:rsid w:val="009F5135"/>
    <w:rsid w:val="009F5369"/>
    <w:rsid w:val="009F6553"/>
    <w:rsid w:val="00A01A7A"/>
    <w:rsid w:val="00A02BD6"/>
    <w:rsid w:val="00A03101"/>
    <w:rsid w:val="00A0329C"/>
    <w:rsid w:val="00A036D1"/>
    <w:rsid w:val="00A041B2"/>
    <w:rsid w:val="00A0443B"/>
    <w:rsid w:val="00A04948"/>
    <w:rsid w:val="00A105B6"/>
    <w:rsid w:val="00A10A42"/>
    <w:rsid w:val="00A10F79"/>
    <w:rsid w:val="00A11394"/>
    <w:rsid w:val="00A129D8"/>
    <w:rsid w:val="00A13BF8"/>
    <w:rsid w:val="00A149C6"/>
    <w:rsid w:val="00A17CCE"/>
    <w:rsid w:val="00A17F65"/>
    <w:rsid w:val="00A20A37"/>
    <w:rsid w:val="00A20C0A"/>
    <w:rsid w:val="00A2114F"/>
    <w:rsid w:val="00A21B2B"/>
    <w:rsid w:val="00A22163"/>
    <w:rsid w:val="00A2217C"/>
    <w:rsid w:val="00A22602"/>
    <w:rsid w:val="00A23861"/>
    <w:rsid w:val="00A25D9C"/>
    <w:rsid w:val="00A26F3B"/>
    <w:rsid w:val="00A27224"/>
    <w:rsid w:val="00A27CB2"/>
    <w:rsid w:val="00A301D3"/>
    <w:rsid w:val="00A309A9"/>
    <w:rsid w:val="00A314DB"/>
    <w:rsid w:val="00A34473"/>
    <w:rsid w:val="00A344CF"/>
    <w:rsid w:val="00A34681"/>
    <w:rsid w:val="00A349AD"/>
    <w:rsid w:val="00A3517B"/>
    <w:rsid w:val="00A354C8"/>
    <w:rsid w:val="00A35C27"/>
    <w:rsid w:val="00A35FF3"/>
    <w:rsid w:val="00A363B4"/>
    <w:rsid w:val="00A40AB4"/>
    <w:rsid w:val="00A40EF0"/>
    <w:rsid w:val="00A41BB4"/>
    <w:rsid w:val="00A42124"/>
    <w:rsid w:val="00A4223E"/>
    <w:rsid w:val="00A43DA6"/>
    <w:rsid w:val="00A443AE"/>
    <w:rsid w:val="00A444C7"/>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1AE"/>
    <w:rsid w:val="00A6053E"/>
    <w:rsid w:val="00A60C8E"/>
    <w:rsid w:val="00A611E1"/>
    <w:rsid w:val="00A6135D"/>
    <w:rsid w:val="00A613F6"/>
    <w:rsid w:val="00A61E76"/>
    <w:rsid w:val="00A62198"/>
    <w:rsid w:val="00A63CCC"/>
    <w:rsid w:val="00A64609"/>
    <w:rsid w:val="00A64BA8"/>
    <w:rsid w:val="00A652A6"/>
    <w:rsid w:val="00A654AF"/>
    <w:rsid w:val="00A65637"/>
    <w:rsid w:val="00A65767"/>
    <w:rsid w:val="00A65EFA"/>
    <w:rsid w:val="00A65F72"/>
    <w:rsid w:val="00A66B22"/>
    <w:rsid w:val="00A66DA9"/>
    <w:rsid w:val="00A66E69"/>
    <w:rsid w:val="00A66F00"/>
    <w:rsid w:val="00A677BD"/>
    <w:rsid w:val="00A70443"/>
    <w:rsid w:val="00A7177F"/>
    <w:rsid w:val="00A722F8"/>
    <w:rsid w:val="00A72CAC"/>
    <w:rsid w:val="00A73101"/>
    <w:rsid w:val="00A735F7"/>
    <w:rsid w:val="00A73C04"/>
    <w:rsid w:val="00A74E79"/>
    <w:rsid w:val="00A75B65"/>
    <w:rsid w:val="00A763AC"/>
    <w:rsid w:val="00A77534"/>
    <w:rsid w:val="00A778E8"/>
    <w:rsid w:val="00A80770"/>
    <w:rsid w:val="00A81A15"/>
    <w:rsid w:val="00A82084"/>
    <w:rsid w:val="00A82A77"/>
    <w:rsid w:val="00A83CDD"/>
    <w:rsid w:val="00A84AC8"/>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5826"/>
    <w:rsid w:val="00A96BFE"/>
    <w:rsid w:val="00A96FBF"/>
    <w:rsid w:val="00A97DB7"/>
    <w:rsid w:val="00AA2021"/>
    <w:rsid w:val="00AA2F41"/>
    <w:rsid w:val="00AA32E8"/>
    <w:rsid w:val="00AA3469"/>
    <w:rsid w:val="00AA3904"/>
    <w:rsid w:val="00AA4722"/>
    <w:rsid w:val="00AA6931"/>
    <w:rsid w:val="00AA718F"/>
    <w:rsid w:val="00AA72BD"/>
    <w:rsid w:val="00AA7FA6"/>
    <w:rsid w:val="00AB0114"/>
    <w:rsid w:val="00AB0834"/>
    <w:rsid w:val="00AB2251"/>
    <w:rsid w:val="00AB2B88"/>
    <w:rsid w:val="00AB2F27"/>
    <w:rsid w:val="00AB3B50"/>
    <w:rsid w:val="00AB3D4F"/>
    <w:rsid w:val="00AB43EE"/>
    <w:rsid w:val="00AB546E"/>
    <w:rsid w:val="00AB5910"/>
    <w:rsid w:val="00AB6AA5"/>
    <w:rsid w:val="00AB7218"/>
    <w:rsid w:val="00AB7996"/>
    <w:rsid w:val="00AC0265"/>
    <w:rsid w:val="00AC02A3"/>
    <w:rsid w:val="00AC05AD"/>
    <w:rsid w:val="00AC108C"/>
    <w:rsid w:val="00AC1780"/>
    <w:rsid w:val="00AC21A2"/>
    <w:rsid w:val="00AC2594"/>
    <w:rsid w:val="00AC25E0"/>
    <w:rsid w:val="00AC2E9D"/>
    <w:rsid w:val="00AC2EF6"/>
    <w:rsid w:val="00AC367A"/>
    <w:rsid w:val="00AC58E1"/>
    <w:rsid w:val="00AC5C73"/>
    <w:rsid w:val="00AC5DA4"/>
    <w:rsid w:val="00AC727F"/>
    <w:rsid w:val="00AC730C"/>
    <w:rsid w:val="00AC732E"/>
    <w:rsid w:val="00AC793E"/>
    <w:rsid w:val="00AC7C0D"/>
    <w:rsid w:val="00AD0C7C"/>
    <w:rsid w:val="00AD14D6"/>
    <w:rsid w:val="00AD1DF0"/>
    <w:rsid w:val="00AD335E"/>
    <w:rsid w:val="00AD3642"/>
    <w:rsid w:val="00AD407B"/>
    <w:rsid w:val="00AD4316"/>
    <w:rsid w:val="00AD4B4D"/>
    <w:rsid w:val="00AD4B94"/>
    <w:rsid w:val="00AD5441"/>
    <w:rsid w:val="00AD65B3"/>
    <w:rsid w:val="00AD6726"/>
    <w:rsid w:val="00AE1248"/>
    <w:rsid w:val="00AE184E"/>
    <w:rsid w:val="00AE2695"/>
    <w:rsid w:val="00AE333C"/>
    <w:rsid w:val="00AE3691"/>
    <w:rsid w:val="00AE3DAC"/>
    <w:rsid w:val="00AE3E10"/>
    <w:rsid w:val="00AE3F54"/>
    <w:rsid w:val="00AE47E5"/>
    <w:rsid w:val="00AE4C59"/>
    <w:rsid w:val="00AE4FB3"/>
    <w:rsid w:val="00AE5292"/>
    <w:rsid w:val="00AE5B12"/>
    <w:rsid w:val="00AE6337"/>
    <w:rsid w:val="00AE6570"/>
    <w:rsid w:val="00AE6C33"/>
    <w:rsid w:val="00AE71D0"/>
    <w:rsid w:val="00AE7B53"/>
    <w:rsid w:val="00AF012C"/>
    <w:rsid w:val="00AF0434"/>
    <w:rsid w:val="00AF057A"/>
    <w:rsid w:val="00AF2857"/>
    <w:rsid w:val="00AF2A09"/>
    <w:rsid w:val="00AF32BD"/>
    <w:rsid w:val="00AF37C8"/>
    <w:rsid w:val="00AF38CE"/>
    <w:rsid w:val="00AF3CA3"/>
    <w:rsid w:val="00AF6415"/>
    <w:rsid w:val="00AF66E4"/>
    <w:rsid w:val="00AF6FCB"/>
    <w:rsid w:val="00AF7617"/>
    <w:rsid w:val="00B00E3D"/>
    <w:rsid w:val="00B01EE5"/>
    <w:rsid w:val="00B020AD"/>
    <w:rsid w:val="00B02F77"/>
    <w:rsid w:val="00B035B1"/>
    <w:rsid w:val="00B03E8F"/>
    <w:rsid w:val="00B0487B"/>
    <w:rsid w:val="00B04883"/>
    <w:rsid w:val="00B053C0"/>
    <w:rsid w:val="00B06AAB"/>
    <w:rsid w:val="00B07B92"/>
    <w:rsid w:val="00B1073B"/>
    <w:rsid w:val="00B107FA"/>
    <w:rsid w:val="00B10D36"/>
    <w:rsid w:val="00B1173C"/>
    <w:rsid w:val="00B12B86"/>
    <w:rsid w:val="00B13C72"/>
    <w:rsid w:val="00B148EE"/>
    <w:rsid w:val="00B213EF"/>
    <w:rsid w:val="00B23792"/>
    <w:rsid w:val="00B23D3F"/>
    <w:rsid w:val="00B23E85"/>
    <w:rsid w:val="00B242DA"/>
    <w:rsid w:val="00B243F3"/>
    <w:rsid w:val="00B246D1"/>
    <w:rsid w:val="00B24836"/>
    <w:rsid w:val="00B24B88"/>
    <w:rsid w:val="00B25E11"/>
    <w:rsid w:val="00B26A5D"/>
    <w:rsid w:val="00B2706A"/>
    <w:rsid w:val="00B27892"/>
    <w:rsid w:val="00B27C16"/>
    <w:rsid w:val="00B31106"/>
    <w:rsid w:val="00B3115E"/>
    <w:rsid w:val="00B31262"/>
    <w:rsid w:val="00B318E6"/>
    <w:rsid w:val="00B31BD4"/>
    <w:rsid w:val="00B32231"/>
    <w:rsid w:val="00B3240A"/>
    <w:rsid w:val="00B32F47"/>
    <w:rsid w:val="00B32FB3"/>
    <w:rsid w:val="00B33152"/>
    <w:rsid w:val="00B335FC"/>
    <w:rsid w:val="00B34131"/>
    <w:rsid w:val="00B34607"/>
    <w:rsid w:val="00B371E3"/>
    <w:rsid w:val="00B378F7"/>
    <w:rsid w:val="00B37A96"/>
    <w:rsid w:val="00B37ADF"/>
    <w:rsid w:val="00B40C0C"/>
    <w:rsid w:val="00B4229D"/>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4511"/>
    <w:rsid w:val="00B55BA4"/>
    <w:rsid w:val="00B5618A"/>
    <w:rsid w:val="00B562DC"/>
    <w:rsid w:val="00B60CC9"/>
    <w:rsid w:val="00B611F9"/>
    <w:rsid w:val="00B6135F"/>
    <w:rsid w:val="00B6233C"/>
    <w:rsid w:val="00B62686"/>
    <w:rsid w:val="00B6370C"/>
    <w:rsid w:val="00B639A2"/>
    <w:rsid w:val="00B63D61"/>
    <w:rsid w:val="00B64287"/>
    <w:rsid w:val="00B643A8"/>
    <w:rsid w:val="00B647D3"/>
    <w:rsid w:val="00B648F5"/>
    <w:rsid w:val="00B649C4"/>
    <w:rsid w:val="00B65045"/>
    <w:rsid w:val="00B65A40"/>
    <w:rsid w:val="00B66434"/>
    <w:rsid w:val="00B66507"/>
    <w:rsid w:val="00B66991"/>
    <w:rsid w:val="00B66F9E"/>
    <w:rsid w:val="00B6745D"/>
    <w:rsid w:val="00B67F03"/>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277"/>
    <w:rsid w:val="00B837DC"/>
    <w:rsid w:val="00B83A72"/>
    <w:rsid w:val="00B83EF0"/>
    <w:rsid w:val="00B85375"/>
    <w:rsid w:val="00B85965"/>
    <w:rsid w:val="00B8628B"/>
    <w:rsid w:val="00B871D3"/>
    <w:rsid w:val="00B87849"/>
    <w:rsid w:val="00B90F8F"/>
    <w:rsid w:val="00B9143E"/>
    <w:rsid w:val="00B9250E"/>
    <w:rsid w:val="00B94D33"/>
    <w:rsid w:val="00B94D6C"/>
    <w:rsid w:val="00B96165"/>
    <w:rsid w:val="00B968B3"/>
    <w:rsid w:val="00B96C74"/>
    <w:rsid w:val="00B97C44"/>
    <w:rsid w:val="00B97FC5"/>
    <w:rsid w:val="00BA0809"/>
    <w:rsid w:val="00BA0A14"/>
    <w:rsid w:val="00BA2D68"/>
    <w:rsid w:val="00BA3F95"/>
    <w:rsid w:val="00BA56E9"/>
    <w:rsid w:val="00BA5972"/>
    <w:rsid w:val="00BA6453"/>
    <w:rsid w:val="00BB0B89"/>
    <w:rsid w:val="00BB31ED"/>
    <w:rsid w:val="00BB3677"/>
    <w:rsid w:val="00BB3C87"/>
    <w:rsid w:val="00BB5616"/>
    <w:rsid w:val="00BB5B21"/>
    <w:rsid w:val="00BB647A"/>
    <w:rsid w:val="00BB7155"/>
    <w:rsid w:val="00BB783C"/>
    <w:rsid w:val="00BC02B3"/>
    <w:rsid w:val="00BC0691"/>
    <w:rsid w:val="00BC0A92"/>
    <w:rsid w:val="00BC236C"/>
    <w:rsid w:val="00BC23E0"/>
    <w:rsid w:val="00BC2550"/>
    <w:rsid w:val="00BC3561"/>
    <w:rsid w:val="00BC3899"/>
    <w:rsid w:val="00BC42A9"/>
    <w:rsid w:val="00BC46FB"/>
    <w:rsid w:val="00BC4A4E"/>
    <w:rsid w:val="00BC4FE6"/>
    <w:rsid w:val="00BC590B"/>
    <w:rsid w:val="00BC6040"/>
    <w:rsid w:val="00BC681D"/>
    <w:rsid w:val="00BC6D8E"/>
    <w:rsid w:val="00BC78C6"/>
    <w:rsid w:val="00BD07CD"/>
    <w:rsid w:val="00BD0AD9"/>
    <w:rsid w:val="00BD19AC"/>
    <w:rsid w:val="00BD19CE"/>
    <w:rsid w:val="00BD1FF4"/>
    <w:rsid w:val="00BD29C8"/>
    <w:rsid w:val="00BD2BA6"/>
    <w:rsid w:val="00BD314B"/>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0AA8"/>
    <w:rsid w:val="00BF0ABA"/>
    <w:rsid w:val="00BF1704"/>
    <w:rsid w:val="00BF1A48"/>
    <w:rsid w:val="00BF1DE0"/>
    <w:rsid w:val="00BF2866"/>
    <w:rsid w:val="00BF2EA7"/>
    <w:rsid w:val="00BF3015"/>
    <w:rsid w:val="00BF3677"/>
    <w:rsid w:val="00BF401A"/>
    <w:rsid w:val="00BF4409"/>
    <w:rsid w:val="00BF4971"/>
    <w:rsid w:val="00BF4DC3"/>
    <w:rsid w:val="00BF50C7"/>
    <w:rsid w:val="00BF6F7D"/>
    <w:rsid w:val="00C000A5"/>
    <w:rsid w:val="00C00E45"/>
    <w:rsid w:val="00C0346C"/>
    <w:rsid w:val="00C03D27"/>
    <w:rsid w:val="00C05697"/>
    <w:rsid w:val="00C066A0"/>
    <w:rsid w:val="00C1033F"/>
    <w:rsid w:val="00C1088B"/>
    <w:rsid w:val="00C10CD7"/>
    <w:rsid w:val="00C11060"/>
    <w:rsid w:val="00C11490"/>
    <w:rsid w:val="00C12375"/>
    <w:rsid w:val="00C12ED5"/>
    <w:rsid w:val="00C14105"/>
    <w:rsid w:val="00C15339"/>
    <w:rsid w:val="00C159C6"/>
    <w:rsid w:val="00C162CC"/>
    <w:rsid w:val="00C16A5F"/>
    <w:rsid w:val="00C17460"/>
    <w:rsid w:val="00C17B9F"/>
    <w:rsid w:val="00C209FD"/>
    <w:rsid w:val="00C22871"/>
    <w:rsid w:val="00C22C4D"/>
    <w:rsid w:val="00C23950"/>
    <w:rsid w:val="00C239C1"/>
    <w:rsid w:val="00C25B72"/>
    <w:rsid w:val="00C30E1B"/>
    <w:rsid w:val="00C31298"/>
    <w:rsid w:val="00C325A2"/>
    <w:rsid w:val="00C3322E"/>
    <w:rsid w:val="00C332E4"/>
    <w:rsid w:val="00C33EED"/>
    <w:rsid w:val="00C3536E"/>
    <w:rsid w:val="00C357DD"/>
    <w:rsid w:val="00C3583B"/>
    <w:rsid w:val="00C36BEA"/>
    <w:rsid w:val="00C36CCE"/>
    <w:rsid w:val="00C37E41"/>
    <w:rsid w:val="00C42185"/>
    <w:rsid w:val="00C44A43"/>
    <w:rsid w:val="00C45AE2"/>
    <w:rsid w:val="00C45E5B"/>
    <w:rsid w:val="00C46BC5"/>
    <w:rsid w:val="00C4735E"/>
    <w:rsid w:val="00C51980"/>
    <w:rsid w:val="00C521B6"/>
    <w:rsid w:val="00C52DB1"/>
    <w:rsid w:val="00C540BC"/>
    <w:rsid w:val="00C54CC5"/>
    <w:rsid w:val="00C55113"/>
    <w:rsid w:val="00C55531"/>
    <w:rsid w:val="00C567C2"/>
    <w:rsid w:val="00C573AB"/>
    <w:rsid w:val="00C57A52"/>
    <w:rsid w:val="00C616EC"/>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A6A"/>
    <w:rsid w:val="00C71F01"/>
    <w:rsid w:val="00C7277C"/>
    <w:rsid w:val="00C72D47"/>
    <w:rsid w:val="00C73006"/>
    <w:rsid w:val="00C73765"/>
    <w:rsid w:val="00C74807"/>
    <w:rsid w:val="00C74C6C"/>
    <w:rsid w:val="00C74DBE"/>
    <w:rsid w:val="00C75AF5"/>
    <w:rsid w:val="00C7660D"/>
    <w:rsid w:val="00C76C10"/>
    <w:rsid w:val="00C77E83"/>
    <w:rsid w:val="00C81AA4"/>
    <w:rsid w:val="00C81DAD"/>
    <w:rsid w:val="00C834A8"/>
    <w:rsid w:val="00C8395A"/>
    <w:rsid w:val="00C8396F"/>
    <w:rsid w:val="00C83B7F"/>
    <w:rsid w:val="00C85D12"/>
    <w:rsid w:val="00C85EEE"/>
    <w:rsid w:val="00C90035"/>
    <w:rsid w:val="00C901AF"/>
    <w:rsid w:val="00C90D82"/>
    <w:rsid w:val="00C9207E"/>
    <w:rsid w:val="00C922B6"/>
    <w:rsid w:val="00C92534"/>
    <w:rsid w:val="00C9312B"/>
    <w:rsid w:val="00C956D1"/>
    <w:rsid w:val="00C95795"/>
    <w:rsid w:val="00C961E4"/>
    <w:rsid w:val="00C961FF"/>
    <w:rsid w:val="00CA2076"/>
    <w:rsid w:val="00CA4291"/>
    <w:rsid w:val="00CA6CB2"/>
    <w:rsid w:val="00CA7473"/>
    <w:rsid w:val="00CA78B9"/>
    <w:rsid w:val="00CB0070"/>
    <w:rsid w:val="00CB019D"/>
    <w:rsid w:val="00CB1088"/>
    <w:rsid w:val="00CB1996"/>
    <w:rsid w:val="00CB2339"/>
    <w:rsid w:val="00CB279A"/>
    <w:rsid w:val="00CB2A70"/>
    <w:rsid w:val="00CB2CFB"/>
    <w:rsid w:val="00CB307B"/>
    <w:rsid w:val="00CB3F46"/>
    <w:rsid w:val="00CB50BB"/>
    <w:rsid w:val="00CB5367"/>
    <w:rsid w:val="00CB5A80"/>
    <w:rsid w:val="00CB7AFD"/>
    <w:rsid w:val="00CB7DC5"/>
    <w:rsid w:val="00CB7FE4"/>
    <w:rsid w:val="00CC07E3"/>
    <w:rsid w:val="00CC0E6B"/>
    <w:rsid w:val="00CC1B46"/>
    <w:rsid w:val="00CC2872"/>
    <w:rsid w:val="00CC2B48"/>
    <w:rsid w:val="00CC2B7B"/>
    <w:rsid w:val="00CC3179"/>
    <w:rsid w:val="00CC349C"/>
    <w:rsid w:val="00CC3587"/>
    <w:rsid w:val="00CC3751"/>
    <w:rsid w:val="00CC4094"/>
    <w:rsid w:val="00CC4699"/>
    <w:rsid w:val="00CC556D"/>
    <w:rsid w:val="00CC569F"/>
    <w:rsid w:val="00CC5CA7"/>
    <w:rsid w:val="00CC6122"/>
    <w:rsid w:val="00CC6636"/>
    <w:rsid w:val="00CC6873"/>
    <w:rsid w:val="00CC6877"/>
    <w:rsid w:val="00CC6F80"/>
    <w:rsid w:val="00CD0742"/>
    <w:rsid w:val="00CD1F09"/>
    <w:rsid w:val="00CD2E41"/>
    <w:rsid w:val="00CD316E"/>
    <w:rsid w:val="00CD3C4F"/>
    <w:rsid w:val="00CD4399"/>
    <w:rsid w:val="00CD4610"/>
    <w:rsid w:val="00CD4685"/>
    <w:rsid w:val="00CD4A17"/>
    <w:rsid w:val="00CD511B"/>
    <w:rsid w:val="00CD51FC"/>
    <w:rsid w:val="00CD5823"/>
    <w:rsid w:val="00CD6330"/>
    <w:rsid w:val="00CE1289"/>
    <w:rsid w:val="00CE1E34"/>
    <w:rsid w:val="00CE2657"/>
    <w:rsid w:val="00CE36CD"/>
    <w:rsid w:val="00CE45DB"/>
    <w:rsid w:val="00CE5C40"/>
    <w:rsid w:val="00CE607A"/>
    <w:rsid w:val="00CE6779"/>
    <w:rsid w:val="00CE6C72"/>
    <w:rsid w:val="00CE7E88"/>
    <w:rsid w:val="00CF07DA"/>
    <w:rsid w:val="00CF1AF6"/>
    <w:rsid w:val="00CF1D4F"/>
    <w:rsid w:val="00CF29DA"/>
    <w:rsid w:val="00CF3C9E"/>
    <w:rsid w:val="00CF42B1"/>
    <w:rsid w:val="00CF53F7"/>
    <w:rsid w:val="00CF5CFE"/>
    <w:rsid w:val="00CF5D78"/>
    <w:rsid w:val="00CF5FBD"/>
    <w:rsid w:val="00CF6406"/>
    <w:rsid w:val="00CF702E"/>
    <w:rsid w:val="00CF7577"/>
    <w:rsid w:val="00CF7FF2"/>
    <w:rsid w:val="00D0046D"/>
    <w:rsid w:val="00D013E7"/>
    <w:rsid w:val="00D0141B"/>
    <w:rsid w:val="00D01B54"/>
    <w:rsid w:val="00D02379"/>
    <w:rsid w:val="00D02E90"/>
    <w:rsid w:val="00D02EA8"/>
    <w:rsid w:val="00D04429"/>
    <w:rsid w:val="00D04947"/>
    <w:rsid w:val="00D04B91"/>
    <w:rsid w:val="00D05AA5"/>
    <w:rsid w:val="00D05B37"/>
    <w:rsid w:val="00D0698A"/>
    <w:rsid w:val="00D07900"/>
    <w:rsid w:val="00D1050F"/>
    <w:rsid w:val="00D12F96"/>
    <w:rsid w:val="00D13162"/>
    <w:rsid w:val="00D134D0"/>
    <w:rsid w:val="00D1380F"/>
    <w:rsid w:val="00D13B7E"/>
    <w:rsid w:val="00D13F08"/>
    <w:rsid w:val="00D14439"/>
    <w:rsid w:val="00D14D90"/>
    <w:rsid w:val="00D157D1"/>
    <w:rsid w:val="00D167C2"/>
    <w:rsid w:val="00D17B35"/>
    <w:rsid w:val="00D20BA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4707A"/>
    <w:rsid w:val="00D4777B"/>
    <w:rsid w:val="00D47E7E"/>
    <w:rsid w:val="00D50108"/>
    <w:rsid w:val="00D509BF"/>
    <w:rsid w:val="00D50B64"/>
    <w:rsid w:val="00D54BBE"/>
    <w:rsid w:val="00D55366"/>
    <w:rsid w:val="00D57E81"/>
    <w:rsid w:val="00D6121F"/>
    <w:rsid w:val="00D61534"/>
    <w:rsid w:val="00D620CE"/>
    <w:rsid w:val="00D626D3"/>
    <w:rsid w:val="00D62703"/>
    <w:rsid w:val="00D63D4A"/>
    <w:rsid w:val="00D65D06"/>
    <w:rsid w:val="00D65F49"/>
    <w:rsid w:val="00D66065"/>
    <w:rsid w:val="00D6647B"/>
    <w:rsid w:val="00D67FC8"/>
    <w:rsid w:val="00D70446"/>
    <w:rsid w:val="00D704BF"/>
    <w:rsid w:val="00D71699"/>
    <w:rsid w:val="00D71C5B"/>
    <w:rsid w:val="00D745D7"/>
    <w:rsid w:val="00D74F33"/>
    <w:rsid w:val="00D767FA"/>
    <w:rsid w:val="00D80AFA"/>
    <w:rsid w:val="00D80EC1"/>
    <w:rsid w:val="00D8112F"/>
    <w:rsid w:val="00D81E3A"/>
    <w:rsid w:val="00D85C56"/>
    <w:rsid w:val="00D86E41"/>
    <w:rsid w:val="00D901FE"/>
    <w:rsid w:val="00D904E2"/>
    <w:rsid w:val="00D91F50"/>
    <w:rsid w:val="00D928F5"/>
    <w:rsid w:val="00D92964"/>
    <w:rsid w:val="00D94312"/>
    <w:rsid w:val="00D94B4B"/>
    <w:rsid w:val="00D94EA3"/>
    <w:rsid w:val="00D952FF"/>
    <w:rsid w:val="00D957FC"/>
    <w:rsid w:val="00D96153"/>
    <w:rsid w:val="00D96156"/>
    <w:rsid w:val="00D9670A"/>
    <w:rsid w:val="00DA15CF"/>
    <w:rsid w:val="00DA23EE"/>
    <w:rsid w:val="00DA26AE"/>
    <w:rsid w:val="00DA2CE9"/>
    <w:rsid w:val="00DA4689"/>
    <w:rsid w:val="00DA49EA"/>
    <w:rsid w:val="00DA5DD5"/>
    <w:rsid w:val="00DA71E7"/>
    <w:rsid w:val="00DB0064"/>
    <w:rsid w:val="00DB098C"/>
    <w:rsid w:val="00DB1C7B"/>
    <w:rsid w:val="00DB26BE"/>
    <w:rsid w:val="00DB2985"/>
    <w:rsid w:val="00DB2C4F"/>
    <w:rsid w:val="00DB3BC7"/>
    <w:rsid w:val="00DB4EDF"/>
    <w:rsid w:val="00DB67F1"/>
    <w:rsid w:val="00DB7468"/>
    <w:rsid w:val="00DC07B2"/>
    <w:rsid w:val="00DC0978"/>
    <w:rsid w:val="00DC353E"/>
    <w:rsid w:val="00DC474B"/>
    <w:rsid w:val="00DC507C"/>
    <w:rsid w:val="00DC561F"/>
    <w:rsid w:val="00DC5716"/>
    <w:rsid w:val="00DC5EF2"/>
    <w:rsid w:val="00DD02FA"/>
    <w:rsid w:val="00DD053B"/>
    <w:rsid w:val="00DD0820"/>
    <w:rsid w:val="00DD0CA8"/>
    <w:rsid w:val="00DD123F"/>
    <w:rsid w:val="00DD13AD"/>
    <w:rsid w:val="00DD2BB6"/>
    <w:rsid w:val="00DD4521"/>
    <w:rsid w:val="00DD4FEB"/>
    <w:rsid w:val="00DD5027"/>
    <w:rsid w:val="00DD54FA"/>
    <w:rsid w:val="00DD66AA"/>
    <w:rsid w:val="00DD6DC8"/>
    <w:rsid w:val="00DD6F5A"/>
    <w:rsid w:val="00DD70C2"/>
    <w:rsid w:val="00DD7A38"/>
    <w:rsid w:val="00DD7C4D"/>
    <w:rsid w:val="00DE0F98"/>
    <w:rsid w:val="00DE13FE"/>
    <w:rsid w:val="00DE1984"/>
    <w:rsid w:val="00DE22EA"/>
    <w:rsid w:val="00DE2C13"/>
    <w:rsid w:val="00DE302F"/>
    <w:rsid w:val="00DE3C9F"/>
    <w:rsid w:val="00DE436B"/>
    <w:rsid w:val="00DE4984"/>
    <w:rsid w:val="00DE5787"/>
    <w:rsid w:val="00DF03C2"/>
    <w:rsid w:val="00DF0F36"/>
    <w:rsid w:val="00DF17E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077F3"/>
    <w:rsid w:val="00E1021A"/>
    <w:rsid w:val="00E103F2"/>
    <w:rsid w:val="00E10C65"/>
    <w:rsid w:val="00E10E1D"/>
    <w:rsid w:val="00E1228A"/>
    <w:rsid w:val="00E12D8A"/>
    <w:rsid w:val="00E12E5F"/>
    <w:rsid w:val="00E13694"/>
    <w:rsid w:val="00E136AE"/>
    <w:rsid w:val="00E1374C"/>
    <w:rsid w:val="00E15531"/>
    <w:rsid w:val="00E15BA3"/>
    <w:rsid w:val="00E15F0B"/>
    <w:rsid w:val="00E17505"/>
    <w:rsid w:val="00E1788F"/>
    <w:rsid w:val="00E21388"/>
    <w:rsid w:val="00E214DF"/>
    <w:rsid w:val="00E21659"/>
    <w:rsid w:val="00E21F8E"/>
    <w:rsid w:val="00E22820"/>
    <w:rsid w:val="00E2321D"/>
    <w:rsid w:val="00E23310"/>
    <w:rsid w:val="00E237A0"/>
    <w:rsid w:val="00E23BAE"/>
    <w:rsid w:val="00E2697D"/>
    <w:rsid w:val="00E2793A"/>
    <w:rsid w:val="00E279A2"/>
    <w:rsid w:val="00E3072E"/>
    <w:rsid w:val="00E30C68"/>
    <w:rsid w:val="00E30C6D"/>
    <w:rsid w:val="00E30FBF"/>
    <w:rsid w:val="00E324CD"/>
    <w:rsid w:val="00E33748"/>
    <w:rsid w:val="00E338FA"/>
    <w:rsid w:val="00E3442D"/>
    <w:rsid w:val="00E34430"/>
    <w:rsid w:val="00E34F1A"/>
    <w:rsid w:val="00E3550A"/>
    <w:rsid w:val="00E36175"/>
    <w:rsid w:val="00E36747"/>
    <w:rsid w:val="00E36A7A"/>
    <w:rsid w:val="00E4134E"/>
    <w:rsid w:val="00E4202D"/>
    <w:rsid w:val="00E42B69"/>
    <w:rsid w:val="00E4493D"/>
    <w:rsid w:val="00E44AF5"/>
    <w:rsid w:val="00E457BC"/>
    <w:rsid w:val="00E4666C"/>
    <w:rsid w:val="00E469CB"/>
    <w:rsid w:val="00E50091"/>
    <w:rsid w:val="00E50119"/>
    <w:rsid w:val="00E50229"/>
    <w:rsid w:val="00E5040E"/>
    <w:rsid w:val="00E51022"/>
    <w:rsid w:val="00E512D9"/>
    <w:rsid w:val="00E51515"/>
    <w:rsid w:val="00E51B4C"/>
    <w:rsid w:val="00E51FAD"/>
    <w:rsid w:val="00E51FB5"/>
    <w:rsid w:val="00E5404A"/>
    <w:rsid w:val="00E54523"/>
    <w:rsid w:val="00E54F39"/>
    <w:rsid w:val="00E55DE8"/>
    <w:rsid w:val="00E602EE"/>
    <w:rsid w:val="00E604FC"/>
    <w:rsid w:val="00E60B61"/>
    <w:rsid w:val="00E617B7"/>
    <w:rsid w:val="00E61D79"/>
    <w:rsid w:val="00E623DE"/>
    <w:rsid w:val="00E64FD2"/>
    <w:rsid w:val="00E65177"/>
    <w:rsid w:val="00E653B2"/>
    <w:rsid w:val="00E65445"/>
    <w:rsid w:val="00E6592F"/>
    <w:rsid w:val="00E66C48"/>
    <w:rsid w:val="00E67B14"/>
    <w:rsid w:val="00E700FB"/>
    <w:rsid w:val="00E701B0"/>
    <w:rsid w:val="00E706AC"/>
    <w:rsid w:val="00E70BA1"/>
    <w:rsid w:val="00E71269"/>
    <w:rsid w:val="00E71D84"/>
    <w:rsid w:val="00E7256C"/>
    <w:rsid w:val="00E729CC"/>
    <w:rsid w:val="00E72E72"/>
    <w:rsid w:val="00E73021"/>
    <w:rsid w:val="00E73C65"/>
    <w:rsid w:val="00E74182"/>
    <w:rsid w:val="00E742B8"/>
    <w:rsid w:val="00E74F30"/>
    <w:rsid w:val="00E76127"/>
    <w:rsid w:val="00E766B7"/>
    <w:rsid w:val="00E8055D"/>
    <w:rsid w:val="00E808D8"/>
    <w:rsid w:val="00E80A4F"/>
    <w:rsid w:val="00E8290F"/>
    <w:rsid w:val="00E82922"/>
    <w:rsid w:val="00E83B73"/>
    <w:rsid w:val="00E84319"/>
    <w:rsid w:val="00E847CE"/>
    <w:rsid w:val="00E8503E"/>
    <w:rsid w:val="00E86A7D"/>
    <w:rsid w:val="00E90EB8"/>
    <w:rsid w:val="00E91BA0"/>
    <w:rsid w:val="00E927DF"/>
    <w:rsid w:val="00E92D6B"/>
    <w:rsid w:val="00E9362A"/>
    <w:rsid w:val="00E93DD9"/>
    <w:rsid w:val="00E95887"/>
    <w:rsid w:val="00E962F8"/>
    <w:rsid w:val="00E9658C"/>
    <w:rsid w:val="00E96DA0"/>
    <w:rsid w:val="00E97240"/>
    <w:rsid w:val="00E97E0F"/>
    <w:rsid w:val="00EA0A3C"/>
    <w:rsid w:val="00EA16C5"/>
    <w:rsid w:val="00EA6448"/>
    <w:rsid w:val="00EA6A35"/>
    <w:rsid w:val="00EA718C"/>
    <w:rsid w:val="00EA756E"/>
    <w:rsid w:val="00EA7952"/>
    <w:rsid w:val="00EB08BC"/>
    <w:rsid w:val="00EB1CCC"/>
    <w:rsid w:val="00EB1EFA"/>
    <w:rsid w:val="00EB2E37"/>
    <w:rsid w:val="00EB33DB"/>
    <w:rsid w:val="00EB375C"/>
    <w:rsid w:val="00EB4DCC"/>
    <w:rsid w:val="00EB52A4"/>
    <w:rsid w:val="00EB5405"/>
    <w:rsid w:val="00EB66F7"/>
    <w:rsid w:val="00EC0855"/>
    <w:rsid w:val="00EC1DC7"/>
    <w:rsid w:val="00EC27D2"/>
    <w:rsid w:val="00EC312F"/>
    <w:rsid w:val="00EC4946"/>
    <w:rsid w:val="00EC5AC2"/>
    <w:rsid w:val="00EC6028"/>
    <w:rsid w:val="00EC6E91"/>
    <w:rsid w:val="00EC7377"/>
    <w:rsid w:val="00EC7EE0"/>
    <w:rsid w:val="00ED0622"/>
    <w:rsid w:val="00ED0803"/>
    <w:rsid w:val="00ED1B54"/>
    <w:rsid w:val="00ED3C77"/>
    <w:rsid w:val="00ED3F2A"/>
    <w:rsid w:val="00ED4AE0"/>
    <w:rsid w:val="00ED710A"/>
    <w:rsid w:val="00ED7D31"/>
    <w:rsid w:val="00EE1702"/>
    <w:rsid w:val="00EE2321"/>
    <w:rsid w:val="00EE2337"/>
    <w:rsid w:val="00EE3315"/>
    <w:rsid w:val="00EE4554"/>
    <w:rsid w:val="00EE496B"/>
    <w:rsid w:val="00EF009E"/>
    <w:rsid w:val="00EF0B63"/>
    <w:rsid w:val="00EF0FE5"/>
    <w:rsid w:val="00EF1B8B"/>
    <w:rsid w:val="00EF1CB5"/>
    <w:rsid w:val="00EF1F41"/>
    <w:rsid w:val="00EF37D6"/>
    <w:rsid w:val="00EF3A57"/>
    <w:rsid w:val="00EF49D8"/>
    <w:rsid w:val="00EF4CFA"/>
    <w:rsid w:val="00EF5626"/>
    <w:rsid w:val="00EF6172"/>
    <w:rsid w:val="00EF71BD"/>
    <w:rsid w:val="00EF7AE7"/>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20BB"/>
    <w:rsid w:val="00F13660"/>
    <w:rsid w:val="00F149B0"/>
    <w:rsid w:val="00F1552C"/>
    <w:rsid w:val="00F15F3E"/>
    <w:rsid w:val="00F16CF9"/>
    <w:rsid w:val="00F20618"/>
    <w:rsid w:val="00F20E32"/>
    <w:rsid w:val="00F21115"/>
    <w:rsid w:val="00F227EB"/>
    <w:rsid w:val="00F235D8"/>
    <w:rsid w:val="00F23CA1"/>
    <w:rsid w:val="00F23F09"/>
    <w:rsid w:val="00F24038"/>
    <w:rsid w:val="00F24952"/>
    <w:rsid w:val="00F24BD1"/>
    <w:rsid w:val="00F24D66"/>
    <w:rsid w:val="00F24D8A"/>
    <w:rsid w:val="00F25DBB"/>
    <w:rsid w:val="00F26044"/>
    <w:rsid w:val="00F26585"/>
    <w:rsid w:val="00F30DB6"/>
    <w:rsid w:val="00F315EA"/>
    <w:rsid w:val="00F33377"/>
    <w:rsid w:val="00F33C8A"/>
    <w:rsid w:val="00F34682"/>
    <w:rsid w:val="00F36848"/>
    <w:rsid w:val="00F371AD"/>
    <w:rsid w:val="00F4050E"/>
    <w:rsid w:val="00F405D5"/>
    <w:rsid w:val="00F4097E"/>
    <w:rsid w:val="00F41C23"/>
    <w:rsid w:val="00F42E81"/>
    <w:rsid w:val="00F43225"/>
    <w:rsid w:val="00F43C4A"/>
    <w:rsid w:val="00F43E59"/>
    <w:rsid w:val="00F44EE3"/>
    <w:rsid w:val="00F45A2D"/>
    <w:rsid w:val="00F46210"/>
    <w:rsid w:val="00F46D45"/>
    <w:rsid w:val="00F4793D"/>
    <w:rsid w:val="00F47A1F"/>
    <w:rsid w:val="00F5071A"/>
    <w:rsid w:val="00F5071B"/>
    <w:rsid w:val="00F5078B"/>
    <w:rsid w:val="00F518CE"/>
    <w:rsid w:val="00F52B0F"/>
    <w:rsid w:val="00F52BF2"/>
    <w:rsid w:val="00F52DC1"/>
    <w:rsid w:val="00F543C4"/>
    <w:rsid w:val="00F5482A"/>
    <w:rsid w:val="00F551A0"/>
    <w:rsid w:val="00F555EC"/>
    <w:rsid w:val="00F564CA"/>
    <w:rsid w:val="00F56752"/>
    <w:rsid w:val="00F575D2"/>
    <w:rsid w:val="00F579EB"/>
    <w:rsid w:val="00F57DEF"/>
    <w:rsid w:val="00F57F04"/>
    <w:rsid w:val="00F57FEB"/>
    <w:rsid w:val="00F60165"/>
    <w:rsid w:val="00F60C52"/>
    <w:rsid w:val="00F60F26"/>
    <w:rsid w:val="00F622BA"/>
    <w:rsid w:val="00F629E4"/>
    <w:rsid w:val="00F62ABB"/>
    <w:rsid w:val="00F6343C"/>
    <w:rsid w:val="00F63650"/>
    <w:rsid w:val="00F6434B"/>
    <w:rsid w:val="00F64C83"/>
    <w:rsid w:val="00F651F4"/>
    <w:rsid w:val="00F6599D"/>
    <w:rsid w:val="00F66566"/>
    <w:rsid w:val="00F66D6C"/>
    <w:rsid w:val="00F709FD"/>
    <w:rsid w:val="00F71AA4"/>
    <w:rsid w:val="00F71B64"/>
    <w:rsid w:val="00F724DB"/>
    <w:rsid w:val="00F72536"/>
    <w:rsid w:val="00F7253F"/>
    <w:rsid w:val="00F733D9"/>
    <w:rsid w:val="00F748F9"/>
    <w:rsid w:val="00F7599F"/>
    <w:rsid w:val="00F75CA5"/>
    <w:rsid w:val="00F77CDD"/>
    <w:rsid w:val="00F80224"/>
    <w:rsid w:val="00F803CD"/>
    <w:rsid w:val="00F80803"/>
    <w:rsid w:val="00F81B0D"/>
    <w:rsid w:val="00F81F05"/>
    <w:rsid w:val="00F81F42"/>
    <w:rsid w:val="00F83264"/>
    <w:rsid w:val="00F836AC"/>
    <w:rsid w:val="00F84AA0"/>
    <w:rsid w:val="00F8569C"/>
    <w:rsid w:val="00F8695D"/>
    <w:rsid w:val="00F86BC8"/>
    <w:rsid w:val="00F86BCE"/>
    <w:rsid w:val="00F87964"/>
    <w:rsid w:val="00F87D50"/>
    <w:rsid w:val="00F87D9D"/>
    <w:rsid w:val="00F910C8"/>
    <w:rsid w:val="00F92C30"/>
    <w:rsid w:val="00F94118"/>
    <w:rsid w:val="00F95675"/>
    <w:rsid w:val="00F95AFB"/>
    <w:rsid w:val="00F95E0B"/>
    <w:rsid w:val="00F97203"/>
    <w:rsid w:val="00FA1B5D"/>
    <w:rsid w:val="00FA2206"/>
    <w:rsid w:val="00FA3811"/>
    <w:rsid w:val="00FA390A"/>
    <w:rsid w:val="00FA3C8B"/>
    <w:rsid w:val="00FA4BCE"/>
    <w:rsid w:val="00FA4DC5"/>
    <w:rsid w:val="00FA531C"/>
    <w:rsid w:val="00FA5822"/>
    <w:rsid w:val="00FA71AF"/>
    <w:rsid w:val="00FA77FE"/>
    <w:rsid w:val="00FA7F57"/>
    <w:rsid w:val="00FB0FB7"/>
    <w:rsid w:val="00FB130C"/>
    <w:rsid w:val="00FB1443"/>
    <w:rsid w:val="00FB2312"/>
    <w:rsid w:val="00FB30F8"/>
    <w:rsid w:val="00FB4CA8"/>
    <w:rsid w:val="00FB5323"/>
    <w:rsid w:val="00FB554C"/>
    <w:rsid w:val="00FB682D"/>
    <w:rsid w:val="00FB68F4"/>
    <w:rsid w:val="00FB6C71"/>
    <w:rsid w:val="00FB7A57"/>
    <w:rsid w:val="00FC0ECC"/>
    <w:rsid w:val="00FC153D"/>
    <w:rsid w:val="00FC19CA"/>
    <w:rsid w:val="00FC3CE9"/>
    <w:rsid w:val="00FC418D"/>
    <w:rsid w:val="00FC52FB"/>
    <w:rsid w:val="00FC5AF5"/>
    <w:rsid w:val="00FC5C13"/>
    <w:rsid w:val="00FC5D36"/>
    <w:rsid w:val="00FC656E"/>
    <w:rsid w:val="00FC6E3F"/>
    <w:rsid w:val="00FC7523"/>
    <w:rsid w:val="00FC78C7"/>
    <w:rsid w:val="00FC7BD3"/>
    <w:rsid w:val="00FC7D42"/>
    <w:rsid w:val="00FD00C2"/>
    <w:rsid w:val="00FD086F"/>
    <w:rsid w:val="00FD0B0D"/>
    <w:rsid w:val="00FD1131"/>
    <w:rsid w:val="00FD2068"/>
    <w:rsid w:val="00FD285E"/>
    <w:rsid w:val="00FD2B28"/>
    <w:rsid w:val="00FD418C"/>
    <w:rsid w:val="00FD4290"/>
    <w:rsid w:val="00FD4847"/>
    <w:rsid w:val="00FD4F0E"/>
    <w:rsid w:val="00FE0128"/>
    <w:rsid w:val="00FE0370"/>
    <w:rsid w:val="00FE1558"/>
    <w:rsid w:val="00FE2586"/>
    <w:rsid w:val="00FE3A37"/>
    <w:rsid w:val="00FE478A"/>
    <w:rsid w:val="00FE4A89"/>
    <w:rsid w:val="00FF02E2"/>
    <w:rsid w:val="00FF1177"/>
    <w:rsid w:val="00FF289F"/>
    <w:rsid w:val="00FF2EE0"/>
    <w:rsid w:val="00FF383F"/>
    <w:rsid w:val="00FF3D1A"/>
    <w:rsid w:val="00FF623A"/>
    <w:rsid w:val="00FF7CC3"/>
    <w:rsid w:val="381205BE"/>
    <w:rsid w:val="5175D968"/>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CD5823"/>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CD5823"/>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16413121">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21156338">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2289533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06276855">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hyperlink" Target="https://dev.azure.com/GWC/GWC-Apps/_git/Development%20Resources?path=%2FLibraries%20or%20References&amp;version=GBmain" TargetMode="External"/><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diagrams.net/"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ev.azure.com/GWC/GWC-Apps/_git/Development%20Resources?path=%2FLibraries%20or%20References&amp;version=GBmain" TargetMode="External"/><Relationship Id="rId35" Type="http://schemas.openxmlformats.org/officeDocument/2006/relationships/image" Target="media/image18.33D5B120"/><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microsoft.com/office/2011/relationships/people" Target="people.xml"/><Relationship Id="rId20" Type="http://schemas.openxmlformats.org/officeDocument/2006/relationships/image" Target="media/image5.png"/><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25.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0DAE7A31334537A62E26C667841EB6"/>
        <w:category>
          <w:name w:val="General"/>
          <w:gallery w:val="placeholder"/>
        </w:category>
        <w:types>
          <w:type w:val="bbPlcHdr"/>
        </w:types>
        <w:behaviors>
          <w:behavior w:val="content"/>
        </w:behaviors>
        <w:guid w:val="{ABBA12B6-E620-40AE-AD08-14E1D84B5442}"/>
      </w:docPartPr>
      <w:docPartBody>
        <w:p w:rsidR="00A07220" w:rsidRDefault="00A07220" w:rsidP="00A07220">
          <w:pPr>
            <w:pStyle w:val="D70DAE7A31334537A62E26C667841EB61"/>
          </w:pPr>
          <w:r>
            <w:rPr>
              <w:noProof/>
            </w:rPr>
            <w:drawing>
              <wp:inline distT="0" distB="0" distL="0" distR="0" wp14:anchorId="14AD63D2" wp14:editId="14AD63D3">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678313" cy="1503292"/>
                        </a:xfrm>
                        <a:prstGeom prst="rect">
                          <a:avLst/>
                        </a:prstGeom>
                      </pic:spPr>
                    </pic:pic>
                  </a:graphicData>
                </a:graphic>
              </wp:inline>
            </w:drawing>
          </w: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5E0"/>
    <w:rsid w:val="000105E0"/>
    <w:rsid w:val="005B256C"/>
    <w:rsid w:val="006104FA"/>
    <w:rsid w:val="00907D93"/>
    <w:rsid w:val="009276DF"/>
    <w:rsid w:val="00A07220"/>
    <w:rsid w:val="00AF22E4"/>
    <w:rsid w:val="00AF26CB"/>
    <w:rsid w:val="00C871DF"/>
    <w:rsid w:val="00D2311B"/>
    <w:rsid w:val="00F67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220"/>
    <w:rPr>
      <w:color w:val="808080"/>
    </w:rPr>
  </w:style>
  <w:style w:type="paragraph" w:customStyle="1" w:styleId="D70DAE7A31334537A62E26C667841EB61">
    <w:name w:val="D70DAE7A31334537A62E26C667841EB61"/>
    <w:rsid w:val="00A07220"/>
    <w:pPr>
      <w:tabs>
        <w:tab w:val="center" w:pos="4680"/>
        <w:tab w:val="right" w:pos="9360"/>
      </w:tabs>
    </w:pPr>
    <w:rPr>
      <w:rFonts w:ascii="Verdana" w:eastAsia="Times New Roman" w:hAnsi="Verdana" w:cs="Times New Roman"/>
      <w:sz w:val="20"/>
      <w:szCs w:val="24"/>
    </w:rPr>
  </w:style>
  <w:style w:type="paragraph" w:customStyle="1" w:styleId="8988C71B29A04EBE949CA844668750C4">
    <w:name w:val="8988C71B29A04EBE949CA844668750C4"/>
    <w:rsid w:val="00C871DF"/>
    <w:rPr>
      <w:kern w:val="2"/>
      <w14:ligatures w14:val="standardContextual"/>
    </w:rPr>
  </w:style>
  <w:style w:type="paragraph" w:customStyle="1" w:styleId="A7A677EC365341ACB866BB212E508581">
    <w:name w:val="A7A677EC365341ACB866BB212E508581"/>
    <w:rsid w:val="00C871DF"/>
    <w:rPr>
      <w:kern w:val="2"/>
      <w14:ligatures w14:val="standardContextual"/>
    </w:rPr>
  </w:style>
  <w:style w:type="paragraph" w:customStyle="1" w:styleId="AFAE5889B3DD476E8B0528EB142182BD">
    <w:name w:val="AFAE5889B3DD476E8B0528EB142182BD"/>
    <w:rsid w:val="00C871DF"/>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7C6C299EBD548A3F121E53C12A9FA" ma:contentTypeVersion="13" ma:contentTypeDescription="Create a new document." ma:contentTypeScope="" ma:versionID="4a7ec52ffb3ba5f9b0471ce1ce3f02ff">
  <xsd:schema xmlns:xsd="http://www.w3.org/2001/XMLSchema" xmlns:xs="http://www.w3.org/2001/XMLSchema" xmlns:p="http://schemas.microsoft.com/office/2006/metadata/properties" xmlns:ns3="b842f1ff-a6c9-4e88-a56e-c6a14d71e693" xmlns:ns4="803af779-30fb-4cef-8642-de114364a3cf" targetNamespace="http://schemas.microsoft.com/office/2006/metadata/properties" ma:root="true" ma:fieldsID="e9f9f03525ac44ca1a39d66f0a9a5eef" ns3:_="" ns4:_="">
    <xsd:import namespace="b842f1ff-a6c9-4e88-a56e-c6a14d71e693"/>
    <xsd:import namespace="803af779-30fb-4cef-8642-de114364a3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42f1ff-a6c9-4e88-a56e-c6a14d71e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3af779-30fb-4cef-8642-de114364a3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2.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4.xml><?xml version="1.0" encoding="utf-8"?>
<ds:datastoreItem xmlns:ds="http://schemas.openxmlformats.org/officeDocument/2006/customXml" ds:itemID="{7FEC028D-A434-4397-8B2D-F454C78CF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42f1ff-a6c9-4e88-a56e-c6a14d71e693"/>
    <ds:schemaRef ds:uri="803af779-30fb-4cef-8642-de114364a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28</Pages>
  <Words>3185</Words>
  <Characters>1816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03</CharactersWithSpaces>
  <SharedDoc>false</SharedDoc>
  <HLinks>
    <vt:vector size="252" baseType="variant">
      <vt:variant>
        <vt:i4>4325405</vt:i4>
      </vt:variant>
      <vt:variant>
        <vt:i4>243</vt:i4>
      </vt:variant>
      <vt:variant>
        <vt:i4>0</vt:i4>
      </vt:variant>
      <vt:variant>
        <vt:i4>5</vt:i4>
      </vt:variant>
      <vt:variant>
        <vt:lpwstr>https://int-apim.lpl-cloud.com/int/fshcatalog/product/products/v1/search?last-update=0000000000000&amp;range=*-25&amp;type=products&amp;fields=code,itemSeasons,price,parentCode</vt:lpwstr>
      </vt:variant>
      <vt:variant>
        <vt:lpwstr/>
      </vt:variant>
      <vt:variant>
        <vt:i4>524294</vt:i4>
      </vt:variant>
      <vt:variant>
        <vt:i4>240</vt:i4>
      </vt:variant>
      <vt:variant>
        <vt:i4>0</vt:i4>
      </vt:variant>
      <vt:variant>
        <vt:i4>5</vt:i4>
      </vt:variant>
      <vt:variant>
        <vt:lpwstr>https://iapim.lcloud.com/int/fshcatalog/category/categories/v1/search?range=0-499</vt:lpwstr>
      </vt:variant>
      <vt:variant>
        <vt:lpwstr/>
      </vt:variant>
      <vt:variant>
        <vt:i4>7995519</vt:i4>
      </vt:variant>
      <vt:variant>
        <vt:i4>237</vt:i4>
      </vt:variant>
      <vt:variant>
        <vt:i4>0</vt:i4>
      </vt:variant>
      <vt:variant>
        <vt:i4>5</vt:i4>
      </vt:variant>
      <vt:variant>
        <vt:lpwstr>https://int-apim.lpl-cloud.com/int/fshcatalog/</vt:lpwstr>
      </vt:variant>
      <vt:variant>
        <vt:lpwstr/>
      </vt:variant>
      <vt:variant>
        <vt:i4>1835058</vt:i4>
      </vt:variant>
      <vt:variant>
        <vt:i4>230</vt:i4>
      </vt:variant>
      <vt:variant>
        <vt:i4>0</vt:i4>
      </vt:variant>
      <vt:variant>
        <vt:i4>5</vt:i4>
      </vt:variant>
      <vt:variant>
        <vt:lpwstr/>
      </vt:variant>
      <vt:variant>
        <vt:lpwstr>_Toc535813336</vt:lpwstr>
      </vt:variant>
      <vt:variant>
        <vt:i4>1835058</vt:i4>
      </vt:variant>
      <vt:variant>
        <vt:i4>224</vt:i4>
      </vt:variant>
      <vt:variant>
        <vt:i4>0</vt:i4>
      </vt:variant>
      <vt:variant>
        <vt:i4>5</vt:i4>
      </vt:variant>
      <vt:variant>
        <vt:lpwstr/>
      </vt:variant>
      <vt:variant>
        <vt:lpwstr>_Toc535813335</vt:lpwstr>
      </vt:variant>
      <vt:variant>
        <vt:i4>1835058</vt:i4>
      </vt:variant>
      <vt:variant>
        <vt:i4>218</vt:i4>
      </vt:variant>
      <vt:variant>
        <vt:i4>0</vt:i4>
      </vt:variant>
      <vt:variant>
        <vt:i4>5</vt:i4>
      </vt:variant>
      <vt:variant>
        <vt:lpwstr/>
      </vt:variant>
      <vt:variant>
        <vt:lpwstr>_Toc535813334</vt:lpwstr>
      </vt:variant>
      <vt:variant>
        <vt:i4>1835058</vt:i4>
      </vt:variant>
      <vt:variant>
        <vt:i4>212</vt:i4>
      </vt:variant>
      <vt:variant>
        <vt:i4>0</vt:i4>
      </vt:variant>
      <vt:variant>
        <vt:i4>5</vt:i4>
      </vt:variant>
      <vt:variant>
        <vt:lpwstr/>
      </vt:variant>
      <vt:variant>
        <vt:lpwstr>_Toc535813333</vt:lpwstr>
      </vt:variant>
      <vt:variant>
        <vt:i4>1835058</vt:i4>
      </vt:variant>
      <vt:variant>
        <vt:i4>206</vt:i4>
      </vt:variant>
      <vt:variant>
        <vt:i4>0</vt:i4>
      </vt:variant>
      <vt:variant>
        <vt:i4>5</vt:i4>
      </vt:variant>
      <vt:variant>
        <vt:lpwstr/>
      </vt:variant>
      <vt:variant>
        <vt:lpwstr>_Toc535813332</vt:lpwstr>
      </vt:variant>
      <vt:variant>
        <vt:i4>1835058</vt:i4>
      </vt:variant>
      <vt:variant>
        <vt:i4>200</vt:i4>
      </vt:variant>
      <vt:variant>
        <vt:i4>0</vt:i4>
      </vt:variant>
      <vt:variant>
        <vt:i4>5</vt:i4>
      </vt:variant>
      <vt:variant>
        <vt:lpwstr/>
      </vt:variant>
      <vt:variant>
        <vt:lpwstr>_Toc535813331</vt:lpwstr>
      </vt:variant>
      <vt:variant>
        <vt:i4>1835058</vt:i4>
      </vt:variant>
      <vt:variant>
        <vt:i4>194</vt:i4>
      </vt:variant>
      <vt:variant>
        <vt:i4>0</vt:i4>
      </vt:variant>
      <vt:variant>
        <vt:i4>5</vt:i4>
      </vt:variant>
      <vt:variant>
        <vt:lpwstr/>
      </vt:variant>
      <vt:variant>
        <vt:lpwstr>_Toc535813330</vt:lpwstr>
      </vt:variant>
      <vt:variant>
        <vt:i4>1900594</vt:i4>
      </vt:variant>
      <vt:variant>
        <vt:i4>188</vt:i4>
      </vt:variant>
      <vt:variant>
        <vt:i4>0</vt:i4>
      </vt:variant>
      <vt:variant>
        <vt:i4>5</vt:i4>
      </vt:variant>
      <vt:variant>
        <vt:lpwstr/>
      </vt:variant>
      <vt:variant>
        <vt:lpwstr>_Toc535813329</vt:lpwstr>
      </vt:variant>
      <vt:variant>
        <vt:i4>1900594</vt:i4>
      </vt:variant>
      <vt:variant>
        <vt:i4>182</vt:i4>
      </vt:variant>
      <vt:variant>
        <vt:i4>0</vt:i4>
      </vt:variant>
      <vt:variant>
        <vt:i4>5</vt:i4>
      </vt:variant>
      <vt:variant>
        <vt:lpwstr/>
      </vt:variant>
      <vt:variant>
        <vt:lpwstr>_Toc535813328</vt:lpwstr>
      </vt:variant>
      <vt:variant>
        <vt:i4>1900594</vt:i4>
      </vt:variant>
      <vt:variant>
        <vt:i4>176</vt:i4>
      </vt:variant>
      <vt:variant>
        <vt:i4>0</vt:i4>
      </vt:variant>
      <vt:variant>
        <vt:i4>5</vt:i4>
      </vt:variant>
      <vt:variant>
        <vt:lpwstr/>
      </vt:variant>
      <vt:variant>
        <vt:lpwstr>_Toc535813327</vt:lpwstr>
      </vt:variant>
      <vt:variant>
        <vt:i4>1900594</vt:i4>
      </vt:variant>
      <vt:variant>
        <vt:i4>170</vt:i4>
      </vt:variant>
      <vt:variant>
        <vt:i4>0</vt:i4>
      </vt:variant>
      <vt:variant>
        <vt:i4>5</vt:i4>
      </vt:variant>
      <vt:variant>
        <vt:lpwstr/>
      </vt:variant>
      <vt:variant>
        <vt:lpwstr>_Toc535813326</vt:lpwstr>
      </vt:variant>
      <vt:variant>
        <vt:i4>1900594</vt:i4>
      </vt:variant>
      <vt:variant>
        <vt:i4>164</vt:i4>
      </vt:variant>
      <vt:variant>
        <vt:i4>0</vt:i4>
      </vt:variant>
      <vt:variant>
        <vt:i4>5</vt:i4>
      </vt:variant>
      <vt:variant>
        <vt:lpwstr/>
      </vt:variant>
      <vt:variant>
        <vt:lpwstr>_Toc535813325</vt:lpwstr>
      </vt:variant>
      <vt:variant>
        <vt:i4>1900594</vt:i4>
      </vt:variant>
      <vt:variant>
        <vt:i4>158</vt:i4>
      </vt:variant>
      <vt:variant>
        <vt:i4>0</vt:i4>
      </vt:variant>
      <vt:variant>
        <vt:i4>5</vt:i4>
      </vt:variant>
      <vt:variant>
        <vt:lpwstr/>
      </vt:variant>
      <vt:variant>
        <vt:lpwstr>_Toc535813324</vt:lpwstr>
      </vt:variant>
      <vt:variant>
        <vt:i4>1900594</vt:i4>
      </vt:variant>
      <vt:variant>
        <vt:i4>152</vt:i4>
      </vt:variant>
      <vt:variant>
        <vt:i4>0</vt:i4>
      </vt:variant>
      <vt:variant>
        <vt:i4>5</vt:i4>
      </vt:variant>
      <vt:variant>
        <vt:lpwstr/>
      </vt:variant>
      <vt:variant>
        <vt:lpwstr>_Toc535813323</vt:lpwstr>
      </vt:variant>
      <vt:variant>
        <vt:i4>1900594</vt:i4>
      </vt:variant>
      <vt:variant>
        <vt:i4>146</vt:i4>
      </vt:variant>
      <vt:variant>
        <vt:i4>0</vt:i4>
      </vt:variant>
      <vt:variant>
        <vt:i4>5</vt:i4>
      </vt:variant>
      <vt:variant>
        <vt:lpwstr/>
      </vt:variant>
      <vt:variant>
        <vt:lpwstr>_Toc535813322</vt:lpwstr>
      </vt:variant>
      <vt:variant>
        <vt:i4>1900594</vt:i4>
      </vt:variant>
      <vt:variant>
        <vt:i4>140</vt:i4>
      </vt:variant>
      <vt:variant>
        <vt:i4>0</vt:i4>
      </vt:variant>
      <vt:variant>
        <vt:i4>5</vt:i4>
      </vt:variant>
      <vt:variant>
        <vt:lpwstr/>
      </vt:variant>
      <vt:variant>
        <vt:lpwstr>_Toc535813321</vt:lpwstr>
      </vt:variant>
      <vt:variant>
        <vt:i4>1900594</vt:i4>
      </vt:variant>
      <vt:variant>
        <vt:i4>134</vt:i4>
      </vt:variant>
      <vt:variant>
        <vt:i4>0</vt:i4>
      </vt:variant>
      <vt:variant>
        <vt:i4>5</vt:i4>
      </vt:variant>
      <vt:variant>
        <vt:lpwstr/>
      </vt:variant>
      <vt:variant>
        <vt:lpwstr>_Toc535813320</vt:lpwstr>
      </vt:variant>
      <vt:variant>
        <vt:i4>1966130</vt:i4>
      </vt:variant>
      <vt:variant>
        <vt:i4>128</vt:i4>
      </vt:variant>
      <vt:variant>
        <vt:i4>0</vt:i4>
      </vt:variant>
      <vt:variant>
        <vt:i4>5</vt:i4>
      </vt:variant>
      <vt:variant>
        <vt:lpwstr/>
      </vt:variant>
      <vt:variant>
        <vt:lpwstr>_Toc535813319</vt:lpwstr>
      </vt:variant>
      <vt:variant>
        <vt:i4>1966130</vt:i4>
      </vt:variant>
      <vt:variant>
        <vt:i4>122</vt:i4>
      </vt:variant>
      <vt:variant>
        <vt:i4>0</vt:i4>
      </vt:variant>
      <vt:variant>
        <vt:i4>5</vt:i4>
      </vt:variant>
      <vt:variant>
        <vt:lpwstr/>
      </vt:variant>
      <vt:variant>
        <vt:lpwstr>_Toc535813318</vt:lpwstr>
      </vt:variant>
      <vt:variant>
        <vt:i4>1966130</vt:i4>
      </vt:variant>
      <vt:variant>
        <vt:i4>116</vt:i4>
      </vt:variant>
      <vt:variant>
        <vt:i4>0</vt:i4>
      </vt:variant>
      <vt:variant>
        <vt:i4>5</vt:i4>
      </vt:variant>
      <vt:variant>
        <vt:lpwstr/>
      </vt:variant>
      <vt:variant>
        <vt:lpwstr>_Toc535813317</vt:lpwstr>
      </vt:variant>
      <vt:variant>
        <vt:i4>1966130</vt:i4>
      </vt:variant>
      <vt:variant>
        <vt:i4>110</vt:i4>
      </vt:variant>
      <vt:variant>
        <vt:i4>0</vt:i4>
      </vt:variant>
      <vt:variant>
        <vt:i4>5</vt:i4>
      </vt:variant>
      <vt:variant>
        <vt:lpwstr/>
      </vt:variant>
      <vt:variant>
        <vt:lpwstr>_Toc535813316</vt:lpwstr>
      </vt:variant>
      <vt:variant>
        <vt:i4>1966130</vt:i4>
      </vt:variant>
      <vt:variant>
        <vt:i4>104</vt:i4>
      </vt:variant>
      <vt:variant>
        <vt:i4>0</vt:i4>
      </vt:variant>
      <vt:variant>
        <vt:i4>5</vt:i4>
      </vt:variant>
      <vt:variant>
        <vt:lpwstr/>
      </vt:variant>
      <vt:variant>
        <vt:lpwstr>_Toc535813315</vt:lpwstr>
      </vt:variant>
      <vt:variant>
        <vt:i4>1966130</vt:i4>
      </vt:variant>
      <vt:variant>
        <vt:i4>98</vt:i4>
      </vt:variant>
      <vt:variant>
        <vt:i4>0</vt:i4>
      </vt:variant>
      <vt:variant>
        <vt:i4>5</vt:i4>
      </vt:variant>
      <vt:variant>
        <vt:lpwstr/>
      </vt:variant>
      <vt:variant>
        <vt:lpwstr>_Toc535813314</vt:lpwstr>
      </vt:variant>
      <vt:variant>
        <vt:i4>1966130</vt:i4>
      </vt:variant>
      <vt:variant>
        <vt:i4>92</vt:i4>
      </vt:variant>
      <vt:variant>
        <vt:i4>0</vt:i4>
      </vt:variant>
      <vt:variant>
        <vt:i4>5</vt:i4>
      </vt:variant>
      <vt:variant>
        <vt:lpwstr/>
      </vt:variant>
      <vt:variant>
        <vt:lpwstr>_Toc535813313</vt:lpwstr>
      </vt:variant>
      <vt:variant>
        <vt:i4>1966130</vt:i4>
      </vt:variant>
      <vt:variant>
        <vt:i4>86</vt:i4>
      </vt:variant>
      <vt:variant>
        <vt:i4>0</vt:i4>
      </vt:variant>
      <vt:variant>
        <vt:i4>5</vt:i4>
      </vt:variant>
      <vt:variant>
        <vt:lpwstr/>
      </vt:variant>
      <vt:variant>
        <vt:lpwstr>_Toc535813312</vt:lpwstr>
      </vt:variant>
      <vt:variant>
        <vt:i4>1966130</vt:i4>
      </vt:variant>
      <vt:variant>
        <vt:i4>80</vt:i4>
      </vt:variant>
      <vt:variant>
        <vt:i4>0</vt:i4>
      </vt:variant>
      <vt:variant>
        <vt:i4>5</vt:i4>
      </vt:variant>
      <vt:variant>
        <vt:lpwstr/>
      </vt:variant>
      <vt:variant>
        <vt:lpwstr>_Toc535813311</vt:lpwstr>
      </vt:variant>
      <vt:variant>
        <vt:i4>1966130</vt:i4>
      </vt:variant>
      <vt:variant>
        <vt:i4>74</vt:i4>
      </vt:variant>
      <vt:variant>
        <vt:i4>0</vt:i4>
      </vt:variant>
      <vt:variant>
        <vt:i4>5</vt:i4>
      </vt:variant>
      <vt:variant>
        <vt:lpwstr/>
      </vt:variant>
      <vt:variant>
        <vt:lpwstr>_Toc535813310</vt:lpwstr>
      </vt:variant>
      <vt:variant>
        <vt:i4>2031666</vt:i4>
      </vt:variant>
      <vt:variant>
        <vt:i4>68</vt:i4>
      </vt:variant>
      <vt:variant>
        <vt:i4>0</vt:i4>
      </vt:variant>
      <vt:variant>
        <vt:i4>5</vt:i4>
      </vt:variant>
      <vt:variant>
        <vt:lpwstr/>
      </vt:variant>
      <vt:variant>
        <vt:lpwstr>_Toc535813309</vt:lpwstr>
      </vt:variant>
      <vt:variant>
        <vt:i4>2031666</vt:i4>
      </vt:variant>
      <vt:variant>
        <vt:i4>62</vt:i4>
      </vt:variant>
      <vt:variant>
        <vt:i4>0</vt:i4>
      </vt:variant>
      <vt:variant>
        <vt:i4>5</vt:i4>
      </vt:variant>
      <vt:variant>
        <vt:lpwstr/>
      </vt:variant>
      <vt:variant>
        <vt:lpwstr>_Toc535813308</vt:lpwstr>
      </vt:variant>
      <vt:variant>
        <vt:i4>2031666</vt:i4>
      </vt:variant>
      <vt:variant>
        <vt:i4>56</vt:i4>
      </vt:variant>
      <vt:variant>
        <vt:i4>0</vt:i4>
      </vt:variant>
      <vt:variant>
        <vt:i4>5</vt:i4>
      </vt:variant>
      <vt:variant>
        <vt:lpwstr/>
      </vt:variant>
      <vt:variant>
        <vt:lpwstr>_Toc535813307</vt:lpwstr>
      </vt:variant>
      <vt:variant>
        <vt:i4>2031666</vt:i4>
      </vt:variant>
      <vt:variant>
        <vt:i4>50</vt:i4>
      </vt:variant>
      <vt:variant>
        <vt:i4>0</vt:i4>
      </vt:variant>
      <vt:variant>
        <vt:i4>5</vt:i4>
      </vt:variant>
      <vt:variant>
        <vt:lpwstr/>
      </vt:variant>
      <vt:variant>
        <vt:lpwstr>_Toc535813306</vt:lpwstr>
      </vt:variant>
      <vt:variant>
        <vt:i4>2031666</vt:i4>
      </vt:variant>
      <vt:variant>
        <vt:i4>44</vt:i4>
      </vt:variant>
      <vt:variant>
        <vt:i4>0</vt:i4>
      </vt:variant>
      <vt:variant>
        <vt:i4>5</vt:i4>
      </vt:variant>
      <vt:variant>
        <vt:lpwstr/>
      </vt:variant>
      <vt:variant>
        <vt:lpwstr>_Toc535813305</vt:lpwstr>
      </vt:variant>
      <vt:variant>
        <vt:i4>2031666</vt:i4>
      </vt:variant>
      <vt:variant>
        <vt:i4>38</vt:i4>
      </vt:variant>
      <vt:variant>
        <vt:i4>0</vt:i4>
      </vt:variant>
      <vt:variant>
        <vt:i4>5</vt:i4>
      </vt:variant>
      <vt:variant>
        <vt:lpwstr/>
      </vt:variant>
      <vt:variant>
        <vt:lpwstr>_Toc535813304</vt:lpwstr>
      </vt:variant>
      <vt:variant>
        <vt:i4>2031666</vt:i4>
      </vt:variant>
      <vt:variant>
        <vt:i4>32</vt:i4>
      </vt:variant>
      <vt:variant>
        <vt:i4>0</vt:i4>
      </vt:variant>
      <vt:variant>
        <vt:i4>5</vt:i4>
      </vt:variant>
      <vt:variant>
        <vt:lpwstr/>
      </vt:variant>
      <vt:variant>
        <vt:lpwstr>_Toc535813303</vt:lpwstr>
      </vt:variant>
      <vt:variant>
        <vt:i4>2031666</vt:i4>
      </vt:variant>
      <vt:variant>
        <vt:i4>26</vt:i4>
      </vt:variant>
      <vt:variant>
        <vt:i4>0</vt:i4>
      </vt:variant>
      <vt:variant>
        <vt:i4>5</vt:i4>
      </vt:variant>
      <vt:variant>
        <vt:lpwstr/>
      </vt:variant>
      <vt:variant>
        <vt:lpwstr>_Toc535813302</vt:lpwstr>
      </vt:variant>
      <vt:variant>
        <vt:i4>2031666</vt:i4>
      </vt:variant>
      <vt:variant>
        <vt:i4>20</vt:i4>
      </vt:variant>
      <vt:variant>
        <vt:i4>0</vt:i4>
      </vt:variant>
      <vt:variant>
        <vt:i4>5</vt:i4>
      </vt:variant>
      <vt:variant>
        <vt:lpwstr/>
      </vt:variant>
      <vt:variant>
        <vt:lpwstr>_Toc535813301</vt:lpwstr>
      </vt:variant>
      <vt:variant>
        <vt:i4>2031666</vt:i4>
      </vt:variant>
      <vt:variant>
        <vt:i4>14</vt:i4>
      </vt:variant>
      <vt:variant>
        <vt:i4>0</vt:i4>
      </vt:variant>
      <vt:variant>
        <vt:i4>5</vt:i4>
      </vt:variant>
      <vt:variant>
        <vt:lpwstr/>
      </vt:variant>
      <vt:variant>
        <vt:lpwstr>_Toc535813300</vt:lpwstr>
      </vt:variant>
      <vt:variant>
        <vt:i4>1441843</vt:i4>
      </vt:variant>
      <vt:variant>
        <vt:i4>8</vt:i4>
      </vt:variant>
      <vt:variant>
        <vt:i4>0</vt:i4>
      </vt:variant>
      <vt:variant>
        <vt:i4>5</vt:i4>
      </vt:variant>
      <vt:variant>
        <vt:lpwstr/>
      </vt:variant>
      <vt:variant>
        <vt:lpwstr>_Toc535813299</vt:lpwstr>
      </vt:variant>
      <vt:variant>
        <vt:i4>1441843</vt:i4>
      </vt:variant>
      <vt:variant>
        <vt:i4>2</vt:i4>
      </vt:variant>
      <vt:variant>
        <vt:i4>0</vt:i4>
      </vt:variant>
      <vt:variant>
        <vt:i4>5</vt:i4>
      </vt:variant>
      <vt:variant>
        <vt:lpwstr/>
      </vt:variant>
      <vt:variant>
        <vt:lpwstr>_Toc535813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di Colgrove</dc:creator>
  <cp:keywords/>
  <dc:description/>
  <cp:lastModifiedBy>Justin Pope</cp:lastModifiedBy>
  <cp:revision>2</cp:revision>
  <cp:lastPrinted>2022-03-21T16:51:00Z</cp:lastPrinted>
  <dcterms:created xsi:type="dcterms:W3CDTF">2023-08-03T18:12:00Z</dcterms:created>
  <dcterms:modified xsi:type="dcterms:W3CDTF">2023-08-03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7C6C299EBD548A3F121E53C12A9FA</vt:lpwstr>
  </property>
  <property fmtid="{D5CDD505-2E9C-101B-9397-08002B2CF9AE}" pid="3" name="AuthorIds_UIVersion_7680">
    <vt:lpwstr>6</vt:lpwstr>
  </property>
</Properties>
</file>